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ink/ink129.xml" ContentType="application/inkml+xml"/>
  <Override PartName="/word/ink/ink130.xml" ContentType="application/inkml+xml"/>
  <Override PartName="/word/ink/ink131.xml" ContentType="application/inkml+xml"/>
  <Override PartName="/word/ink/ink132.xml" ContentType="application/inkml+xml"/>
  <Override PartName="/word/ink/ink133.xml" ContentType="application/inkml+xml"/>
  <Override PartName="/word/ink/ink134.xml" ContentType="application/inkml+xml"/>
  <Override PartName="/word/ink/ink135.xml" ContentType="application/inkml+xml"/>
  <Override PartName="/word/ink/ink136.xml" ContentType="application/inkml+xml"/>
  <Override PartName="/word/ink/ink137.xml" ContentType="application/inkml+xml"/>
  <Override PartName="/word/ink/ink138.xml" ContentType="application/inkml+xml"/>
  <Override PartName="/word/ink/ink139.xml" ContentType="application/inkml+xml"/>
  <Override PartName="/word/ink/ink140.xml" ContentType="application/inkml+xml"/>
  <Override PartName="/word/ink/ink141.xml" ContentType="application/inkml+xml"/>
  <Override PartName="/word/ink/ink142.xml" ContentType="application/inkml+xml"/>
  <Override PartName="/word/ink/ink143.xml" ContentType="application/inkml+xml"/>
  <Override PartName="/word/ink/ink144.xml" ContentType="application/inkml+xml"/>
  <Override PartName="/word/ink/ink145.xml" ContentType="application/inkml+xml"/>
  <Override PartName="/word/ink/ink146.xml" ContentType="application/inkml+xml"/>
  <Override PartName="/word/ink/ink147.xml" ContentType="application/inkml+xml"/>
  <Override PartName="/word/ink/ink148.xml" ContentType="application/inkml+xml"/>
  <Override PartName="/word/ink/ink149.xml" ContentType="application/inkml+xml"/>
  <Override PartName="/word/ink/ink150.xml" ContentType="application/inkml+xml"/>
  <Override PartName="/word/ink/ink151.xml" ContentType="application/inkml+xml"/>
  <Override PartName="/word/ink/ink152.xml" ContentType="application/inkml+xml"/>
  <Override PartName="/word/ink/ink153.xml" ContentType="application/inkml+xml"/>
  <Override PartName="/word/ink/ink154.xml" ContentType="application/inkml+xml"/>
  <Override PartName="/word/ink/ink155.xml" ContentType="application/inkml+xml"/>
  <Override PartName="/word/ink/ink156.xml" ContentType="application/inkml+xml"/>
  <Override PartName="/word/ink/ink157.xml" ContentType="application/inkml+xml"/>
  <Override PartName="/word/ink/ink158.xml" ContentType="application/inkml+xml"/>
  <Override PartName="/word/ink/ink159.xml" ContentType="application/inkml+xml"/>
  <Override PartName="/word/ink/ink160.xml" ContentType="application/inkml+xml"/>
  <Override PartName="/word/ink/ink161.xml" ContentType="application/inkml+xml"/>
  <Override PartName="/word/ink/ink162.xml" ContentType="application/inkml+xml"/>
  <Override PartName="/word/ink/ink163.xml" ContentType="application/inkml+xml"/>
  <Override PartName="/word/ink/ink164.xml" ContentType="application/inkml+xml"/>
  <Override PartName="/word/ink/ink165.xml" ContentType="application/inkml+xml"/>
  <Override PartName="/word/ink/ink166.xml" ContentType="application/inkml+xml"/>
  <Override PartName="/word/ink/ink167.xml" ContentType="application/inkml+xml"/>
  <Override PartName="/word/ink/ink168.xml" ContentType="application/inkml+xml"/>
  <Override PartName="/word/ink/ink169.xml" ContentType="application/inkml+xml"/>
  <Override PartName="/word/ink/ink170.xml" ContentType="application/inkml+xml"/>
  <Override PartName="/word/ink/ink171.xml" ContentType="application/inkml+xml"/>
  <Override PartName="/word/ink/ink172.xml" ContentType="application/inkml+xml"/>
  <Override PartName="/word/ink/ink173.xml" ContentType="application/inkml+xml"/>
  <Override PartName="/word/ink/ink174.xml" ContentType="application/inkml+xml"/>
  <Override PartName="/word/ink/ink175.xml" ContentType="application/inkml+xml"/>
  <Override PartName="/word/ink/ink176.xml" ContentType="application/inkml+xml"/>
  <Override PartName="/word/ink/ink177.xml" ContentType="application/inkml+xml"/>
  <Override PartName="/word/ink/ink178.xml" ContentType="application/inkml+xml"/>
  <Override PartName="/word/ink/ink179.xml" ContentType="application/inkml+xml"/>
  <Override PartName="/word/ink/ink180.xml" ContentType="application/inkml+xml"/>
  <Override PartName="/word/ink/ink181.xml" ContentType="application/inkml+xml"/>
  <Override PartName="/word/ink/ink182.xml" ContentType="application/inkml+xml"/>
  <Override PartName="/word/ink/ink183.xml" ContentType="application/inkml+xml"/>
  <Override PartName="/word/ink/ink184.xml" ContentType="application/inkml+xml"/>
  <Override PartName="/word/ink/ink185.xml" ContentType="application/inkml+xml"/>
  <Override PartName="/word/ink/ink186.xml" ContentType="application/inkml+xml"/>
  <Override PartName="/word/ink/ink187.xml" ContentType="application/inkml+xml"/>
  <Override PartName="/word/ink/ink188.xml" ContentType="application/inkml+xml"/>
  <Override PartName="/word/ink/ink189.xml" ContentType="application/inkml+xml"/>
  <Override PartName="/word/ink/ink190.xml" ContentType="application/inkml+xml"/>
  <Override PartName="/word/ink/ink191.xml" ContentType="application/inkml+xml"/>
  <Override PartName="/word/ink/ink192.xml" ContentType="application/inkml+xml"/>
  <Override PartName="/word/ink/ink193.xml" ContentType="application/inkml+xml"/>
  <Override PartName="/word/ink/ink194.xml" ContentType="application/inkml+xml"/>
  <Override PartName="/word/ink/ink195.xml" ContentType="application/inkml+xml"/>
  <Override PartName="/word/ink/ink196.xml" ContentType="application/inkml+xml"/>
  <Override PartName="/word/ink/ink197.xml" ContentType="application/inkml+xml"/>
  <Override PartName="/word/ink/ink198.xml" ContentType="application/inkml+xml"/>
  <Override PartName="/word/ink/ink199.xml" ContentType="application/inkml+xml"/>
  <Override PartName="/word/ink/ink200.xml" ContentType="application/inkml+xml"/>
  <Override PartName="/word/ink/ink201.xml" ContentType="application/inkml+xml"/>
  <Override PartName="/word/ink/ink202.xml" ContentType="application/inkml+xml"/>
  <Override PartName="/word/ink/ink203.xml" ContentType="application/inkml+xml"/>
  <Override PartName="/word/ink/ink204.xml" ContentType="application/inkml+xml"/>
  <Override PartName="/word/ink/ink205.xml" ContentType="application/inkml+xml"/>
  <Override PartName="/word/ink/ink206.xml" ContentType="application/inkml+xml"/>
  <Override PartName="/word/ink/ink207.xml" ContentType="application/inkml+xml"/>
  <Override PartName="/word/ink/ink208.xml" ContentType="application/inkml+xml"/>
  <Override PartName="/word/ink/ink209.xml" ContentType="application/inkml+xml"/>
  <Override PartName="/word/ink/ink210.xml" ContentType="application/inkml+xml"/>
  <Override PartName="/word/ink/ink211.xml" ContentType="application/inkml+xml"/>
  <Override PartName="/word/ink/ink212.xml" ContentType="application/inkml+xml"/>
  <Override PartName="/word/ink/ink213.xml" ContentType="application/inkml+xml"/>
  <Override PartName="/word/ink/ink214.xml" ContentType="application/inkml+xml"/>
  <Override PartName="/word/ink/ink215.xml" ContentType="application/inkml+xml"/>
  <Override PartName="/word/ink/ink216.xml" ContentType="application/inkml+xml"/>
  <Override PartName="/word/ink/ink217.xml" ContentType="application/inkml+xml"/>
  <Override PartName="/word/ink/ink218.xml" ContentType="application/inkml+xml"/>
  <Override PartName="/word/ink/ink219.xml" ContentType="application/inkml+xml"/>
  <Override PartName="/word/ink/ink220.xml" ContentType="application/inkml+xml"/>
  <Override PartName="/word/ink/ink221.xml" ContentType="application/inkml+xml"/>
  <Override PartName="/word/ink/ink222.xml" ContentType="application/inkml+xml"/>
  <Override PartName="/word/ink/ink223.xml" ContentType="application/inkml+xml"/>
  <Override PartName="/word/ink/ink224.xml" ContentType="application/inkml+xml"/>
  <Override PartName="/word/ink/ink225.xml" ContentType="application/inkml+xml"/>
  <Override PartName="/word/ink/ink226.xml" ContentType="application/inkml+xml"/>
  <Override PartName="/word/ink/ink227.xml" ContentType="application/inkml+xml"/>
  <Override PartName="/word/ink/ink228.xml" ContentType="application/inkml+xml"/>
  <Override PartName="/word/ink/ink229.xml" ContentType="application/inkml+xml"/>
  <Override PartName="/word/ink/ink230.xml" ContentType="application/inkml+xml"/>
  <Override PartName="/word/ink/ink231.xml" ContentType="application/inkml+xml"/>
  <Override PartName="/word/ink/ink232.xml" ContentType="application/inkml+xml"/>
  <Override PartName="/word/ink/ink233.xml" ContentType="application/inkml+xml"/>
  <Override PartName="/word/ink/ink234.xml" ContentType="application/inkml+xml"/>
  <Override PartName="/word/ink/ink235.xml" ContentType="application/inkml+xml"/>
  <Override PartName="/word/ink/ink236.xml" ContentType="application/inkml+xml"/>
  <Override PartName="/word/ink/ink237.xml" ContentType="application/inkml+xml"/>
  <Override PartName="/word/ink/ink238.xml" ContentType="application/inkml+xml"/>
  <Override PartName="/word/ink/ink239.xml" ContentType="application/inkml+xml"/>
  <Override PartName="/word/ink/ink240.xml" ContentType="application/inkml+xml"/>
  <Override PartName="/word/ink/ink241.xml" ContentType="application/inkml+xml"/>
  <Override PartName="/word/ink/ink242.xml" ContentType="application/inkml+xml"/>
  <Override PartName="/word/ink/ink243.xml" ContentType="application/inkml+xml"/>
  <Override PartName="/word/ink/ink244.xml" ContentType="application/inkml+xml"/>
  <Override PartName="/word/ink/ink245.xml" ContentType="application/inkml+xml"/>
  <Override PartName="/word/ink/ink246.xml" ContentType="application/inkml+xml"/>
  <Override PartName="/word/ink/ink247.xml" ContentType="application/inkml+xml"/>
  <Override PartName="/word/ink/ink248.xml" ContentType="application/inkml+xml"/>
  <Override PartName="/word/ink/ink249.xml" ContentType="application/inkml+xml"/>
  <Override PartName="/word/ink/ink250.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10E8B6" w14:textId="5E8D317A" w:rsidR="009C0949" w:rsidRDefault="00123729" w:rsidP="00AD63B1">
      <w:pPr>
        <w:spacing w:after="120" w:line="240" w:lineRule="auto"/>
        <w:jc w:val="center"/>
        <w:rPr>
          <w:sz w:val="48"/>
          <w:szCs w:val="48"/>
        </w:rPr>
      </w:pPr>
      <w:r>
        <w:rPr>
          <w:sz w:val="48"/>
          <w:szCs w:val="48"/>
        </w:rPr>
        <w:t>Homework</w:t>
      </w:r>
      <w:r w:rsidR="00547D75">
        <w:rPr>
          <w:sz w:val="48"/>
          <w:szCs w:val="48"/>
        </w:rPr>
        <w:t xml:space="preserve"> </w:t>
      </w:r>
      <w:r w:rsidR="00817F73">
        <w:rPr>
          <w:sz w:val="48"/>
          <w:szCs w:val="48"/>
        </w:rPr>
        <w:t>1</w:t>
      </w:r>
    </w:p>
    <w:p w14:paraId="07495234" w14:textId="6956B976" w:rsidR="009C4DDD" w:rsidRPr="007413B4" w:rsidRDefault="00365DEE" w:rsidP="007413B4">
      <w:pPr>
        <w:tabs>
          <w:tab w:val="left" w:pos="1920"/>
          <w:tab w:val="center" w:pos="4680"/>
        </w:tabs>
        <w:spacing w:after="0" w:line="240" w:lineRule="auto"/>
        <w:rPr>
          <w:sz w:val="52"/>
          <w:szCs w:val="48"/>
        </w:rPr>
      </w:pPr>
      <w:r>
        <w:rPr>
          <w:rFonts w:ascii="TimesNewRomanPSMT" w:hAnsi="TimesNewRomanPSMT" w:cs="TimesNewRomanPSMT"/>
        </w:rPr>
        <w:tab/>
      </w:r>
      <w:r>
        <w:rPr>
          <w:rFonts w:ascii="TimesNewRomanPSMT" w:hAnsi="TimesNewRomanPSMT" w:cs="TimesNewRomanPSMT"/>
        </w:rPr>
        <w:tab/>
      </w:r>
      <w:r w:rsidR="00AA4F1A" w:rsidRPr="007413B4">
        <w:rPr>
          <w:rFonts w:ascii="TimesNewRomanPSMT" w:hAnsi="TimesNewRomanPSMT" w:cs="TimesNewRomanPSMT"/>
          <w:sz w:val="26"/>
        </w:rPr>
        <w:t xml:space="preserve">Due: 11:59 </w:t>
      </w:r>
      <w:r w:rsidR="00AA4F1A" w:rsidRPr="007413B4">
        <w:rPr>
          <w:rFonts w:ascii="TimesNewRomanPSMT" w:hAnsi="TimesNewRomanPSMT" w:cs="TimesNewRomanPSMT"/>
          <w:sz w:val="22"/>
          <w:szCs w:val="20"/>
        </w:rPr>
        <w:t xml:space="preserve">PM </w:t>
      </w:r>
      <w:r w:rsidR="00AA2A9D" w:rsidRPr="007413B4">
        <w:rPr>
          <w:rFonts w:ascii="TimesNewRomanPSMT" w:hAnsi="TimesNewRomanPSMT" w:cs="TimesNewRomanPSMT"/>
          <w:sz w:val="26"/>
        </w:rPr>
        <w:t xml:space="preserve">on </w:t>
      </w:r>
      <w:r w:rsidR="00BB4D92">
        <w:rPr>
          <w:rFonts w:ascii="TimesNewRomanPSMT" w:hAnsi="TimesNewRomanPSMT" w:cs="TimesNewRomanPSMT"/>
          <w:sz w:val="26"/>
        </w:rPr>
        <w:t>Wednes</w:t>
      </w:r>
      <w:r w:rsidR="00781A56" w:rsidRPr="007413B4">
        <w:rPr>
          <w:rFonts w:ascii="TimesNewRomanPSMT" w:hAnsi="TimesNewRomanPSMT" w:cs="TimesNewRomanPSMT"/>
          <w:sz w:val="26"/>
        </w:rPr>
        <w:t>d</w:t>
      </w:r>
      <w:r w:rsidR="008429FB" w:rsidRPr="007413B4">
        <w:rPr>
          <w:rFonts w:ascii="TimesNewRomanPSMT" w:hAnsi="TimesNewRomanPSMT" w:cs="TimesNewRomanPSMT"/>
          <w:sz w:val="26"/>
        </w:rPr>
        <w:t xml:space="preserve">ay, </w:t>
      </w:r>
      <w:r w:rsidR="00BB4D92">
        <w:rPr>
          <w:rFonts w:ascii="TimesNewRomanPSMT" w:hAnsi="TimesNewRomanPSMT" w:cs="TimesNewRomanPSMT"/>
          <w:sz w:val="26"/>
        </w:rPr>
        <w:t>January</w:t>
      </w:r>
      <w:r w:rsidR="008429FB" w:rsidRPr="007413B4">
        <w:rPr>
          <w:rFonts w:ascii="TimesNewRomanPSMT" w:hAnsi="TimesNewRomanPSMT" w:cs="TimesNewRomanPSMT"/>
          <w:sz w:val="26"/>
        </w:rPr>
        <w:t xml:space="preserve"> </w:t>
      </w:r>
      <w:r w:rsidR="00BB4D92">
        <w:rPr>
          <w:rFonts w:ascii="TimesNewRomanPSMT" w:hAnsi="TimesNewRomanPSMT" w:cs="TimesNewRomanPSMT"/>
          <w:sz w:val="26"/>
        </w:rPr>
        <w:t>27</w:t>
      </w:r>
      <w:r w:rsidR="009B1643" w:rsidRPr="007413B4">
        <w:rPr>
          <w:rFonts w:ascii="TimesNewRomanPSMT" w:hAnsi="TimesNewRomanPSMT" w:cs="TimesNewRomanPSMT"/>
          <w:sz w:val="26"/>
        </w:rPr>
        <w:t>, 20</w:t>
      </w:r>
      <w:r w:rsidR="00781A56" w:rsidRPr="007413B4">
        <w:rPr>
          <w:rFonts w:ascii="TimesNewRomanPSMT" w:hAnsi="TimesNewRomanPSMT" w:cs="TimesNewRomanPSMT"/>
          <w:sz w:val="26"/>
        </w:rPr>
        <w:t>2</w:t>
      </w:r>
      <w:r w:rsidR="00BB4D92">
        <w:rPr>
          <w:rFonts w:ascii="TimesNewRomanPSMT" w:hAnsi="TimesNewRomanPSMT" w:cs="TimesNewRomanPSMT"/>
          <w:sz w:val="26"/>
        </w:rPr>
        <w:t>1.</w:t>
      </w:r>
    </w:p>
    <w:p w14:paraId="6EBC66AE" w14:textId="016ABCE2" w:rsidR="00123729" w:rsidRPr="007413B4" w:rsidRDefault="00853E31" w:rsidP="00AD63B1">
      <w:pPr>
        <w:tabs>
          <w:tab w:val="left" w:pos="1920"/>
          <w:tab w:val="center" w:pos="4680"/>
        </w:tabs>
        <w:spacing w:after="120" w:line="240" w:lineRule="auto"/>
        <w:jc w:val="center"/>
        <w:rPr>
          <w:sz w:val="52"/>
          <w:szCs w:val="48"/>
        </w:rPr>
      </w:pPr>
      <w:r w:rsidRPr="007413B4">
        <w:rPr>
          <w:szCs w:val="22"/>
        </w:rPr>
        <w:t xml:space="preserve">Please answer </w:t>
      </w:r>
      <w:r w:rsidRPr="007413B4">
        <w:rPr>
          <w:szCs w:val="22"/>
          <w:u w:val="single"/>
        </w:rPr>
        <w:t>i</w:t>
      </w:r>
      <w:r w:rsidR="00123729" w:rsidRPr="007413B4">
        <w:rPr>
          <w:szCs w:val="22"/>
          <w:u w:val="single"/>
        </w:rPr>
        <w:t>n your own words</w:t>
      </w:r>
      <w:r w:rsidR="007413B4" w:rsidRPr="007413B4">
        <w:rPr>
          <w:szCs w:val="22"/>
        </w:rPr>
        <w:t xml:space="preserve"> and show any and all work</w:t>
      </w:r>
      <w:r w:rsidR="00123729" w:rsidRPr="007413B4">
        <w:rPr>
          <w:szCs w:val="22"/>
        </w:rPr>
        <w:t>.</w:t>
      </w:r>
    </w:p>
    <w:p w14:paraId="5934975B" w14:textId="77777777" w:rsidR="0093149E" w:rsidRDefault="0093149E" w:rsidP="00AD63B1">
      <w:pPr>
        <w:pStyle w:val="ListParagraph"/>
        <w:spacing w:after="120" w:line="240" w:lineRule="auto"/>
        <w:contextualSpacing w:val="0"/>
        <w:jc w:val="both"/>
      </w:pPr>
    </w:p>
    <w:p w14:paraId="697A2AC1" w14:textId="47F7898D" w:rsidR="0063789C" w:rsidRPr="00FD7160" w:rsidRDefault="007533D2" w:rsidP="00AD63B1">
      <w:pPr>
        <w:pStyle w:val="ListParagraph"/>
        <w:numPr>
          <w:ilvl w:val="0"/>
          <w:numId w:val="2"/>
        </w:numPr>
        <w:spacing w:after="120" w:line="240" w:lineRule="auto"/>
        <w:contextualSpacing w:val="0"/>
        <w:jc w:val="both"/>
        <w:rPr>
          <w:color w:val="4F81BD" w:themeColor="accent1"/>
        </w:rPr>
      </w:pPr>
      <w:r w:rsidRPr="00FD7160">
        <w:rPr>
          <w:color w:val="4F81BD" w:themeColor="accent1"/>
        </w:rPr>
        <w:t xml:space="preserve"> </w:t>
      </w:r>
      <w:r w:rsidR="008B344C" w:rsidRPr="00FD7160">
        <w:rPr>
          <w:color w:val="4F81BD" w:themeColor="accent1"/>
        </w:rPr>
        <w:t>(</w:t>
      </w:r>
      <w:r w:rsidR="00B30F31" w:rsidRPr="00FD7160">
        <w:rPr>
          <w:color w:val="4F81BD" w:themeColor="accent1"/>
        </w:rPr>
        <w:t>1</w:t>
      </w:r>
      <w:r w:rsidR="00640443" w:rsidRPr="00FD7160">
        <w:rPr>
          <w:color w:val="4F81BD" w:themeColor="accent1"/>
        </w:rPr>
        <w:t>5</w:t>
      </w:r>
      <w:r w:rsidR="008B344C" w:rsidRPr="00FD7160">
        <w:rPr>
          <w:color w:val="4F81BD" w:themeColor="accent1"/>
        </w:rPr>
        <w:t xml:space="preserve"> points) </w:t>
      </w:r>
      <w:r w:rsidR="0063789C" w:rsidRPr="00FD7160">
        <w:rPr>
          <w:color w:val="4F81BD" w:themeColor="accent1"/>
        </w:rPr>
        <w:t>Consider a</w:t>
      </w:r>
      <w:r w:rsidR="00EE62F3" w:rsidRPr="00FD7160">
        <w:rPr>
          <w:color w:val="4F81BD" w:themeColor="accent1"/>
        </w:rPr>
        <w:t xml:space="preserve"> </w:t>
      </w:r>
      <w:r w:rsidR="007869CD" w:rsidRPr="00FD7160">
        <w:rPr>
          <w:color w:val="4F81BD" w:themeColor="accent1"/>
        </w:rPr>
        <w:t>packet switching architecture:</w:t>
      </w:r>
    </w:p>
    <w:p w14:paraId="18E4A6CE" w14:textId="77777777" w:rsidR="0063789C" w:rsidRDefault="0063789C" w:rsidP="00AD63B1">
      <w:pPr>
        <w:pStyle w:val="ListParagraph"/>
        <w:numPr>
          <w:ilvl w:val="1"/>
          <w:numId w:val="2"/>
        </w:numPr>
        <w:spacing w:after="120" w:line="240" w:lineRule="auto"/>
        <w:ind w:left="1080"/>
        <w:contextualSpacing w:val="0"/>
        <w:jc w:val="both"/>
      </w:pPr>
      <w:r w:rsidRPr="00274294">
        <w:rPr>
          <w:color w:val="4F81BD" w:themeColor="accent1"/>
        </w:rPr>
        <w:t>L</w:t>
      </w:r>
      <w:r w:rsidR="00EE62F3" w:rsidRPr="00274294">
        <w:rPr>
          <w:color w:val="4F81BD" w:themeColor="accent1"/>
        </w:rPr>
        <w:t>ist and briefly describe the four main components of delay.</w:t>
      </w:r>
    </w:p>
    <w:p w14:paraId="26A73520" w14:textId="69AFF766" w:rsidR="0063789C" w:rsidRDefault="0063789C" w:rsidP="00AF600E">
      <w:pPr>
        <w:spacing w:after="120" w:line="240" w:lineRule="auto"/>
        <w:jc w:val="both"/>
        <w:rPr>
          <w:color w:val="000000"/>
          <w:highlight w:val="yellow"/>
        </w:rPr>
      </w:pPr>
    </w:p>
    <w:p w14:paraId="39D32E00" w14:textId="77777777" w:rsidR="002267FD" w:rsidRPr="009A2CFC" w:rsidRDefault="00461175" w:rsidP="002267FD">
      <w:pPr>
        <w:spacing w:after="120" w:line="240" w:lineRule="auto"/>
        <w:jc w:val="both"/>
        <w:rPr>
          <w:color w:val="000000"/>
        </w:rPr>
      </w:pPr>
      <w:r w:rsidRPr="009A2CFC">
        <w:rPr>
          <w:b/>
          <w:bCs/>
          <w:color w:val="000000"/>
        </w:rPr>
        <w:t>Answer</w:t>
      </w:r>
      <w:r w:rsidRPr="009A2CFC">
        <w:rPr>
          <w:color w:val="000000"/>
        </w:rPr>
        <w:t xml:space="preserve">: </w:t>
      </w:r>
      <w:bookmarkStart w:id="0" w:name="_Hlk62647728"/>
      <w:r w:rsidR="002267FD">
        <w:rPr>
          <w:color w:val="000000"/>
        </w:rPr>
        <w:t>In Internet communication, t</w:t>
      </w:r>
      <w:r w:rsidR="002267FD" w:rsidRPr="009A2CFC">
        <w:rPr>
          <w:color w:val="000000"/>
        </w:rPr>
        <w:t xml:space="preserve">o send a message from </w:t>
      </w:r>
      <w:r w:rsidR="002267FD">
        <w:rPr>
          <w:color w:val="000000"/>
        </w:rPr>
        <w:t xml:space="preserve">one end system </w:t>
      </w:r>
      <w:r w:rsidR="002267FD" w:rsidRPr="009A2CFC">
        <w:rPr>
          <w:color w:val="000000"/>
        </w:rPr>
        <w:t xml:space="preserve">to </w:t>
      </w:r>
      <w:r w:rsidR="002267FD">
        <w:rPr>
          <w:color w:val="000000"/>
        </w:rPr>
        <w:t>another end system, the source breaks</w:t>
      </w:r>
      <w:r w:rsidR="002267FD" w:rsidRPr="009A2CFC">
        <w:rPr>
          <w:color w:val="000000"/>
        </w:rPr>
        <w:t xml:space="preserve"> the long message into </w:t>
      </w:r>
      <w:r w:rsidR="002267FD">
        <w:rPr>
          <w:color w:val="000000"/>
        </w:rPr>
        <w:t xml:space="preserve">a </w:t>
      </w:r>
      <w:r w:rsidR="002267FD" w:rsidRPr="009A2CFC">
        <w:rPr>
          <w:color w:val="000000"/>
        </w:rPr>
        <w:t xml:space="preserve">smaller chunk of data known as packets. As we </w:t>
      </w:r>
      <w:proofErr w:type="gramStart"/>
      <w:r w:rsidR="002267FD" w:rsidRPr="009A2CFC">
        <w:rPr>
          <w:color w:val="000000"/>
        </w:rPr>
        <w:t>know</w:t>
      </w:r>
      <w:r w:rsidR="002267FD">
        <w:rPr>
          <w:color w:val="000000"/>
        </w:rPr>
        <w:t>,</w:t>
      </w:r>
      <w:proofErr w:type="gramEnd"/>
      <w:r w:rsidR="002267FD">
        <w:rPr>
          <w:color w:val="000000"/>
        </w:rPr>
        <w:t xml:space="preserve"> that</w:t>
      </w:r>
      <w:r w:rsidR="002267FD" w:rsidRPr="009A2CFC">
        <w:rPr>
          <w:color w:val="000000"/>
        </w:rPr>
        <w:t xml:space="preserve"> packet starts it</w:t>
      </w:r>
      <w:r w:rsidR="002267FD">
        <w:rPr>
          <w:color w:val="000000"/>
        </w:rPr>
        <w:t>s</w:t>
      </w:r>
      <w:r w:rsidR="002267FD" w:rsidRPr="009A2CFC">
        <w:rPr>
          <w:color w:val="000000"/>
        </w:rPr>
        <w:t xml:space="preserve"> journey from </w:t>
      </w:r>
      <w:r w:rsidR="002267FD">
        <w:rPr>
          <w:color w:val="000000"/>
        </w:rPr>
        <w:t xml:space="preserve">the </w:t>
      </w:r>
      <w:r w:rsidR="002267FD" w:rsidRPr="009A2CFC">
        <w:rPr>
          <w:color w:val="000000"/>
        </w:rPr>
        <w:t>source and finishes it on destination.</w:t>
      </w:r>
      <w:r w:rsidR="002267FD">
        <w:rPr>
          <w:color w:val="000000"/>
        </w:rPr>
        <w:t xml:space="preserve"> </w:t>
      </w:r>
      <w:r w:rsidR="002267FD" w:rsidRPr="009A2CFC">
        <w:rPr>
          <w:color w:val="000000"/>
        </w:rPr>
        <w:t xml:space="preserve">Before reaching </w:t>
      </w:r>
      <w:r w:rsidR="002267FD">
        <w:rPr>
          <w:color w:val="000000"/>
        </w:rPr>
        <w:t xml:space="preserve">to </w:t>
      </w:r>
      <w:r w:rsidR="002267FD" w:rsidRPr="009A2CFC">
        <w:rPr>
          <w:color w:val="000000"/>
        </w:rPr>
        <w:t xml:space="preserve">destination, a packet suffers several types of delays at each node along the path. The four main components </w:t>
      </w:r>
      <w:r w:rsidR="002267FD">
        <w:rPr>
          <w:color w:val="000000"/>
        </w:rPr>
        <w:t>of</w:t>
      </w:r>
      <w:r w:rsidR="002267FD" w:rsidRPr="009A2CFC">
        <w:rPr>
          <w:color w:val="000000"/>
        </w:rPr>
        <w:t xml:space="preserve"> delay </w:t>
      </w:r>
      <w:r w:rsidR="002267FD">
        <w:rPr>
          <w:color w:val="000000"/>
        </w:rPr>
        <w:t>are as following</w:t>
      </w:r>
      <w:r w:rsidR="002267FD" w:rsidRPr="009A2CFC">
        <w:rPr>
          <w:color w:val="000000"/>
        </w:rPr>
        <w:t>:</w:t>
      </w:r>
    </w:p>
    <w:p w14:paraId="75988C2A" w14:textId="77777777" w:rsidR="002267FD" w:rsidRPr="009A2CFC" w:rsidRDefault="002267FD" w:rsidP="002267FD">
      <w:pPr>
        <w:spacing w:after="120" w:line="240" w:lineRule="auto"/>
        <w:jc w:val="both"/>
        <w:rPr>
          <w:color w:val="000000"/>
        </w:rPr>
      </w:pPr>
      <w:r w:rsidRPr="009A2CFC">
        <w:rPr>
          <w:b/>
          <w:bCs/>
          <w:color w:val="000000"/>
        </w:rPr>
        <w:t xml:space="preserve"> Processing delay, queuing delay, transmission delay</w:t>
      </w:r>
      <w:r>
        <w:rPr>
          <w:b/>
          <w:bCs/>
          <w:color w:val="000000"/>
        </w:rPr>
        <w:t>,</w:t>
      </w:r>
      <w:r w:rsidRPr="009A2CFC">
        <w:rPr>
          <w:b/>
          <w:bCs/>
          <w:color w:val="000000"/>
        </w:rPr>
        <w:t xml:space="preserve"> and propagation delay</w:t>
      </w:r>
      <w:r w:rsidRPr="009A2CFC">
        <w:rPr>
          <w:color w:val="000000"/>
        </w:rPr>
        <w:t>. If we accumulate all the four delay, we will get a nodal delay.</w:t>
      </w:r>
    </w:p>
    <w:p w14:paraId="7846231C" w14:textId="77777777" w:rsidR="002267FD" w:rsidRPr="009A2CFC" w:rsidRDefault="002267FD" w:rsidP="002267FD">
      <w:pPr>
        <w:spacing w:after="120" w:line="240" w:lineRule="auto"/>
        <w:jc w:val="both"/>
        <w:rPr>
          <w:color w:val="000000"/>
        </w:rPr>
      </w:pPr>
      <w:r w:rsidRPr="009A2CFC">
        <w:rPr>
          <w:color w:val="000000"/>
        </w:rPr>
        <w:t>Let us dig a little</w:t>
      </w:r>
      <w:r>
        <w:rPr>
          <w:color w:val="000000"/>
        </w:rPr>
        <w:t xml:space="preserve"> bit more</w:t>
      </w:r>
      <w:r w:rsidRPr="009A2CFC">
        <w:rPr>
          <w:color w:val="000000"/>
        </w:rPr>
        <w:t xml:space="preserve"> about each of these delays:</w:t>
      </w:r>
    </w:p>
    <w:p w14:paraId="35BDF31E" w14:textId="77777777" w:rsidR="002267FD" w:rsidRPr="009A2CFC" w:rsidRDefault="002267FD" w:rsidP="002267FD">
      <w:pPr>
        <w:spacing w:after="120" w:line="240" w:lineRule="auto"/>
        <w:jc w:val="both"/>
        <w:rPr>
          <w:b/>
          <w:bCs/>
          <w:color w:val="000000"/>
        </w:rPr>
      </w:pPr>
      <w:r w:rsidRPr="009A2CFC">
        <w:rPr>
          <w:b/>
          <w:bCs/>
          <w:color w:val="000000"/>
        </w:rPr>
        <w:t>Processing delay:</w:t>
      </w:r>
    </w:p>
    <w:p w14:paraId="532488CF" w14:textId="77777777" w:rsidR="002267FD" w:rsidRDefault="002267FD" w:rsidP="002267FD">
      <w:pPr>
        <w:spacing w:after="120" w:line="240" w:lineRule="auto"/>
        <w:jc w:val="both"/>
      </w:pPr>
      <w:r>
        <w:rPr>
          <w:color w:val="000000"/>
        </w:rPr>
        <w:t xml:space="preserve">Messages are divided into a chunk of data at the source end, which is called packets. Each packet </w:t>
      </w:r>
      <w:proofErr w:type="gramStart"/>
      <w:r>
        <w:rPr>
          <w:color w:val="000000"/>
        </w:rPr>
        <w:t>has to</w:t>
      </w:r>
      <w:proofErr w:type="gramEnd"/>
      <w:r>
        <w:rPr>
          <w:color w:val="000000"/>
        </w:rPr>
        <w:t xml:space="preserve"> go through from communication links and switches or routers before reaching the destination end system.</w:t>
      </w:r>
      <w:r w:rsidRPr="009A2CFC">
        <w:rPr>
          <w:color w:val="000000"/>
        </w:rPr>
        <w:t xml:space="preserve"> Each packet consists </w:t>
      </w:r>
      <w:r>
        <w:rPr>
          <w:color w:val="000000"/>
        </w:rPr>
        <w:t xml:space="preserve">of </w:t>
      </w:r>
      <w:r w:rsidRPr="009A2CFC">
        <w:rPr>
          <w:color w:val="000000"/>
        </w:rPr>
        <w:t xml:space="preserve">information of destination IP address in their header. The time required to analyze the packet’s header and determine the path to direct it for </w:t>
      </w:r>
      <w:r>
        <w:rPr>
          <w:color w:val="000000"/>
        </w:rPr>
        <w:t xml:space="preserve">the </w:t>
      </w:r>
      <w:r w:rsidRPr="009A2CFC">
        <w:rPr>
          <w:color w:val="000000"/>
        </w:rPr>
        <w:t>next processing is in the part of processing delay</w:t>
      </w:r>
      <w:r w:rsidRPr="00BB112C">
        <w:rPr>
          <w:color w:val="000000"/>
        </w:rPr>
        <w:t>.</w:t>
      </w:r>
      <w:r w:rsidRPr="00272931">
        <w:t xml:space="preserve"> </w:t>
      </w:r>
      <w:r>
        <w:t xml:space="preserve">‘The processing delay can also include other factors, “such as the time needed to check for bit-level errors in the packet that occurred in transmitting the packet’s bits from the upstream node to the </w:t>
      </w:r>
      <w:proofErr w:type="gramStart"/>
      <w:r>
        <w:t>router”[</w:t>
      </w:r>
      <w:proofErr w:type="gramEnd"/>
      <w:r>
        <w:t>1]. In a high-speed router, the processing delay is typically on the order of microseconds.</w:t>
      </w:r>
    </w:p>
    <w:p w14:paraId="3BA14EE8" w14:textId="77777777" w:rsidR="002267FD" w:rsidRDefault="002267FD" w:rsidP="002267FD">
      <w:pPr>
        <w:spacing w:after="120" w:line="240" w:lineRule="auto"/>
        <w:jc w:val="both"/>
      </w:pPr>
    </w:p>
    <w:p w14:paraId="365CEEBA" w14:textId="77777777" w:rsidR="002267FD" w:rsidRPr="00274294" w:rsidRDefault="002267FD" w:rsidP="002267FD">
      <w:pPr>
        <w:spacing w:after="120" w:line="240" w:lineRule="auto"/>
        <w:jc w:val="both"/>
        <w:rPr>
          <w:b/>
          <w:bCs/>
        </w:rPr>
      </w:pPr>
      <w:r w:rsidRPr="00274294">
        <w:rPr>
          <w:b/>
          <w:bCs/>
        </w:rPr>
        <w:t>Queuing delay:</w:t>
      </w:r>
    </w:p>
    <w:p w14:paraId="263F243F" w14:textId="77777777" w:rsidR="002267FD" w:rsidRDefault="002267FD" w:rsidP="002267FD">
      <w:pPr>
        <w:spacing w:after="120" w:line="240" w:lineRule="auto"/>
        <w:jc w:val="both"/>
      </w:pPr>
      <w:r>
        <w:t>The packet experiences a queuing delay at the queue ‘as it waits to be transmitted onto the link. For a specific packet to experience queueing delay, some important factors are the number of before arrived packets residing and waiting in queue for being transmitted onto the links. ‘Queuing delays can be on the order of microseconds to milliseconds in practice’ [1] depending upon the traffic onto links.</w:t>
      </w:r>
    </w:p>
    <w:p w14:paraId="5F5E5416" w14:textId="77777777" w:rsidR="002267FD" w:rsidRDefault="002267FD" w:rsidP="002267FD">
      <w:pPr>
        <w:spacing w:after="120" w:line="240" w:lineRule="auto"/>
        <w:jc w:val="both"/>
      </w:pPr>
    </w:p>
    <w:p w14:paraId="40CCA99B" w14:textId="77777777" w:rsidR="002267FD" w:rsidRPr="00274294" w:rsidRDefault="002267FD" w:rsidP="002267FD">
      <w:pPr>
        <w:spacing w:after="120" w:line="240" w:lineRule="auto"/>
        <w:jc w:val="both"/>
        <w:rPr>
          <w:b/>
          <w:bCs/>
        </w:rPr>
      </w:pPr>
      <w:r w:rsidRPr="00274294">
        <w:rPr>
          <w:b/>
          <w:bCs/>
        </w:rPr>
        <w:t>Transmission delay:</w:t>
      </w:r>
    </w:p>
    <w:p w14:paraId="06938271" w14:textId="77777777" w:rsidR="002267FD" w:rsidRDefault="002267FD" w:rsidP="002267FD">
      <w:pPr>
        <w:spacing w:after="120" w:line="240" w:lineRule="auto"/>
        <w:jc w:val="both"/>
      </w:pPr>
      <w:r>
        <w:t>If we have a packet of length L and the transmission rate of a link from one router to another is R, the transmission delay can be represented as L/R. ‘Transmission delay is the amount of time required’ [1] to push all packet bits into the transmission link.  Transmission delay is usually in micro to milliseconds.</w:t>
      </w:r>
    </w:p>
    <w:p w14:paraId="63FFE870" w14:textId="77777777" w:rsidR="002267FD" w:rsidRDefault="002267FD" w:rsidP="002267FD">
      <w:pPr>
        <w:spacing w:after="120" w:line="240" w:lineRule="auto"/>
        <w:jc w:val="both"/>
      </w:pPr>
    </w:p>
    <w:p w14:paraId="6B850426" w14:textId="77777777" w:rsidR="002267FD" w:rsidRPr="00274294" w:rsidRDefault="002267FD" w:rsidP="002267FD">
      <w:pPr>
        <w:spacing w:after="120" w:line="240" w:lineRule="auto"/>
        <w:jc w:val="both"/>
        <w:rPr>
          <w:b/>
          <w:bCs/>
        </w:rPr>
      </w:pPr>
      <w:r w:rsidRPr="00274294">
        <w:rPr>
          <w:b/>
          <w:bCs/>
        </w:rPr>
        <w:lastRenderedPageBreak/>
        <w:t>Propagation delay:</w:t>
      </w:r>
    </w:p>
    <w:p w14:paraId="68FD227C" w14:textId="77777777" w:rsidR="002267FD" w:rsidRDefault="002267FD" w:rsidP="002267FD">
      <w:pPr>
        <w:spacing w:after="120" w:line="240" w:lineRule="auto"/>
        <w:jc w:val="both"/>
      </w:pPr>
      <w:r>
        <w:t>Once the bit is pushed to link successfully, it must propagate to the next router to go along the path or reach the destination. The time required to propagate the packet from a source of the link to the destination router is known as Propagation delay. Speed of propagation depends on the link's physical medium, which lies between 2* 10^8 meters/sec to 3* 10^8 meters/sec. ‘In wide-area networks, propagation delays are on the order of milliseconds.</w:t>
      </w:r>
      <w:proofErr w:type="gramStart"/>
      <w:r>
        <w:t>’[</w:t>
      </w:r>
      <w:proofErr w:type="gramEnd"/>
      <w:r>
        <w:t>1]</w:t>
      </w:r>
    </w:p>
    <w:p w14:paraId="5220D27A" w14:textId="77777777" w:rsidR="002267FD" w:rsidRDefault="002267FD" w:rsidP="002267FD">
      <w:pPr>
        <w:spacing w:after="120" w:line="240" w:lineRule="auto"/>
        <w:jc w:val="both"/>
        <w:rPr>
          <w:color w:val="000000"/>
          <w:highlight w:val="yellow"/>
        </w:rPr>
      </w:pPr>
      <w:r>
        <w:t>The formula for propagation delay is: The distance between two routers / Propagation speed.</w:t>
      </w:r>
    </w:p>
    <w:p w14:paraId="50376D95" w14:textId="77777777" w:rsidR="002267FD" w:rsidRPr="00D04DC7" w:rsidRDefault="002267FD" w:rsidP="002267FD"/>
    <w:p w14:paraId="3668C063" w14:textId="7973D01B" w:rsidR="00AF600E" w:rsidRPr="00274294" w:rsidRDefault="00AF600E" w:rsidP="002267FD">
      <w:pPr>
        <w:spacing w:after="120" w:line="240" w:lineRule="auto"/>
        <w:jc w:val="both"/>
        <w:rPr>
          <w:color w:val="4F81BD" w:themeColor="accent1"/>
          <w:highlight w:val="yellow"/>
        </w:rPr>
      </w:pPr>
    </w:p>
    <w:bookmarkEnd w:id="0"/>
    <w:p w14:paraId="7BDAB957" w14:textId="6C3B809F" w:rsidR="0063789C" w:rsidRPr="00274294" w:rsidRDefault="00EE62F3" w:rsidP="00AD63B1">
      <w:pPr>
        <w:pStyle w:val="ListParagraph"/>
        <w:numPr>
          <w:ilvl w:val="1"/>
          <w:numId w:val="2"/>
        </w:numPr>
        <w:spacing w:after="120" w:line="240" w:lineRule="auto"/>
        <w:ind w:left="1080"/>
        <w:contextualSpacing w:val="0"/>
        <w:jc w:val="both"/>
        <w:rPr>
          <w:color w:val="4F81BD" w:themeColor="accent1"/>
        </w:rPr>
      </w:pPr>
      <w:r w:rsidRPr="00274294">
        <w:rPr>
          <w:color w:val="4F81BD" w:themeColor="accent1"/>
        </w:rPr>
        <w:t xml:space="preserve">Concisely describe what difference </w:t>
      </w:r>
      <w:r w:rsidR="006F3F6E" w:rsidRPr="00274294">
        <w:rPr>
          <w:color w:val="4F81BD" w:themeColor="accent1"/>
        </w:rPr>
        <w:t xml:space="preserve">is </w:t>
      </w:r>
      <w:r w:rsidRPr="00274294">
        <w:rPr>
          <w:color w:val="4F81BD" w:themeColor="accent1"/>
        </w:rPr>
        <w:t>between transmission and propagation delay.</w:t>
      </w:r>
    </w:p>
    <w:p w14:paraId="41C2473A" w14:textId="77777777" w:rsidR="00274294" w:rsidRDefault="00274294" w:rsidP="00274294">
      <w:pPr>
        <w:pStyle w:val="ListParagraph"/>
        <w:spacing w:after="120" w:line="240" w:lineRule="auto"/>
        <w:ind w:left="1080"/>
        <w:contextualSpacing w:val="0"/>
        <w:jc w:val="both"/>
      </w:pPr>
    </w:p>
    <w:p w14:paraId="73E4E0EB" w14:textId="68BF8781" w:rsidR="00CF4422" w:rsidRDefault="00EA6524" w:rsidP="00CF4422">
      <w:pPr>
        <w:spacing w:after="120" w:line="240" w:lineRule="auto"/>
        <w:jc w:val="both"/>
      </w:pPr>
      <w:r w:rsidRPr="00EA6524">
        <w:rPr>
          <w:b/>
          <w:bCs/>
        </w:rPr>
        <w:t>Answer:</w:t>
      </w:r>
      <w:r>
        <w:rPr>
          <w:b/>
          <w:bCs/>
        </w:rPr>
        <w:t xml:space="preserve"> </w:t>
      </w:r>
      <w:r w:rsidR="00CF4422">
        <w:t xml:space="preserve">Often, transmission and propagation delay are misunderstood or considered the same by all-new networking fields. The difference is minute but important. The transmission delay is measured as the time required by the router to push out the packet on the link; its important features are </w:t>
      </w:r>
      <w:r w:rsidR="002267FD">
        <w:t>“the</w:t>
      </w:r>
      <w:r w:rsidR="00CF4422">
        <w:t xml:space="preserve"> packet’s length and the link's transmission rate but has nothing to do with the distance between the two </w:t>
      </w:r>
      <w:proofErr w:type="gramStart"/>
      <w:r w:rsidR="00CF4422">
        <w:t>routers ”</w:t>
      </w:r>
      <w:proofErr w:type="gramEnd"/>
      <w:r w:rsidR="00CF4422">
        <w:t xml:space="preserve"> [1]. On the other side, the propagation delay is the time it takes all bits of the packet to propagate from one router to the next. The distance between the two routers is its important feature for identifying propagation delay, ‘but has nothing to do with the packet’s length or the transmission rate of the link’ [1].</w:t>
      </w:r>
    </w:p>
    <w:p w14:paraId="2E95861E" w14:textId="7838F6AA" w:rsidR="00CF4422" w:rsidRDefault="00CF4422" w:rsidP="00CF4422">
      <w:pPr>
        <w:spacing w:after="120" w:line="240" w:lineRule="auto"/>
        <w:jc w:val="both"/>
        <w:rPr>
          <w:szCs w:val="28"/>
        </w:rPr>
      </w:pPr>
      <w:r>
        <w:t xml:space="preserve">As we know, before transmitting the packet on link whole packet needs to arrive as a switch. Suppose we have a packet of length 10Kb and the transmission rate on the link is 2Kbps. So, the transmission delay would be </w:t>
      </w:r>
      <w:r w:rsidR="00904C61" w:rsidRPr="00904C61">
        <w:t>5</w:t>
      </w:r>
      <w:r w:rsidRPr="00904C61">
        <w:t xml:space="preserve"> sec</w:t>
      </w:r>
      <w:r>
        <w:t xml:space="preserve"> for the packet. The time required to propagate the packet over the 100m link would be 3.333 e^ -7 is the propagation delay. ‘As propagation delay is directly dependent on distance, it can be negligible if the router is connected in the same university, but hundreds of milliseconds between satellite links. Similarly, transmission delay would be negligible for 10Mbps transmission rate on LAN, although it would be hundreds of milliseconds for Large internet packets sent over low-speed dial-up modem links’ [1].</w:t>
      </w:r>
    </w:p>
    <w:p w14:paraId="3946F25C" w14:textId="77777777" w:rsidR="00CF4422" w:rsidRPr="00274294" w:rsidRDefault="00CF4422" w:rsidP="00CF4422">
      <w:pPr>
        <w:spacing w:after="120" w:line="240" w:lineRule="auto"/>
        <w:jc w:val="both"/>
        <w:rPr>
          <w:color w:val="4F81BD" w:themeColor="accent1"/>
          <w:highlight w:val="yellow"/>
        </w:rPr>
      </w:pPr>
    </w:p>
    <w:p w14:paraId="71CC7582" w14:textId="77777777" w:rsidR="00CF4422" w:rsidRDefault="00CF4422" w:rsidP="00CF4422"/>
    <w:p w14:paraId="6084DC9B" w14:textId="4BC4DE02" w:rsidR="00AF600E" w:rsidRPr="0063789C" w:rsidRDefault="00AF600E" w:rsidP="00CF4422">
      <w:pPr>
        <w:spacing w:after="120" w:line="240" w:lineRule="auto"/>
        <w:jc w:val="both"/>
        <w:rPr>
          <w:szCs w:val="28"/>
        </w:rPr>
      </w:pPr>
    </w:p>
    <w:p w14:paraId="5CCCBF29" w14:textId="1308EBD3" w:rsidR="008B344C" w:rsidRPr="00274294" w:rsidRDefault="00C21D05" w:rsidP="00AD63B1">
      <w:pPr>
        <w:pStyle w:val="ListParagraph"/>
        <w:numPr>
          <w:ilvl w:val="1"/>
          <w:numId w:val="2"/>
        </w:numPr>
        <w:spacing w:after="120" w:line="240" w:lineRule="auto"/>
        <w:ind w:left="1080"/>
        <w:contextualSpacing w:val="0"/>
        <w:jc w:val="both"/>
        <w:rPr>
          <w:color w:val="4F81BD" w:themeColor="accent1"/>
        </w:rPr>
      </w:pPr>
      <w:r w:rsidRPr="00274294">
        <w:rPr>
          <w:color w:val="4F81BD" w:themeColor="accent1"/>
        </w:rPr>
        <w:t>How would the propagation delay be affected if the length of the packet is increased?</w:t>
      </w:r>
    </w:p>
    <w:p w14:paraId="584BBA6B" w14:textId="77777777" w:rsidR="00274294" w:rsidRDefault="00274294" w:rsidP="00274294">
      <w:pPr>
        <w:pStyle w:val="ListParagraph"/>
        <w:spacing w:after="120" w:line="240" w:lineRule="auto"/>
        <w:ind w:left="1080"/>
        <w:contextualSpacing w:val="0"/>
        <w:jc w:val="both"/>
      </w:pPr>
    </w:p>
    <w:p w14:paraId="7A5026CD" w14:textId="6779402B" w:rsidR="00CF17B2" w:rsidRDefault="00DB7745" w:rsidP="00CF17B2">
      <w:pPr>
        <w:spacing w:after="120" w:line="240" w:lineRule="auto"/>
        <w:jc w:val="both"/>
      </w:pPr>
      <w:r w:rsidRPr="00DB7745">
        <w:rPr>
          <w:b/>
          <w:bCs/>
        </w:rPr>
        <w:t>Answer:</w:t>
      </w:r>
      <w:r>
        <w:rPr>
          <w:b/>
          <w:bCs/>
        </w:rPr>
        <w:t xml:space="preserve">  </w:t>
      </w:r>
      <w:r w:rsidR="00CF17B2">
        <w:t>There will be no effect on propagation delay if the length of the packet is increased or decreased. As Propagation delay is not related to the packet length. Although if there is any change in the physical medium or link distance, the propagation delay will get affected directly. Since we know the propagation delay can be calculated as:</w:t>
      </w:r>
    </w:p>
    <w:p w14:paraId="319F8D42" w14:textId="50FAFC6F" w:rsidR="00904C61" w:rsidRDefault="00904C61" w:rsidP="00CF17B2">
      <w:pPr>
        <w:spacing w:after="120" w:line="240" w:lineRule="auto"/>
        <w:jc w:val="both"/>
      </w:pPr>
    </w:p>
    <w:p w14:paraId="47B317E6" w14:textId="77777777" w:rsidR="00904C61" w:rsidRDefault="00904C61" w:rsidP="00CF17B2">
      <w:pPr>
        <w:spacing w:after="120" w:line="240" w:lineRule="auto"/>
        <w:jc w:val="both"/>
      </w:pPr>
    </w:p>
    <w:p w14:paraId="0412A6AB" w14:textId="77777777" w:rsidR="00CF17B2" w:rsidRDefault="00CF17B2" w:rsidP="00CF17B2">
      <w:pPr>
        <w:spacing w:after="120" w:line="240" w:lineRule="auto"/>
        <w:ind w:left="1080"/>
        <w:jc w:val="both"/>
        <w:rPr>
          <w:szCs w:val="28"/>
        </w:rPr>
      </w:pPr>
      <w:r w:rsidRPr="00274294">
        <w:rPr>
          <w:b/>
          <w:bCs/>
          <w:noProof/>
          <w:szCs w:val="28"/>
        </w:rPr>
        <w:lastRenderedPageBreak/>
        <mc:AlternateContent>
          <mc:Choice Requires="wps">
            <w:drawing>
              <wp:anchor distT="0" distB="0" distL="114300" distR="114300" simplePos="0" relativeHeight="251641856" behindDoc="0" locked="0" layoutInCell="1" allowOverlap="1" wp14:anchorId="1A0225FD" wp14:editId="5F781D25">
                <wp:simplePos x="0" y="0"/>
                <wp:positionH relativeFrom="column">
                  <wp:posOffset>1036320</wp:posOffset>
                </wp:positionH>
                <wp:positionV relativeFrom="paragraph">
                  <wp:posOffset>175895</wp:posOffset>
                </wp:positionV>
                <wp:extent cx="2346960" cy="15240"/>
                <wp:effectExtent l="0" t="0" r="34290" b="22860"/>
                <wp:wrapNone/>
                <wp:docPr id="1" name="Straight Connector 1"/>
                <wp:cNvGraphicFramePr/>
                <a:graphic xmlns:a="http://schemas.openxmlformats.org/drawingml/2006/main">
                  <a:graphicData uri="http://schemas.microsoft.com/office/word/2010/wordprocessingShape">
                    <wps:wsp>
                      <wps:cNvCnPr/>
                      <wps:spPr>
                        <a:xfrm flipV="1">
                          <a:off x="0" y="0"/>
                          <a:ext cx="2346960" cy="15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CC5D55" id="Straight Connector 1" o:spid="_x0000_s1026" style="position:absolute;flip:y;z-index:251641856;visibility:visible;mso-wrap-style:square;mso-wrap-distance-left:9pt;mso-wrap-distance-top:0;mso-wrap-distance-right:9pt;mso-wrap-distance-bottom:0;mso-position-horizontal:absolute;mso-position-horizontal-relative:text;mso-position-vertical:absolute;mso-position-vertical-relative:text" from="81.6pt,13.85pt" to="266.4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" strokecolor="#4579b8 [3044]"/>
            </w:pict>
          </mc:Fallback>
        </mc:AlternateContent>
      </w:r>
      <w:proofErr w:type="spellStart"/>
      <w:r w:rsidRPr="00274294">
        <w:rPr>
          <w:b/>
          <w:bCs/>
          <w:szCs w:val="28"/>
        </w:rPr>
        <w:t>d</w:t>
      </w:r>
      <w:r w:rsidRPr="00274294">
        <w:rPr>
          <w:b/>
          <w:bCs/>
          <w:szCs w:val="28"/>
          <w:vertAlign w:val="subscript"/>
        </w:rPr>
        <w:t>prop</w:t>
      </w:r>
      <w:proofErr w:type="spellEnd"/>
      <w:r w:rsidRPr="00274294">
        <w:rPr>
          <w:b/>
          <w:bCs/>
          <w:szCs w:val="28"/>
          <w:vertAlign w:val="subscript"/>
        </w:rPr>
        <w:t xml:space="preserve"> </w:t>
      </w:r>
      <w:r w:rsidRPr="00274294">
        <w:rPr>
          <w:b/>
          <w:bCs/>
          <w:szCs w:val="28"/>
        </w:rPr>
        <w:t>=</w:t>
      </w:r>
      <w:r>
        <w:rPr>
          <w:szCs w:val="28"/>
        </w:rPr>
        <w:t xml:space="preserve">    The distance between two routers</w:t>
      </w:r>
    </w:p>
    <w:p w14:paraId="5A909F7F" w14:textId="77777777" w:rsidR="00CF17B2" w:rsidRPr="00DB7745" w:rsidRDefault="00CF17B2" w:rsidP="00CF17B2">
      <w:pPr>
        <w:spacing w:after="120" w:line="240" w:lineRule="auto"/>
        <w:ind w:left="1080"/>
        <w:jc w:val="both"/>
        <w:rPr>
          <w:szCs w:val="28"/>
        </w:rPr>
      </w:pPr>
      <w:r>
        <w:rPr>
          <w:szCs w:val="28"/>
        </w:rPr>
        <w:t xml:space="preserve">                            3*10</w:t>
      </w:r>
      <w:r w:rsidRPr="00DB7745">
        <w:rPr>
          <w:szCs w:val="28"/>
          <w:vertAlign w:val="superscript"/>
        </w:rPr>
        <w:t>8</w:t>
      </w:r>
    </w:p>
    <w:p w14:paraId="7943BFDF" w14:textId="5F0AF053" w:rsidR="00CF17B2" w:rsidRDefault="00CF17B2" w:rsidP="00CF17B2">
      <w:pPr>
        <w:spacing w:after="120" w:line="240" w:lineRule="auto"/>
        <w:jc w:val="both"/>
        <w:rPr>
          <w:szCs w:val="28"/>
        </w:rPr>
      </w:pPr>
      <w:r>
        <w:rPr>
          <w:szCs w:val="28"/>
        </w:rPr>
        <w:t xml:space="preserve">As we can see that there is no factor of packet length in the above formula of calculating propagation delay. Hence, we can </w:t>
      </w:r>
      <w:r w:rsidR="00904C61">
        <w:rPr>
          <w:szCs w:val="28"/>
        </w:rPr>
        <w:t xml:space="preserve">say that </w:t>
      </w:r>
      <w:r>
        <w:rPr>
          <w:szCs w:val="28"/>
        </w:rPr>
        <w:t>there will be no effect on propagation delay even if the packet length increases.</w:t>
      </w:r>
    </w:p>
    <w:p w14:paraId="6EDB5A1B" w14:textId="3724CE11" w:rsidR="00AF600E" w:rsidRPr="0063789C" w:rsidRDefault="00AF600E" w:rsidP="00CF17B2">
      <w:pPr>
        <w:spacing w:after="120" w:line="240" w:lineRule="auto"/>
        <w:jc w:val="both"/>
        <w:rPr>
          <w:sz w:val="22"/>
        </w:rPr>
      </w:pPr>
    </w:p>
    <w:p w14:paraId="22FB12C0" w14:textId="7A9ED22E" w:rsidR="00316F70" w:rsidRPr="00FD7160" w:rsidRDefault="009C4DDD" w:rsidP="00AD63B1">
      <w:pPr>
        <w:pStyle w:val="ListParagraph"/>
        <w:numPr>
          <w:ilvl w:val="0"/>
          <w:numId w:val="2"/>
        </w:numPr>
        <w:spacing w:after="120" w:line="240" w:lineRule="auto"/>
        <w:contextualSpacing w:val="0"/>
        <w:jc w:val="both"/>
        <w:rPr>
          <w:color w:val="4F81BD" w:themeColor="accent1"/>
        </w:rPr>
      </w:pPr>
      <w:r w:rsidRPr="00FD7160">
        <w:rPr>
          <w:color w:val="4F81BD" w:themeColor="accent1"/>
        </w:rPr>
        <w:t>(</w:t>
      </w:r>
      <w:r w:rsidR="00640443" w:rsidRPr="00FD7160">
        <w:rPr>
          <w:color w:val="4F81BD" w:themeColor="accent1"/>
        </w:rPr>
        <w:t>10</w:t>
      </w:r>
      <w:r w:rsidRPr="00FD7160">
        <w:rPr>
          <w:color w:val="4F81BD" w:themeColor="accent1"/>
        </w:rPr>
        <w:t xml:space="preserve"> points) </w:t>
      </w:r>
      <w:r w:rsidR="009E56F9" w:rsidRPr="00FD7160">
        <w:rPr>
          <w:color w:val="4F81BD" w:themeColor="accent1"/>
        </w:rPr>
        <w:t xml:space="preserve">Suppose we have an application that transmits data continuously at a steady rate (e.g., </w:t>
      </w:r>
      <w:r w:rsidR="009E56F9" w:rsidRPr="00FD7160">
        <w:rPr>
          <w:i/>
          <w:color w:val="4F81BD" w:themeColor="accent1"/>
        </w:rPr>
        <w:t>N</w:t>
      </w:r>
      <w:r w:rsidR="009E56F9" w:rsidRPr="00FD7160">
        <w:rPr>
          <w:color w:val="4F81BD" w:themeColor="accent1"/>
        </w:rPr>
        <w:t xml:space="preserve">-bits are sent every </w:t>
      </w:r>
      <w:r w:rsidR="009E56F9" w:rsidRPr="00FD7160">
        <w:rPr>
          <w:i/>
          <w:color w:val="4F81BD" w:themeColor="accent1"/>
        </w:rPr>
        <w:t>T</w:t>
      </w:r>
      <w:r w:rsidR="009E56F9" w:rsidRPr="00FD7160">
        <w:rPr>
          <w:color w:val="4F81BD" w:themeColor="accent1"/>
        </w:rPr>
        <w:t xml:space="preserve"> time units, where </w:t>
      </w:r>
      <w:r w:rsidR="009E56F9" w:rsidRPr="00FD7160">
        <w:rPr>
          <w:i/>
          <w:color w:val="4F81BD" w:themeColor="accent1"/>
        </w:rPr>
        <w:t>T</w:t>
      </w:r>
      <w:r w:rsidR="009E56F9" w:rsidRPr="00FD7160">
        <w:rPr>
          <w:color w:val="4F81BD" w:themeColor="accent1"/>
        </w:rPr>
        <w:t xml:space="preserve"> is small and fixed) for a long time. </w:t>
      </w:r>
    </w:p>
    <w:p w14:paraId="0B8F8AE9" w14:textId="150B1E21" w:rsidR="00AF04C3" w:rsidRPr="00274294" w:rsidRDefault="009E56F9" w:rsidP="00AD63B1">
      <w:pPr>
        <w:pStyle w:val="ListParagraph"/>
        <w:numPr>
          <w:ilvl w:val="1"/>
          <w:numId w:val="2"/>
        </w:numPr>
        <w:spacing w:after="120" w:line="240" w:lineRule="auto"/>
        <w:ind w:left="1080"/>
        <w:contextualSpacing w:val="0"/>
        <w:jc w:val="both"/>
        <w:rPr>
          <w:color w:val="4F81BD" w:themeColor="accent1"/>
        </w:rPr>
      </w:pPr>
      <w:r w:rsidRPr="00274294">
        <w:rPr>
          <w:color w:val="4F81BD" w:themeColor="accent1"/>
        </w:rPr>
        <w:t>Which network type would be more appropriate for this application: circuit-switched or packet-switched? Justify your answer.</w:t>
      </w:r>
    </w:p>
    <w:p w14:paraId="3CEDB96D" w14:textId="77777777" w:rsidR="009407B9" w:rsidRDefault="00A815B6" w:rsidP="009407B9">
      <w:pPr>
        <w:pStyle w:val="Default"/>
        <w:spacing w:after="120"/>
        <w:jc w:val="both"/>
        <w:rPr>
          <w:color w:val="auto"/>
        </w:rPr>
      </w:pPr>
      <w:r w:rsidRPr="00A815B6">
        <w:rPr>
          <w:b/>
          <w:bCs/>
          <w:color w:val="auto"/>
        </w:rPr>
        <w:t>Answer</w:t>
      </w:r>
      <w:bookmarkStart w:id="1" w:name="_Hlk62648443"/>
      <w:r w:rsidRPr="00A815B6">
        <w:rPr>
          <w:b/>
          <w:bCs/>
          <w:color w:val="auto"/>
        </w:rPr>
        <w:t>:</w:t>
      </w:r>
      <w:r>
        <w:rPr>
          <w:b/>
          <w:bCs/>
          <w:color w:val="auto"/>
        </w:rPr>
        <w:t xml:space="preserve"> </w:t>
      </w:r>
      <w:bookmarkEnd w:id="1"/>
      <w:r w:rsidR="009407B9">
        <w:rPr>
          <w:b/>
          <w:bCs/>
          <w:color w:val="auto"/>
        </w:rPr>
        <w:t>Circuit Switch</w:t>
      </w:r>
      <w:r w:rsidR="009407B9">
        <w:rPr>
          <w:color w:val="auto"/>
        </w:rPr>
        <w:t xml:space="preserve"> would be more appropriate switching in this case. As in circuit switch, all the resources required, all the path is already reserved before even transmitting the packet. While packet switch resources are not reserved for communication or transmission, in fact, it works on the idea of utilizing the source on demand.</w:t>
      </w:r>
    </w:p>
    <w:p w14:paraId="06EF4DF6" w14:textId="77777777" w:rsidR="009407B9" w:rsidRDefault="009407B9" w:rsidP="009407B9">
      <w:pPr>
        <w:pStyle w:val="Default"/>
        <w:spacing w:after="120"/>
        <w:jc w:val="both"/>
        <w:rPr>
          <w:color w:val="auto"/>
        </w:rPr>
      </w:pPr>
      <w:r>
        <w:rPr>
          <w:color w:val="auto"/>
        </w:rPr>
        <w:t>As specified in question that the application transmits data continuously with some steady rate for a long duration. Hence for transmitting, if we opt for packet switching, we know it will first check if the link is free to transmit the packet(data). If there is no other node sending data through the link, the link would be available for transmitting, but if there are some packets already in the queue from different hosts or applications, the packet must wait until the link is free. While circuit switch first establishes a connection between host and destination system, reserve all the resources such as buffers, links, and transmission rate for the transmission process. As it would be a dedicated connection between the source end system and destination end system routers and links, it will transfer the data with constant rate N/T bits. The connection is established specifically for this communication. The transmission will be fast compared to packet switches, where some other requests may hinder data transmission.</w:t>
      </w:r>
    </w:p>
    <w:p w14:paraId="26050B50" w14:textId="258E9529" w:rsidR="00AF600E" w:rsidRDefault="00AF600E" w:rsidP="009407B9">
      <w:pPr>
        <w:pStyle w:val="Default"/>
        <w:spacing w:after="120"/>
        <w:jc w:val="both"/>
      </w:pPr>
    </w:p>
    <w:p w14:paraId="65E6CD50" w14:textId="070EF9C7" w:rsidR="00316F70" w:rsidRPr="00274294" w:rsidRDefault="00316F70" w:rsidP="00AD63B1">
      <w:pPr>
        <w:pStyle w:val="Default"/>
        <w:numPr>
          <w:ilvl w:val="1"/>
          <w:numId w:val="2"/>
        </w:numPr>
        <w:spacing w:after="120"/>
        <w:ind w:left="1080"/>
        <w:jc w:val="both"/>
        <w:rPr>
          <w:color w:val="4F81BD" w:themeColor="accent1"/>
        </w:rPr>
      </w:pPr>
      <w:r w:rsidRPr="00274294">
        <w:rPr>
          <w:color w:val="4F81BD" w:themeColor="accent1"/>
        </w:rPr>
        <w:t>Now, consider a circuit-switched network that has a 150 Mbps link capacity where each user requires a bandwidth of 10 Mbps when transmitting, but are only active 10 percent of the time. What is the maximum number</w:t>
      </w:r>
      <w:r w:rsidR="001C6630" w:rsidRPr="00274294">
        <w:rPr>
          <w:color w:val="4F81BD" w:themeColor="accent1"/>
        </w:rPr>
        <w:t xml:space="preserve"> of users that can be supported?</w:t>
      </w:r>
      <w:r w:rsidRPr="00274294">
        <w:rPr>
          <w:color w:val="4F81BD" w:themeColor="accent1"/>
        </w:rPr>
        <w:t xml:space="preserve"> Justify your answer.</w:t>
      </w:r>
    </w:p>
    <w:p w14:paraId="3B9A34A4" w14:textId="3E51033F" w:rsidR="00316F70" w:rsidRDefault="00274294" w:rsidP="00274294">
      <w:pPr>
        <w:pStyle w:val="Default"/>
        <w:spacing w:after="120"/>
        <w:jc w:val="both"/>
        <w:rPr>
          <w:color w:val="auto"/>
        </w:rPr>
      </w:pPr>
      <w:r w:rsidRPr="00274294">
        <w:rPr>
          <w:b/>
          <w:bCs/>
          <w:color w:val="auto"/>
        </w:rPr>
        <w:t>Answer:</w:t>
      </w:r>
      <w:r>
        <w:rPr>
          <w:b/>
          <w:bCs/>
          <w:color w:val="auto"/>
        </w:rPr>
        <w:t xml:space="preserve">  </w:t>
      </w:r>
      <w:r>
        <w:rPr>
          <w:color w:val="auto"/>
        </w:rPr>
        <w:t>As specified in question</w:t>
      </w:r>
      <w:r w:rsidR="00B238B2">
        <w:rPr>
          <w:color w:val="auto"/>
        </w:rPr>
        <w:t xml:space="preserve"> the link capacity is 150Mbps</w:t>
      </w:r>
    </w:p>
    <w:p w14:paraId="44F66061" w14:textId="2E537ECA" w:rsidR="00B238B2" w:rsidRDefault="00B238B2" w:rsidP="00274294">
      <w:pPr>
        <w:pStyle w:val="Default"/>
        <w:spacing w:after="120"/>
        <w:jc w:val="both"/>
        <w:rPr>
          <w:color w:val="auto"/>
        </w:rPr>
      </w:pPr>
      <w:r>
        <w:rPr>
          <w:color w:val="auto"/>
        </w:rPr>
        <w:tab/>
      </w:r>
      <w:r w:rsidR="00D632F5">
        <w:rPr>
          <w:color w:val="auto"/>
        </w:rPr>
        <w:t xml:space="preserve">     </w:t>
      </w:r>
      <w:r>
        <w:rPr>
          <w:color w:val="auto"/>
        </w:rPr>
        <w:t xml:space="preserve">Individual user bandwidth required is </w:t>
      </w:r>
      <w:proofErr w:type="gramStart"/>
      <w:r>
        <w:rPr>
          <w:color w:val="auto"/>
        </w:rPr>
        <w:t>10Mbps</w:t>
      </w:r>
      <w:proofErr w:type="gramEnd"/>
    </w:p>
    <w:p w14:paraId="7D0FB247" w14:textId="62781473" w:rsidR="00B238B2" w:rsidRDefault="00342AFE" w:rsidP="00DD4F77">
      <w:pPr>
        <w:pStyle w:val="Default"/>
        <w:spacing w:after="120"/>
        <w:ind w:left="960"/>
        <w:jc w:val="both"/>
        <w:rPr>
          <w:color w:val="auto"/>
        </w:rPr>
      </w:pPr>
      <w:r>
        <w:rPr>
          <w:color w:val="auto"/>
        </w:rPr>
        <w:t xml:space="preserve">Although users are active only 10% of time but in circuit switching 10Mbps must </w:t>
      </w:r>
      <w:r w:rsidR="00DD4F77">
        <w:rPr>
          <w:color w:val="auto"/>
        </w:rPr>
        <w:t xml:space="preserve">   reserve</w:t>
      </w:r>
      <w:r>
        <w:rPr>
          <w:color w:val="auto"/>
        </w:rPr>
        <w:t xml:space="preserve"> for individual user for all the time. </w:t>
      </w:r>
    </w:p>
    <w:p w14:paraId="7440279F" w14:textId="73A3A01A" w:rsidR="00342AFE" w:rsidRDefault="00342AFE" w:rsidP="00274294">
      <w:pPr>
        <w:pStyle w:val="Default"/>
        <w:spacing w:after="120"/>
        <w:jc w:val="both"/>
        <w:rPr>
          <w:color w:val="auto"/>
        </w:rPr>
      </w:pPr>
      <w:r>
        <w:rPr>
          <w:color w:val="auto"/>
        </w:rPr>
        <w:tab/>
      </w:r>
      <w:r w:rsidR="00DD4F77">
        <w:rPr>
          <w:color w:val="auto"/>
        </w:rPr>
        <w:t xml:space="preserve">    Thus,</w:t>
      </w:r>
      <w:r>
        <w:rPr>
          <w:color w:val="auto"/>
        </w:rPr>
        <w:t xml:space="preserve"> the user supported by circuit switch would be = </w:t>
      </w:r>
      <w:r w:rsidR="00192D09">
        <w:rPr>
          <w:color w:val="auto"/>
        </w:rPr>
        <w:t>150Mbps/10Mbps</w:t>
      </w:r>
    </w:p>
    <w:p w14:paraId="42B5EB85" w14:textId="77777777" w:rsidR="00DD4F77" w:rsidRDefault="00192D09" w:rsidP="00274294">
      <w:pPr>
        <w:pStyle w:val="Default"/>
        <w:spacing w:after="120"/>
        <w:jc w:val="both"/>
        <w:rPr>
          <w:color w:val="auto"/>
        </w:rPr>
      </w:pPr>
      <w:r>
        <w:rPr>
          <w:color w:val="auto"/>
        </w:rPr>
        <w:tab/>
      </w:r>
      <w:r>
        <w:rPr>
          <w:color w:val="auto"/>
        </w:rPr>
        <w:tab/>
      </w:r>
      <w:r>
        <w:rPr>
          <w:color w:val="auto"/>
        </w:rPr>
        <w:tab/>
      </w:r>
      <w:r>
        <w:rPr>
          <w:color w:val="auto"/>
        </w:rPr>
        <w:tab/>
      </w:r>
      <w:r>
        <w:rPr>
          <w:color w:val="auto"/>
        </w:rPr>
        <w:tab/>
      </w:r>
      <w:r>
        <w:rPr>
          <w:color w:val="auto"/>
        </w:rPr>
        <w:tab/>
      </w:r>
      <w:r>
        <w:rPr>
          <w:color w:val="auto"/>
        </w:rPr>
        <w:tab/>
      </w:r>
      <w:r>
        <w:rPr>
          <w:color w:val="auto"/>
        </w:rPr>
        <w:tab/>
        <w:t xml:space="preserve">= 15 </w:t>
      </w:r>
    </w:p>
    <w:p w14:paraId="4B6E8ED9" w14:textId="30CF2BFE" w:rsidR="00192D09" w:rsidRPr="00DD4F77" w:rsidRDefault="00DD4F77" w:rsidP="00DD4F77">
      <w:pPr>
        <w:pStyle w:val="Default"/>
        <w:spacing w:after="120"/>
        <w:ind w:left="720"/>
        <w:jc w:val="both"/>
        <w:rPr>
          <w:b/>
          <w:bCs/>
          <w:color w:val="auto"/>
        </w:rPr>
      </w:pPr>
      <w:r>
        <w:rPr>
          <w:color w:val="auto"/>
        </w:rPr>
        <w:t xml:space="preserve">   </w:t>
      </w:r>
      <w:r w:rsidR="00192D09">
        <w:rPr>
          <w:color w:val="auto"/>
        </w:rPr>
        <w:t xml:space="preserve"> </w:t>
      </w:r>
      <w:r w:rsidR="00192D09" w:rsidRPr="00DD4F77">
        <w:rPr>
          <w:b/>
          <w:bCs/>
          <w:color w:val="auto"/>
        </w:rPr>
        <w:t>So</w:t>
      </w:r>
      <w:r>
        <w:rPr>
          <w:b/>
          <w:bCs/>
          <w:color w:val="auto"/>
        </w:rPr>
        <w:t>,</w:t>
      </w:r>
      <w:r w:rsidR="00192D09" w:rsidRPr="00DD4F77">
        <w:rPr>
          <w:b/>
          <w:bCs/>
          <w:color w:val="auto"/>
        </w:rPr>
        <w:t xml:space="preserve"> the user supported is 15 by circuit switch network.</w:t>
      </w:r>
    </w:p>
    <w:p w14:paraId="411EF740" w14:textId="77777777" w:rsidR="00DD4F77" w:rsidRPr="009E56F9" w:rsidRDefault="00DD4F77" w:rsidP="00AD63B1">
      <w:pPr>
        <w:pStyle w:val="Default"/>
        <w:spacing w:after="120"/>
        <w:ind w:left="1080"/>
        <w:jc w:val="both"/>
        <w:rPr>
          <w:color w:val="auto"/>
        </w:rPr>
      </w:pPr>
    </w:p>
    <w:p w14:paraId="3EDC539B" w14:textId="189D342D" w:rsidR="00976179" w:rsidRPr="00B051FA" w:rsidRDefault="00976179" w:rsidP="00AD63B1">
      <w:pPr>
        <w:numPr>
          <w:ilvl w:val="0"/>
          <w:numId w:val="2"/>
        </w:numPr>
        <w:spacing w:after="120" w:line="240" w:lineRule="auto"/>
        <w:jc w:val="both"/>
        <w:rPr>
          <w:color w:val="4F81BD" w:themeColor="accent1"/>
        </w:rPr>
      </w:pPr>
      <w:r w:rsidRPr="00B051FA">
        <w:rPr>
          <w:color w:val="4F81BD" w:themeColor="accent1"/>
        </w:rPr>
        <w:lastRenderedPageBreak/>
        <w:t>(1</w:t>
      </w:r>
      <w:r w:rsidR="00640443" w:rsidRPr="00B051FA">
        <w:rPr>
          <w:color w:val="4F81BD" w:themeColor="accent1"/>
        </w:rPr>
        <w:t>5</w:t>
      </w:r>
      <w:r w:rsidRPr="00B051FA">
        <w:rPr>
          <w:color w:val="4F81BD" w:themeColor="accent1"/>
        </w:rPr>
        <w:t xml:space="preserve"> points) </w:t>
      </w:r>
      <w:r w:rsidR="00316F70" w:rsidRPr="00B051FA">
        <w:rPr>
          <w:color w:val="4F81BD" w:themeColor="accent1"/>
        </w:rPr>
        <w:t>Consid</w:t>
      </w:r>
      <w:r w:rsidR="006F3F6E" w:rsidRPr="00B051FA">
        <w:rPr>
          <w:color w:val="4F81BD" w:themeColor="accent1"/>
        </w:rPr>
        <w:t>er a packet-switched network that has a 150 Mbps link capacity where each user requi</w:t>
      </w:r>
      <w:r w:rsidR="001C6630" w:rsidRPr="00B051FA">
        <w:rPr>
          <w:color w:val="4F81BD" w:themeColor="accent1"/>
        </w:rPr>
        <w:t>r</w:t>
      </w:r>
      <w:r w:rsidR="006F3F6E" w:rsidRPr="00B051FA">
        <w:rPr>
          <w:color w:val="4F81BD" w:themeColor="accent1"/>
        </w:rPr>
        <w:t xml:space="preserve">es a bandwidth of 10 Mbps when </w:t>
      </w:r>
      <w:proofErr w:type="gramStart"/>
      <w:r w:rsidR="006F3F6E" w:rsidRPr="00B051FA">
        <w:rPr>
          <w:color w:val="4F81BD" w:themeColor="accent1"/>
        </w:rPr>
        <w:t>transmitting, but</w:t>
      </w:r>
      <w:proofErr w:type="gramEnd"/>
      <w:r w:rsidR="006F3F6E" w:rsidRPr="00B051FA">
        <w:rPr>
          <w:color w:val="4F81BD" w:themeColor="accent1"/>
        </w:rPr>
        <w:t xml:space="preserve"> are only active 10 percent of the time.</w:t>
      </w:r>
      <w:r w:rsidR="00EC0FB8" w:rsidRPr="00B051FA">
        <w:rPr>
          <w:color w:val="4F81BD" w:themeColor="accent1"/>
        </w:rPr>
        <w:t xml:space="preserve"> Also, assume that there are 29 packet switching users.</w:t>
      </w:r>
    </w:p>
    <w:p w14:paraId="2B7E3219" w14:textId="6F2BB619" w:rsidR="0063789C" w:rsidRDefault="00EC0FB8" w:rsidP="00AD63B1">
      <w:pPr>
        <w:numPr>
          <w:ilvl w:val="1"/>
          <w:numId w:val="2"/>
        </w:numPr>
        <w:spacing w:after="120" w:line="240" w:lineRule="auto"/>
        <w:ind w:left="1080"/>
        <w:jc w:val="both"/>
        <w:rPr>
          <w:color w:val="4F81BD" w:themeColor="accent1"/>
        </w:rPr>
      </w:pPr>
      <w:r w:rsidRPr="00B051FA">
        <w:rPr>
          <w:color w:val="4F81BD" w:themeColor="accent1"/>
        </w:rPr>
        <w:t xml:space="preserve">Calculate the probability that exactly one user (i.e., any one of the 29 users) is transmitting at a given time, while the </w:t>
      </w:r>
      <w:r w:rsidR="006F3B37" w:rsidRPr="00B051FA">
        <w:rPr>
          <w:color w:val="4F81BD" w:themeColor="accent1"/>
        </w:rPr>
        <w:t>remaining</w:t>
      </w:r>
      <w:r w:rsidRPr="00B051FA">
        <w:rPr>
          <w:color w:val="4F81BD" w:themeColor="accent1"/>
        </w:rPr>
        <w:t xml:space="preserve"> are not. </w:t>
      </w:r>
      <w:r w:rsidR="007869CD" w:rsidRPr="00B051FA">
        <w:rPr>
          <w:color w:val="4F81BD" w:themeColor="accent1"/>
        </w:rPr>
        <w:t>Using binomial distribution, s</w:t>
      </w:r>
      <w:r w:rsidRPr="00B051FA">
        <w:rPr>
          <w:color w:val="4F81BD" w:themeColor="accent1"/>
        </w:rPr>
        <w:t>how the formula for the calculation and the final result</w:t>
      </w:r>
      <w:r w:rsidR="006C6DEC" w:rsidRPr="00B051FA">
        <w:rPr>
          <w:color w:val="4F81BD" w:themeColor="accent1"/>
        </w:rPr>
        <w:t xml:space="preserve"> to 6 decimal places</w:t>
      </w:r>
      <w:r w:rsidRPr="00B051FA">
        <w:rPr>
          <w:color w:val="4F81BD" w:themeColor="accent1"/>
        </w:rPr>
        <w:t>. Note that it may be easier to write a program to find the final value.</w:t>
      </w:r>
    </w:p>
    <w:p w14:paraId="7AF5D6FD" w14:textId="3C865BF9" w:rsidR="00B051FA" w:rsidRDefault="00B051FA" w:rsidP="00B051FA">
      <w:pPr>
        <w:spacing w:after="120" w:line="240" w:lineRule="auto"/>
        <w:jc w:val="both"/>
        <w:rPr>
          <w:color w:val="000000" w:themeColor="text1"/>
        </w:rPr>
      </w:pPr>
      <w:r w:rsidRPr="00B051FA">
        <w:rPr>
          <w:b/>
          <w:bCs/>
        </w:rPr>
        <w:t>Answer:</w:t>
      </w:r>
      <w:r>
        <w:rPr>
          <w:b/>
          <w:bCs/>
        </w:rPr>
        <w:t xml:space="preserve"> </w:t>
      </w:r>
    </w:p>
    <w:p w14:paraId="09833601" w14:textId="5DCB9088" w:rsidR="00B051FA" w:rsidRDefault="00B051FA" w:rsidP="00B051FA">
      <w:pPr>
        <w:spacing w:after="120" w:line="240" w:lineRule="auto"/>
        <w:jc w:val="both"/>
        <w:rPr>
          <w:color w:val="000000" w:themeColor="text1"/>
        </w:rPr>
      </w:pPr>
      <w:r>
        <w:rPr>
          <w:color w:val="000000" w:themeColor="text1"/>
        </w:rPr>
        <w:tab/>
        <w:t xml:space="preserve">As we know the formula for Binomial distribution </w:t>
      </w:r>
      <w:proofErr w:type="gramStart"/>
      <w:r>
        <w:rPr>
          <w:color w:val="000000" w:themeColor="text1"/>
        </w:rPr>
        <w:t>is :</w:t>
      </w:r>
      <w:proofErr w:type="gramEnd"/>
    </w:p>
    <w:p w14:paraId="6574AC70" w14:textId="4B1CFEDA" w:rsidR="00B051FA" w:rsidRPr="00B051FA" w:rsidRDefault="00B051FA" w:rsidP="00B051FA">
      <w:pPr>
        <w:spacing w:after="120" w:line="240" w:lineRule="auto"/>
        <w:jc w:val="both"/>
        <w:rPr>
          <w:color w:val="000000" w:themeColor="text1"/>
        </w:rPr>
      </w:pPr>
      <w:r>
        <w:rPr>
          <w:noProof/>
        </w:rPr>
        <w:drawing>
          <wp:inline distT="0" distB="0" distL="0" distR="0" wp14:anchorId="3269D3F4" wp14:editId="77B6C7F7">
            <wp:extent cx="5184498" cy="160132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95555" cy="1604738"/>
                    </a:xfrm>
                    <a:prstGeom prst="rect">
                      <a:avLst/>
                    </a:prstGeom>
                  </pic:spPr>
                </pic:pic>
              </a:graphicData>
            </a:graphic>
          </wp:inline>
        </w:drawing>
      </w:r>
    </w:p>
    <w:p w14:paraId="79A5838A" w14:textId="77777777" w:rsidR="00B051FA" w:rsidRPr="00B051FA" w:rsidRDefault="00B051FA" w:rsidP="00B051FA">
      <w:pPr>
        <w:spacing w:after="120" w:line="240" w:lineRule="auto"/>
        <w:ind w:left="1080"/>
        <w:jc w:val="both"/>
        <w:rPr>
          <w:color w:val="4F81BD" w:themeColor="accent1"/>
        </w:rPr>
      </w:pPr>
    </w:p>
    <w:p w14:paraId="146C41DC" w14:textId="41B27E43" w:rsidR="00D60DEE" w:rsidRDefault="00B051FA" w:rsidP="00B051FA">
      <w:pPr>
        <w:spacing w:after="120" w:line="240" w:lineRule="auto"/>
        <w:jc w:val="both"/>
      </w:pPr>
      <w:r>
        <w:t xml:space="preserve">So for identifying the </w:t>
      </w:r>
      <w:r w:rsidR="00D60DEE">
        <w:t>exactly user</w:t>
      </w:r>
      <w:r>
        <w:t xml:space="preserve"> one to be active among 29 user can be determined </w:t>
      </w:r>
      <w:proofErr w:type="gramStart"/>
      <w:r>
        <w:t>by :</w:t>
      </w:r>
      <w:proofErr w:type="gramEnd"/>
      <w:r>
        <w:t xml:space="preserve"> P(</w:t>
      </w:r>
      <w:r w:rsidR="00D60DEE">
        <w:t>1</w:t>
      </w:r>
      <w:r>
        <w:t xml:space="preserve">) </w:t>
      </w:r>
    </w:p>
    <w:p w14:paraId="6F50FB87" w14:textId="77A2AF92" w:rsidR="00D60DEE" w:rsidRDefault="00D60DEE" w:rsidP="00B051FA">
      <w:pPr>
        <w:spacing w:after="120" w:line="240" w:lineRule="auto"/>
        <w:jc w:val="both"/>
      </w:pPr>
      <w:r>
        <w:t>A</w:t>
      </w:r>
      <w:r w:rsidR="00B051FA">
        <w:t>s mentioned in question user is active only</w:t>
      </w:r>
      <w:r w:rsidR="00CC79AF">
        <w:t xml:space="preserve"> 10 percent of time so being active probability is 0.1, so p=0.1 now we have n= </w:t>
      </w:r>
      <w:proofErr w:type="gramStart"/>
      <w:r w:rsidR="00CC79AF">
        <w:t>29 ,</w:t>
      </w:r>
      <w:proofErr w:type="gramEnd"/>
      <w:r w:rsidR="00CC79AF">
        <w:t xml:space="preserve"> x = 1. </w:t>
      </w:r>
      <w:proofErr w:type="spellStart"/>
      <w:proofErr w:type="gramStart"/>
      <w:r w:rsidR="00CC79AF">
        <w:t>Lets</w:t>
      </w:r>
      <w:proofErr w:type="spellEnd"/>
      <w:proofErr w:type="gramEnd"/>
      <w:r w:rsidR="00CC79AF">
        <w:t xml:space="preserve"> calculate the probability.</w:t>
      </w:r>
    </w:p>
    <w:p w14:paraId="45C6FF49" w14:textId="77777777" w:rsidR="00D60DEE" w:rsidRDefault="00CC79AF" w:rsidP="00D60DEE">
      <w:pPr>
        <w:pStyle w:val="HTMLPreformatted"/>
        <w:shd w:val="clear" w:color="auto" w:fill="FFFFFF"/>
        <w:wordWrap w:val="0"/>
        <w:textAlignment w:val="baseline"/>
        <w:rPr>
          <w:rFonts w:ascii="Times New Roman" w:eastAsiaTheme="minorHAnsi" w:hAnsi="Times New Roman" w:cs="Times New Roman"/>
          <w:b/>
          <w:bCs/>
          <w:sz w:val="24"/>
          <w:szCs w:val="24"/>
        </w:rPr>
      </w:pPr>
      <w:r w:rsidRPr="00D60DEE">
        <w:rPr>
          <w:rFonts w:ascii="Times New Roman" w:eastAsiaTheme="minorHAnsi" w:hAnsi="Times New Roman" w:cs="Times New Roman"/>
          <w:b/>
          <w:bCs/>
          <w:sz w:val="24"/>
          <w:szCs w:val="24"/>
        </w:rPr>
        <w:t xml:space="preserve"> </w:t>
      </w:r>
      <w:proofErr w:type="gramStart"/>
      <w:r w:rsidR="00D60DEE" w:rsidRPr="00D60DEE">
        <w:rPr>
          <w:rFonts w:ascii="Times New Roman" w:eastAsiaTheme="minorHAnsi" w:hAnsi="Times New Roman" w:cs="Times New Roman"/>
          <w:b/>
          <w:bCs/>
          <w:sz w:val="24"/>
          <w:szCs w:val="24"/>
        </w:rPr>
        <w:t>P(</w:t>
      </w:r>
      <w:proofErr w:type="gramEnd"/>
      <w:r w:rsidR="00D60DEE" w:rsidRPr="00D60DEE">
        <w:rPr>
          <w:rFonts w:ascii="Times New Roman" w:eastAsiaTheme="minorHAnsi" w:hAnsi="Times New Roman" w:cs="Times New Roman"/>
          <w:b/>
          <w:bCs/>
          <w:sz w:val="24"/>
          <w:szCs w:val="24"/>
        </w:rPr>
        <w:t>1)</w:t>
      </w:r>
      <w:r w:rsidRPr="00D60DEE">
        <w:rPr>
          <w:rFonts w:ascii="Times New Roman" w:eastAsiaTheme="minorHAnsi" w:hAnsi="Times New Roman" w:cs="Times New Roman"/>
          <w:b/>
          <w:bCs/>
          <w:sz w:val="24"/>
          <w:szCs w:val="24"/>
        </w:rPr>
        <w:t xml:space="preserve"> =</w:t>
      </w:r>
      <w:r w:rsidR="00D60DEE" w:rsidRPr="00D60DEE">
        <w:rPr>
          <w:rFonts w:ascii="Times New Roman" w:eastAsiaTheme="minorHAnsi" w:hAnsi="Times New Roman" w:cs="Times New Roman"/>
          <w:b/>
          <w:bCs/>
          <w:sz w:val="24"/>
          <w:szCs w:val="24"/>
        </w:rPr>
        <w:t xml:space="preserve"> exactly one user active is  0.151770</w:t>
      </w:r>
    </w:p>
    <w:p w14:paraId="14E7F20E" w14:textId="77777777" w:rsidR="00D60DEE" w:rsidRDefault="00D60DEE" w:rsidP="00D60DEE">
      <w:pPr>
        <w:pStyle w:val="HTMLPreformatted"/>
        <w:shd w:val="clear" w:color="auto" w:fill="FFFFFF"/>
        <w:wordWrap w:val="0"/>
        <w:textAlignment w:val="baseline"/>
        <w:rPr>
          <w:rFonts w:ascii="Times New Roman" w:eastAsiaTheme="minorHAnsi" w:hAnsi="Times New Roman" w:cs="Times New Roman"/>
          <w:b/>
          <w:bCs/>
          <w:sz w:val="24"/>
          <w:szCs w:val="24"/>
        </w:rPr>
      </w:pPr>
    </w:p>
    <w:p w14:paraId="7512FF86" w14:textId="28C0054A" w:rsidR="00CC79AF" w:rsidRDefault="00D60DEE" w:rsidP="00D60DEE">
      <w:pPr>
        <w:pStyle w:val="HTMLPreformatted"/>
        <w:shd w:val="clear" w:color="auto" w:fill="FFFFFF"/>
        <w:wordWrap w:val="0"/>
        <w:textAlignment w:val="baseline"/>
      </w:pPr>
      <w:r w:rsidRPr="00D60DEE">
        <w:rPr>
          <w:rFonts w:ascii="Times New Roman" w:eastAsiaTheme="minorHAnsi" w:hAnsi="Times New Roman" w:cs="Times New Roman"/>
          <w:sz w:val="24"/>
          <w:szCs w:val="24"/>
        </w:rPr>
        <w:t xml:space="preserve">Code </w:t>
      </w:r>
      <w:proofErr w:type="gramStart"/>
      <w:r w:rsidRPr="00D60DEE">
        <w:rPr>
          <w:rFonts w:ascii="Times New Roman" w:eastAsiaTheme="minorHAnsi" w:hAnsi="Times New Roman" w:cs="Times New Roman"/>
          <w:sz w:val="24"/>
          <w:szCs w:val="24"/>
        </w:rPr>
        <w:t>Snapshot</w:t>
      </w:r>
      <w:r w:rsidR="00CC79AF" w:rsidRPr="00D60DEE">
        <w:t xml:space="preserve"> </w:t>
      </w:r>
      <w:r>
        <w:t>:</w:t>
      </w:r>
      <w:proofErr w:type="gramEnd"/>
    </w:p>
    <w:p w14:paraId="6997A446" w14:textId="70BCA4C7" w:rsidR="00D60DEE" w:rsidRPr="00D60DEE" w:rsidRDefault="00D60DEE" w:rsidP="00D60DEE">
      <w:pPr>
        <w:pStyle w:val="HTMLPreformatted"/>
        <w:shd w:val="clear" w:color="auto" w:fill="FFFFFF"/>
        <w:wordWrap w:val="0"/>
        <w:textAlignment w:val="baseline"/>
      </w:pPr>
      <w:r>
        <w:rPr>
          <w:noProof/>
        </w:rPr>
        <w:drawing>
          <wp:inline distT="0" distB="0" distL="0" distR="0" wp14:anchorId="100A4F6C" wp14:editId="5E20EE63">
            <wp:extent cx="5943600" cy="191833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918335"/>
                    </a:xfrm>
                    <a:prstGeom prst="rect">
                      <a:avLst/>
                    </a:prstGeom>
                  </pic:spPr>
                </pic:pic>
              </a:graphicData>
            </a:graphic>
          </wp:inline>
        </w:drawing>
      </w:r>
    </w:p>
    <w:p w14:paraId="454210FC" w14:textId="22375550" w:rsidR="00AF600E" w:rsidRPr="006C6DEC" w:rsidRDefault="00B051FA" w:rsidP="00D60DEE">
      <w:pPr>
        <w:spacing w:after="120" w:line="240" w:lineRule="auto"/>
        <w:jc w:val="both"/>
        <w:rPr>
          <w:rFonts w:eastAsiaTheme="minorEastAsia"/>
          <w:szCs w:val="28"/>
        </w:rPr>
      </w:pPr>
      <w:r>
        <w:t xml:space="preserve"> </w:t>
      </w:r>
    </w:p>
    <w:p w14:paraId="3B9D4AA2" w14:textId="434A3923" w:rsidR="0063789C" w:rsidRPr="00A56CCA" w:rsidRDefault="006F3B37" w:rsidP="00AD63B1">
      <w:pPr>
        <w:numPr>
          <w:ilvl w:val="1"/>
          <w:numId w:val="2"/>
        </w:numPr>
        <w:spacing w:after="120" w:line="240" w:lineRule="auto"/>
        <w:ind w:left="1080"/>
        <w:jc w:val="both"/>
        <w:rPr>
          <w:b/>
          <w:bCs/>
          <w:color w:val="4F81BD" w:themeColor="accent1"/>
        </w:rPr>
      </w:pPr>
      <w:r w:rsidRPr="00A56CCA">
        <w:rPr>
          <w:color w:val="4F81BD" w:themeColor="accent1"/>
        </w:rPr>
        <w:t>Now, c</w:t>
      </w:r>
      <w:r w:rsidR="006C6DEC" w:rsidRPr="00A56CCA">
        <w:rPr>
          <w:color w:val="4F81BD" w:themeColor="accent1"/>
        </w:rPr>
        <w:t>alculate t</w:t>
      </w:r>
      <w:r w:rsidRPr="00A56CCA">
        <w:rPr>
          <w:color w:val="4F81BD" w:themeColor="accent1"/>
        </w:rPr>
        <w:t xml:space="preserve">he summative probability that any up to 15 of the 29 users (i.e., 0, 1, 2, 3, …, 14, or 15 users) are transmitting at the same time, while the remaining users are not. </w:t>
      </w:r>
      <w:r w:rsidR="007869CD" w:rsidRPr="00A56CCA">
        <w:rPr>
          <w:color w:val="4F81BD" w:themeColor="accent1"/>
        </w:rPr>
        <w:t>Using binomial distribution, s</w:t>
      </w:r>
      <w:r w:rsidRPr="00A56CCA">
        <w:rPr>
          <w:color w:val="4F81BD" w:themeColor="accent1"/>
        </w:rPr>
        <w:t>how the formula for the calculation and the final result to 6 decimal places. Note that it may be easier to write a program to find the final value.</w:t>
      </w:r>
    </w:p>
    <w:p w14:paraId="117ECE75" w14:textId="2E77B5B8" w:rsidR="007D0536" w:rsidRDefault="007D0536" w:rsidP="007D0536">
      <w:pPr>
        <w:spacing w:after="120" w:line="240" w:lineRule="auto"/>
        <w:jc w:val="both"/>
      </w:pPr>
      <w:r w:rsidRPr="007D0536">
        <w:rPr>
          <w:b/>
          <w:bCs/>
        </w:rPr>
        <w:lastRenderedPageBreak/>
        <w:t>Answer:</w:t>
      </w:r>
    </w:p>
    <w:p w14:paraId="25266FF9" w14:textId="658316F1" w:rsidR="007D0536" w:rsidRDefault="007D0536" w:rsidP="007D0536">
      <w:pPr>
        <w:spacing w:after="120" w:line="240" w:lineRule="auto"/>
        <w:jc w:val="both"/>
      </w:pPr>
      <w:r>
        <w:tab/>
        <w:t>Just like above the probability of being active is 0.1(10/100). p = 0.1</w:t>
      </w:r>
    </w:p>
    <w:p w14:paraId="7113F949" w14:textId="264F4847" w:rsidR="007D0536" w:rsidRPr="007D0536" w:rsidRDefault="007D0536" w:rsidP="007D0536">
      <w:pPr>
        <w:spacing w:after="120" w:line="240" w:lineRule="auto"/>
        <w:jc w:val="both"/>
      </w:pPr>
      <w:r>
        <w:tab/>
      </w:r>
    </w:p>
    <w:p w14:paraId="22ED14BE" w14:textId="2F7E9454" w:rsidR="006F3B37" w:rsidRDefault="007D0536" w:rsidP="00AD63B1">
      <w:pPr>
        <w:spacing w:after="120" w:line="240" w:lineRule="auto"/>
        <w:ind w:left="720"/>
        <w:jc w:val="both"/>
      </w:pPr>
      <w:r>
        <w:rPr>
          <w:noProof/>
        </w:rPr>
        <w:drawing>
          <wp:inline distT="0" distB="0" distL="0" distR="0" wp14:anchorId="4F48D06C" wp14:editId="3770A61D">
            <wp:extent cx="5184498" cy="160132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95555" cy="1604738"/>
                    </a:xfrm>
                    <a:prstGeom prst="rect">
                      <a:avLst/>
                    </a:prstGeom>
                  </pic:spPr>
                </pic:pic>
              </a:graphicData>
            </a:graphic>
          </wp:inline>
        </w:drawing>
      </w:r>
    </w:p>
    <w:p w14:paraId="260D2E4A" w14:textId="493CC46F" w:rsidR="007D0536" w:rsidRDefault="007D0536" w:rsidP="00AD63B1">
      <w:pPr>
        <w:spacing w:after="120" w:line="240" w:lineRule="auto"/>
        <w:ind w:left="720"/>
        <w:jc w:val="both"/>
      </w:pPr>
      <w:r>
        <w:t xml:space="preserve">For identifying </w:t>
      </w:r>
      <w:proofErr w:type="spellStart"/>
      <w:r>
        <w:t>upto</w:t>
      </w:r>
      <w:proofErr w:type="spellEnd"/>
      <w:r>
        <w:t xml:space="preserve"> 15 users active we need to </w:t>
      </w:r>
      <w:proofErr w:type="gramStart"/>
      <w:r>
        <w:t>calculate :</w:t>
      </w:r>
      <w:proofErr w:type="gramEnd"/>
      <w:r>
        <w:t xml:space="preserve"> P(0)+P(1)+P(2)+P(3)+</w:t>
      </w:r>
      <w:r w:rsidRPr="007D0536">
        <w:t xml:space="preserve"> </w:t>
      </w:r>
      <w:r>
        <w:t>P(4)+P(5)+</w:t>
      </w:r>
      <w:r w:rsidRPr="007D0536">
        <w:t xml:space="preserve"> </w:t>
      </w:r>
      <w:r>
        <w:t>P(6)+P(7)+</w:t>
      </w:r>
      <w:r w:rsidRPr="007D0536">
        <w:t xml:space="preserve"> </w:t>
      </w:r>
      <w:r>
        <w:t>P(8)+P(9)+</w:t>
      </w:r>
      <w:r w:rsidRPr="007D0536">
        <w:t xml:space="preserve"> </w:t>
      </w:r>
      <w:r>
        <w:t>P(10)+P(11)+</w:t>
      </w:r>
      <w:r w:rsidRPr="007D0536">
        <w:t xml:space="preserve"> </w:t>
      </w:r>
      <w:r>
        <w:t>P(12)+P(13)+</w:t>
      </w:r>
      <w:r w:rsidRPr="007D0536">
        <w:t xml:space="preserve"> </w:t>
      </w:r>
      <w:r>
        <w:t>P(14)+P(15).</w:t>
      </w:r>
    </w:p>
    <w:p w14:paraId="3B48C1C6" w14:textId="13D7A01A" w:rsidR="007D0536" w:rsidRDefault="007D0536" w:rsidP="00AD63B1">
      <w:pPr>
        <w:spacing w:after="120" w:line="240" w:lineRule="auto"/>
        <w:ind w:left="720"/>
        <w:jc w:val="both"/>
      </w:pPr>
      <w:r>
        <w:t xml:space="preserve"> n is same as above </w:t>
      </w:r>
      <w:proofErr w:type="gramStart"/>
      <w:r>
        <w:t>29</w:t>
      </w:r>
      <w:proofErr w:type="gramEnd"/>
    </w:p>
    <w:p w14:paraId="5225BF5D" w14:textId="6394C8EA" w:rsidR="007D0536" w:rsidRDefault="007D0536" w:rsidP="00AD63B1">
      <w:pPr>
        <w:spacing w:after="120" w:line="240" w:lineRule="auto"/>
        <w:ind w:left="720"/>
        <w:jc w:val="both"/>
      </w:pPr>
      <w:r>
        <w:t xml:space="preserve">x would be now </w:t>
      </w:r>
      <w:proofErr w:type="gramStart"/>
      <w:r>
        <w:t>15</w:t>
      </w:r>
      <w:proofErr w:type="gramEnd"/>
    </w:p>
    <w:p w14:paraId="5DEC9372" w14:textId="27E1DAC8" w:rsidR="007D0536" w:rsidRDefault="007D0536" w:rsidP="00AD63B1">
      <w:pPr>
        <w:spacing w:after="120" w:line="240" w:lineRule="auto"/>
        <w:ind w:left="720"/>
        <w:jc w:val="both"/>
      </w:pPr>
      <w:r>
        <w:t>We have code to calculate the above binominal distribution:</w:t>
      </w:r>
    </w:p>
    <w:p w14:paraId="61244A98" w14:textId="1EC81888" w:rsidR="007D0536" w:rsidRDefault="007D0536" w:rsidP="00AD63B1">
      <w:pPr>
        <w:spacing w:after="120" w:line="240" w:lineRule="auto"/>
        <w:ind w:left="720"/>
        <w:jc w:val="both"/>
      </w:pPr>
      <w:r>
        <w:rPr>
          <w:noProof/>
        </w:rPr>
        <w:drawing>
          <wp:inline distT="0" distB="0" distL="0" distR="0" wp14:anchorId="7D61D68B" wp14:editId="7657559B">
            <wp:extent cx="5943600" cy="33420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2005"/>
                    </a:xfrm>
                    <a:prstGeom prst="rect">
                      <a:avLst/>
                    </a:prstGeom>
                  </pic:spPr>
                </pic:pic>
              </a:graphicData>
            </a:graphic>
          </wp:inline>
        </w:drawing>
      </w:r>
    </w:p>
    <w:p w14:paraId="51C454EA" w14:textId="1AEFEE5E" w:rsidR="00AF600E" w:rsidRPr="00A56CCA" w:rsidRDefault="007D0536" w:rsidP="00AD63B1">
      <w:pPr>
        <w:spacing w:after="120" w:line="240" w:lineRule="auto"/>
        <w:ind w:left="720"/>
        <w:jc w:val="both"/>
        <w:rPr>
          <w:b/>
          <w:bCs/>
        </w:rPr>
      </w:pPr>
      <w:r w:rsidRPr="00A56CCA">
        <w:rPr>
          <w:b/>
          <w:bCs/>
        </w:rPr>
        <w:t xml:space="preserve"> </w:t>
      </w:r>
      <w:proofErr w:type="gramStart"/>
      <w:r w:rsidRPr="00A56CCA">
        <w:rPr>
          <w:b/>
          <w:bCs/>
        </w:rPr>
        <w:t>So</w:t>
      </w:r>
      <w:proofErr w:type="gramEnd"/>
      <w:r w:rsidRPr="00A56CCA">
        <w:rPr>
          <w:b/>
          <w:bCs/>
        </w:rPr>
        <w:t xml:space="preserve"> the </w:t>
      </w:r>
      <w:r w:rsidR="00A56CCA" w:rsidRPr="00A56CCA">
        <w:rPr>
          <w:b/>
          <w:bCs/>
        </w:rPr>
        <w:t>probability is 0.999999 almost 1.0</w:t>
      </w:r>
    </w:p>
    <w:p w14:paraId="18CB6600" w14:textId="77777777" w:rsidR="00AF600E" w:rsidRDefault="00AF600E" w:rsidP="00AD63B1">
      <w:pPr>
        <w:spacing w:after="120" w:line="240" w:lineRule="auto"/>
        <w:ind w:left="720"/>
        <w:jc w:val="both"/>
      </w:pPr>
    </w:p>
    <w:p w14:paraId="1A260012" w14:textId="501DFB1D" w:rsidR="00AF600E" w:rsidRDefault="007869CD" w:rsidP="00DF4517">
      <w:pPr>
        <w:numPr>
          <w:ilvl w:val="1"/>
          <w:numId w:val="2"/>
        </w:numPr>
        <w:spacing w:after="120" w:line="240" w:lineRule="auto"/>
        <w:ind w:left="1080"/>
        <w:jc w:val="both"/>
        <w:rPr>
          <w:color w:val="4F81BD" w:themeColor="accent1"/>
        </w:rPr>
      </w:pPr>
      <w:r w:rsidRPr="00A56CCA">
        <w:rPr>
          <w:color w:val="4F81BD" w:themeColor="accent1"/>
        </w:rPr>
        <w:t>What is the probability to 6 decimal places that more than 15 of the 29 users are transmitting at the same time? What does this mean about the number of users supported under packet switching versus circuit switching for this scenario?</w:t>
      </w:r>
    </w:p>
    <w:p w14:paraId="29376DF7" w14:textId="5F923927" w:rsidR="00A56CCA" w:rsidRDefault="00A56CCA" w:rsidP="00A56CCA">
      <w:pPr>
        <w:spacing w:after="120" w:line="240" w:lineRule="auto"/>
        <w:jc w:val="both"/>
      </w:pPr>
      <w:r w:rsidRPr="00A56CCA">
        <w:rPr>
          <w:b/>
          <w:bCs/>
        </w:rPr>
        <w:lastRenderedPageBreak/>
        <w:t>Answer:</w:t>
      </w:r>
      <w:r>
        <w:rPr>
          <w:b/>
          <w:bCs/>
        </w:rPr>
        <w:t xml:space="preserve">  </w:t>
      </w:r>
      <w:r>
        <w:t xml:space="preserve"> For calculating number more than 15 users supported for packet switching. First we can identify the probability </w:t>
      </w:r>
      <w:proofErr w:type="gramStart"/>
      <w:r>
        <w:t>of  15</w:t>
      </w:r>
      <w:proofErr w:type="gramEnd"/>
      <w:r>
        <w:t xml:space="preserve"> </w:t>
      </w:r>
      <w:r w:rsidR="00904C61">
        <w:t xml:space="preserve">active </w:t>
      </w:r>
      <w:r>
        <w:t xml:space="preserve">user support </w:t>
      </w:r>
      <w:r w:rsidR="00904C61">
        <w:t xml:space="preserve">on link, </w:t>
      </w:r>
      <w:r>
        <w:t xml:space="preserve">which we already did in above part </w:t>
      </w:r>
      <w:r w:rsidR="00904C61">
        <w:t>of question i:e 3(</w:t>
      </w:r>
      <w:r>
        <w:t>b</w:t>
      </w:r>
      <w:r w:rsidR="00904C61">
        <w:t>)</w:t>
      </w:r>
      <w:r>
        <w:t xml:space="preserve"> and subtract it from 1.</w:t>
      </w:r>
    </w:p>
    <w:p w14:paraId="670EA90A" w14:textId="02CFC78E" w:rsidR="00A56CCA" w:rsidRDefault="00A56CCA" w:rsidP="00A56CCA">
      <w:pPr>
        <w:spacing w:after="120" w:line="240" w:lineRule="auto"/>
        <w:jc w:val="both"/>
      </w:pPr>
      <w:proofErr w:type="gramStart"/>
      <w:r>
        <w:t>Therefore</w:t>
      </w:r>
      <w:proofErr w:type="gramEnd"/>
      <w:r>
        <w:t xml:space="preserve"> the formula is:</w:t>
      </w:r>
    </w:p>
    <w:p w14:paraId="78275246" w14:textId="2D27FBE0" w:rsidR="00A56CCA" w:rsidRDefault="00A56CCA" w:rsidP="00A56CCA">
      <w:pPr>
        <w:spacing w:after="120" w:line="240" w:lineRule="auto"/>
        <w:jc w:val="both"/>
      </w:pPr>
      <w:r>
        <w:t>Probability of more than 15 users = 1- Probability of maximum 15 user.</w:t>
      </w:r>
    </w:p>
    <w:p w14:paraId="71F69A83" w14:textId="01516C97" w:rsidR="00A56CCA" w:rsidRDefault="00A56CCA" w:rsidP="00A56CCA">
      <w:pPr>
        <w:spacing w:after="120" w:line="240" w:lineRule="auto"/>
        <w:jc w:val="both"/>
      </w:pPr>
      <w:r>
        <w:t>Probability of more than 15 users = 1- 0.999999(as calculated above)</w:t>
      </w:r>
    </w:p>
    <w:p w14:paraId="2BBF7E0D" w14:textId="29A41E5D" w:rsidR="00A56CCA" w:rsidRDefault="00A56CCA" w:rsidP="00A56CCA">
      <w:pPr>
        <w:spacing w:after="120" w:line="240" w:lineRule="auto"/>
        <w:jc w:val="both"/>
      </w:pPr>
      <w:r>
        <w:t>Probability of more than 15 users = 0.000001 which is equivalent to 0 only</w:t>
      </w:r>
    </w:p>
    <w:p w14:paraId="264CD580" w14:textId="182D9C5F" w:rsidR="00A56CCA" w:rsidRDefault="00A56CCA" w:rsidP="00A56CCA">
      <w:pPr>
        <w:spacing w:after="120" w:line="240" w:lineRule="auto"/>
        <w:jc w:val="both"/>
      </w:pPr>
    </w:p>
    <w:p w14:paraId="28D4A009" w14:textId="54DACE3F" w:rsidR="00A56CCA" w:rsidRDefault="00A56CCA" w:rsidP="00A56CCA">
      <w:pPr>
        <w:spacing w:after="120" w:line="240" w:lineRule="auto"/>
        <w:jc w:val="both"/>
      </w:pPr>
      <w:r>
        <w:t>Now for packet switching the number of users supported is Link Capacity / User Bandwidth</w:t>
      </w:r>
    </w:p>
    <w:p w14:paraId="69272F56" w14:textId="5269D918" w:rsidR="00A56CCA" w:rsidRDefault="00A56CCA" w:rsidP="00A56CCA">
      <w:pPr>
        <w:spacing w:after="120" w:line="240" w:lineRule="auto"/>
        <w:jc w:val="both"/>
      </w:pPr>
      <w:r>
        <w:tab/>
        <w:t>= 150 Mbps/ 10 Mbps</w:t>
      </w:r>
    </w:p>
    <w:p w14:paraId="41BA624F" w14:textId="24AC761D" w:rsidR="00A56CCA" w:rsidRDefault="00A56CCA" w:rsidP="00A56CCA">
      <w:pPr>
        <w:spacing w:after="120" w:line="240" w:lineRule="auto"/>
        <w:jc w:val="both"/>
      </w:pPr>
      <w:r>
        <w:tab/>
        <w:t>= 15</w:t>
      </w:r>
    </w:p>
    <w:p w14:paraId="073C0CC8" w14:textId="25C30AC2" w:rsidR="00A56CCA" w:rsidRDefault="00A56CCA" w:rsidP="00A56CCA">
      <w:pPr>
        <w:spacing w:after="120" w:line="240" w:lineRule="auto"/>
        <w:jc w:val="both"/>
      </w:pPr>
    </w:p>
    <w:p w14:paraId="46806D7F" w14:textId="62CBCFAF" w:rsidR="00A56CCA" w:rsidRPr="00A56CCA" w:rsidRDefault="00A56CCA" w:rsidP="00A56CCA">
      <w:pPr>
        <w:spacing w:after="120" w:line="240" w:lineRule="auto"/>
        <w:jc w:val="both"/>
      </w:pPr>
      <w:r>
        <w:t xml:space="preserve">Hence we can say that the maximum number of users supported by packet and circuit switch is same </w:t>
      </w:r>
      <w:proofErr w:type="gramStart"/>
      <w:r>
        <w:t>i:e</w:t>
      </w:r>
      <w:proofErr w:type="gramEnd"/>
      <w:r>
        <w:t xml:space="preserve"> 15 users.</w:t>
      </w:r>
    </w:p>
    <w:p w14:paraId="4C2F38FE" w14:textId="77777777" w:rsidR="00B35B0F" w:rsidRDefault="00B35B0F" w:rsidP="00B35B0F">
      <w:pPr>
        <w:spacing w:after="120" w:line="240" w:lineRule="auto"/>
        <w:ind w:left="1080"/>
        <w:jc w:val="both"/>
      </w:pPr>
    </w:p>
    <w:p w14:paraId="27BE1FC6" w14:textId="2EC6C2A5" w:rsidR="00DD5E9F" w:rsidRPr="00FD7160" w:rsidRDefault="00EF5C72" w:rsidP="00AD63B1">
      <w:pPr>
        <w:pStyle w:val="ListParagraph"/>
        <w:numPr>
          <w:ilvl w:val="0"/>
          <w:numId w:val="2"/>
        </w:numPr>
        <w:spacing w:after="120" w:line="240" w:lineRule="auto"/>
        <w:contextualSpacing w:val="0"/>
        <w:jc w:val="both"/>
        <w:rPr>
          <w:color w:val="4F81BD" w:themeColor="accent1"/>
        </w:rPr>
      </w:pPr>
      <w:r w:rsidRPr="00FD7160">
        <w:rPr>
          <w:color w:val="4F81BD" w:themeColor="accent1"/>
        </w:rPr>
        <w:t>(</w:t>
      </w:r>
      <w:r w:rsidR="00154635" w:rsidRPr="00FD7160">
        <w:rPr>
          <w:color w:val="4F81BD" w:themeColor="accent1"/>
        </w:rPr>
        <w:t>2</w:t>
      </w:r>
      <w:r w:rsidR="00640443" w:rsidRPr="00FD7160">
        <w:rPr>
          <w:color w:val="4F81BD" w:themeColor="accent1"/>
        </w:rPr>
        <w:t>5</w:t>
      </w:r>
      <w:r w:rsidRPr="00FD7160">
        <w:rPr>
          <w:color w:val="4F81BD" w:themeColor="accent1"/>
        </w:rPr>
        <w:t xml:space="preserve"> points) </w:t>
      </w:r>
      <w:r w:rsidR="00DD5E9F" w:rsidRPr="00FD7160">
        <w:rPr>
          <w:color w:val="4F81BD" w:themeColor="accent1"/>
        </w:rPr>
        <w:t xml:space="preserve">Consider the following </w:t>
      </w:r>
      <w:r w:rsidR="002B7686" w:rsidRPr="00FD7160">
        <w:rPr>
          <w:color w:val="4F81BD" w:themeColor="accent1"/>
        </w:rPr>
        <w:t>network</w:t>
      </w:r>
      <w:r w:rsidR="00DD5E9F" w:rsidRPr="00FD7160">
        <w:rPr>
          <w:color w:val="4F81BD" w:themeColor="accent1"/>
        </w:rPr>
        <w:t>:</w:t>
      </w:r>
    </w:p>
    <w:p w14:paraId="43D5BCDB" w14:textId="7AD68BD8" w:rsidR="00DD5E9F" w:rsidRDefault="00DD5E9F" w:rsidP="00AD63B1">
      <w:pPr>
        <w:spacing w:after="120" w:line="240" w:lineRule="auto"/>
        <w:ind w:left="720"/>
        <w:jc w:val="center"/>
      </w:pPr>
      <w:r>
        <w:rPr>
          <w:noProof/>
        </w:rPr>
        <w:drawing>
          <wp:inline distT="0" distB="0" distL="0" distR="0" wp14:anchorId="6218B481" wp14:editId="75B3EF40">
            <wp:extent cx="5363110" cy="2541891"/>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69452" cy="2544897"/>
                    </a:xfrm>
                    <a:prstGeom prst="rect">
                      <a:avLst/>
                    </a:prstGeom>
                    <a:noFill/>
                    <a:ln>
                      <a:noFill/>
                    </a:ln>
                  </pic:spPr>
                </pic:pic>
              </a:graphicData>
            </a:graphic>
          </wp:inline>
        </w:drawing>
      </w:r>
    </w:p>
    <w:p w14:paraId="56C736F8" w14:textId="26508711" w:rsidR="00C60808" w:rsidRPr="00FD7160" w:rsidRDefault="0071779E" w:rsidP="00AD63B1">
      <w:pPr>
        <w:spacing w:after="120" w:line="240" w:lineRule="auto"/>
        <w:ind w:left="720"/>
        <w:jc w:val="both"/>
        <w:rPr>
          <w:color w:val="4F81BD" w:themeColor="accent1"/>
        </w:rPr>
      </w:pPr>
      <w:r w:rsidRPr="00FD7160">
        <w:rPr>
          <w:color w:val="4F81BD" w:themeColor="accent1"/>
        </w:rPr>
        <w:t xml:space="preserve">You may assume a packet length of 8000 bits and ignore queueing and processing delays. </w:t>
      </w:r>
      <w:r w:rsidR="00C60808" w:rsidRPr="00FD7160">
        <w:rPr>
          <w:color w:val="4F81BD" w:themeColor="accent1"/>
        </w:rPr>
        <w:t xml:space="preserve">Use a propagation speed of </w:t>
      </w:r>
      <m:oMath>
        <m:r>
          <w:rPr>
            <w:rFonts w:ascii="Cambria Math" w:hAnsi="Cambria Math"/>
            <w:color w:val="4F81BD" w:themeColor="accent1"/>
          </w:rPr>
          <m:t>3×</m:t>
        </m:r>
        <m:sSup>
          <m:sSupPr>
            <m:ctrlPr>
              <w:rPr>
                <w:rFonts w:ascii="Cambria Math" w:hAnsi="Cambria Math"/>
                <w:i/>
                <w:color w:val="4F81BD" w:themeColor="accent1"/>
              </w:rPr>
            </m:ctrlPr>
          </m:sSupPr>
          <m:e>
            <m:r>
              <w:rPr>
                <w:rFonts w:ascii="Cambria Math" w:hAnsi="Cambria Math"/>
                <w:color w:val="4F81BD" w:themeColor="accent1"/>
              </w:rPr>
              <m:t>10</m:t>
            </m:r>
          </m:e>
          <m:sup>
            <m:r>
              <w:rPr>
                <w:rFonts w:ascii="Cambria Math" w:hAnsi="Cambria Math"/>
                <w:color w:val="4F81BD" w:themeColor="accent1"/>
              </w:rPr>
              <m:t>8</m:t>
            </m:r>
          </m:sup>
        </m:sSup>
        <m:r>
          <w:rPr>
            <w:rFonts w:ascii="Cambria Math" w:hAnsi="Cambria Math"/>
            <w:color w:val="4F81BD" w:themeColor="accent1"/>
          </w:rPr>
          <m:t xml:space="preserve"> </m:t>
        </m:r>
        <m:r>
          <m:rPr>
            <m:nor/>
          </m:rPr>
          <w:rPr>
            <w:rFonts w:ascii="Cambria Math" w:hAnsi="Cambria Math"/>
            <w:color w:val="4F81BD" w:themeColor="accent1"/>
          </w:rPr>
          <m:t>m/sec</m:t>
        </m:r>
      </m:oMath>
      <w:r w:rsidR="00C60808" w:rsidRPr="00FD7160">
        <w:rPr>
          <w:color w:val="4F81BD" w:themeColor="accent1"/>
        </w:rPr>
        <w:t xml:space="preserve"> in the following calculations.</w:t>
      </w:r>
    </w:p>
    <w:p w14:paraId="3A935AAF" w14:textId="6514D6C5" w:rsidR="00543ACC" w:rsidRPr="00543ACC" w:rsidRDefault="00DD5E9F" w:rsidP="00543ACC">
      <w:pPr>
        <w:pStyle w:val="ListParagraph"/>
        <w:numPr>
          <w:ilvl w:val="1"/>
          <w:numId w:val="2"/>
        </w:numPr>
        <w:spacing w:after="120" w:line="240" w:lineRule="auto"/>
        <w:ind w:left="1080"/>
        <w:contextualSpacing w:val="0"/>
        <w:jc w:val="both"/>
        <w:rPr>
          <w:b/>
          <w:bCs/>
          <w:color w:val="4F81BD" w:themeColor="accent1"/>
        </w:rPr>
      </w:pPr>
      <w:r w:rsidRPr="00543ACC">
        <w:rPr>
          <w:color w:val="4F81BD" w:themeColor="accent1"/>
        </w:rPr>
        <w:t>Calcu</w:t>
      </w:r>
      <w:r w:rsidR="00C60808" w:rsidRPr="00543ACC">
        <w:rPr>
          <w:color w:val="4F81BD" w:themeColor="accent1"/>
        </w:rPr>
        <w:t>l</w:t>
      </w:r>
      <w:r w:rsidRPr="00543ACC">
        <w:rPr>
          <w:color w:val="4F81BD" w:themeColor="accent1"/>
        </w:rPr>
        <w:t>ate the</w:t>
      </w:r>
      <w:r w:rsidR="00C60808" w:rsidRPr="00543ACC">
        <w:rPr>
          <w:color w:val="4F81BD" w:themeColor="accent1"/>
        </w:rPr>
        <w:t xml:space="preserve"> transmission and propagation delays on Link 1.</w:t>
      </w:r>
    </w:p>
    <w:p w14:paraId="6B802738" w14:textId="6A5A301E" w:rsidR="00543ACC" w:rsidRPr="00543ACC" w:rsidRDefault="00543ACC" w:rsidP="00543ACC">
      <w:pPr>
        <w:spacing w:after="120" w:line="240" w:lineRule="auto"/>
        <w:jc w:val="both"/>
        <w:rPr>
          <w:b/>
          <w:bCs/>
        </w:rPr>
      </w:pPr>
      <w:r w:rsidRPr="00543ACC">
        <w:rPr>
          <w:b/>
          <w:bCs/>
        </w:rPr>
        <w:t>Answer:</w:t>
      </w:r>
    </w:p>
    <w:p w14:paraId="1E21C8FB" w14:textId="352F6CB1" w:rsidR="0068458B" w:rsidRDefault="00DD5A03" w:rsidP="00AD63B1">
      <w:pPr>
        <w:tabs>
          <w:tab w:val="left" w:pos="3240"/>
        </w:tabs>
        <w:spacing w:after="120" w:line="240" w:lineRule="auto"/>
        <w:ind w:left="1080"/>
        <w:jc w:val="both"/>
      </w:pPr>
      <w:r>
        <w:t>Transmission delay = d</w:t>
      </w:r>
      <w:r w:rsidRPr="00DD5A03">
        <w:rPr>
          <w:vertAlign w:val="subscript"/>
        </w:rPr>
        <w:t>tran</w:t>
      </w:r>
      <w:r w:rsidR="00393D86">
        <w:t>1</w:t>
      </w:r>
      <w:r>
        <w:rPr>
          <w:vertAlign w:val="subscript"/>
        </w:rPr>
        <w:t xml:space="preserve"> </w:t>
      </w:r>
      <w:r>
        <w:t>= Length of Packet / Transmission rate</w:t>
      </w:r>
    </w:p>
    <w:p w14:paraId="61FEDC1F" w14:textId="2B90292A" w:rsidR="00DD5A03" w:rsidRDefault="00DD5A03" w:rsidP="00AD63B1">
      <w:pPr>
        <w:tabs>
          <w:tab w:val="left" w:pos="3240"/>
        </w:tabs>
        <w:spacing w:after="120" w:line="240" w:lineRule="auto"/>
        <w:ind w:left="1080"/>
        <w:jc w:val="both"/>
      </w:pPr>
      <w:r>
        <w:t>Length of packet = 8000 bits</w:t>
      </w:r>
      <w:r w:rsidR="00D267DA">
        <w:t xml:space="preserve"> = 8Kb</w:t>
      </w:r>
    </w:p>
    <w:p w14:paraId="240A6DEC" w14:textId="2D8DCF4D" w:rsidR="00DD5A03" w:rsidRDefault="00DD5A03" w:rsidP="00AD63B1">
      <w:pPr>
        <w:tabs>
          <w:tab w:val="left" w:pos="3240"/>
        </w:tabs>
        <w:spacing w:after="120" w:line="240" w:lineRule="auto"/>
        <w:ind w:left="1080"/>
        <w:jc w:val="both"/>
      </w:pPr>
      <w:r>
        <w:t>Link1 transmission rate = 100Mbps</w:t>
      </w:r>
      <w:r w:rsidR="00D267DA">
        <w:t xml:space="preserve"> = 100000 Kbps</w:t>
      </w:r>
    </w:p>
    <w:p w14:paraId="1875C5F5" w14:textId="77698A4E" w:rsidR="00DD5A03" w:rsidRDefault="00D267DA" w:rsidP="00AD63B1">
      <w:pPr>
        <w:tabs>
          <w:tab w:val="left" w:pos="3240"/>
        </w:tabs>
        <w:spacing w:after="120" w:line="240" w:lineRule="auto"/>
        <w:ind w:left="1080"/>
        <w:jc w:val="both"/>
      </w:pPr>
      <w:proofErr w:type="spellStart"/>
      <w:r>
        <w:lastRenderedPageBreak/>
        <w:t>d</w:t>
      </w:r>
      <w:r w:rsidRPr="00D267DA">
        <w:rPr>
          <w:vertAlign w:val="subscript"/>
        </w:rPr>
        <w:t>tran</w:t>
      </w:r>
      <w:proofErr w:type="spellEnd"/>
      <w:r>
        <w:rPr>
          <w:vertAlign w:val="subscript"/>
        </w:rPr>
        <w:t xml:space="preserve"> </w:t>
      </w:r>
      <w:r w:rsidR="00393D86">
        <w:t>1</w:t>
      </w:r>
      <w:r>
        <w:rPr>
          <w:vertAlign w:val="subscript"/>
        </w:rPr>
        <w:t xml:space="preserve"> </w:t>
      </w:r>
      <w:proofErr w:type="gramStart"/>
      <w:r>
        <w:t>=  8</w:t>
      </w:r>
      <w:proofErr w:type="gramEnd"/>
      <w:r>
        <w:t>Kb/100000 Kbps = .00008 seconds</w:t>
      </w:r>
    </w:p>
    <w:p w14:paraId="23B5A5C9" w14:textId="002B5B7E" w:rsidR="00543ACC" w:rsidRDefault="00543ACC" w:rsidP="00AD63B1">
      <w:pPr>
        <w:tabs>
          <w:tab w:val="left" w:pos="3240"/>
        </w:tabs>
        <w:spacing w:after="120" w:line="240" w:lineRule="auto"/>
        <w:ind w:left="1080"/>
        <w:jc w:val="both"/>
        <w:rPr>
          <w:b/>
          <w:bCs/>
        </w:rPr>
      </w:pPr>
      <w:proofErr w:type="gramStart"/>
      <w:r>
        <w:t>so</w:t>
      </w:r>
      <w:proofErr w:type="gramEnd"/>
      <w:r>
        <w:t xml:space="preserve"> the </w:t>
      </w:r>
      <w:r w:rsidRPr="00543ACC">
        <w:rPr>
          <w:b/>
          <w:bCs/>
        </w:rPr>
        <w:t>transmission delay is 80 microsec</w:t>
      </w:r>
    </w:p>
    <w:p w14:paraId="1A61938B" w14:textId="5F2B93DF" w:rsidR="00543ACC" w:rsidRPr="00D267DA" w:rsidRDefault="00543ACC" w:rsidP="00AD63B1">
      <w:pPr>
        <w:tabs>
          <w:tab w:val="left" w:pos="3240"/>
        </w:tabs>
        <w:spacing w:after="120" w:line="240" w:lineRule="auto"/>
        <w:ind w:left="1080"/>
        <w:jc w:val="both"/>
      </w:pPr>
      <w:r>
        <w:rPr>
          <w:noProof/>
        </w:rPr>
        <mc:AlternateContent>
          <mc:Choice Requires="wps">
            <w:drawing>
              <wp:anchor distT="0" distB="0" distL="114300" distR="114300" simplePos="0" relativeHeight="251660288" behindDoc="0" locked="0" layoutInCell="1" allowOverlap="1" wp14:anchorId="25D4C2DB" wp14:editId="5F3B97F4">
                <wp:simplePos x="0" y="0"/>
                <wp:positionH relativeFrom="column">
                  <wp:posOffset>693420</wp:posOffset>
                </wp:positionH>
                <wp:positionV relativeFrom="paragraph">
                  <wp:posOffset>74930</wp:posOffset>
                </wp:positionV>
                <wp:extent cx="4533900" cy="38100"/>
                <wp:effectExtent l="0" t="0" r="19050" b="19050"/>
                <wp:wrapNone/>
                <wp:docPr id="3" name="Straight Connector 3"/>
                <wp:cNvGraphicFramePr/>
                <a:graphic xmlns:a="http://schemas.openxmlformats.org/drawingml/2006/main">
                  <a:graphicData uri="http://schemas.microsoft.com/office/word/2010/wordprocessingShape">
                    <wps:wsp>
                      <wps:cNvCnPr/>
                      <wps:spPr>
                        <a:xfrm flipV="1">
                          <a:off x="0" y="0"/>
                          <a:ext cx="4533900" cy="38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AD0027" id="Straight Connector 3"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54.6pt,5.9pt" to="411.6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" strokecolor="#4579b8 [3044]"/>
            </w:pict>
          </mc:Fallback>
        </mc:AlternateContent>
      </w:r>
    </w:p>
    <w:p w14:paraId="68F71273" w14:textId="6E31BEAC" w:rsidR="00AF600E" w:rsidRPr="00543ACC" w:rsidRDefault="00543ACC" w:rsidP="00AD63B1">
      <w:pPr>
        <w:tabs>
          <w:tab w:val="left" w:pos="3240"/>
        </w:tabs>
        <w:spacing w:after="120" w:line="240" w:lineRule="auto"/>
        <w:ind w:left="1080"/>
        <w:jc w:val="both"/>
      </w:pPr>
      <w:r>
        <w:t xml:space="preserve">Now </w:t>
      </w:r>
      <w:proofErr w:type="spellStart"/>
      <w:proofErr w:type="gramStart"/>
      <w:r>
        <w:t>lets</w:t>
      </w:r>
      <w:proofErr w:type="spellEnd"/>
      <w:proofErr w:type="gramEnd"/>
      <w:r>
        <w:t xml:space="preserve"> calculate propagation delay which is represented as d</w:t>
      </w:r>
      <w:r w:rsidRPr="00543ACC">
        <w:rPr>
          <w:vertAlign w:val="subscript"/>
        </w:rPr>
        <w:t>prop</w:t>
      </w:r>
      <w:r w:rsidR="00393D86">
        <w:t>1</w:t>
      </w:r>
      <w:r>
        <w:rPr>
          <w:vertAlign w:val="subscript"/>
        </w:rPr>
        <w:t>.</w:t>
      </w:r>
    </w:p>
    <w:p w14:paraId="5AB977C0" w14:textId="68570A44" w:rsidR="00543ACC" w:rsidRDefault="00543ACC" w:rsidP="00AD63B1">
      <w:pPr>
        <w:tabs>
          <w:tab w:val="left" w:pos="3240"/>
        </w:tabs>
        <w:spacing w:after="120" w:line="240" w:lineRule="auto"/>
        <w:ind w:left="1080"/>
        <w:jc w:val="both"/>
      </w:pPr>
      <w:proofErr w:type="spellStart"/>
      <w:r>
        <w:t>d</w:t>
      </w:r>
      <w:r w:rsidRPr="00543ACC">
        <w:rPr>
          <w:vertAlign w:val="subscript"/>
        </w:rPr>
        <w:t>prop</w:t>
      </w:r>
      <w:proofErr w:type="spellEnd"/>
      <w:r w:rsidR="00393D86">
        <w:rPr>
          <w:vertAlign w:val="subscript"/>
        </w:rPr>
        <w:t xml:space="preserve"> </w:t>
      </w:r>
      <w:r w:rsidR="00393D86">
        <w:t>1</w:t>
      </w:r>
      <w:r>
        <w:rPr>
          <w:vertAlign w:val="subscript"/>
        </w:rPr>
        <w:t xml:space="preserve"> </w:t>
      </w:r>
      <w:r>
        <w:t>= Link Length / propagation speed.</w:t>
      </w:r>
    </w:p>
    <w:p w14:paraId="7C737613" w14:textId="7AA2FB8B" w:rsidR="00543ACC" w:rsidRDefault="00543ACC" w:rsidP="00AD63B1">
      <w:pPr>
        <w:tabs>
          <w:tab w:val="left" w:pos="3240"/>
        </w:tabs>
        <w:spacing w:after="120" w:line="240" w:lineRule="auto"/>
        <w:ind w:left="1080"/>
        <w:jc w:val="both"/>
      </w:pPr>
      <w:r>
        <w:t xml:space="preserve"> Link1 Length = 3 Km = 3000m</w:t>
      </w:r>
    </w:p>
    <w:p w14:paraId="62F0BDE0" w14:textId="2F0E4F0A" w:rsidR="00543ACC" w:rsidRDefault="00543ACC" w:rsidP="00AD63B1">
      <w:pPr>
        <w:tabs>
          <w:tab w:val="left" w:pos="3240"/>
        </w:tabs>
        <w:spacing w:after="120" w:line="240" w:lineRule="auto"/>
        <w:ind w:left="1080"/>
        <w:jc w:val="both"/>
        <w:rPr>
          <w:rFonts w:eastAsiaTheme="minorEastAsia"/>
        </w:rPr>
      </w:pPr>
      <w:r>
        <w:t xml:space="preserve">Propagation speed is = </w:t>
      </w:r>
      <m:oMath>
        <m:r>
          <w:rPr>
            <w:rFonts w:ascii="Cambria Math" w:hAnsi="Cambria Math"/>
          </w:rPr>
          <m:t>3×</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m:t>
        </m:r>
        <m:r>
          <m:rPr>
            <m:nor/>
          </m:rPr>
          <w:rPr>
            <w:rFonts w:ascii="Cambria Math" w:hAnsi="Cambria Math"/>
          </w:rPr>
          <m:t>m/sec</m:t>
        </m:r>
      </m:oMath>
    </w:p>
    <w:p w14:paraId="1BDFA6BD" w14:textId="056CC2E0" w:rsidR="00543ACC" w:rsidRDefault="00543ACC" w:rsidP="00543ACC">
      <w:pPr>
        <w:tabs>
          <w:tab w:val="left" w:pos="3240"/>
        </w:tabs>
        <w:spacing w:after="120" w:line="240" w:lineRule="auto"/>
        <w:ind w:left="1080"/>
        <w:jc w:val="both"/>
        <w:rPr>
          <w:rFonts w:eastAsiaTheme="minorEastAsia"/>
        </w:rPr>
      </w:pPr>
      <w:r>
        <w:rPr>
          <w:rFonts w:eastAsiaTheme="minorEastAsia"/>
        </w:rPr>
        <w:t xml:space="preserve"> d</w:t>
      </w:r>
      <w:r w:rsidRPr="00543ACC">
        <w:rPr>
          <w:rFonts w:eastAsiaTheme="minorEastAsia"/>
          <w:vertAlign w:val="subscript"/>
        </w:rPr>
        <w:t>prop</w:t>
      </w:r>
      <w:r w:rsidR="00393D86">
        <w:rPr>
          <w:rFonts w:eastAsiaTheme="minorEastAsia"/>
        </w:rPr>
        <w:t>1</w:t>
      </w:r>
      <w:r>
        <w:rPr>
          <w:rFonts w:eastAsiaTheme="minorEastAsia"/>
        </w:rPr>
        <w:t xml:space="preserve"> </w:t>
      </w:r>
      <w:proofErr w:type="gramStart"/>
      <w:r>
        <w:rPr>
          <w:rFonts w:eastAsiaTheme="minorEastAsia"/>
        </w:rPr>
        <w:t>=  3000</w:t>
      </w:r>
      <w:proofErr w:type="gramEnd"/>
      <w:r>
        <w:rPr>
          <w:rFonts w:eastAsiaTheme="minorEastAsia"/>
        </w:rPr>
        <w:t xml:space="preserve"> m / </w:t>
      </w:r>
      <m:oMath>
        <m:r>
          <w:rPr>
            <w:rFonts w:ascii="Cambria Math" w:hAnsi="Cambria Math"/>
          </w:rPr>
          <m:t>3×</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m:t>
        </m:r>
        <m:r>
          <m:rPr>
            <m:nor/>
          </m:rPr>
          <w:rPr>
            <w:rFonts w:ascii="Cambria Math" w:hAnsi="Cambria Math"/>
          </w:rPr>
          <m:t>m/sec</m:t>
        </m:r>
      </m:oMath>
      <w:r>
        <w:rPr>
          <w:rFonts w:eastAsiaTheme="minorEastAsia"/>
        </w:rPr>
        <w:t xml:space="preserve"> = .00001 sec</w:t>
      </w:r>
    </w:p>
    <w:p w14:paraId="0639CFF4" w14:textId="73E29599" w:rsidR="00543ACC" w:rsidRPr="00543ACC" w:rsidRDefault="00543ACC" w:rsidP="00543ACC">
      <w:pPr>
        <w:tabs>
          <w:tab w:val="left" w:pos="3240"/>
        </w:tabs>
        <w:spacing w:after="120" w:line="240" w:lineRule="auto"/>
        <w:ind w:left="1080"/>
        <w:jc w:val="both"/>
        <w:rPr>
          <w:rFonts w:eastAsiaTheme="minorEastAsia"/>
          <w:b/>
          <w:bCs/>
        </w:rPr>
      </w:pPr>
      <w:r w:rsidRPr="00543ACC">
        <w:rPr>
          <w:rFonts w:eastAsiaTheme="minorEastAsia"/>
          <w:b/>
          <w:bCs/>
        </w:rPr>
        <w:t xml:space="preserve"> propagation delay is 10 </w:t>
      </w:r>
      <w:proofErr w:type="gramStart"/>
      <w:r w:rsidRPr="00543ACC">
        <w:rPr>
          <w:rFonts w:eastAsiaTheme="minorEastAsia"/>
          <w:b/>
          <w:bCs/>
        </w:rPr>
        <w:t>microseconds</w:t>
      </w:r>
      <w:proofErr w:type="gramEnd"/>
    </w:p>
    <w:p w14:paraId="52FB0401" w14:textId="6E0C5C9A" w:rsidR="00543ACC" w:rsidRDefault="00543ACC" w:rsidP="00AD63B1">
      <w:pPr>
        <w:tabs>
          <w:tab w:val="left" w:pos="3240"/>
        </w:tabs>
        <w:spacing w:after="120" w:line="240" w:lineRule="auto"/>
        <w:ind w:left="1080"/>
        <w:jc w:val="both"/>
        <w:rPr>
          <w:rFonts w:eastAsiaTheme="minorEastAsia"/>
        </w:rPr>
      </w:pPr>
    </w:p>
    <w:p w14:paraId="28415095" w14:textId="77777777" w:rsidR="00543ACC" w:rsidRPr="00543ACC" w:rsidRDefault="00543ACC" w:rsidP="00AD63B1">
      <w:pPr>
        <w:tabs>
          <w:tab w:val="left" w:pos="3240"/>
        </w:tabs>
        <w:spacing w:after="120" w:line="240" w:lineRule="auto"/>
        <w:ind w:left="1080"/>
        <w:jc w:val="both"/>
      </w:pPr>
    </w:p>
    <w:p w14:paraId="03D7CD95" w14:textId="573C8E39" w:rsidR="00C60808" w:rsidRPr="00543ACC" w:rsidRDefault="00C60808" w:rsidP="00AD63B1">
      <w:pPr>
        <w:pStyle w:val="ListParagraph"/>
        <w:numPr>
          <w:ilvl w:val="1"/>
          <w:numId w:val="2"/>
        </w:numPr>
        <w:tabs>
          <w:tab w:val="left" w:pos="3240"/>
        </w:tabs>
        <w:spacing w:after="120" w:line="240" w:lineRule="auto"/>
        <w:ind w:left="1080"/>
        <w:contextualSpacing w:val="0"/>
        <w:jc w:val="both"/>
        <w:rPr>
          <w:b/>
          <w:bCs/>
          <w:color w:val="4F81BD" w:themeColor="accent1"/>
        </w:rPr>
      </w:pPr>
      <w:r w:rsidRPr="00543ACC">
        <w:rPr>
          <w:color w:val="4F81BD" w:themeColor="accent1"/>
        </w:rPr>
        <w:t>Calculate the transmission and propagation delays on Link 2.</w:t>
      </w:r>
    </w:p>
    <w:p w14:paraId="49290FD3" w14:textId="1C55D1FC" w:rsidR="00543ACC" w:rsidRPr="00543ACC" w:rsidRDefault="00543ACC" w:rsidP="00543ACC">
      <w:pPr>
        <w:tabs>
          <w:tab w:val="left" w:pos="3240"/>
        </w:tabs>
        <w:spacing w:after="120" w:line="240" w:lineRule="auto"/>
        <w:jc w:val="both"/>
        <w:rPr>
          <w:b/>
          <w:bCs/>
        </w:rPr>
      </w:pPr>
      <w:r w:rsidRPr="00543ACC">
        <w:rPr>
          <w:b/>
          <w:bCs/>
        </w:rPr>
        <w:t>Answer:</w:t>
      </w:r>
    </w:p>
    <w:p w14:paraId="6DD5DC6A" w14:textId="387CBE8D" w:rsidR="00543ACC" w:rsidRDefault="00543ACC" w:rsidP="00543ACC">
      <w:pPr>
        <w:tabs>
          <w:tab w:val="left" w:pos="3240"/>
        </w:tabs>
        <w:spacing w:after="120" w:line="240" w:lineRule="auto"/>
        <w:ind w:left="1080"/>
        <w:jc w:val="both"/>
      </w:pPr>
      <w:r>
        <w:t xml:space="preserve">Transmission delay = </w:t>
      </w:r>
      <w:proofErr w:type="spellStart"/>
      <w:r>
        <w:t>d</w:t>
      </w:r>
      <w:r w:rsidRPr="00DD5A03">
        <w:rPr>
          <w:vertAlign w:val="subscript"/>
        </w:rPr>
        <w:t>tran</w:t>
      </w:r>
      <w:proofErr w:type="spellEnd"/>
      <w:r>
        <w:rPr>
          <w:vertAlign w:val="subscript"/>
        </w:rPr>
        <w:t xml:space="preserve"> </w:t>
      </w:r>
      <w:r w:rsidR="00393D86">
        <w:t>2</w:t>
      </w:r>
      <w:r>
        <w:t>= Length of Packet / Transmission rate</w:t>
      </w:r>
    </w:p>
    <w:p w14:paraId="4075BFBA" w14:textId="77777777" w:rsidR="00543ACC" w:rsidRDefault="00543ACC" w:rsidP="00543ACC">
      <w:pPr>
        <w:tabs>
          <w:tab w:val="left" w:pos="3240"/>
        </w:tabs>
        <w:spacing w:after="120" w:line="240" w:lineRule="auto"/>
        <w:ind w:left="1080"/>
        <w:jc w:val="both"/>
      </w:pPr>
      <w:r>
        <w:t>Length of packet = 8000 bits = 8Kb</w:t>
      </w:r>
    </w:p>
    <w:p w14:paraId="00491EA9" w14:textId="43102FDB" w:rsidR="00543ACC" w:rsidRDefault="00543ACC" w:rsidP="00543ACC">
      <w:pPr>
        <w:tabs>
          <w:tab w:val="left" w:pos="3240"/>
        </w:tabs>
        <w:spacing w:after="120" w:line="240" w:lineRule="auto"/>
        <w:ind w:left="1080"/>
        <w:jc w:val="both"/>
      </w:pPr>
      <w:r>
        <w:t>Link 2 transmission rate = 10Mbps = 10000 Kbps</w:t>
      </w:r>
    </w:p>
    <w:p w14:paraId="2B0AB9D2" w14:textId="24A70363" w:rsidR="00543ACC" w:rsidRDefault="00543ACC" w:rsidP="00543ACC">
      <w:pPr>
        <w:tabs>
          <w:tab w:val="left" w:pos="3240"/>
        </w:tabs>
        <w:spacing w:after="120" w:line="240" w:lineRule="auto"/>
        <w:ind w:left="1080"/>
        <w:jc w:val="both"/>
      </w:pPr>
      <w:r>
        <w:t>d</w:t>
      </w:r>
      <w:r w:rsidRPr="00D267DA">
        <w:rPr>
          <w:vertAlign w:val="subscript"/>
        </w:rPr>
        <w:t>tran</w:t>
      </w:r>
      <w:proofErr w:type="gramStart"/>
      <w:r w:rsidR="00393D86">
        <w:t>2</w:t>
      </w:r>
      <w:r>
        <w:rPr>
          <w:vertAlign w:val="subscript"/>
        </w:rPr>
        <w:t xml:space="preserve">  </w:t>
      </w:r>
      <w:r>
        <w:t>=</w:t>
      </w:r>
      <w:proofErr w:type="gramEnd"/>
      <w:r>
        <w:t xml:space="preserve">  8Kb/10000 Kbps = .0008 seconds</w:t>
      </w:r>
      <w:r w:rsidR="00393D86">
        <w:t xml:space="preserve"> = 800microsec</w:t>
      </w:r>
    </w:p>
    <w:p w14:paraId="558773A5" w14:textId="4F83D2CD" w:rsidR="00543ACC" w:rsidRDefault="00543ACC" w:rsidP="00543ACC">
      <w:pPr>
        <w:tabs>
          <w:tab w:val="left" w:pos="3240"/>
        </w:tabs>
        <w:spacing w:after="120" w:line="240" w:lineRule="auto"/>
        <w:ind w:left="1080"/>
        <w:jc w:val="both"/>
        <w:rPr>
          <w:b/>
          <w:bCs/>
        </w:rPr>
      </w:pPr>
      <w:proofErr w:type="gramStart"/>
      <w:r>
        <w:t>so</w:t>
      </w:r>
      <w:proofErr w:type="gramEnd"/>
      <w:r>
        <w:t xml:space="preserve"> the </w:t>
      </w:r>
      <w:r w:rsidRPr="00543ACC">
        <w:rPr>
          <w:b/>
          <w:bCs/>
        </w:rPr>
        <w:t xml:space="preserve">transmission delay is </w:t>
      </w:r>
      <w:r w:rsidR="00D63ABA">
        <w:rPr>
          <w:b/>
          <w:bCs/>
        </w:rPr>
        <w:t xml:space="preserve">0.8 </w:t>
      </w:r>
      <w:proofErr w:type="spellStart"/>
      <w:r w:rsidR="00D63ABA">
        <w:rPr>
          <w:b/>
          <w:bCs/>
        </w:rPr>
        <w:t>millisec</w:t>
      </w:r>
      <w:proofErr w:type="spellEnd"/>
    </w:p>
    <w:p w14:paraId="7730ED40" w14:textId="463A0C0F" w:rsidR="00543ACC" w:rsidRDefault="00D63ABA" w:rsidP="00543ACC">
      <w:pPr>
        <w:tabs>
          <w:tab w:val="left" w:pos="3240"/>
        </w:tabs>
        <w:spacing w:after="120" w:line="240" w:lineRule="auto"/>
        <w:ind w:left="1080"/>
        <w:jc w:val="both"/>
      </w:pPr>
      <w:r>
        <w:rPr>
          <w:noProof/>
        </w:rPr>
        <mc:AlternateContent>
          <mc:Choice Requires="wps">
            <w:drawing>
              <wp:anchor distT="0" distB="0" distL="114300" distR="114300" simplePos="0" relativeHeight="251661312" behindDoc="0" locked="0" layoutInCell="1" allowOverlap="1" wp14:anchorId="3BED6421" wp14:editId="67C12E9D">
                <wp:simplePos x="0" y="0"/>
                <wp:positionH relativeFrom="column">
                  <wp:posOffset>388620</wp:posOffset>
                </wp:positionH>
                <wp:positionV relativeFrom="paragraph">
                  <wp:posOffset>22860</wp:posOffset>
                </wp:positionV>
                <wp:extent cx="5326380" cy="7620"/>
                <wp:effectExtent l="0" t="0" r="26670" b="30480"/>
                <wp:wrapNone/>
                <wp:docPr id="4" name="Straight Connector 4"/>
                <wp:cNvGraphicFramePr/>
                <a:graphic xmlns:a="http://schemas.openxmlformats.org/drawingml/2006/main">
                  <a:graphicData uri="http://schemas.microsoft.com/office/word/2010/wordprocessingShape">
                    <wps:wsp>
                      <wps:cNvCnPr/>
                      <wps:spPr>
                        <a:xfrm flipV="1">
                          <a:off x="0" y="0"/>
                          <a:ext cx="532638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6CC319" id="Straight Connector 4"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30.6pt,1.8pt" to="450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" strokecolor="#4579b8 [3044]"/>
            </w:pict>
          </mc:Fallback>
        </mc:AlternateContent>
      </w:r>
    </w:p>
    <w:p w14:paraId="79261FF0" w14:textId="3639B07A" w:rsidR="00D63ABA" w:rsidRPr="00393D86" w:rsidRDefault="00D63ABA" w:rsidP="00D63ABA">
      <w:pPr>
        <w:tabs>
          <w:tab w:val="left" w:pos="3240"/>
        </w:tabs>
        <w:spacing w:after="120" w:line="240" w:lineRule="auto"/>
        <w:ind w:left="1080"/>
        <w:jc w:val="both"/>
      </w:pPr>
      <w:r>
        <w:t xml:space="preserve">Now </w:t>
      </w:r>
      <w:proofErr w:type="spellStart"/>
      <w:proofErr w:type="gramStart"/>
      <w:r>
        <w:t>lets</w:t>
      </w:r>
      <w:proofErr w:type="spellEnd"/>
      <w:proofErr w:type="gramEnd"/>
      <w:r>
        <w:t xml:space="preserve"> calculate propagation delay which is represented as d</w:t>
      </w:r>
      <w:r w:rsidRPr="00543ACC">
        <w:rPr>
          <w:vertAlign w:val="subscript"/>
        </w:rPr>
        <w:t>prop</w:t>
      </w:r>
      <w:r>
        <w:rPr>
          <w:vertAlign w:val="subscript"/>
        </w:rPr>
        <w:t>.</w:t>
      </w:r>
      <w:r w:rsidR="00393D86">
        <w:t>2</w:t>
      </w:r>
    </w:p>
    <w:p w14:paraId="46A43166" w14:textId="5E34050C" w:rsidR="00D63ABA" w:rsidRDefault="00D63ABA" w:rsidP="00D63ABA">
      <w:pPr>
        <w:tabs>
          <w:tab w:val="left" w:pos="3240"/>
        </w:tabs>
        <w:spacing w:after="120" w:line="240" w:lineRule="auto"/>
        <w:ind w:left="1080"/>
        <w:jc w:val="both"/>
      </w:pPr>
      <w:r>
        <w:t>d</w:t>
      </w:r>
      <w:r w:rsidRPr="00543ACC">
        <w:rPr>
          <w:vertAlign w:val="subscript"/>
        </w:rPr>
        <w:t>prop</w:t>
      </w:r>
      <w:r w:rsidR="00393D86">
        <w:t>2</w:t>
      </w:r>
      <w:r>
        <w:rPr>
          <w:vertAlign w:val="subscript"/>
        </w:rPr>
        <w:t xml:space="preserve"> </w:t>
      </w:r>
      <w:r>
        <w:t>= Link Length / propagation speed.</w:t>
      </w:r>
    </w:p>
    <w:p w14:paraId="2407EF99" w14:textId="6CAC075A" w:rsidR="00D63ABA" w:rsidRDefault="00D63ABA" w:rsidP="00D63ABA">
      <w:pPr>
        <w:tabs>
          <w:tab w:val="left" w:pos="3240"/>
        </w:tabs>
        <w:spacing w:after="120" w:line="240" w:lineRule="auto"/>
        <w:ind w:left="1080"/>
        <w:jc w:val="both"/>
      </w:pPr>
      <w:r>
        <w:t xml:space="preserve"> Link2 Length = 5000 Km = 5000000m</w:t>
      </w:r>
    </w:p>
    <w:p w14:paraId="5F7F7661" w14:textId="77777777" w:rsidR="00D63ABA" w:rsidRDefault="00D63ABA" w:rsidP="00D63ABA">
      <w:pPr>
        <w:tabs>
          <w:tab w:val="left" w:pos="3240"/>
        </w:tabs>
        <w:spacing w:after="120" w:line="240" w:lineRule="auto"/>
        <w:ind w:left="1080"/>
        <w:jc w:val="both"/>
        <w:rPr>
          <w:rFonts w:eastAsiaTheme="minorEastAsia"/>
        </w:rPr>
      </w:pPr>
      <w:r>
        <w:t xml:space="preserve">Propagation speed is = </w:t>
      </w:r>
      <m:oMath>
        <m:r>
          <w:rPr>
            <w:rFonts w:ascii="Cambria Math" w:hAnsi="Cambria Math"/>
          </w:rPr>
          <m:t>3×</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m:t>
        </m:r>
        <m:r>
          <m:rPr>
            <m:nor/>
          </m:rPr>
          <w:rPr>
            <w:rFonts w:ascii="Cambria Math" w:hAnsi="Cambria Math"/>
          </w:rPr>
          <m:t>m/sec</m:t>
        </m:r>
      </m:oMath>
    </w:p>
    <w:p w14:paraId="37ED511D" w14:textId="0CB27734" w:rsidR="00D63ABA" w:rsidRDefault="00D63ABA" w:rsidP="00D63ABA">
      <w:pPr>
        <w:tabs>
          <w:tab w:val="left" w:pos="3240"/>
        </w:tabs>
        <w:spacing w:after="120" w:line="240" w:lineRule="auto"/>
        <w:ind w:left="1080"/>
        <w:jc w:val="both"/>
        <w:rPr>
          <w:rFonts w:eastAsiaTheme="minorEastAsia"/>
        </w:rPr>
      </w:pPr>
      <w:r>
        <w:rPr>
          <w:rFonts w:eastAsiaTheme="minorEastAsia"/>
        </w:rPr>
        <w:t xml:space="preserve"> d</w:t>
      </w:r>
      <w:r w:rsidRPr="00543ACC">
        <w:rPr>
          <w:rFonts w:eastAsiaTheme="minorEastAsia"/>
          <w:vertAlign w:val="subscript"/>
        </w:rPr>
        <w:t>prop</w:t>
      </w:r>
      <w:r w:rsidR="00393D86">
        <w:rPr>
          <w:rFonts w:eastAsiaTheme="minorEastAsia"/>
        </w:rPr>
        <w:t>2</w:t>
      </w:r>
      <w:r>
        <w:rPr>
          <w:rFonts w:eastAsiaTheme="minorEastAsia"/>
        </w:rPr>
        <w:t xml:space="preserve"> </w:t>
      </w:r>
      <w:proofErr w:type="gramStart"/>
      <w:r>
        <w:rPr>
          <w:rFonts w:eastAsiaTheme="minorEastAsia"/>
        </w:rPr>
        <w:t>=  5000000</w:t>
      </w:r>
      <w:proofErr w:type="gramEnd"/>
      <w:r>
        <w:rPr>
          <w:rFonts w:eastAsiaTheme="minorEastAsia"/>
        </w:rPr>
        <w:t xml:space="preserve"> m / </w:t>
      </w:r>
      <m:oMath>
        <m:r>
          <w:rPr>
            <w:rFonts w:ascii="Cambria Math" w:hAnsi="Cambria Math"/>
          </w:rPr>
          <m:t>3×</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m:t>
        </m:r>
        <m:r>
          <m:rPr>
            <m:nor/>
          </m:rPr>
          <w:rPr>
            <w:rFonts w:ascii="Cambria Math" w:hAnsi="Cambria Math"/>
          </w:rPr>
          <m:t>m/sec</m:t>
        </m:r>
      </m:oMath>
      <w:r>
        <w:rPr>
          <w:rFonts w:eastAsiaTheme="minorEastAsia"/>
        </w:rPr>
        <w:t xml:space="preserve"> =  0.016666 sec</w:t>
      </w:r>
      <w:r w:rsidR="00393D86">
        <w:rPr>
          <w:rFonts w:eastAsiaTheme="minorEastAsia"/>
        </w:rPr>
        <w:t xml:space="preserve"> = 16660 micro sec</w:t>
      </w:r>
    </w:p>
    <w:p w14:paraId="264D9243" w14:textId="6A113856" w:rsidR="00D63ABA" w:rsidRPr="00543ACC" w:rsidRDefault="00D63ABA" w:rsidP="00D63ABA">
      <w:pPr>
        <w:tabs>
          <w:tab w:val="left" w:pos="3240"/>
        </w:tabs>
        <w:spacing w:after="120" w:line="240" w:lineRule="auto"/>
        <w:ind w:left="1080"/>
        <w:jc w:val="both"/>
        <w:rPr>
          <w:rFonts w:eastAsiaTheme="minorEastAsia"/>
          <w:b/>
          <w:bCs/>
        </w:rPr>
      </w:pPr>
      <w:r w:rsidRPr="00543ACC">
        <w:rPr>
          <w:rFonts w:eastAsiaTheme="minorEastAsia"/>
          <w:b/>
          <w:bCs/>
        </w:rPr>
        <w:t xml:space="preserve"> propagation delay is </w:t>
      </w:r>
      <w:r>
        <w:rPr>
          <w:rFonts w:eastAsiaTheme="minorEastAsia"/>
          <w:b/>
          <w:bCs/>
        </w:rPr>
        <w:t xml:space="preserve">16.66 </w:t>
      </w:r>
      <w:proofErr w:type="spellStart"/>
      <w:proofErr w:type="gramStart"/>
      <w:r>
        <w:rPr>
          <w:rFonts w:eastAsiaTheme="minorEastAsia"/>
          <w:b/>
          <w:bCs/>
        </w:rPr>
        <w:t>millisec</w:t>
      </w:r>
      <w:proofErr w:type="spellEnd"/>
      <w:proofErr w:type="gramEnd"/>
    </w:p>
    <w:p w14:paraId="51EC88CD" w14:textId="698BC348" w:rsidR="000473E2" w:rsidRDefault="000473E2" w:rsidP="00AD63B1">
      <w:pPr>
        <w:tabs>
          <w:tab w:val="left" w:pos="3240"/>
        </w:tabs>
        <w:spacing w:after="120" w:line="240" w:lineRule="auto"/>
        <w:ind w:left="1080"/>
        <w:jc w:val="both"/>
      </w:pPr>
    </w:p>
    <w:p w14:paraId="31CF8483" w14:textId="77777777" w:rsidR="00AF600E" w:rsidRDefault="00AF600E" w:rsidP="00AD63B1">
      <w:pPr>
        <w:tabs>
          <w:tab w:val="left" w:pos="3240"/>
        </w:tabs>
        <w:spacing w:after="120" w:line="240" w:lineRule="auto"/>
        <w:ind w:left="1080"/>
        <w:jc w:val="both"/>
      </w:pPr>
    </w:p>
    <w:p w14:paraId="76ADB662" w14:textId="470D2B99" w:rsidR="000473E2" w:rsidRPr="00D63ABA" w:rsidRDefault="00C60808" w:rsidP="00AD63B1">
      <w:pPr>
        <w:pStyle w:val="ListParagraph"/>
        <w:numPr>
          <w:ilvl w:val="1"/>
          <w:numId w:val="2"/>
        </w:numPr>
        <w:spacing w:after="120" w:line="240" w:lineRule="auto"/>
        <w:ind w:left="1080"/>
        <w:contextualSpacing w:val="0"/>
        <w:jc w:val="both"/>
        <w:rPr>
          <w:color w:val="4F81BD" w:themeColor="accent1"/>
        </w:rPr>
      </w:pPr>
      <w:r w:rsidRPr="00D63ABA">
        <w:rPr>
          <w:color w:val="4F81BD" w:themeColor="accent1"/>
        </w:rPr>
        <w:t>Calculate the transmission and propagation delays on Link 3.</w:t>
      </w:r>
    </w:p>
    <w:p w14:paraId="5F4E5F73" w14:textId="5E9B663D" w:rsidR="00D63ABA" w:rsidRDefault="00D63ABA" w:rsidP="00D63ABA">
      <w:pPr>
        <w:spacing w:after="120" w:line="240" w:lineRule="auto"/>
        <w:jc w:val="both"/>
        <w:rPr>
          <w:b/>
          <w:bCs/>
        </w:rPr>
      </w:pPr>
      <w:r w:rsidRPr="00D63ABA">
        <w:rPr>
          <w:b/>
          <w:bCs/>
        </w:rPr>
        <w:t>Answer:</w:t>
      </w:r>
      <w:r>
        <w:rPr>
          <w:b/>
          <w:bCs/>
        </w:rPr>
        <w:t xml:space="preserve"> </w:t>
      </w:r>
      <w:r>
        <w:rPr>
          <w:b/>
          <w:bCs/>
        </w:rPr>
        <w:tab/>
      </w:r>
    </w:p>
    <w:p w14:paraId="53C13A25" w14:textId="77777777" w:rsidR="00D63ABA" w:rsidRDefault="00D63ABA" w:rsidP="00D63ABA">
      <w:pPr>
        <w:tabs>
          <w:tab w:val="left" w:pos="3240"/>
        </w:tabs>
        <w:spacing w:after="120" w:line="240" w:lineRule="auto"/>
        <w:ind w:left="1080"/>
        <w:jc w:val="both"/>
      </w:pPr>
      <w:r>
        <w:t>Length of packet = 8000 bits = 8Kb</w:t>
      </w:r>
    </w:p>
    <w:p w14:paraId="36E06E5D" w14:textId="7F126A57" w:rsidR="00D63ABA" w:rsidRDefault="00D63ABA" w:rsidP="00D63ABA">
      <w:pPr>
        <w:tabs>
          <w:tab w:val="left" w:pos="3240"/>
        </w:tabs>
        <w:spacing w:after="120" w:line="240" w:lineRule="auto"/>
        <w:ind w:left="1080"/>
        <w:jc w:val="both"/>
      </w:pPr>
      <w:r>
        <w:t>Link 3 transmission rate = 1000Mbps = 1000000 Kbps</w:t>
      </w:r>
    </w:p>
    <w:p w14:paraId="5AF6C637" w14:textId="3593B133" w:rsidR="00D63ABA" w:rsidRDefault="00D63ABA" w:rsidP="00D63ABA">
      <w:pPr>
        <w:tabs>
          <w:tab w:val="left" w:pos="3240"/>
        </w:tabs>
        <w:spacing w:after="120" w:line="240" w:lineRule="auto"/>
        <w:ind w:left="1080"/>
        <w:jc w:val="both"/>
      </w:pPr>
      <w:r>
        <w:t>d</w:t>
      </w:r>
      <w:r w:rsidRPr="00D267DA">
        <w:rPr>
          <w:vertAlign w:val="subscript"/>
        </w:rPr>
        <w:t>tran</w:t>
      </w:r>
      <w:proofErr w:type="gramStart"/>
      <w:r w:rsidR="00393D86">
        <w:t>3</w:t>
      </w:r>
      <w:r>
        <w:rPr>
          <w:vertAlign w:val="subscript"/>
        </w:rPr>
        <w:t xml:space="preserve">  </w:t>
      </w:r>
      <w:r>
        <w:t>=</w:t>
      </w:r>
      <w:proofErr w:type="gramEnd"/>
      <w:r>
        <w:t xml:space="preserve">  8Kb/1000000 Kbps = .000008 seconds</w:t>
      </w:r>
    </w:p>
    <w:p w14:paraId="481F236A" w14:textId="74ECF0A5" w:rsidR="00D63ABA" w:rsidRDefault="00D63ABA" w:rsidP="00D63ABA">
      <w:pPr>
        <w:tabs>
          <w:tab w:val="left" w:pos="3240"/>
        </w:tabs>
        <w:spacing w:after="120" w:line="240" w:lineRule="auto"/>
        <w:ind w:left="1080"/>
        <w:jc w:val="both"/>
        <w:rPr>
          <w:b/>
          <w:bCs/>
        </w:rPr>
      </w:pPr>
      <w:proofErr w:type="gramStart"/>
      <w:r>
        <w:lastRenderedPageBreak/>
        <w:t>so</w:t>
      </w:r>
      <w:proofErr w:type="gramEnd"/>
      <w:r>
        <w:t xml:space="preserve"> the </w:t>
      </w:r>
      <w:r w:rsidRPr="00543ACC">
        <w:rPr>
          <w:b/>
          <w:bCs/>
        </w:rPr>
        <w:t>transmission delay is 8 microsec</w:t>
      </w:r>
    </w:p>
    <w:p w14:paraId="6D9E87E0" w14:textId="77777777" w:rsidR="00D63ABA" w:rsidRDefault="00D63ABA" w:rsidP="00D63ABA">
      <w:pPr>
        <w:tabs>
          <w:tab w:val="left" w:pos="3240"/>
        </w:tabs>
        <w:spacing w:after="120" w:line="240" w:lineRule="auto"/>
        <w:ind w:left="1080"/>
        <w:jc w:val="both"/>
      </w:pPr>
      <w:r>
        <w:rPr>
          <w:noProof/>
        </w:rPr>
        <mc:AlternateContent>
          <mc:Choice Requires="wps">
            <w:drawing>
              <wp:anchor distT="0" distB="0" distL="114300" distR="114300" simplePos="0" relativeHeight="251663360" behindDoc="0" locked="0" layoutInCell="1" allowOverlap="1" wp14:anchorId="08700702" wp14:editId="4CC99EE8">
                <wp:simplePos x="0" y="0"/>
                <wp:positionH relativeFrom="column">
                  <wp:posOffset>388620</wp:posOffset>
                </wp:positionH>
                <wp:positionV relativeFrom="paragraph">
                  <wp:posOffset>22860</wp:posOffset>
                </wp:positionV>
                <wp:extent cx="5326380" cy="7620"/>
                <wp:effectExtent l="0" t="0" r="26670" b="30480"/>
                <wp:wrapNone/>
                <wp:docPr id="6" name="Straight Connector 6"/>
                <wp:cNvGraphicFramePr/>
                <a:graphic xmlns:a="http://schemas.openxmlformats.org/drawingml/2006/main">
                  <a:graphicData uri="http://schemas.microsoft.com/office/word/2010/wordprocessingShape">
                    <wps:wsp>
                      <wps:cNvCnPr/>
                      <wps:spPr>
                        <a:xfrm flipV="1">
                          <a:off x="0" y="0"/>
                          <a:ext cx="532638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41B757" id="Straight Connector 6" o:spid="_x0000_s1026"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from="30.6pt,1.8pt" to="450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" strokecolor="#4579b8 [3044]"/>
            </w:pict>
          </mc:Fallback>
        </mc:AlternateContent>
      </w:r>
    </w:p>
    <w:p w14:paraId="75CF8B91" w14:textId="7E01CAEA" w:rsidR="00D63ABA" w:rsidRPr="00393D86" w:rsidRDefault="00D63ABA" w:rsidP="00D63ABA">
      <w:pPr>
        <w:tabs>
          <w:tab w:val="left" w:pos="3240"/>
        </w:tabs>
        <w:spacing w:after="120" w:line="240" w:lineRule="auto"/>
        <w:ind w:left="1080"/>
        <w:jc w:val="both"/>
      </w:pPr>
      <w:r>
        <w:t xml:space="preserve">Now </w:t>
      </w:r>
      <w:proofErr w:type="spellStart"/>
      <w:proofErr w:type="gramStart"/>
      <w:r>
        <w:t>lets</w:t>
      </w:r>
      <w:proofErr w:type="spellEnd"/>
      <w:proofErr w:type="gramEnd"/>
      <w:r>
        <w:t xml:space="preserve"> calculate propagation delay which is represented as d</w:t>
      </w:r>
      <w:r w:rsidRPr="00543ACC">
        <w:rPr>
          <w:vertAlign w:val="subscript"/>
        </w:rPr>
        <w:t>prop</w:t>
      </w:r>
      <w:r>
        <w:rPr>
          <w:vertAlign w:val="subscript"/>
        </w:rPr>
        <w:t>.</w:t>
      </w:r>
      <w:r w:rsidR="00393D86">
        <w:t>3</w:t>
      </w:r>
    </w:p>
    <w:p w14:paraId="362A28CC" w14:textId="25D26799" w:rsidR="00D63ABA" w:rsidRDefault="00D63ABA" w:rsidP="00D63ABA">
      <w:pPr>
        <w:tabs>
          <w:tab w:val="left" w:pos="3240"/>
        </w:tabs>
        <w:spacing w:after="120" w:line="240" w:lineRule="auto"/>
        <w:ind w:left="1080"/>
        <w:jc w:val="both"/>
      </w:pPr>
      <w:r>
        <w:t>d</w:t>
      </w:r>
      <w:r w:rsidRPr="00543ACC">
        <w:rPr>
          <w:vertAlign w:val="subscript"/>
        </w:rPr>
        <w:t>prop</w:t>
      </w:r>
      <w:r w:rsidR="00393D86">
        <w:t>3</w:t>
      </w:r>
      <w:r>
        <w:rPr>
          <w:vertAlign w:val="subscript"/>
        </w:rPr>
        <w:t xml:space="preserve"> </w:t>
      </w:r>
      <w:r>
        <w:t>= Link Length / propagation speed.</w:t>
      </w:r>
    </w:p>
    <w:p w14:paraId="0A6BDBFA" w14:textId="71160C68" w:rsidR="00D63ABA" w:rsidRDefault="00D63ABA" w:rsidP="00D63ABA">
      <w:pPr>
        <w:tabs>
          <w:tab w:val="left" w:pos="3240"/>
        </w:tabs>
        <w:spacing w:after="120" w:line="240" w:lineRule="auto"/>
        <w:ind w:left="1080"/>
        <w:jc w:val="both"/>
      </w:pPr>
      <w:r>
        <w:t xml:space="preserve"> Link3 Length = 2 Km = 2000m</w:t>
      </w:r>
    </w:p>
    <w:p w14:paraId="66E2AC55" w14:textId="77777777" w:rsidR="00D63ABA" w:rsidRDefault="00D63ABA" w:rsidP="00D63ABA">
      <w:pPr>
        <w:tabs>
          <w:tab w:val="left" w:pos="3240"/>
        </w:tabs>
        <w:spacing w:after="120" w:line="240" w:lineRule="auto"/>
        <w:ind w:left="1080"/>
        <w:jc w:val="both"/>
        <w:rPr>
          <w:rFonts w:eastAsiaTheme="minorEastAsia"/>
        </w:rPr>
      </w:pPr>
      <w:r>
        <w:t xml:space="preserve">Propagation speed is = </w:t>
      </w:r>
      <m:oMath>
        <m:r>
          <w:rPr>
            <w:rFonts w:ascii="Cambria Math" w:hAnsi="Cambria Math"/>
          </w:rPr>
          <m:t>3×</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m:t>
        </m:r>
        <m:r>
          <m:rPr>
            <m:nor/>
          </m:rPr>
          <w:rPr>
            <w:rFonts w:ascii="Cambria Math" w:hAnsi="Cambria Math"/>
          </w:rPr>
          <m:t>m/sec</m:t>
        </m:r>
      </m:oMath>
    </w:p>
    <w:p w14:paraId="20FA20A8" w14:textId="69041BA3" w:rsidR="00D63ABA" w:rsidRDefault="00D63ABA" w:rsidP="00D63ABA">
      <w:pPr>
        <w:tabs>
          <w:tab w:val="left" w:pos="3240"/>
        </w:tabs>
        <w:spacing w:after="120" w:line="240" w:lineRule="auto"/>
        <w:ind w:left="1080"/>
        <w:jc w:val="both"/>
        <w:rPr>
          <w:rFonts w:eastAsiaTheme="minorEastAsia"/>
        </w:rPr>
      </w:pPr>
      <w:r>
        <w:rPr>
          <w:rFonts w:eastAsiaTheme="minorEastAsia"/>
        </w:rPr>
        <w:t xml:space="preserve"> d</w:t>
      </w:r>
      <w:r w:rsidRPr="00543ACC">
        <w:rPr>
          <w:rFonts w:eastAsiaTheme="minorEastAsia"/>
          <w:vertAlign w:val="subscript"/>
        </w:rPr>
        <w:t>prop</w:t>
      </w:r>
      <w:r w:rsidR="00393D86">
        <w:rPr>
          <w:rFonts w:eastAsiaTheme="minorEastAsia"/>
        </w:rPr>
        <w:t>3</w:t>
      </w:r>
      <w:r w:rsidR="00D94018">
        <w:rPr>
          <w:rFonts w:eastAsiaTheme="minorEastAsia"/>
        </w:rPr>
        <w:t xml:space="preserve"> </w:t>
      </w:r>
      <w:proofErr w:type="gramStart"/>
      <w:r>
        <w:rPr>
          <w:rFonts w:eastAsiaTheme="minorEastAsia"/>
        </w:rPr>
        <w:t>=  2000</w:t>
      </w:r>
      <w:proofErr w:type="gramEnd"/>
      <w:r>
        <w:rPr>
          <w:rFonts w:eastAsiaTheme="minorEastAsia"/>
        </w:rPr>
        <w:t xml:space="preserve"> m / </w:t>
      </w:r>
      <m:oMath>
        <m:r>
          <w:rPr>
            <w:rFonts w:ascii="Cambria Math" w:hAnsi="Cambria Math"/>
          </w:rPr>
          <m:t>3×</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m:t>
        </m:r>
        <m:r>
          <m:rPr>
            <m:nor/>
          </m:rPr>
          <w:rPr>
            <w:rFonts w:ascii="Cambria Math" w:hAnsi="Cambria Math"/>
          </w:rPr>
          <m:t>m/sec</m:t>
        </m:r>
      </m:oMath>
      <w:r>
        <w:rPr>
          <w:rFonts w:eastAsiaTheme="minorEastAsia"/>
        </w:rPr>
        <w:t xml:space="preserve"> =  </w:t>
      </w:r>
      <w:r w:rsidR="00393D86">
        <w:rPr>
          <w:rFonts w:eastAsiaTheme="minorEastAsia"/>
        </w:rPr>
        <w:t>0.000006 sec</w:t>
      </w:r>
    </w:p>
    <w:p w14:paraId="36C39676" w14:textId="537AB7ED" w:rsidR="00D63ABA" w:rsidRPr="00543ACC" w:rsidRDefault="00D63ABA" w:rsidP="00D63ABA">
      <w:pPr>
        <w:tabs>
          <w:tab w:val="left" w:pos="3240"/>
        </w:tabs>
        <w:spacing w:after="120" w:line="240" w:lineRule="auto"/>
        <w:ind w:left="1080"/>
        <w:jc w:val="both"/>
        <w:rPr>
          <w:rFonts w:eastAsiaTheme="minorEastAsia"/>
          <w:b/>
          <w:bCs/>
        </w:rPr>
      </w:pPr>
      <w:r w:rsidRPr="00543ACC">
        <w:rPr>
          <w:rFonts w:eastAsiaTheme="minorEastAsia"/>
          <w:b/>
          <w:bCs/>
        </w:rPr>
        <w:t xml:space="preserve"> propagation delay is </w:t>
      </w:r>
      <w:r w:rsidR="00393D86">
        <w:rPr>
          <w:rFonts w:eastAsiaTheme="minorEastAsia"/>
          <w:b/>
          <w:bCs/>
        </w:rPr>
        <w:t xml:space="preserve">6 </w:t>
      </w:r>
      <w:proofErr w:type="gramStart"/>
      <w:r w:rsidR="00393D86">
        <w:rPr>
          <w:rFonts w:eastAsiaTheme="minorEastAsia"/>
          <w:b/>
          <w:bCs/>
        </w:rPr>
        <w:t>microsec</w:t>
      </w:r>
      <w:proofErr w:type="gramEnd"/>
    </w:p>
    <w:p w14:paraId="0AAE1751" w14:textId="77777777" w:rsidR="00D63ABA" w:rsidRPr="00D63ABA" w:rsidRDefault="00D63ABA" w:rsidP="00D63ABA">
      <w:pPr>
        <w:spacing w:after="120" w:line="240" w:lineRule="auto"/>
        <w:jc w:val="both"/>
        <w:rPr>
          <w:b/>
          <w:bCs/>
        </w:rPr>
      </w:pPr>
    </w:p>
    <w:p w14:paraId="6922DFE4" w14:textId="011B69E3" w:rsidR="000473E2" w:rsidRDefault="000473E2" w:rsidP="00AD63B1">
      <w:pPr>
        <w:tabs>
          <w:tab w:val="left" w:pos="3240"/>
        </w:tabs>
        <w:spacing w:after="120" w:line="240" w:lineRule="auto"/>
        <w:ind w:left="1080"/>
        <w:jc w:val="both"/>
      </w:pPr>
    </w:p>
    <w:p w14:paraId="13B9EA35" w14:textId="77777777" w:rsidR="00AF600E" w:rsidRDefault="00AF600E" w:rsidP="00AD63B1">
      <w:pPr>
        <w:tabs>
          <w:tab w:val="left" w:pos="3240"/>
        </w:tabs>
        <w:spacing w:after="120" w:line="240" w:lineRule="auto"/>
        <w:ind w:left="1080"/>
        <w:jc w:val="both"/>
      </w:pPr>
    </w:p>
    <w:p w14:paraId="04C4E2CC" w14:textId="4586C6E2" w:rsidR="00C60808" w:rsidRPr="00393D86" w:rsidRDefault="00C60808" w:rsidP="00AD63B1">
      <w:pPr>
        <w:pStyle w:val="ListParagraph"/>
        <w:numPr>
          <w:ilvl w:val="1"/>
          <w:numId w:val="2"/>
        </w:numPr>
        <w:spacing w:after="120" w:line="240" w:lineRule="auto"/>
        <w:ind w:left="1080"/>
        <w:contextualSpacing w:val="0"/>
        <w:jc w:val="both"/>
        <w:rPr>
          <w:color w:val="4F81BD" w:themeColor="accent1"/>
        </w:rPr>
      </w:pPr>
      <w:r w:rsidRPr="00393D86">
        <w:rPr>
          <w:color w:val="4F81BD" w:themeColor="accent1"/>
        </w:rPr>
        <w:t>As</w:t>
      </w:r>
      <w:r w:rsidR="002B7686" w:rsidRPr="00393D86">
        <w:rPr>
          <w:color w:val="4F81BD" w:themeColor="accent1"/>
        </w:rPr>
        <w:t>suming the processing and queue</w:t>
      </w:r>
      <w:r w:rsidRPr="00393D86">
        <w:rPr>
          <w:color w:val="4F81BD" w:themeColor="accent1"/>
        </w:rPr>
        <w:t>ing delays are negligible (i.e., 0), calculate the end-to-end delay from the left host (when begin transmitting first bit of a packet) to the right host (when the last bit of that packet is received).</w:t>
      </w:r>
    </w:p>
    <w:p w14:paraId="30EFDAC0" w14:textId="766CAD11" w:rsidR="000473E2" w:rsidRDefault="00393D86" w:rsidP="00393D86">
      <w:pPr>
        <w:spacing w:after="120" w:line="240" w:lineRule="auto"/>
        <w:jc w:val="both"/>
        <w:rPr>
          <w:b/>
          <w:bCs/>
        </w:rPr>
      </w:pPr>
      <w:r w:rsidRPr="00393D86">
        <w:rPr>
          <w:b/>
          <w:bCs/>
        </w:rPr>
        <w:t>Answer:</w:t>
      </w:r>
    </w:p>
    <w:p w14:paraId="42385A10" w14:textId="0B8C1554" w:rsidR="00393D86" w:rsidRDefault="00393D86" w:rsidP="00BE46CE">
      <w:pPr>
        <w:spacing w:after="120" w:line="240" w:lineRule="auto"/>
        <w:ind w:left="1440"/>
        <w:jc w:val="both"/>
      </w:pPr>
      <w:r w:rsidRPr="00393D86">
        <w:t xml:space="preserve">The </w:t>
      </w:r>
      <w:proofErr w:type="gramStart"/>
      <w:r w:rsidR="00904C61">
        <w:t>end to end</w:t>
      </w:r>
      <w:proofErr w:type="gramEnd"/>
      <w:r>
        <w:t xml:space="preserve"> transmission is summation of processing,</w:t>
      </w:r>
      <w:r w:rsidR="00904C61">
        <w:t xml:space="preserve"> </w:t>
      </w:r>
      <w:r>
        <w:t>transmission, and propagation delay.</w:t>
      </w:r>
    </w:p>
    <w:p w14:paraId="565F353F" w14:textId="344397C1" w:rsidR="00AF600E" w:rsidRDefault="00393D86" w:rsidP="00BE46CE">
      <w:pPr>
        <w:spacing w:after="120" w:line="240" w:lineRule="auto"/>
        <w:ind w:left="1440"/>
        <w:jc w:val="both"/>
        <w:rPr>
          <w:rFonts w:eastAsiaTheme="minorEastAsia"/>
        </w:rPr>
      </w:pPr>
      <w:r>
        <w:rPr>
          <w:rFonts w:eastAsiaTheme="minorEastAsia"/>
        </w:rPr>
        <w:t>Since the processing and queuing delay are 0 at each link and node the total delay would be:</w:t>
      </w:r>
    </w:p>
    <w:p w14:paraId="48A325F6" w14:textId="6949EA08" w:rsidR="00393D86" w:rsidRDefault="00393D86" w:rsidP="00BE46CE">
      <w:pPr>
        <w:spacing w:after="120" w:line="240" w:lineRule="auto"/>
        <w:ind w:left="720" w:firstLine="720"/>
        <w:jc w:val="both"/>
        <w:rPr>
          <w:rFonts w:eastAsiaTheme="minorEastAsia"/>
        </w:rPr>
      </w:pPr>
      <w:r>
        <w:rPr>
          <w:rFonts w:eastAsiaTheme="minorEastAsia"/>
        </w:rPr>
        <w:t xml:space="preserve">= </w:t>
      </w:r>
      <w:proofErr w:type="spellStart"/>
      <w:r>
        <w:rPr>
          <w:rFonts w:eastAsiaTheme="minorEastAsia"/>
        </w:rPr>
        <w:t>d</w:t>
      </w:r>
      <w:r w:rsidRPr="00393D86">
        <w:rPr>
          <w:rFonts w:eastAsiaTheme="minorEastAsia"/>
          <w:vertAlign w:val="subscript"/>
        </w:rPr>
        <w:t>tran</w:t>
      </w:r>
      <w:proofErr w:type="spellEnd"/>
      <w:r>
        <w:rPr>
          <w:rFonts w:eastAsiaTheme="minorEastAsia"/>
          <w:vertAlign w:val="subscript"/>
        </w:rPr>
        <w:t xml:space="preserve"> </w:t>
      </w:r>
      <w:r>
        <w:rPr>
          <w:rFonts w:eastAsiaTheme="minorEastAsia"/>
        </w:rPr>
        <w:t xml:space="preserve">1 + </w:t>
      </w:r>
      <w:proofErr w:type="spellStart"/>
      <w:r>
        <w:rPr>
          <w:rFonts w:eastAsiaTheme="minorEastAsia"/>
        </w:rPr>
        <w:t>d</w:t>
      </w:r>
      <w:r w:rsidRPr="00393D86">
        <w:rPr>
          <w:rFonts w:eastAsiaTheme="minorEastAsia"/>
          <w:vertAlign w:val="subscript"/>
        </w:rPr>
        <w:t>prop</w:t>
      </w:r>
      <w:proofErr w:type="spellEnd"/>
      <w:r>
        <w:rPr>
          <w:rFonts w:eastAsiaTheme="minorEastAsia"/>
          <w:vertAlign w:val="subscript"/>
        </w:rPr>
        <w:t xml:space="preserve"> </w:t>
      </w:r>
      <w:r>
        <w:rPr>
          <w:rFonts w:eastAsiaTheme="minorEastAsia"/>
        </w:rPr>
        <w:t xml:space="preserve">1+ </w:t>
      </w:r>
      <w:proofErr w:type="spellStart"/>
      <w:r>
        <w:rPr>
          <w:rFonts w:eastAsiaTheme="minorEastAsia"/>
        </w:rPr>
        <w:t>d</w:t>
      </w:r>
      <w:r w:rsidRPr="00393D86">
        <w:rPr>
          <w:rFonts w:eastAsiaTheme="minorEastAsia"/>
          <w:vertAlign w:val="subscript"/>
        </w:rPr>
        <w:t>tran</w:t>
      </w:r>
      <w:proofErr w:type="spellEnd"/>
      <w:r>
        <w:rPr>
          <w:rFonts w:eastAsiaTheme="minorEastAsia"/>
          <w:vertAlign w:val="subscript"/>
        </w:rPr>
        <w:t xml:space="preserve"> </w:t>
      </w:r>
      <w:r>
        <w:rPr>
          <w:rFonts w:eastAsiaTheme="minorEastAsia"/>
        </w:rPr>
        <w:t xml:space="preserve">2+ </w:t>
      </w:r>
      <w:proofErr w:type="spellStart"/>
      <w:r>
        <w:rPr>
          <w:rFonts w:eastAsiaTheme="minorEastAsia"/>
        </w:rPr>
        <w:t>d</w:t>
      </w:r>
      <w:r w:rsidRPr="00393D86">
        <w:rPr>
          <w:rFonts w:eastAsiaTheme="minorEastAsia"/>
          <w:vertAlign w:val="subscript"/>
        </w:rPr>
        <w:t>prop</w:t>
      </w:r>
      <w:proofErr w:type="spellEnd"/>
      <w:r>
        <w:rPr>
          <w:rFonts w:eastAsiaTheme="minorEastAsia"/>
          <w:vertAlign w:val="subscript"/>
        </w:rPr>
        <w:t xml:space="preserve"> </w:t>
      </w:r>
      <w:r>
        <w:rPr>
          <w:rFonts w:eastAsiaTheme="minorEastAsia"/>
        </w:rPr>
        <w:t xml:space="preserve">2+ </w:t>
      </w:r>
      <w:proofErr w:type="spellStart"/>
      <w:r>
        <w:rPr>
          <w:rFonts w:eastAsiaTheme="minorEastAsia"/>
        </w:rPr>
        <w:t>d</w:t>
      </w:r>
      <w:r w:rsidRPr="00393D86">
        <w:rPr>
          <w:rFonts w:eastAsiaTheme="minorEastAsia"/>
          <w:vertAlign w:val="subscript"/>
        </w:rPr>
        <w:t>tran</w:t>
      </w:r>
      <w:proofErr w:type="spellEnd"/>
      <w:r>
        <w:rPr>
          <w:rFonts w:eastAsiaTheme="minorEastAsia"/>
          <w:vertAlign w:val="subscript"/>
        </w:rPr>
        <w:t xml:space="preserve"> </w:t>
      </w:r>
      <w:r>
        <w:rPr>
          <w:rFonts w:eastAsiaTheme="minorEastAsia"/>
        </w:rPr>
        <w:t xml:space="preserve">3 + </w:t>
      </w:r>
      <w:proofErr w:type="spellStart"/>
      <w:r>
        <w:rPr>
          <w:rFonts w:eastAsiaTheme="minorEastAsia"/>
        </w:rPr>
        <w:t>d</w:t>
      </w:r>
      <w:r w:rsidRPr="00393D86">
        <w:rPr>
          <w:rFonts w:eastAsiaTheme="minorEastAsia"/>
          <w:vertAlign w:val="subscript"/>
        </w:rPr>
        <w:t>prop</w:t>
      </w:r>
      <w:proofErr w:type="spellEnd"/>
      <w:r>
        <w:rPr>
          <w:rFonts w:eastAsiaTheme="minorEastAsia"/>
          <w:vertAlign w:val="subscript"/>
        </w:rPr>
        <w:t xml:space="preserve"> </w:t>
      </w:r>
      <w:r>
        <w:rPr>
          <w:rFonts w:eastAsiaTheme="minorEastAsia"/>
        </w:rPr>
        <w:t>3</w:t>
      </w:r>
    </w:p>
    <w:p w14:paraId="4605D85B" w14:textId="6AD5357F" w:rsidR="00393D86" w:rsidRDefault="00393D86" w:rsidP="00BE46CE">
      <w:pPr>
        <w:spacing w:after="120" w:line="240" w:lineRule="auto"/>
        <w:ind w:left="720" w:firstLine="720"/>
        <w:jc w:val="both"/>
        <w:rPr>
          <w:rFonts w:eastAsiaTheme="minorEastAsia"/>
        </w:rPr>
      </w:pPr>
      <w:r>
        <w:rPr>
          <w:rFonts w:eastAsiaTheme="minorEastAsia"/>
        </w:rPr>
        <w:t>= 80 + 10 +800+16660+</w:t>
      </w:r>
      <w:r w:rsidR="00BE46CE">
        <w:rPr>
          <w:rFonts w:eastAsiaTheme="minorEastAsia"/>
        </w:rPr>
        <w:t>8+6</w:t>
      </w:r>
    </w:p>
    <w:p w14:paraId="592EAF06" w14:textId="691B64F1" w:rsidR="00BE46CE" w:rsidRPr="00393D86" w:rsidRDefault="00BE46CE" w:rsidP="00BE46CE">
      <w:pPr>
        <w:spacing w:after="120" w:line="240" w:lineRule="auto"/>
        <w:ind w:left="720" w:firstLine="720"/>
        <w:jc w:val="both"/>
        <w:rPr>
          <w:rFonts w:eastAsiaTheme="minorEastAsia"/>
        </w:rPr>
      </w:pPr>
      <w:r>
        <w:rPr>
          <w:rFonts w:eastAsiaTheme="minorEastAsia"/>
        </w:rPr>
        <w:t xml:space="preserve">= 17564 microsec = 17.564 </w:t>
      </w:r>
      <w:proofErr w:type="gramStart"/>
      <w:r w:rsidR="009407B9">
        <w:rPr>
          <w:rFonts w:eastAsiaTheme="minorEastAsia"/>
        </w:rPr>
        <w:t>millisecond</w:t>
      </w:r>
      <w:proofErr w:type="gramEnd"/>
    </w:p>
    <w:p w14:paraId="42D64229" w14:textId="77777777" w:rsidR="00AF600E" w:rsidRDefault="00AF600E" w:rsidP="00AD63B1">
      <w:pPr>
        <w:spacing w:after="120" w:line="240" w:lineRule="auto"/>
        <w:ind w:left="1080"/>
        <w:jc w:val="both"/>
        <w:rPr>
          <w:rFonts w:eastAsiaTheme="minorEastAsia"/>
        </w:rPr>
      </w:pPr>
    </w:p>
    <w:p w14:paraId="3994F85E" w14:textId="6518DB19" w:rsidR="00154635" w:rsidRPr="00BE46CE" w:rsidRDefault="00154635" w:rsidP="00AD63B1">
      <w:pPr>
        <w:pStyle w:val="ListParagraph"/>
        <w:numPr>
          <w:ilvl w:val="1"/>
          <w:numId w:val="2"/>
        </w:numPr>
        <w:spacing w:after="120" w:line="240" w:lineRule="auto"/>
        <w:ind w:left="1080"/>
        <w:contextualSpacing w:val="0"/>
        <w:jc w:val="both"/>
        <w:rPr>
          <w:color w:val="4F81BD" w:themeColor="accent1"/>
        </w:rPr>
      </w:pPr>
      <w:r w:rsidRPr="00BE46CE">
        <w:rPr>
          <w:color w:val="4F81BD" w:themeColor="accent1"/>
        </w:rPr>
        <w:t xml:space="preserve">For Link 1, determine the distance at which the transmission delay </w:t>
      </w:r>
      <m:oMath>
        <m:sSub>
          <m:sSubPr>
            <m:ctrlPr>
              <w:rPr>
                <w:rFonts w:ascii="Cambria Math" w:hAnsi="Cambria Math"/>
                <w:i/>
                <w:color w:val="4F81BD" w:themeColor="accent1"/>
              </w:rPr>
            </m:ctrlPr>
          </m:sSubPr>
          <m:e>
            <m:r>
              <w:rPr>
                <w:rFonts w:ascii="Cambria Math" w:hAnsi="Cambria Math"/>
                <w:color w:val="4F81BD" w:themeColor="accent1"/>
              </w:rPr>
              <m:t>d</m:t>
            </m:r>
          </m:e>
          <m:sub>
            <m:r>
              <m:rPr>
                <m:nor/>
              </m:rPr>
              <w:rPr>
                <w:rFonts w:ascii="Cambria Math" w:hAnsi="Cambria Math"/>
                <w:color w:val="4F81BD" w:themeColor="accent1"/>
              </w:rPr>
              <m:t>trans</m:t>
            </m:r>
          </m:sub>
        </m:sSub>
      </m:oMath>
      <w:r w:rsidRPr="00BE46CE">
        <w:rPr>
          <w:color w:val="4F81BD" w:themeColor="accent1"/>
        </w:rPr>
        <w:t xml:space="preserve"> equals the propagation delay </w:t>
      </w:r>
      <m:oMath>
        <m:sSub>
          <m:sSubPr>
            <m:ctrlPr>
              <w:rPr>
                <w:rFonts w:ascii="Cambria Math" w:hAnsi="Cambria Math"/>
                <w:i/>
                <w:color w:val="4F81BD" w:themeColor="accent1"/>
              </w:rPr>
            </m:ctrlPr>
          </m:sSubPr>
          <m:e>
            <m:r>
              <w:rPr>
                <w:rFonts w:ascii="Cambria Math" w:hAnsi="Cambria Math"/>
                <w:color w:val="4F81BD" w:themeColor="accent1"/>
              </w:rPr>
              <m:t>d</m:t>
            </m:r>
          </m:e>
          <m:sub>
            <m:r>
              <m:rPr>
                <m:nor/>
              </m:rPr>
              <w:rPr>
                <w:rFonts w:ascii="Cambria Math" w:hAnsi="Cambria Math"/>
                <w:color w:val="4F81BD" w:themeColor="accent1"/>
              </w:rPr>
              <m:t>prop</m:t>
            </m:r>
          </m:sub>
        </m:sSub>
      </m:oMath>
      <w:r w:rsidRPr="00BE46CE">
        <w:rPr>
          <w:color w:val="4F81BD" w:themeColor="accent1"/>
        </w:rPr>
        <w:t>.</w:t>
      </w:r>
    </w:p>
    <w:p w14:paraId="1D8A844F" w14:textId="6E45C50F" w:rsidR="00AF600E" w:rsidRDefault="00BE46CE" w:rsidP="00BE46CE">
      <w:pPr>
        <w:spacing w:after="120" w:line="240" w:lineRule="auto"/>
        <w:jc w:val="both"/>
        <w:rPr>
          <w:b/>
          <w:bCs/>
        </w:rPr>
      </w:pPr>
      <w:r w:rsidRPr="00BE46CE">
        <w:rPr>
          <w:b/>
          <w:bCs/>
        </w:rPr>
        <w:t>Answer:</w:t>
      </w:r>
    </w:p>
    <w:p w14:paraId="2EAAC5B5" w14:textId="5D502DBE" w:rsidR="00BE46CE" w:rsidRDefault="00BE46CE" w:rsidP="00BE46CE">
      <w:pPr>
        <w:spacing w:after="120" w:line="240" w:lineRule="auto"/>
        <w:ind w:left="720"/>
        <w:jc w:val="both"/>
      </w:pPr>
      <w:r>
        <w:t xml:space="preserve">To identify the distance for which the transmission delay will be equals to propagation </w:t>
      </w:r>
      <w:r w:rsidR="00EF416F">
        <w:t xml:space="preserve">delay, </w:t>
      </w:r>
      <w:r>
        <w:t xml:space="preserve">we assume at </w:t>
      </w:r>
      <w:r w:rsidRPr="00BE46CE">
        <w:rPr>
          <w:b/>
          <w:bCs/>
        </w:rPr>
        <w:t xml:space="preserve">d distance </w:t>
      </w:r>
      <w:r>
        <w:t xml:space="preserve">its </w:t>
      </w:r>
      <w:r w:rsidR="00EF416F">
        <w:t xml:space="preserve">equal and </w:t>
      </w:r>
      <w:r>
        <w:t xml:space="preserve">rest values </w:t>
      </w:r>
      <w:r w:rsidR="00EF416F">
        <w:t xml:space="preserve">remain as it </w:t>
      </w:r>
      <w:proofErr w:type="gramStart"/>
      <w:r w:rsidR="00EF416F">
        <w:t>is</w:t>
      </w:r>
      <w:r>
        <w:t xml:space="preserve"> .</w:t>
      </w:r>
      <w:proofErr w:type="gramEnd"/>
    </w:p>
    <w:p w14:paraId="1CDE355D" w14:textId="5CFA3654" w:rsidR="00BE46CE" w:rsidRPr="00BE46CE" w:rsidRDefault="00BE46CE" w:rsidP="00BE46CE">
      <w:pPr>
        <w:spacing w:after="120" w:line="240" w:lineRule="auto"/>
        <w:jc w:val="both"/>
      </w:pPr>
    </w:p>
    <w:p w14:paraId="0518B0D7" w14:textId="77777777" w:rsidR="00EF416F" w:rsidRDefault="00BE46CE" w:rsidP="00BE46CE">
      <w:pPr>
        <w:spacing w:after="120" w:line="240" w:lineRule="auto"/>
        <w:jc w:val="both"/>
      </w:pPr>
      <w:r>
        <w:tab/>
        <w:t xml:space="preserve">So, </w:t>
      </w:r>
    </w:p>
    <w:p w14:paraId="66029D0B" w14:textId="7BF1C4D2" w:rsidR="00AF600E" w:rsidRDefault="00BE46CE" w:rsidP="00EF416F">
      <w:pPr>
        <w:spacing w:after="120" w:line="240" w:lineRule="auto"/>
        <w:ind w:left="720" w:firstLine="720"/>
        <w:jc w:val="both"/>
      </w:pPr>
      <w:r>
        <w:t xml:space="preserve"> d</w:t>
      </w:r>
      <w:r w:rsidRPr="00BE46CE">
        <w:rPr>
          <w:vertAlign w:val="subscript"/>
        </w:rPr>
        <w:t>prop</w:t>
      </w:r>
      <w:r>
        <w:t>1 = d</w:t>
      </w:r>
      <w:r w:rsidRPr="00BE46CE">
        <w:rPr>
          <w:vertAlign w:val="subscript"/>
        </w:rPr>
        <w:t>tran</w:t>
      </w:r>
      <w:r>
        <w:t>1</w:t>
      </w:r>
    </w:p>
    <w:p w14:paraId="1E3C11DA" w14:textId="225FF9F7" w:rsidR="00BE46CE" w:rsidRDefault="00BE46CE" w:rsidP="00BE46CE">
      <w:pPr>
        <w:spacing w:after="120" w:line="240" w:lineRule="auto"/>
        <w:jc w:val="both"/>
        <w:rPr>
          <w:rFonts w:eastAsiaTheme="minorEastAsia"/>
        </w:rPr>
      </w:pPr>
      <w:r>
        <w:tab/>
        <w:t xml:space="preserve"> </w:t>
      </w:r>
      <w:r>
        <w:tab/>
        <w:t xml:space="preserve">8Kb </w:t>
      </w:r>
      <w:r w:rsidR="00110B6A">
        <w:t>/ 100000</w:t>
      </w:r>
      <w:r w:rsidR="00EF416F">
        <w:t>Kbps = d</w:t>
      </w:r>
      <w:r w:rsidR="00110B6A">
        <w:t xml:space="preserve"> / </w:t>
      </w:r>
      <m:oMath>
        <m:r>
          <w:rPr>
            <w:rFonts w:ascii="Cambria Math" w:hAnsi="Cambria Math"/>
          </w:rPr>
          <m:t>3×</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m:t>
        </m:r>
        <m:r>
          <m:rPr>
            <m:nor/>
          </m:rPr>
          <w:rPr>
            <w:rFonts w:ascii="Cambria Math" w:hAnsi="Cambria Math"/>
          </w:rPr>
          <m:t>mps</m:t>
        </m:r>
      </m:oMath>
    </w:p>
    <w:p w14:paraId="3C5A63CA" w14:textId="6DD55406" w:rsidR="00110B6A" w:rsidRDefault="00110B6A" w:rsidP="00BE46CE">
      <w:pPr>
        <w:spacing w:after="120" w:line="240" w:lineRule="auto"/>
        <w:jc w:val="both"/>
        <w:rPr>
          <w:rFonts w:eastAsiaTheme="minorEastAsia"/>
        </w:rPr>
      </w:pPr>
      <w:r>
        <w:rPr>
          <w:rFonts w:eastAsiaTheme="minorEastAsia"/>
        </w:rPr>
        <w:tab/>
      </w:r>
      <w:r>
        <w:rPr>
          <w:rFonts w:eastAsiaTheme="minorEastAsia"/>
        </w:rPr>
        <w:tab/>
        <w:t xml:space="preserve">8 * </w:t>
      </w:r>
      <m:oMath>
        <m:r>
          <w:rPr>
            <w:rFonts w:ascii="Cambria Math" w:hAnsi="Cambria Math"/>
          </w:rPr>
          <m:t>3×</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m:t>
        </m:r>
        <m:r>
          <m:rPr>
            <m:nor/>
          </m:rPr>
          <w:rPr>
            <w:rFonts w:ascii="Cambria Math" w:hAnsi="Cambria Math"/>
          </w:rPr>
          <m:t>m</m:t>
        </m:r>
      </m:oMath>
      <w:r>
        <w:rPr>
          <w:rFonts w:eastAsiaTheme="minorEastAsia"/>
        </w:rPr>
        <w:t xml:space="preserve"> / 100000 = d</w:t>
      </w:r>
    </w:p>
    <w:p w14:paraId="2C055ABA" w14:textId="41FAE26F" w:rsidR="00110B6A" w:rsidRDefault="00110B6A" w:rsidP="00BE46CE">
      <w:pPr>
        <w:spacing w:after="120" w:line="240" w:lineRule="auto"/>
        <w:jc w:val="both"/>
        <w:rPr>
          <w:rFonts w:eastAsiaTheme="minorEastAsia"/>
        </w:rPr>
      </w:pPr>
      <w:r>
        <w:rPr>
          <w:rFonts w:eastAsiaTheme="minorEastAsia"/>
        </w:rPr>
        <w:tab/>
      </w:r>
      <w:r>
        <w:rPr>
          <w:rFonts w:eastAsiaTheme="minorEastAsia"/>
        </w:rPr>
        <w:tab/>
        <w:t>d = 24000m = 24 Km</w:t>
      </w:r>
    </w:p>
    <w:p w14:paraId="50CD9198" w14:textId="7256A4B3" w:rsidR="00110B6A" w:rsidRDefault="00110B6A" w:rsidP="00BE46CE">
      <w:pPr>
        <w:spacing w:after="120" w:line="240" w:lineRule="auto"/>
        <w:jc w:val="both"/>
        <w:rPr>
          <w:rFonts w:eastAsiaTheme="minorEastAsia"/>
        </w:rPr>
      </w:pPr>
      <w:r>
        <w:rPr>
          <w:rFonts w:eastAsiaTheme="minorEastAsia"/>
        </w:rPr>
        <w:lastRenderedPageBreak/>
        <w:t xml:space="preserve"> Hence the distance at which propagation delay and transmission delay will be equal </w:t>
      </w:r>
      <w:r w:rsidRPr="00110B6A">
        <w:rPr>
          <w:rFonts w:eastAsiaTheme="minorEastAsia"/>
          <w:b/>
          <w:bCs/>
        </w:rPr>
        <w:t xml:space="preserve">is </w:t>
      </w:r>
      <w:proofErr w:type="gramStart"/>
      <w:r w:rsidRPr="00110B6A">
        <w:rPr>
          <w:rFonts w:eastAsiaTheme="minorEastAsia"/>
          <w:b/>
          <w:bCs/>
        </w:rPr>
        <w:t>24Km</w:t>
      </w:r>
      <w:proofErr w:type="gramEnd"/>
    </w:p>
    <w:p w14:paraId="3607B257" w14:textId="2F7350B7" w:rsidR="00110B6A" w:rsidRDefault="00110B6A" w:rsidP="00BE46CE">
      <w:pPr>
        <w:spacing w:after="120" w:line="240" w:lineRule="auto"/>
        <w:jc w:val="both"/>
      </w:pPr>
      <w:r>
        <w:rPr>
          <w:rFonts w:eastAsiaTheme="minorEastAsia"/>
        </w:rPr>
        <w:tab/>
      </w:r>
      <w:r>
        <w:rPr>
          <w:rFonts w:eastAsiaTheme="minorEastAsia"/>
        </w:rPr>
        <w:tab/>
      </w:r>
    </w:p>
    <w:p w14:paraId="0D4FA0BE" w14:textId="77777777" w:rsidR="00AF600E" w:rsidRDefault="00AF600E" w:rsidP="00AF600E">
      <w:pPr>
        <w:pStyle w:val="ListParagraph"/>
        <w:spacing w:after="120" w:line="240" w:lineRule="auto"/>
        <w:contextualSpacing w:val="0"/>
        <w:jc w:val="both"/>
      </w:pPr>
    </w:p>
    <w:p w14:paraId="1E797F67" w14:textId="3C02AAD8" w:rsidR="002B7686" w:rsidRPr="00D94018" w:rsidRDefault="00B51E39" w:rsidP="00AD63B1">
      <w:pPr>
        <w:pStyle w:val="ListParagraph"/>
        <w:numPr>
          <w:ilvl w:val="0"/>
          <w:numId w:val="2"/>
        </w:numPr>
        <w:spacing w:after="120" w:line="240" w:lineRule="auto"/>
        <w:contextualSpacing w:val="0"/>
        <w:jc w:val="both"/>
        <w:rPr>
          <w:color w:val="4F81BD" w:themeColor="accent1"/>
        </w:rPr>
      </w:pPr>
      <w:r w:rsidRPr="00D94018">
        <w:rPr>
          <w:color w:val="4F81BD" w:themeColor="accent1"/>
        </w:rPr>
        <w:t>(1</w:t>
      </w:r>
      <w:r w:rsidR="00640443" w:rsidRPr="00D94018">
        <w:rPr>
          <w:color w:val="4F81BD" w:themeColor="accent1"/>
        </w:rPr>
        <w:t>5</w:t>
      </w:r>
      <w:r w:rsidRPr="00D94018">
        <w:rPr>
          <w:color w:val="4F81BD" w:themeColor="accent1"/>
        </w:rPr>
        <w:t xml:space="preserve"> points) </w:t>
      </w:r>
      <w:r w:rsidR="002B7686" w:rsidRPr="00D94018">
        <w:rPr>
          <w:color w:val="4F81BD" w:themeColor="accent1"/>
        </w:rPr>
        <w:t xml:space="preserve">Consider the following circuit-switched network where there are 4 links available between each </w:t>
      </w:r>
      <w:r w:rsidRPr="00D94018">
        <w:rPr>
          <w:color w:val="4F81BD" w:themeColor="accent1"/>
        </w:rPr>
        <w:t>router:</w:t>
      </w:r>
    </w:p>
    <w:p w14:paraId="16A4810F" w14:textId="78574455" w:rsidR="002B7686" w:rsidRDefault="00BA3045" w:rsidP="00BA3045">
      <w:pPr>
        <w:spacing w:after="120" w:line="240" w:lineRule="auto"/>
        <w:ind w:left="720"/>
        <w:jc w:val="center"/>
      </w:pPr>
      <w:r>
        <w:rPr>
          <w:noProof/>
        </w:rPr>
        <w:drawing>
          <wp:inline distT="0" distB="0" distL="0" distR="0" wp14:anchorId="11EAE9F7" wp14:editId="65FA5533">
            <wp:extent cx="4861560" cy="4243327"/>
            <wp:effectExtent l="0" t="0" r="0" b="508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2"/>
                    <a:stretch>
                      <a:fillRect/>
                    </a:stretch>
                  </pic:blipFill>
                  <pic:spPr>
                    <a:xfrm>
                      <a:off x="0" y="0"/>
                      <a:ext cx="4861560" cy="4243327"/>
                    </a:xfrm>
                    <a:prstGeom prst="rect">
                      <a:avLst/>
                    </a:prstGeom>
                  </pic:spPr>
                </pic:pic>
              </a:graphicData>
            </a:graphic>
          </wp:inline>
        </w:drawing>
      </w:r>
    </w:p>
    <w:p w14:paraId="3FF7E5E1" w14:textId="18C76CF6" w:rsidR="002B7686" w:rsidRPr="00D94018" w:rsidRDefault="00B51E39" w:rsidP="00AD63B1">
      <w:pPr>
        <w:pStyle w:val="ListParagraph"/>
        <w:numPr>
          <w:ilvl w:val="1"/>
          <w:numId w:val="2"/>
        </w:numPr>
        <w:spacing w:after="120" w:line="240" w:lineRule="auto"/>
        <w:ind w:left="1080"/>
        <w:contextualSpacing w:val="0"/>
        <w:jc w:val="both"/>
        <w:rPr>
          <w:color w:val="4F81BD" w:themeColor="accent1"/>
        </w:rPr>
      </w:pPr>
      <w:r w:rsidRPr="00D94018">
        <w:rPr>
          <w:color w:val="4F81BD" w:themeColor="accent1"/>
        </w:rPr>
        <w:t>Determine</w:t>
      </w:r>
      <w:r w:rsidR="002B7686" w:rsidRPr="00D94018">
        <w:rPr>
          <w:color w:val="4F81BD" w:themeColor="accent1"/>
        </w:rPr>
        <w:t xml:space="preserve"> the maximum number of simultaneous connections</w:t>
      </w:r>
      <w:r w:rsidRPr="00D94018">
        <w:rPr>
          <w:color w:val="4F81BD" w:themeColor="accent1"/>
        </w:rPr>
        <w:t xml:space="preserve"> supported at any one time in this network.</w:t>
      </w:r>
    </w:p>
    <w:p w14:paraId="4811296E" w14:textId="231E3FB7" w:rsidR="00B51E39" w:rsidRDefault="00D94018" w:rsidP="00D94018">
      <w:pPr>
        <w:spacing w:after="120" w:line="240" w:lineRule="auto"/>
        <w:jc w:val="both"/>
      </w:pPr>
      <w:r w:rsidRPr="00D94018">
        <w:rPr>
          <w:b/>
          <w:bCs/>
        </w:rPr>
        <w:t>Answer:</w:t>
      </w:r>
      <w:r>
        <w:t xml:space="preserve"> As mentioned in question there are 4 links between each router. </w:t>
      </w:r>
    </w:p>
    <w:p w14:paraId="5A7F0461" w14:textId="7A69A54D" w:rsidR="00D94018" w:rsidRDefault="00D94018" w:rsidP="00D94018">
      <w:pPr>
        <w:spacing w:after="120" w:line="240" w:lineRule="auto"/>
        <w:jc w:val="both"/>
      </w:pPr>
      <w:r>
        <w:t>So</w:t>
      </w:r>
      <w:r w:rsidR="00335E8F">
        <w:t>,</w:t>
      </w:r>
      <w:r>
        <w:t xml:space="preserve"> </w:t>
      </w:r>
      <w:proofErr w:type="spellStart"/>
      <w:r w:rsidR="00837DD8">
        <w:t>simaltatinous</w:t>
      </w:r>
      <w:proofErr w:type="spellEnd"/>
      <w:r w:rsidR="00837DD8">
        <w:t xml:space="preserve"> connection between A and B cab 4 which will reserve 4 links</w:t>
      </w:r>
      <w:r w:rsidR="00335E8F">
        <w:t>.</w:t>
      </w:r>
      <w:r>
        <w:t xml:space="preserve"> </w:t>
      </w:r>
    </w:p>
    <w:p w14:paraId="3F4DA8E3" w14:textId="5C224976" w:rsidR="00D94018" w:rsidRDefault="00335E8F" w:rsidP="00837DD8">
      <w:pPr>
        <w:spacing w:after="120" w:line="240" w:lineRule="auto"/>
        <w:jc w:val="both"/>
      </w:pPr>
      <w:r>
        <w:t>Similarly,</w:t>
      </w:r>
      <w:r w:rsidR="00D94018">
        <w:t xml:space="preserve"> there will 4 connection between each immediate </w:t>
      </w:r>
      <w:r>
        <w:t>router</w:t>
      </w:r>
      <w:r w:rsidR="00D94018">
        <w:t xml:space="preserve"> such as B</w:t>
      </w:r>
      <w:r>
        <w:t xml:space="preserve"> to</w:t>
      </w:r>
      <w:r w:rsidR="00D94018">
        <w:t xml:space="preserve"> C, C </w:t>
      </w:r>
      <w:r>
        <w:t>to</w:t>
      </w:r>
      <w:r w:rsidR="00D94018">
        <w:t xml:space="preserve"> D, </w:t>
      </w:r>
      <w:r w:rsidR="00D91651">
        <w:t xml:space="preserve">and </w:t>
      </w:r>
      <w:r w:rsidR="00D94018">
        <w:t>last</w:t>
      </w:r>
      <w:r w:rsidR="00D91651">
        <w:t>ly</w:t>
      </w:r>
      <w:r w:rsidR="00D94018">
        <w:t xml:space="preserve"> A</w:t>
      </w:r>
      <w:r>
        <w:t xml:space="preserve"> to </w:t>
      </w:r>
      <w:r w:rsidR="00D94018">
        <w:t xml:space="preserve">D. </w:t>
      </w:r>
    </w:p>
    <w:p w14:paraId="27EF058E" w14:textId="1B3E7053" w:rsidR="00D94018" w:rsidRDefault="00335E8F" w:rsidP="00837DD8">
      <w:pPr>
        <w:spacing w:after="120" w:line="240" w:lineRule="auto"/>
        <w:jc w:val="both"/>
      </w:pPr>
      <w:r>
        <w:t>So,</w:t>
      </w:r>
      <w:r w:rsidR="00D94018">
        <w:t xml:space="preserve"> the maximum number of simultaneous </w:t>
      </w:r>
      <w:r>
        <w:t>connections</w:t>
      </w:r>
      <w:r w:rsidR="00D94018">
        <w:t xml:space="preserve"> supported on above circuit switch is 4+4+4+4 = 16</w:t>
      </w:r>
    </w:p>
    <w:p w14:paraId="40ACBC85" w14:textId="77777777" w:rsidR="00AF600E" w:rsidRDefault="00AF600E" w:rsidP="00AD63B1">
      <w:pPr>
        <w:spacing w:after="120" w:line="240" w:lineRule="auto"/>
        <w:ind w:left="1080"/>
        <w:jc w:val="both"/>
      </w:pPr>
    </w:p>
    <w:p w14:paraId="281C0877" w14:textId="77777777" w:rsidR="00AF600E" w:rsidRDefault="00AF600E" w:rsidP="00AD63B1">
      <w:pPr>
        <w:spacing w:after="120" w:line="240" w:lineRule="auto"/>
        <w:ind w:left="1080"/>
        <w:jc w:val="both"/>
      </w:pPr>
    </w:p>
    <w:p w14:paraId="1E8CC0A6" w14:textId="7D80EAAC" w:rsidR="00B51E39" w:rsidRPr="00507677" w:rsidRDefault="00B51E39" w:rsidP="00AD63B1">
      <w:pPr>
        <w:pStyle w:val="ListParagraph"/>
        <w:numPr>
          <w:ilvl w:val="1"/>
          <w:numId w:val="2"/>
        </w:numPr>
        <w:spacing w:after="120" w:line="240" w:lineRule="auto"/>
        <w:ind w:left="1080"/>
        <w:contextualSpacing w:val="0"/>
        <w:jc w:val="both"/>
        <w:rPr>
          <w:color w:val="4F81BD" w:themeColor="accent1"/>
        </w:rPr>
      </w:pPr>
      <w:r w:rsidRPr="00507677">
        <w:rPr>
          <w:color w:val="4F81BD" w:themeColor="accent1"/>
        </w:rPr>
        <w:lastRenderedPageBreak/>
        <w:t>Suppose that users at the A router want to connect to end users at the C router. Determine the maximum number of simultaneous connections supported at any one time in this network for this scenario.</w:t>
      </w:r>
    </w:p>
    <w:p w14:paraId="188CCC5F" w14:textId="77777777" w:rsidR="00837DD8" w:rsidRDefault="00507677" w:rsidP="00837DD8">
      <w:pPr>
        <w:spacing w:after="120" w:line="240" w:lineRule="auto"/>
        <w:jc w:val="both"/>
      </w:pPr>
      <w:r w:rsidRPr="00507677">
        <w:rPr>
          <w:b/>
          <w:bCs/>
        </w:rPr>
        <w:t>Answer:</w:t>
      </w:r>
      <w:r>
        <w:rPr>
          <w:b/>
          <w:bCs/>
        </w:rPr>
        <w:t xml:space="preserve"> </w:t>
      </w:r>
      <w:r w:rsidR="00D91651">
        <w:rPr>
          <w:b/>
          <w:bCs/>
        </w:rPr>
        <w:t xml:space="preserve"> </w:t>
      </w:r>
      <w:r w:rsidR="00D91651">
        <w:t xml:space="preserve"> </w:t>
      </w:r>
      <w:r w:rsidR="00837DD8">
        <w:t>For user t</w:t>
      </w:r>
      <w:r w:rsidR="00E0023C">
        <w:t xml:space="preserve">o get connected from A to C, </w:t>
      </w:r>
      <w:proofErr w:type="gramStart"/>
      <w:r w:rsidR="00E0023C">
        <w:t>There</w:t>
      </w:r>
      <w:proofErr w:type="gramEnd"/>
      <w:r w:rsidR="00E0023C">
        <w:t xml:space="preserve"> are two options in </w:t>
      </w:r>
      <w:r w:rsidR="00837DD8">
        <w:t>for establishing the</w:t>
      </w:r>
      <w:r w:rsidR="00E0023C">
        <w:t xml:space="preserve"> circuit switch </w:t>
      </w:r>
      <w:r w:rsidR="00837DD8">
        <w:t xml:space="preserve">  </w:t>
      </w:r>
      <w:r w:rsidR="00E0023C">
        <w:t xml:space="preserve">i: e ABC and ADC. </w:t>
      </w:r>
    </w:p>
    <w:p w14:paraId="4F123E39" w14:textId="72613ECB" w:rsidR="00E0023C" w:rsidRDefault="00E0023C" w:rsidP="00837DD8">
      <w:pPr>
        <w:spacing w:after="120" w:line="240" w:lineRule="auto"/>
        <w:jc w:val="both"/>
      </w:pPr>
      <w:r>
        <w:t>Each router has four links available between them, so the maximum number of connections ABC router can support is 4</w:t>
      </w:r>
      <w:r w:rsidR="00837DD8">
        <w:t xml:space="preserve"> i</w:t>
      </w:r>
      <w:r>
        <w:t xml:space="preserve">: e from A to B suppose it will take link 1 from B to C it will choose link 2. This whole circuit will establish one link from A to </w:t>
      </w:r>
      <w:r w:rsidR="00837DD8">
        <w:t>C</w:t>
      </w:r>
      <w:r>
        <w:t xml:space="preserve">. Similarly, the other three links </w:t>
      </w:r>
      <w:r w:rsidR="00837DD8">
        <w:t>cab</w:t>
      </w:r>
      <w:r>
        <w:t xml:space="preserve"> be established </w:t>
      </w:r>
      <w:r w:rsidR="00837DD8">
        <w:t>using remaining available links</w:t>
      </w:r>
      <w:r>
        <w:t>.</w:t>
      </w:r>
    </w:p>
    <w:p w14:paraId="09E9FBDC" w14:textId="5B2DBF59" w:rsidR="00E0023C" w:rsidRDefault="00E0023C" w:rsidP="00E0023C">
      <w:pPr>
        <w:spacing w:after="120" w:line="240" w:lineRule="auto"/>
        <w:jc w:val="both"/>
      </w:pPr>
      <w:r>
        <w:t xml:space="preserve"> So, the connection supported simultaneously from AB</w:t>
      </w:r>
      <w:r w:rsidR="00837DD8">
        <w:t>C</w:t>
      </w:r>
      <w:r>
        <w:t xml:space="preserve"> is 4.</w:t>
      </w:r>
    </w:p>
    <w:p w14:paraId="706FD0A8" w14:textId="77777777" w:rsidR="00E0023C" w:rsidRDefault="00E0023C" w:rsidP="00E0023C">
      <w:pPr>
        <w:spacing w:after="120" w:line="240" w:lineRule="auto"/>
        <w:jc w:val="both"/>
      </w:pPr>
      <w:r>
        <w:t>And from ADC is also 4.</w:t>
      </w:r>
    </w:p>
    <w:p w14:paraId="0CA49D8B" w14:textId="77777777" w:rsidR="00E0023C" w:rsidRPr="00D91651" w:rsidRDefault="00E0023C" w:rsidP="00E0023C">
      <w:pPr>
        <w:spacing w:after="120" w:line="240" w:lineRule="auto"/>
        <w:jc w:val="both"/>
      </w:pPr>
      <w:r>
        <w:t>The total maximum number of connections simultaneously supported by the above network is 8.</w:t>
      </w:r>
    </w:p>
    <w:p w14:paraId="3DC900D3" w14:textId="223C8F2D" w:rsidR="00AF600E" w:rsidRDefault="00AF600E" w:rsidP="00E0023C">
      <w:pPr>
        <w:spacing w:after="120" w:line="240" w:lineRule="auto"/>
        <w:jc w:val="both"/>
      </w:pPr>
    </w:p>
    <w:p w14:paraId="275C2A47" w14:textId="77777777" w:rsidR="00AF600E" w:rsidRDefault="00AF600E" w:rsidP="00AD63B1">
      <w:pPr>
        <w:spacing w:after="120" w:line="240" w:lineRule="auto"/>
        <w:ind w:left="1080"/>
        <w:jc w:val="both"/>
      </w:pPr>
    </w:p>
    <w:p w14:paraId="6F9335B9" w14:textId="4762A637" w:rsidR="00B51E39" w:rsidRDefault="00B51E39" w:rsidP="00AD63B1">
      <w:pPr>
        <w:pStyle w:val="ListParagraph"/>
        <w:numPr>
          <w:ilvl w:val="1"/>
          <w:numId w:val="2"/>
        </w:numPr>
        <w:spacing w:after="120" w:line="240" w:lineRule="auto"/>
        <w:ind w:left="1080"/>
        <w:contextualSpacing w:val="0"/>
        <w:jc w:val="both"/>
        <w:rPr>
          <w:color w:val="4F81BD" w:themeColor="accent1"/>
        </w:rPr>
      </w:pPr>
      <w:r w:rsidRPr="00D91651">
        <w:rPr>
          <w:color w:val="4F81BD" w:themeColor="accent1"/>
        </w:rPr>
        <w:t>Now, suppose that we have 4 users at the A router wanting to connect to end users at the C router and 4 users at the B router wanting to connect to end users at the D router. Is it possible to simultaneously make these 8 connections in this network? Justify your answer.</w:t>
      </w:r>
    </w:p>
    <w:p w14:paraId="79B3E65E" w14:textId="77777777" w:rsidR="00695297" w:rsidRDefault="00D91651" w:rsidP="00695297">
      <w:pPr>
        <w:spacing w:after="120" w:line="240" w:lineRule="auto"/>
        <w:jc w:val="both"/>
      </w:pPr>
      <w:r w:rsidRPr="00D91651">
        <w:rPr>
          <w:b/>
          <w:bCs/>
        </w:rPr>
        <w:t>Answer:</w:t>
      </w:r>
      <w:r>
        <w:rPr>
          <w:b/>
          <w:bCs/>
        </w:rPr>
        <w:t xml:space="preserve"> </w:t>
      </w:r>
      <w:r>
        <w:t xml:space="preserve"> </w:t>
      </w:r>
      <w:r w:rsidR="00695297">
        <w:t xml:space="preserve">No, it will not be possible to make above mentioned 8 connection at the same time. </w:t>
      </w:r>
    </w:p>
    <w:p w14:paraId="3479B299" w14:textId="77777777" w:rsidR="00837DD8" w:rsidRDefault="00695297" w:rsidP="00695297">
      <w:pPr>
        <w:spacing w:after="120" w:line="240" w:lineRule="auto"/>
        <w:jc w:val="both"/>
      </w:pPr>
      <w:r>
        <w:t xml:space="preserve">So, let us say that 4 users at A occupy all the 4 links (maximum)from router A to B and then B to C in establishing a connection from A to C. </w:t>
      </w:r>
    </w:p>
    <w:p w14:paraId="23B30C2A" w14:textId="77777777" w:rsidR="00837DD8" w:rsidRDefault="00695297" w:rsidP="00695297">
      <w:pPr>
        <w:spacing w:after="120" w:line="240" w:lineRule="auto"/>
        <w:jc w:val="both"/>
      </w:pPr>
      <w:r>
        <w:t>Now, if the user at router B wants to connect to a user at router D, he needs links from B to C, which has already been occupied/reserved for</w:t>
      </w:r>
      <w:r w:rsidR="00837DD8">
        <w:t>/by</w:t>
      </w:r>
      <w:r>
        <w:t xml:space="preserve"> A to C connection. So, all the 4 users sitting at router B must wait until the previous circuit complete their processing of message transfer.</w:t>
      </w:r>
    </w:p>
    <w:p w14:paraId="0599AEB2" w14:textId="0EEBD549" w:rsidR="00695297" w:rsidRDefault="00695297" w:rsidP="00695297">
      <w:pPr>
        <w:spacing w:after="120" w:line="240" w:lineRule="auto"/>
        <w:jc w:val="both"/>
      </w:pPr>
      <w:r>
        <w:t xml:space="preserve">Once connection A to C </w:t>
      </w:r>
      <w:r w:rsidR="00837DD8">
        <w:t>is finished with transmission link will be free then only user at B can start reserving links for B to D user to connect. Now</w:t>
      </w:r>
      <w:r>
        <w:t xml:space="preserve"> all the links users are waiting to establish a connection from B to D can reserve the 4 links from B to C and the C to D for completing their connection, which is the maximum number of links in between each router.</w:t>
      </w:r>
    </w:p>
    <w:p w14:paraId="086218B5" w14:textId="4D9890AE" w:rsidR="00837DD8" w:rsidRPr="00D91651" w:rsidRDefault="00837DD8" w:rsidP="00695297">
      <w:pPr>
        <w:spacing w:after="120" w:line="240" w:lineRule="auto"/>
        <w:jc w:val="both"/>
      </w:pPr>
      <w:r>
        <w:t xml:space="preserve">But they cannot make connection </w:t>
      </w:r>
      <w:proofErr w:type="spellStart"/>
      <w:r>
        <w:t>altoghter</w:t>
      </w:r>
      <w:proofErr w:type="spellEnd"/>
      <w:r>
        <w:t xml:space="preserve"> since there is common path in between both which B </w:t>
      </w:r>
      <w:proofErr w:type="spellStart"/>
      <w:r>
        <w:t>toC</w:t>
      </w:r>
      <w:proofErr w:type="spellEnd"/>
      <w:r>
        <w:t>.</w:t>
      </w:r>
    </w:p>
    <w:p w14:paraId="3638EB6E" w14:textId="73CF9098" w:rsidR="00AF600E" w:rsidRDefault="00AF600E" w:rsidP="00695297">
      <w:pPr>
        <w:spacing w:after="120" w:line="240" w:lineRule="auto"/>
        <w:jc w:val="both"/>
      </w:pPr>
    </w:p>
    <w:p w14:paraId="163684F7" w14:textId="45427059" w:rsidR="00AF04C3" w:rsidRDefault="00F8751A" w:rsidP="00AD63B1">
      <w:pPr>
        <w:pStyle w:val="ListParagraph"/>
        <w:numPr>
          <w:ilvl w:val="0"/>
          <w:numId w:val="2"/>
        </w:numPr>
        <w:spacing w:after="120" w:line="240" w:lineRule="auto"/>
        <w:contextualSpacing w:val="0"/>
        <w:jc w:val="both"/>
        <w:rPr>
          <w:color w:val="4F81BD" w:themeColor="accent1"/>
        </w:rPr>
      </w:pPr>
      <w:r w:rsidRPr="009C4DDD">
        <w:t>(</w:t>
      </w:r>
      <w:r w:rsidR="00640443">
        <w:t>5</w:t>
      </w:r>
      <w:r w:rsidRPr="009C4DDD">
        <w:t xml:space="preserve"> points) </w:t>
      </w:r>
      <w:r w:rsidR="007533D2" w:rsidRPr="00110B6A">
        <w:rPr>
          <w:color w:val="4F81BD" w:themeColor="accent1"/>
        </w:rPr>
        <w:t xml:space="preserve">Suppose </w:t>
      </w:r>
      <w:r w:rsidR="002B464F" w:rsidRPr="00110B6A">
        <w:rPr>
          <w:color w:val="4F81BD" w:themeColor="accent1"/>
        </w:rPr>
        <w:t xml:space="preserve">that you have 200 terabytes (note that bytes, not bits, are </w:t>
      </w:r>
      <w:r w:rsidR="00A0143B" w:rsidRPr="00110B6A">
        <w:rPr>
          <w:color w:val="4F81BD" w:themeColor="accent1"/>
        </w:rPr>
        <w:t xml:space="preserve">used here) of data on a drive that you need delivered within 24 hours, but preferably faster. If your company has a dedicated 10 Gbps link available to transfer this data, would it be better to use FedEx overnight delivery (will be delivered in </w:t>
      </w:r>
      <w:r w:rsidR="001211E8" w:rsidRPr="00110B6A">
        <w:rPr>
          <w:color w:val="4F81BD" w:themeColor="accent1"/>
        </w:rPr>
        <w:t xml:space="preserve">exactly </w:t>
      </w:r>
      <w:r w:rsidR="00A0143B" w:rsidRPr="00110B6A">
        <w:rPr>
          <w:color w:val="4F81BD" w:themeColor="accent1"/>
        </w:rPr>
        <w:t>24 hours, but no earlier) or transmit the data on your dedicated link if these are your only options? Show calculations to justify your answer.</w:t>
      </w:r>
    </w:p>
    <w:p w14:paraId="20DCE0C6" w14:textId="2FC26A8D" w:rsidR="00110B6A" w:rsidRDefault="00673F07" w:rsidP="00110B6A">
      <w:pPr>
        <w:spacing w:after="120" w:line="240" w:lineRule="auto"/>
        <w:ind w:left="360"/>
        <w:jc w:val="both"/>
        <w:rPr>
          <w:b/>
          <w:bCs/>
          <w:color w:val="000000" w:themeColor="text1"/>
        </w:rPr>
      </w:pPr>
      <w:r w:rsidRPr="0098181D">
        <w:rPr>
          <w:b/>
          <w:bCs/>
          <w:color w:val="000000" w:themeColor="text1"/>
        </w:rPr>
        <w:t>Answer:</w:t>
      </w:r>
    </w:p>
    <w:p w14:paraId="507E6216" w14:textId="04C8313D" w:rsidR="0098181D" w:rsidRDefault="0098181D" w:rsidP="00110B6A">
      <w:pPr>
        <w:spacing w:after="120" w:line="240" w:lineRule="auto"/>
        <w:ind w:left="360"/>
        <w:jc w:val="both"/>
        <w:rPr>
          <w:color w:val="000000" w:themeColor="text1"/>
        </w:rPr>
      </w:pPr>
      <w:r>
        <w:rPr>
          <w:b/>
          <w:bCs/>
          <w:color w:val="000000" w:themeColor="text1"/>
        </w:rPr>
        <w:tab/>
      </w:r>
      <w:r>
        <w:rPr>
          <w:color w:val="000000" w:themeColor="text1"/>
        </w:rPr>
        <w:t xml:space="preserve"> </w:t>
      </w:r>
      <w:proofErr w:type="gramStart"/>
      <w:r w:rsidR="000C37A6">
        <w:rPr>
          <w:color w:val="000000" w:themeColor="text1"/>
        </w:rPr>
        <w:t>Let’s</w:t>
      </w:r>
      <w:proofErr w:type="gramEnd"/>
      <w:r>
        <w:rPr>
          <w:color w:val="000000" w:themeColor="text1"/>
        </w:rPr>
        <w:t xml:space="preserve"> first see if we transmit our data through dedicated link how much time will it take.</w:t>
      </w:r>
    </w:p>
    <w:p w14:paraId="0AD2B14B" w14:textId="7F096C35" w:rsidR="0098181D" w:rsidRDefault="0098181D" w:rsidP="00110B6A">
      <w:pPr>
        <w:spacing w:after="120" w:line="240" w:lineRule="auto"/>
        <w:ind w:left="360"/>
        <w:jc w:val="both"/>
        <w:rPr>
          <w:color w:val="000000" w:themeColor="text1"/>
        </w:rPr>
      </w:pPr>
      <w:r>
        <w:rPr>
          <w:color w:val="000000" w:themeColor="text1"/>
        </w:rPr>
        <w:lastRenderedPageBreak/>
        <w:tab/>
      </w:r>
      <w:r>
        <w:rPr>
          <w:color w:val="000000" w:themeColor="text1"/>
        </w:rPr>
        <w:tab/>
        <w:t xml:space="preserve">Total data needs to be send = 200 TB </w:t>
      </w:r>
    </w:p>
    <w:p w14:paraId="24A45B28" w14:textId="77777777" w:rsidR="0098181D" w:rsidRDefault="0098181D" w:rsidP="00110B6A">
      <w:pPr>
        <w:spacing w:after="120" w:line="240" w:lineRule="auto"/>
        <w:ind w:left="360"/>
        <w:jc w:val="both"/>
        <w:rPr>
          <w:color w:val="000000" w:themeColor="text1"/>
        </w:rPr>
      </w:pP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        = 200 * 8000 </w:t>
      </w:r>
      <w:proofErr w:type="gramStart"/>
      <w:r>
        <w:rPr>
          <w:color w:val="000000" w:themeColor="text1"/>
        </w:rPr>
        <w:t>Gb  =</w:t>
      </w:r>
      <w:proofErr w:type="gramEnd"/>
      <w:r>
        <w:rPr>
          <w:color w:val="000000" w:themeColor="text1"/>
        </w:rPr>
        <w:t xml:space="preserve"> 1600000 Gb</w:t>
      </w:r>
    </w:p>
    <w:p w14:paraId="1C230B88" w14:textId="77777777" w:rsidR="0098181D" w:rsidRDefault="0098181D" w:rsidP="00110B6A">
      <w:pPr>
        <w:spacing w:after="120" w:line="240" w:lineRule="auto"/>
        <w:ind w:left="360"/>
        <w:jc w:val="both"/>
        <w:rPr>
          <w:color w:val="000000" w:themeColor="text1"/>
        </w:rPr>
      </w:pPr>
      <w:r>
        <w:rPr>
          <w:color w:val="000000" w:themeColor="text1"/>
        </w:rPr>
        <w:tab/>
      </w:r>
      <w:r>
        <w:rPr>
          <w:color w:val="000000" w:themeColor="text1"/>
        </w:rPr>
        <w:tab/>
        <w:t>Transmission rate dedicated for data transmission = 10Gbps</w:t>
      </w:r>
    </w:p>
    <w:p w14:paraId="44C9F298" w14:textId="77777777" w:rsidR="0098181D" w:rsidRDefault="0098181D" w:rsidP="00110B6A">
      <w:pPr>
        <w:spacing w:after="120" w:line="240" w:lineRule="auto"/>
        <w:ind w:left="360"/>
        <w:jc w:val="both"/>
        <w:rPr>
          <w:color w:val="000000" w:themeColor="text1"/>
        </w:rPr>
      </w:pPr>
      <w:r>
        <w:rPr>
          <w:color w:val="000000" w:themeColor="text1"/>
        </w:rPr>
        <w:t xml:space="preserve"> </w:t>
      </w:r>
      <w:r>
        <w:rPr>
          <w:color w:val="000000" w:themeColor="text1"/>
        </w:rPr>
        <w:tab/>
      </w:r>
      <w:r>
        <w:rPr>
          <w:color w:val="000000" w:themeColor="text1"/>
        </w:rPr>
        <w:tab/>
      </w:r>
    </w:p>
    <w:p w14:paraId="4A62A28B" w14:textId="77777777" w:rsidR="0098181D" w:rsidRDefault="0098181D" w:rsidP="00110B6A">
      <w:pPr>
        <w:spacing w:after="120" w:line="240" w:lineRule="auto"/>
        <w:ind w:left="360"/>
        <w:jc w:val="both"/>
        <w:rPr>
          <w:color w:val="000000" w:themeColor="text1"/>
        </w:rPr>
      </w:pPr>
      <w:r>
        <w:rPr>
          <w:color w:val="000000" w:themeColor="text1"/>
        </w:rPr>
        <w:tab/>
      </w:r>
      <w:r>
        <w:rPr>
          <w:color w:val="000000" w:themeColor="text1"/>
        </w:rPr>
        <w:tab/>
        <w:t>So the time required to transfer 200</w:t>
      </w:r>
      <w:proofErr w:type="gramStart"/>
      <w:r>
        <w:rPr>
          <w:color w:val="000000" w:themeColor="text1"/>
        </w:rPr>
        <w:t>TB  will</w:t>
      </w:r>
      <w:proofErr w:type="gramEnd"/>
      <w:r>
        <w:rPr>
          <w:color w:val="000000" w:themeColor="text1"/>
        </w:rPr>
        <w:t xml:space="preserve"> be:</w:t>
      </w:r>
    </w:p>
    <w:p w14:paraId="535376F1" w14:textId="77777777" w:rsidR="0098181D" w:rsidRDefault="0098181D" w:rsidP="00110B6A">
      <w:pPr>
        <w:spacing w:after="120" w:line="240" w:lineRule="auto"/>
        <w:ind w:left="360"/>
        <w:jc w:val="both"/>
        <w:rPr>
          <w:color w:val="000000" w:themeColor="text1"/>
        </w:rPr>
      </w:pP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1600000 Gb / 10 </w:t>
      </w:r>
      <w:proofErr w:type="gramStart"/>
      <w:r>
        <w:rPr>
          <w:color w:val="000000" w:themeColor="text1"/>
        </w:rPr>
        <w:t>Gbps  =</w:t>
      </w:r>
      <w:proofErr w:type="gramEnd"/>
      <w:r>
        <w:rPr>
          <w:color w:val="000000" w:themeColor="text1"/>
        </w:rPr>
        <w:t xml:space="preserve"> 160000 sec</w:t>
      </w:r>
    </w:p>
    <w:p w14:paraId="620FD48F" w14:textId="7386D47C" w:rsidR="0098181D" w:rsidRDefault="0098181D" w:rsidP="00110B6A">
      <w:pPr>
        <w:spacing w:after="120" w:line="240" w:lineRule="auto"/>
        <w:ind w:left="360"/>
        <w:jc w:val="both"/>
        <w:rPr>
          <w:color w:val="000000" w:themeColor="text1"/>
        </w:rPr>
      </w:pPr>
      <w:r>
        <w:rPr>
          <w:color w:val="000000" w:themeColor="text1"/>
        </w:rPr>
        <w:tab/>
      </w:r>
      <w:r>
        <w:rPr>
          <w:color w:val="000000" w:themeColor="text1"/>
        </w:rPr>
        <w:tab/>
      </w:r>
      <w:r w:rsidR="000C37A6">
        <w:rPr>
          <w:color w:val="000000" w:themeColor="text1"/>
        </w:rPr>
        <w:t>Let’s</w:t>
      </w:r>
      <w:r>
        <w:rPr>
          <w:color w:val="000000" w:themeColor="text1"/>
        </w:rPr>
        <w:t xml:space="preserve"> convert 160000 sec to </w:t>
      </w:r>
      <w:proofErr w:type="gramStart"/>
      <w:r>
        <w:rPr>
          <w:color w:val="000000" w:themeColor="text1"/>
        </w:rPr>
        <w:t>hours</w:t>
      </w:r>
      <w:proofErr w:type="gramEnd"/>
      <w:r>
        <w:rPr>
          <w:color w:val="000000" w:themeColor="text1"/>
        </w:rPr>
        <w:t xml:space="preserve"> </w:t>
      </w:r>
    </w:p>
    <w:p w14:paraId="6E1FD0D8" w14:textId="76E97049" w:rsidR="0098181D" w:rsidRDefault="0098181D" w:rsidP="00110B6A">
      <w:pPr>
        <w:spacing w:after="120" w:line="240" w:lineRule="auto"/>
        <w:ind w:left="360"/>
        <w:jc w:val="both"/>
        <w:rPr>
          <w:color w:val="000000" w:themeColor="text1"/>
        </w:rPr>
      </w:pPr>
      <w:r>
        <w:rPr>
          <w:color w:val="000000" w:themeColor="text1"/>
        </w:rPr>
        <w:tab/>
      </w:r>
      <w:r>
        <w:rPr>
          <w:color w:val="000000" w:themeColor="text1"/>
        </w:rPr>
        <w:tab/>
      </w:r>
      <w:r>
        <w:rPr>
          <w:color w:val="000000" w:themeColor="text1"/>
        </w:rPr>
        <w:tab/>
      </w:r>
      <w:r>
        <w:rPr>
          <w:color w:val="000000" w:themeColor="text1"/>
        </w:rPr>
        <w:tab/>
        <w:t xml:space="preserve">1 </w:t>
      </w:r>
      <w:proofErr w:type="spellStart"/>
      <w:r w:rsidR="000C37A6">
        <w:rPr>
          <w:color w:val="000000" w:themeColor="text1"/>
        </w:rPr>
        <w:t>hr</w:t>
      </w:r>
      <w:proofErr w:type="spellEnd"/>
      <w:r w:rsidR="000C37A6">
        <w:rPr>
          <w:color w:val="000000" w:themeColor="text1"/>
        </w:rPr>
        <w:t xml:space="preserve"> </w:t>
      </w:r>
      <w:r>
        <w:rPr>
          <w:color w:val="000000" w:themeColor="text1"/>
        </w:rPr>
        <w:t>= 3600sec</w:t>
      </w:r>
    </w:p>
    <w:p w14:paraId="57D6DE89" w14:textId="77777777" w:rsidR="0098181D" w:rsidRDefault="0098181D" w:rsidP="00110B6A">
      <w:pPr>
        <w:spacing w:after="120" w:line="240" w:lineRule="auto"/>
        <w:ind w:left="360"/>
        <w:jc w:val="both"/>
        <w:rPr>
          <w:color w:val="000000" w:themeColor="text1"/>
        </w:rPr>
      </w:pPr>
      <w:r>
        <w:rPr>
          <w:color w:val="000000" w:themeColor="text1"/>
        </w:rPr>
        <w:tab/>
      </w:r>
      <w:r>
        <w:rPr>
          <w:color w:val="000000" w:themeColor="text1"/>
        </w:rPr>
        <w:tab/>
      </w:r>
      <w:r>
        <w:rPr>
          <w:color w:val="000000" w:themeColor="text1"/>
        </w:rPr>
        <w:tab/>
        <w:t xml:space="preserve"> 160000 sec = 44.44 hours</w:t>
      </w:r>
    </w:p>
    <w:p w14:paraId="2994B732" w14:textId="77777777" w:rsidR="0098181D" w:rsidRDefault="0098181D" w:rsidP="00110B6A">
      <w:pPr>
        <w:spacing w:after="120" w:line="240" w:lineRule="auto"/>
        <w:ind w:left="360"/>
        <w:jc w:val="both"/>
        <w:rPr>
          <w:color w:val="000000" w:themeColor="text1"/>
        </w:rPr>
      </w:pPr>
    </w:p>
    <w:p w14:paraId="421B59A5" w14:textId="77777777" w:rsidR="000C37A6" w:rsidRDefault="000C37A6" w:rsidP="000C37A6">
      <w:pPr>
        <w:spacing w:after="120" w:line="240" w:lineRule="auto"/>
        <w:ind w:left="360"/>
        <w:jc w:val="both"/>
        <w:rPr>
          <w:color w:val="000000" w:themeColor="text1"/>
        </w:rPr>
      </w:pPr>
      <w:r>
        <w:rPr>
          <w:color w:val="000000" w:themeColor="text1"/>
        </w:rPr>
        <w:t>Since we need to transfer/deliver our data overnight (within 24 hours), and our system takes 44.44 hours, which is double of time asked in the question, we will use FedEx overnight delivery to transmit the 200TB drive.</w:t>
      </w:r>
    </w:p>
    <w:p w14:paraId="11C49A75" w14:textId="77777777" w:rsidR="0098181D" w:rsidRDefault="0098181D" w:rsidP="00110B6A">
      <w:pPr>
        <w:spacing w:after="120" w:line="240" w:lineRule="auto"/>
        <w:ind w:left="360"/>
        <w:jc w:val="both"/>
        <w:rPr>
          <w:color w:val="000000" w:themeColor="text1"/>
        </w:rPr>
      </w:pPr>
    </w:p>
    <w:p w14:paraId="4FE1AFA2" w14:textId="0241BCC9" w:rsidR="00AF600E" w:rsidRDefault="0098181D" w:rsidP="0098181D">
      <w:pPr>
        <w:spacing w:after="120" w:line="240" w:lineRule="auto"/>
        <w:ind w:left="360"/>
        <w:jc w:val="both"/>
      </w:pPr>
      <w:r w:rsidRPr="0098181D">
        <w:rPr>
          <w:b/>
          <w:bCs/>
          <w:color w:val="000000" w:themeColor="text1"/>
        </w:rPr>
        <w:t>Hence FedEx delivery is right option.</w:t>
      </w:r>
      <w:r w:rsidRPr="0098181D">
        <w:rPr>
          <w:b/>
          <w:bCs/>
          <w:color w:val="000000" w:themeColor="text1"/>
        </w:rPr>
        <w:tab/>
      </w:r>
    </w:p>
    <w:p w14:paraId="7B78307C" w14:textId="77777777" w:rsidR="00AF600E" w:rsidRDefault="00AF600E" w:rsidP="00AD63B1">
      <w:pPr>
        <w:spacing w:after="120" w:line="240" w:lineRule="auto"/>
        <w:ind w:left="720"/>
        <w:jc w:val="both"/>
      </w:pPr>
    </w:p>
    <w:p w14:paraId="29F93D76" w14:textId="78AA46AA" w:rsidR="00A756A3" w:rsidRPr="00BA6425" w:rsidRDefault="00A756A3" w:rsidP="00037AF7">
      <w:pPr>
        <w:pStyle w:val="ListParagraph"/>
        <w:numPr>
          <w:ilvl w:val="0"/>
          <w:numId w:val="2"/>
        </w:numPr>
        <w:spacing w:after="120" w:line="240" w:lineRule="auto"/>
        <w:contextualSpacing w:val="0"/>
        <w:jc w:val="both"/>
        <w:rPr>
          <w:color w:val="4F81BD" w:themeColor="accent1"/>
        </w:rPr>
      </w:pPr>
      <w:r w:rsidRPr="00BA6425">
        <w:rPr>
          <w:color w:val="4F81BD" w:themeColor="accent1"/>
        </w:rPr>
        <w:t xml:space="preserve">(10 points) Networked systems </w:t>
      </w:r>
      <w:r w:rsidR="00037AF7" w:rsidRPr="00BA6425">
        <w:rPr>
          <w:color w:val="4F81BD" w:themeColor="accent1"/>
        </w:rPr>
        <w:t>are organized into protocol layers.</w:t>
      </w:r>
    </w:p>
    <w:p w14:paraId="33EBD07E" w14:textId="05928BA9" w:rsidR="00037AF7" w:rsidRPr="00BA6425" w:rsidRDefault="00037AF7" w:rsidP="00037AF7">
      <w:pPr>
        <w:pStyle w:val="ListParagraph"/>
        <w:numPr>
          <w:ilvl w:val="1"/>
          <w:numId w:val="2"/>
        </w:numPr>
        <w:spacing w:after="120" w:line="240" w:lineRule="auto"/>
        <w:ind w:left="1080"/>
        <w:contextualSpacing w:val="0"/>
        <w:jc w:val="both"/>
        <w:rPr>
          <w:b/>
          <w:bCs/>
          <w:color w:val="4F81BD" w:themeColor="accent1"/>
        </w:rPr>
      </w:pPr>
      <w:r w:rsidRPr="00BA6425">
        <w:rPr>
          <w:color w:val="4F81BD" w:themeColor="accent1"/>
        </w:rPr>
        <w:t>Briefly identify and describe two advantages of protocol layers.</w:t>
      </w:r>
    </w:p>
    <w:p w14:paraId="6B691072" w14:textId="77777777" w:rsidR="00322F3A" w:rsidRDefault="00BA6425" w:rsidP="00322F3A">
      <w:pPr>
        <w:spacing w:after="120" w:line="240" w:lineRule="auto"/>
        <w:jc w:val="both"/>
        <w:rPr>
          <w:szCs w:val="20"/>
        </w:rPr>
      </w:pPr>
      <w:r w:rsidRPr="00BA6425">
        <w:rPr>
          <w:b/>
          <w:bCs/>
          <w:szCs w:val="20"/>
        </w:rPr>
        <w:t>Answer:</w:t>
      </w:r>
      <w:r>
        <w:rPr>
          <w:b/>
          <w:bCs/>
          <w:szCs w:val="20"/>
        </w:rPr>
        <w:t xml:space="preserve"> </w:t>
      </w:r>
      <w:r>
        <w:rPr>
          <w:szCs w:val="20"/>
        </w:rPr>
        <w:t xml:space="preserve"> </w:t>
      </w:r>
      <w:bookmarkStart w:id="2" w:name="_Hlk62648489"/>
      <w:r w:rsidR="00322F3A">
        <w:rPr>
          <w:szCs w:val="20"/>
        </w:rPr>
        <w:t>The two most important advantage of protocol layers are:</w:t>
      </w:r>
    </w:p>
    <w:p w14:paraId="38A8CB8B" w14:textId="744FF782" w:rsidR="00322F3A" w:rsidRDefault="00322F3A" w:rsidP="00322F3A">
      <w:pPr>
        <w:pStyle w:val="ListParagraph"/>
        <w:numPr>
          <w:ilvl w:val="0"/>
          <w:numId w:val="18"/>
        </w:numPr>
        <w:spacing w:after="120" w:line="240" w:lineRule="auto"/>
        <w:jc w:val="both"/>
        <w:rPr>
          <w:szCs w:val="20"/>
        </w:rPr>
      </w:pPr>
      <w:r>
        <w:rPr>
          <w:szCs w:val="20"/>
        </w:rPr>
        <w:t>It provides modularity, which provides an easy understanding of the system [2]. As explained in class, when the Airline system is separated into layers, it was easy to understand. Similarly, the same way can categorize the Internet into multiple layers in which each layer would have different functionality and have different protocols to follow so that it can provide services to the upper layers. Since the Internet is a complicated system consists of various applications, end systems, links, and packet switches. It would be easy to divide all these features and their protocols into different layers so that each layer will be responsible for their part of the work and take care of its functionality only. This gives another advantage that the working layer developer is not needed to know enhanced knowledge of other layers. If a developer is working in the Application layer, he only needs to know how to connect with the network layer, not the network layer's code and protocol details.</w:t>
      </w:r>
    </w:p>
    <w:p w14:paraId="3E955D27" w14:textId="77777777" w:rsidR="00322F3A" w:rsidRDefault="00322F3A" w:rsidP="00322F3A">
      <w:pPr>
        <w:pStyle w:val="ListParagraph"/>
        <w:numPr>
          <w:ilvl w:val="0"/>
          <w:numId w:val="18"/>
        </w:numPr>
        <w:spacing w:after="120" w:line="240" w:lineRule="auto"/>
        <w:jc w:val="both"/>
        <w:rPr>
          <w:szCs w:val="20"/>
        </w:rPr>
      </w:pPr>
      <w:r>
        <w:rPr>
          <w:szCs w:val="20"/>
        </w:rPr>
        <w:t>Because of modularity, implementation simplicity, maintainability, flexibility, and scalability are easy to maintain [2].</w:t>
      </w:r>
    </w:p>
    <w:p w14:paraId="032369DA" w14:textId="77777777" w:rsidR="00322F3A" w:rsidRDefault="00322F3A" w:rsidP="00322F3A">
      <w:pPr>
        <w:pStyle w:val="ListParagraph"/>
        <w:spacing w:after="120" w:line="240" w:lineRule="auto"/>
        <w:ind w:left="1440"/>
        <w:jc w:val="both"/>
        <w:rPr>
          <w:szCs w:val="20"/>
        </w:rPr>
      </w:pPr>
      <w:r>
        <w:rPr>
          <w:szCs w:val="20"/>
        </w:rPr>
        <w:t xml:space="preserve">As we know, the Internet system is divided into multiple layers. This protocol helps to achieve modularity, implementation simplicity, and more. We know that there five-layer internet protocol stack such as Application, Transport, Network, link, and physical. Suppose if there is any update in the application, we need to make the changes in application network protocol which will update their services </w:t>
      </w:r>
      <w:r>
        <w:rPr>
          <w:szCs w:val="20"/>
        </w:rPr>
        <w:lastRenderedPageBreak/>
        <w:t>which it provides to the user, but as we are changing application implementation, we do not need to be worried about the rest of the layer since each layer have different functionality or service which is independent of other.</w:t>
      </w:r>
    </w:p>
    <w:bookmarkEnd w:id="2"/>
    <w:p w14:paraId="620480B3" w14:textId="00A08B05" w:rsidR="00037AF7" w:rsidRPr="00037AF7" w:rsidRDefault="00037AF7" w:rsidP="00322F3A">
      <w:pPr>
        <w:spacing w:after="120" w:line="240" w:lineRule="auto"/>
        <w:jc w:val="both"/>
        <w:rPr>
          <w:szCs w:val="20"/>
        </w:rPr>
      </w:pPr>
      <w:r w:rsidRPr="00037AF7">
        <w:rPr>
          <w:szCs w:val="20"/>
        </w:rPr>
        <w:t xml:space="preserve"> </w:t>
      </w:r>
    </w:p>
    <w:p w14:paraId="3765E03E" w14:textId="5645D142" w:rsidR="00037AF7" w:rsidRPr="00DE1F4D" w:rsidRDefault="00037AF7" w:rsidP="00037AF7">
      <w:pPr>
        <w:pStyle w:val="ListParagraph"/>
        <w:numPr>
          <w:ilvl w:val="1"/>
          <w:numId w:val="2"/>
        </w:numPr>
        <w:spacing w:after="120" w:line="240" w:lineRule="auto"/>
        <w:ind w:left="1080"/>
        <w:contextualSpacing w:val="0"/>
        <w:jc w:val="both"/>
        <w:rPr>
          <w:color w:val="4F81BD" w:themeColor="accent1"/>
        </w:rPr>
      </w:pPr>
      <w:r w:rsidRPr="00DE1F4D">
        <w:rPr>
          <w:color w:val="4F81BD" w:themeColor="accent1"/>
        </w:rPr>
        <w:t>Briefly identify and describe two disadvantages of protocol layers.</w:t>
      </w:r>
    </w:p>
    <w:p w14:paraId="4F79B801" w14:textId="21F13282" w:rsidR="000F20D9" w:rsidRPr="000F20D9" w:rsidRDefault="000F20D9" w:rsidP="000F20D9">
      <w:pPr>
        <w:spacing w:after="120" w:line="240" w:lineRule="auto"/>
        <w:jc w:val="both"/>
        <w:rPr>
          <w:b/>
          <w:bCs/>
        </w:rPr>
      </w:pPr>
      <w:r w:rsidRPr="000F20D9">
        <w:rPr>
          <w:b/>
          <w:bCs/>
        </w:rPr>
        <w:t>Answer:</w:t>
      </w:r>
    </w:p>
    <w:p w14:paraId="175D3247" w14:textId="77777777" w:rsidR="00322F3A" w:rsidRDefault="00322F3A" w:rsidP="00322F3A">
      <w:pPr>
        <w:spacing w:after="120" w:line="240" w:lineRule="auto"/>
        <w:ind w:left="1080"/>
        <w:jc w:val="both"/>
      </w:pPr>
      <w:r>
        <w:t>The most common and important disadvantages are:</w:t>
      </w:r>
    </w:p>
    <w:p w14:paraId="6D5E98B9" w14:textId="77777777" w:rsidR="00322F3A" w:rsidRDefault="00322F3A" w:rsidP="00322F3A">
      <w:pPr>
        <w:pStyle w:val="ListParagraph"/>
        <w:numPr>
          <w:ilvl w:val="0"/>
          <w:numId w:val="19"/>
        </w:numPr>
        <w:spacing w:after="120" w:line="240" w:lineRule="auto"/>
        <w:jc w:val="both"/>
      </w:pPr>
      <w:r>
        <w:t>Duplication of functionality leads to data overhead and processing.[2] Some of the functionality has been duplicated in more than one layer. One example of such is error recovery protocol, which is stacked on a per-link basis and end-to-end basis. This whole idea of duplicating the service of feature violates the very first advantage or rule of separating the functionality in layers.</w:t>
      </w:r>
    </w:p>
    <w:p w14:paraId="6115D443" w14:textId="77777777" w:rsidR="00322F3A" w:rsidRDefault="00322F3A" w:rsidP="00322F3A">
      <w:pPr>
        <w:pStyle w:val="ListParagraph"/>
        <w:numPr>
          <w:ilvl w:val="0"/>
          <w:numId w:val="19"/>
        </w:numPr>
        <w:spacing w:after="120" w:line="240" w:lineRule="auto"/>
        <w:jc w:val="both"/>
      </w:pPr>
      <w:r>
        <w:t>More layers are more the risk of breakdown.[2] If there are more layer, the chance of breakdown, corruption is high, since each layer is connected to one another for continuous service, if anyone of it breaks or bring down the whole service of internet. Also, identifying the problem in so much layer became intricate, and fixing it would be difficult and time-consuming.</w:t>
      </w:r>
    </w:p>
    <w:p w14:paraId="3F41AC15" w14:textId="77777777" w:rsidR="00AF600E" w:rsidRDefault="00AF600E" w:rsidP="00037AF7">
      <w:pPr>
        <w:spacing w:after="120" w:line="240" w:lineRule="auto"/>
        <w:ind w:left="1080"/>
        <w:jc w:val="both"/>
      </w:pPr>
    </w:p>
    <w:p w14:paraId="3B6A1B20" w14:textId="77777777" w:rsidR="00AF600E" w:rsidRDefault="00AF600E" w:rsidP="00037AF7">
      <w:pPr>
        <w:spacing w:after="120" w:line="240" w:lineRule="auto"/>
        <w:ind w:left="1080"/>
        <w:jc w:val="both"/>
      </w:pPr>
    </w:p>
    <w:p w14:paraId="709F5FC8" w14:textId="77777777" w:rsidR="00AF600E" w:rsidRPr="00037AF7" w:rsidRDefault="00AF600E" w:rsidP="00037AF7">
      <w:pPr>
        <w:spacing w:after="120" w:line="240" w:lineRule="auto"/>
        <w:ind w:left="1080"/>
        <w:jc w:val="both"/>
      </w:pPr>
    </w:p>
    <w:p w14:paraId="1F66B5BA" w14:textId="47F11170" w:rsidR="00037AF7" w:rsidRDefault="00037AF7" w:rsidP="00037AF7">
      <w:pPr>
        <w:pStyle w:val="ListParagraph"/>
        <w:numPr>
          <w:ilvl w:val="0"/>
          <w:numId w:val="2"/>
        </w:numPr>
        <w:spacing w:after="120" w:line="240" w:lineRule="auto"/>
        <w:jc w:val="both"/>
        <w:rPr>
          <w:color w:val="4F81BD" w:themeColor="accent1"/>
        </w:rPr>
      </w:pPr>
      <w:r w:rsidRPr="00487135">
        <w:rPr>
          <w:color w:val="4F81BD" w:themeColor="accent1"/>
        </w:rPr>
        <w:t xml:space="preserve">(5 points) Suppose that you have a multiplexer </w:t>
      </w:r>
      <w:r w:rsidR="000D6815" w:rsidRPr="00487135">
        <w:rPr>
          <w:color w:val="4F81BD" w:themeColor="accent1"/>
        </w:rPr>
        <w:t xml:space="preserve">(mux) </w:t>
      </w:r>
      <w:r w:rsidRPr="00487135">
        <w:rPr>
          <w:color w:val="4F81BD" w:themeColor="accent1"/>
        </w:rPr>
        <w:t xml:space="preserve">with 5 different inputs at the following bit-rates: (A) 20 Kbps, (B) 8 Kbps, (C) 12 Kbps, (D) 8 Kbps, and (E) 4 Kbps. Using a fixed </w:t>
      </w:r>
      <w:r w:rsidR="0086133C" w:rsidRPr="00487135">
        <w:rPr>
          <w:color w:val="4F81BD" w:themeColor="accent1"/>
        </w:rPr>
        <w:t xml:space="preserve">slot size in the frame, how would you organize </w:t>
      </w:r>
      <w:r w:rsidR="000D6815" w:rsidRPr="00487135">
        <w:rPr>
          <w:color w:val="4F81BD" w:themeColor="accent1"/>
        </w:rPr>
        <w:t xml:space="preserve">a single </w:t>
      </w:r>
      <w:r w:rsidR="00E34AA5" w:rsidRPr="00487135">
        <w:rPr>
          <w:color w:val="4F81BD" w:themeColor="accent1"/>
        </w:rPr>
        <w:t>a</w:t>
      </w:r>
      <w:r w:rsidR="000D6815" w:rsidRPr="00487135">
        <w:rPr>
          <w:color w:val="4F81BD" w:themeColor="accent1"/>
        </w:rPr>
        <w:t>synchronous TDM</w:t>
      </w:r>
      <w:r w:rsidR="0086133C" w:rsidRPr="00487135">
        <w:rPr>
          <w:color w:val="4F81BD" w:themeColor="accent1"/>
        </w:rPr>
        <w:t xml:space="preserve"> link </w:t>
      </w:r>
      <w:r w:rsidR="000D6815" w:rsidRPr="00487135">
        <w:rPr>
          <w:color w:val="4F81BD" w:themeColor="accent1"/>
        </w:rPr>
        <w:t>receiving the output of the mux</w:t>
      </w:r>
      <w:r w:rsidR="001211E8" w:rsidRPr="00487135">
        <w:rPr>
          <w:color w:val="4F81BD" w:themeColor="accent1"/>
        </w:rPr>
        <w:t xml:space="preserve"> to accommodate the varying data rates</w:t>
      </w:r>
      <w:r w:rsidR="000D6815" w:rsidRPr="00487135">
        <w:rPr>
          <w:color w:val="4F81BD" w:themeColor="accent1"/>
        </w:rPr>
        <w:t xml:space="preserve">? That is, how many </w:t>
      </w:r>
      <w:r w:rsidR="00E326D9" w:rsidRPr="00487135">
        <w:rPr>
          <w:color w:val="4F81BD" w:themeColor="accent1"/>
        </w:rPr>
        <w:t>time slots are needed</w:t>
      </w:r>
      <w:r w:rsidR="001211E8" w:rsidRPr="00487135">
        <w:rPr>
          <w:color w:val="4F81BD" w:themeColor="accent1"/>
        </w:rPr>
        <w:t xml:space="preserve"> where, for example, a transmission with two slots per frame will arrive twice as quickly as one with one slot per frame</w:t>
      </w:r>
      <w:r w:rsidR="00E326D9" w:rsidRPr="00487135">
        <w:rPr>
          <w:color w:val="4F81BD" w:themeColor="accent1"/>
        </w:rPr>
        <w:t>? Draw a diagram of a single frame, labeling each slot appropriately.</w:t>
      </w:r>
    </w:p>
    <w:p w14:paraId="0636DC58" w14:textId="38A66E2A" w:rsidR="00487135" w:rsidRDefault="00D74BDE" w:rsidP="00487135">
      <w:pPr>
        <w:spacing w:after="120" w:line="240" w:lineRule="auto"/>
        <w:ind w:left="360"/>
        <w:jc w:val="both"/>
        <w:rPr>
          <w:color w:val="000000" w:themeColor="text1"/>
        </w:rPr>
      </w:pPr>
      <w:r w:rsidRPr="00D74BDE">
        <w:rPr>
          <w:b/>
          <w:bCs/>
          <w:color w:val="000000" w:themeColor="text1"/>
        </w:rPr>
        <w:t>Answer:</w:t>
      </w:r>
      <w:r>
        <w:rPr>
          <w:b/>
          <w:bCs/>
          <w:color w:val="000000" w:themeColor="text1"/>
        </w:rPr>
        <w:t xml:space="preserve"> </w:t>
      </w:r>
      <w:r>
        <w:rPr>
          <w:color w:val="000000" w:themeColor="text1"/>
        </w:rPr>
        <w:t xml:space="preserve">In case </w:t>
      </w:r>
      <w:proofErr w:type="gramStart"/>
      <w:r>
        <w:rPr>
          <w:color w:val="000000" w:themeColor="text1"/>
        </w:rPr>
        <w:t>of  asynchronous</w:t>
      </w:r>
      <w:proofErr w:type="gramEnd"/>
      <w:r>
        <w:rPr>
          <w:color w:val="000000" w:themeColor="text1"/>
        </w:rPr>
        <w:t xml:space="preserve"> TDM , individual slot in a frame is not dedicated to fix device. </w:t>
      </w:r>
      <w:proofErr w:type="spellStart"/>
      <w:r>
        <w:rPr>
          <w:color w:val="000000" w:themeColor="text1"/>
        </w:rPr>
        <w:t>Individiual</w:t>
      </w:r>
      <w:proofErr w:type="spellEnd"/>
      <w:r>
        <w:rPr>
          <w:color w:val="000000" w:themeColor="text1"/>
        </w:rPr>
        <w:t xml:space="preserve"> slot has index of device to receive data from. Even we can assign more than one input device in a </w:t>
      </w:r>
      <w:proofErr w:type="gramStart"/>
      <w:r>
        <w:rPr>
          <w:color w:val="000000" w:themeColor="text1"/>
        </w:rPr>
        <w:t>frame .</w:t>
      </w:r>
      <w:proofErr w:type="gramEnd"/>
    </w:p>
    <w:p w14:paraId="4C21C220" w14:textId="77777777" w:rsidR="00D74BDE" w:rsidRDefault="00D74BDE" w:rsidP="00D74BDE">
      <w:pPr>
        <w:spacing w:after="120" w:line="240" w:lineRule="auto"/>
        <w:ind w:left="360"/>
        <w:jc w:val="both"/>
        <w:rPr>
          <w:color w:val="000000" w:themeColor="text1"/>
        </w:rPr>
      </w:pPr>
      <w:r w:rsidRPr="00D74BDE">
        <w:rPr>
          <w:color w:val="000000" w:themeColor="text1"/>
        </w:rPr>
        <w:t xml:space="preserve">Now we have 5 devices names </w:t>
      </w:r>
      <w:proofErr w:type="gramStart"/>
      <w:r w:rsidRPr="00D74BDE">
        <w:rPr>
          <w:color w:val="000000" w:themeColor="text1"/>
        </w:rPr>
        <w:t>A ,</w:t>
      </w:r>
      <w:proofErr w:type="gramEnd"/>
      <w:r w:rsidRPr="00D74BDE">
        <w:rPr>
          <w:color w:val="000000" w:themeColor="text1"/>
        </w:rPr>
        <w:t xml:space="preserve"> B , C, D and E transmitting with different rate</w:t>
      </w:r>
      <w:r>
        <w:rPr>
          <w:b/>
          <w:bCs/>
          <w:color w:val="000000" w:themeColor="text1"/>
        </w:rPr>
        <w:t>.</w:t>
      </w:r>
      <w:r>
        <w:rPr>
          <w:color w:val="000000" w:themeColor="text1"/>
        </w:rPr>
        <w:t xml:space="preserve"> </w:t>
      </w:r>
      <w:proofErr w:type="spellStart"/>
      <w:proofErr w:type="gramStart"/>
      <w:r>
        <w:rPr>
          <w:color w:val="000000" w:themeColor="text1"/>
        </w:rPr>
        <w:t>Lets</w:t>
      </w:r>
      <w:proofErr w:type="spellEnd"/>
      <w:proofErr w:type="gramEnd"/>
      <w:r>
        <w:rPr>
          <w:color w:val="000000" w:themeColor="text1"/>
        </w:rPr>
        <w:t xml:space="preserve"> design a mux diagram which is taking input from these devices.</w:t>
      </w:r>
    </w:p>
    <w:p w14:paraId="7BD505D6" w14:textId="704EE43F" w:rsidR="00D74BDE" w:rsidRDefault="000F76DC" w:rsidP="00D74BDE">
      <w:pPr>
        <w:spacing w:after="120" w:line="240" w:lineRule="auto"/>
        <w:ind w:left="360"/>
        <w:jc w:val="both"/>
      </w:pPr>
      <w:r>
        <w:rPr>
          <w:noProof/>
        </w:rPr>
        <w:lastRenderedPageBreak/>
        <mc:AlternateContent>
          <mc:Choice Requires="wpi">
            <w:drawing>
              <wp:anchor distT="0" distB="0" distL="114300" distR="114300" simplePos="0" relativeHeight="251674624" behindDoc="0" locked="0" layoutInCell="1" allowOverlap="1" wp14:anchorId="1D9725EC" wp14:editId="39EE4E2D">
                <wp:simplePos x="0" y="0"/>
                <wp:positionH relativeFrom="column">
                  <wp:posOffset>1401960</wp:posOffset>
                </wp:positionH>
                <wp:positionV relativeFrom="paragraph">
                  <wp:posOffset>2499240</wp:posOffset>
                </wp:positionV>
                <wp:extent cx="65160" cy="141120"/>
                <wp:effectExtent l="57150" t="57150" r="68580" b="68580"/>
                <wp:wrapNone/>
                <wp:docPr id="9" name="Ink 9"/>
                <wp:cNvGraphicFramePr/>
                <a:graphic xmlns:a="http://schemas.openxmlformats.org/drawingml/2006/main">
                  <a:graphicData uri="http://schemas.microsoft.com/office/word/2010/wordprocessingInk">
                    <w14:contentPart bwMode="auto" r:id="rId13">
                      <w14:nvContentPartPr>
                        <w14:cNvContentPartPr/>
                      </w14:nvContentPartPr>
                      <w14:xfrm>
                        <a:off x="0" y="0"/>
                        <a:ext cx="65160" cy="141120"/>
                      </w14:xfrm>
                    </w14:contentPart>
                  </a:graphicData>
                </a:graphic>
              </wp:anchor>
            </w:drawing>
          </mc:Choice>
          <mc:Fallback>
            <w:pict>
              <v:shapetype w14:anchorId="42904B3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109pt;margin-top:195.4pt;width:8pt;height:13.9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">
                <v:imagedata r:id="rId14" o:title=""/>
              </v:shape>
            </w:pict>
          </mc:Fallback>
        </mc:AlternateContent>
      </w:r>
      <w:r>
        <w:rPr>
          <w:noProof/>
        </w:rPr>
        <mc:AlternateContent>
          <mc:Choice Requires="wpi">
            <w:drawing>
              <wp:anchor distT="0" distB="0" distL="114300" distR="114300" simplePos="0" relativeHeight="251673600" behindDoc="0" locked="0" layoutInCell="1" allowOverlap="1" wp14:anchorId="4593D571" wp14:editId="563D055E">
                <wp:simplePos x="0" y="0"/>
                <wp:positionH relativeFrom="column">
                  <wp:posOffset>1334280</wp:posOffset>
                </wp:positionH>
                <wp:positionV relativeFrom="paragraph">
                  <wp:posOffset>2491320</wp:posOffset>
                </wp:positionV>
                <wp:extent cx="37080" cy="158400"/>
                <wp:effectExtent l="57150" t="57150" r="58420" b="70485"/>
                <wp:wrapNone/>
                <wp:docPr id="5" name="Ink 5"/>
                <wp:cNvGraphicFramePr/>
                <a:graphic xmlns:a="http://schemas.openxmlformats.org/drawingml/2006/main">
                  <a:graphicData uri="http://schemas.microsoft.com/office/word/2010/wordprocessingInk">
                    <w14:contentPart bwMode="auto" r:id="rId15">
                      <w14:nvContentPartPr>
                        <w14:cNvContentPartPr/>
                      </w14:nvContentPartPr>
                      <w14:xfrm>
                        <a:off x="0" y="0"/>
                        <a:ext cx="37080" cy="158400"/>
                      </w14:xfrm>
                    </w14:contentPart>
                  </a:graphicData>
                </a:graphic>
              </wp:anchor>
            </w:drawing>
          </mc:Choice>
          <mc:Fallback>
            <w:pict>
              <v:shape w14:anchorId="5C2581D1" id="Ink 5" o:spid="_x0000_s1026" type="#_x0000_t75" style="position:absolute;margin-left:103.65pt;margin-top:194.75pt;width:5.75pt;height:15.3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">
                <v:imagedata r:id="rId16" o:title=""/>
              </v:shape>
            </w:pict>
          </mc:Fallback>
        </mc:AlternateContent>
      </w:r>
      <w:r w:rsidR="00D74BDE">
        <w:rPr>
          <w:noProof/>
        </w:rPr>
        <mc:AlternateContent>
          <mc:Choice Requires="wpi">
            <w:drawing>
              <wp:anchor distT="0" distB="0" distL="114300" distR="114300" simplePos="0" relativeHeight="251672576" behindDoc="0" locked="0" layoutInCell="1" allowOverlap="1" wp14:anchorId="65CFD6E1" wp14:editId="06818100">
                <wp:simplePos x="0" y="0"/>
                <wp:positionH relativeFrom="column">
                  <wp:posOffset>5621020</wp:posOffset>
                </wp:positionH>
                <wp:positionV relativeFrom="paragraph">
                  <wp:posOffset>1469390</wp:posOffset>
                </wp:positionV>
                <wp:extent cx="947775" cy="1024890"/>
                <wp:effectExtent l="57150" t="38100" r="62230" b="60960"/>
                <wp:wrapNone/>
                <wp:docPr id="159" name="Ink 159"/>
                <wp:cNvGraphicFramePr/>
                <a:graphic xmlns:a="http://schemas.openxmlformats.org/drawingml/2006/main">
                  <a:graphicData uri="http://schemas.microsoft.com/office/word/2010/wordprocessingInk">
                    <w14:contentPart bwMode="auto" r:id="rId17">
                      <w14:nvContentPartPr>
                        <w14:cNvContentPartPr/>
                      </w14:nvContentPartPr>
                      <w14:xfrm>
                        <a:off x="0" y="0"/>
                        <a:ext cx="947775" cy="1024890"/>
                      </w14:xfrm>
                    </w14:contentPart>
                  </a:graphicData>
                </a:graphic>
              </wp:anchor>
            </w:drawing>
          </mc:Choice>
          <mc:Fallback>
            <w:pict>
              <v:shape w14:anchorId="61E94B39" id="Ink 159" o:spid="_x0000_s1026" type="#_x0000_t75" style="position:absolute;margin-left:441.2pt;margin-top:114.3pt;width:77.5pt;height:83.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">
                <v:imagedata r:id="rId18" o:title=""/>
              </v:shape>
            </w:pict>
          </mc:Fallback>
        </mc:AlternateContent>
      </w:r>
      <w:r w:rsidR="00D74BDE">
        <w:rPr>
          <w:noProof/>
        </w:rPr>
        <mc:AlternateContent>
          <mc:Choice Requires="wpc">
            <w:drawing>
              <wp:inline distT="0" distB="0" distL="0" distR="0" wp14:anchorId="4B6BC261" wp14:editId="7ECEA58F">
                <wp:extent cx="6073140" cy="3542030"/>
                <wp:effectExtent l="0" t="0" r="3810" b="1270"/>
                <wp:docPr id="21" name="Canvas 2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14:contentPart bwMode="auto" r:id="rId19">
                        <w14:nvContentPartPr>
                          <w14:cNvPr id="23" name="Ink 23"/>
                          <w14:cNvContentPartPr/>
                        </w14:nvContentPartPr>
                        <w14:xfrm>
                          <a:off x="30960" y="189360"/>
                          <a:ext cx="1043640" cy="43560"/>
                        </w14:xfrm>
                      </w14:contentPart>
                      <w14:contentPart bwMode="auto" r:id="rId20">
                        <w14:nvContentPartPr>
                          <w14:cNvPr id="24" name="Ink 24"/>
                          <w14:cNvContentPartPr/>
                        </w14:nvContentPartPr>
                        <w14:xfrm>
                          <a:off x="1004400" y="119520"/>
                          <a:ext cx="98640" cy="175320"/>
                        </w14:xfrm>
                      </w14:contentPart>
                      <w14:contentPart bwMode="auto" r:id="rId21">
                        <w14:nvContentPartPr>
                          <w14:cNvPr id="25" name="Ink 25"/>
                          <w14:cNvContentPartPr/>
                        </w14:nvContentPartPr>
                        <w14:xfrm>
                          <a:off x="18720" y="526320"/>
                          <a:ext cx="1050480" cy="177480"/>
                        </w14:xfrm>
                      </w14:contentPart>
                      <w14:contentPart bwMode="auto" r:id="rId22">
                        <w14:nvContentPartPr>
                          <w14:cNvPr id="26" name="Ink 26"/>
                          <w14:cNvContentPartPr/>
                        </w14:nvContentPartPr>
                        <w14:xfrm>
                          <a:off x="0" y="866880"/>
                          <a:ext cx="1101600" cy="157680"/>
                        </w14:xfrm>
                      </w14:contentPart>
                      <w14:contentPart bwMode="auto" r:id="rId23">
                        <w14:nvContentPartPr>
                          <w14:cNvPr id="27" name="Ink 27"/>
                          <w14:cNvContentPartPr/>
                        </w14:nvContentPartPr>
                        <w14:xfrm>
                          <a:off x="37800" y="1256040"/>
                          <a:ext cx="1150560" cy="191520"/>
                        </w14:xfrm>
                      </w14:contentPart>
                      <w14:contentPart bwMode="auto" r:id="rId24">
                        <w14:nvContentPartPr>
                          <w14:cNvPr id="28" name="Ink 28"/>
                          <w14:cNvContentPartPr/>
                        </w14:nvContentPartPr>
                        <w14:xfrm>
                          <a:off x="101880" y="1948320"/>
                          <a:ext cx="14400" cy="1440"/>
                        </w14:xfrm>
                      </w14:contentPart>
                      <w14:contentPart bwMode="auto" r:id="rId25">
                        <w14:nvContentPartPr>
                          <w14:cNvPr id="29" name="Ink 29"/>
                          <w14:cNvContentPartPr/>
                        </w14:nvContentPartPr>
                        <w14:xfrm>
                          <a:off x="83880" y="1668960"/>
                          <a:ext cx="1106280" cy="196560"/>
                        </w14:xfrm>
                      </w14:contentPart>
                      <w14:contentPart bwMode="auto" r:id="rId26">
                        <w14:nvContentPartPr>
                          <w14:cNvPr id="30" name="Ink 30"/>
                          <w14:cNvContentPartPr/>
                        </w14:nvContentPartPr>
                        <w14:xfrm>
                          <a:off x="1191600" y="73080"/>
                          <a:ext cx="145080" cy="1739520"/>
                        </w14:xfrm>
                      </w14:contentPart>
                      <w14:contentPart bwMode="auto" r:id="rId27">
                        <w14:nvContentPartPr>
                          <w14:cNvPr id="31" name="Ink 31"/>
                          <w14:cNvContentPartPr/>
                        </w14:nvContentPartPr>
                        <w14:xfrm>
                          <a:off x="1232640" y="51480"/>
                          <a:ext cx="920520" cy="1758600"/>
                        </w14:xfrm>
                      </w14:contentPart>
                      <w14:contentPart bwMode="auto" r:id="rId28">
                        <w14:nvContentPartPr>
                          <w14:cNvPr id="32" name="Ink 32"/>
                          <w14:cNvContentPartPr/>
                        </w14:nvContentPartPr>
                        <w14:xfrm>
                          <a:off x="1416240" y="877320"/>
                          <a:ext cx="217800" cy="147600"/>
                        </w14:xfrm>
                      </w14:contentPart>
                      <w14:contentPart bwMode="auto" r:id="rId29">
                        <w14:nvContentPartPr>
                          <w14:cNvPr id="33" name="Ink 33"/>
                          <w14:cNvContentPartPr/>
                        </w14:nvContentPartPr>
                        <w14:xfrm>
                          <a:off x="1663560" y="881640"/>
                          <a:ext cx="140400" cy="120600"/>
                        </w14:xfrm>
                      </w14:contentPart>
                      <w14:contentPart bwMode="auto" r:id="rId30">
                        <w14:nvContentPartPr>
                          <w14:cNvPr id="34" name="Ink 34"/>
                          <w14:cNvContentPartPr/>
                        </w14:nvContentPartPr>
                        <w14:xfrm>
                          <a:off x="1845720" y="905760"/>
                          <a:ext cx="96840" cy="83520"/>
                        </w14:xfrm>
                      </w14:contentPart>
                      <w14:contentPart bwMode="auto" r:id="rId31">
                        <w14:nvContentPartPr>
                          <w14:cNvPr id="35" name="Ink 35"/>
                          <w14:cNvContentPartPr/>
                        </w14:nvContentPartPr>
                        <w14:xfrm>
                          <a:off x="1844640" y="887760"/>
                          <a:ext cx="14040" cy="20160"/>
                        </w14:xfrm>
                      </w14:contentPart>
                      <w14:contentPart bwMode="auto" r:id="rId32">
                        <w14:nvContentPartPr>
                          <w14:cNvPr id="36" name="Ink 36"/>
                          <w14:cNvContentPartPr/>
                        </w14:nvContentPartPr>
                        <w14:xfrm>
                          <a:off x="1851120" y="870480"/>
                          <a:ext cx="78120" cy="110520"/>
                        </w14:xfrm>
                      </w14:contentPart>
                      <w14:contentPart bwMode="auto" r:id="rId33">
                        <w14:nvContentPartPr>
                          <w14:cNvPr id="37" name="Ink 37"/>
                          <w14:cNvContentPartPr/>
                        </w14:nvContentPartPr>
                        <w14:xfrm>
                          <a:off x="399990" y="0"/>
                          <a:ext cx="162720" cy="186120"/>
                        </w14:xfrm>
                      </w14:contentPart>
                      <w14:contentPart bwMode="auto" r:id="rId34">
                        <w14:nvContentPartPr>
                          <w14:cNvPr id="38" name="Ink 38"/>
                          <w14:cNvContentPartPr/>
                        </w14:nvContentPartPr>
                        <w14:xfrm>
                          <a:off x="464430" y="127800"/>
                          <a:ext cx="103680" cy="11520"/>
                        </w14:xfrm>
                      </w14:contentPart>
                      <w14:contentPart bwMode="auto" r:id="rId35">
                        <w14:nvContentPartPr>
                          <w14:cNvPr id="39" name="Ink 39"/>
                          <w14:cNvContentPartPr/>
                        </w14:nvContentPartPr>
                        <w14:xfrm>
                          <a:off x="543270" y="406440"/>
                          <a:ext cx="168840" cy="204840"/>
                        </w14:xfrm>
                      </w14:contentPart>
                      <w14:contentPart bwMode="auto" r:id="rId36">
                        <w14:nvContentPartPr>
                          <w14:cNvPr id="40" name="Ink 40"/>
                          <w14:cNvContentPartPr/>
                        </w14:nvContentPartPr>
                        <w14:xfrm>
                          <a:off x="517350" y="775080"/>
                          <a:ext cx="173520" cy="165960"/>
                        </w14:xfrm>
                      </w14:contentPart>
                      <w14:contentPart bwMode="auto" r:id="rId37">
                        <w14:nvContentPartPr>
                          <w14:cNvPr id="41" name="Ink 41"/>
                          <w14:cNvContentPartPr/>
                        </w14:nvContentPartPr>
                        <w14:xfrm>
                          <a:off x="609870" y="1182960"/>
                          <a:ext cx="16560" cy="154800"/>
                        </w14:xfrm>
                      </w14:contentPart>
                      <w14:contentPart bwMode="auto" r:id="rId38">
                        <w14:nvContentPartPr>
                          <w14:cNvPr id="42" name="Ink 42"/>
                          <w14:cNvContentPartPr/>
                        </w14:nvContentPartPr>
                        <w14:xfrm>
                          <a:off x="601590" y="1142280"/>
                          <a:ext cx="144000" cy="214200"/>
                        </w14:xfrm>
                      </w14:contentPart>
                      <w14:contentPart bwMode="auto" r:id="rId39">
                        <w14:nvContentPartPr>
                          <w14:cNvPr id="43" name="Ink 43"/>
                          <w14:cNvContentPartPr/>
                        </w14:nvContentPartPr>
                        <w14:xfrm>
                          <a:off x="550830" y="1572120"/>
                          <a:ext cx="126360" cy="35280"/>
                        </w14:xfrm>
                      </w14:contentPart>
                      <w14:contentPart bwMode="auto" r:id="rId40">
                        <w14:nvContentPartPr>
                          <w14:cNvPr id="44" name="Ink 44"/>
                          <w14:cNvContentPartPr/>
                        </w14:nvContentPartPr>
                        <w14:xfrm>
                          <a:off x="576750" y="1573920"/>
                          <a:ext cx="114120" cy="198000"/>
                        </w14:xfrm>
                      </w14:contentPart>
                      <w14:contentPart bwMode="auto" r:id="rId41">
                        <w14:nvContentPartPr>
                          <w14:cNvPr id="45" name="Ink 45"/>
                          <w14:cNvContentPartPr/>
                        </w14:nvContentPartPr>
                        <w14:xfrm>
                          <a:off x="622110" y="1668960"/>
                          <a:ext cx="113040" cy="32400"/>
                        </w14:xfrm>
                      </w14:contentPart>
                      <w14:contentPart bwMode="auto" r:id="rId42">
                        <w14:nvContentPartPr>
                          <w14:cNvPr id="46" name="Ink 46"/>
                          <w14:cNvContentPartPr/>
                        </w14:nvContentPartPr>
                        <w14:xfrm>
                          <a:off x="2198910" y="842760"/>
                          <a:ext cx="2824920" cy="227520"/>
                        </w14:xfrm>
                      </w14:contentPart>
                      <w14:contentPart bwMode="auto" r:id="rId43">
                        <w14:nvContentPartPr>
                          <w14:cNvPr id="47" name="Ink 47"/>
                          <w14:cNvContentPartPr/>
                        </w14:nvContentPartPr>
                        <w14:xfrm>
                          <a:off x="4110870" y="724680"/>
                          <a:ext cx="19080" cy="173520"/>
                        </w14:xfrm>
                      </w14:contentPart>
                      <w14:contentPart bwMode="auto" r:id="rId44">
                        <w14:nvContentPartPr>
                          <w14:cNvPr id="48" name="Ink 48"/>
                          <w14:cNvContentPartPr/>
                        </w14:nvContentPartPr>
                        <w14:xfrm>
                          <a:off x="4118790" y="637560"/>
                          <a:ext cx="655200" cy="259560"/>
                        </w14:xfrm>
                      </w14:contentPart>
                      <w14:contentPart bwMode="auto" r:id="rId45">
                        <w14:nvContentPartPr>
                          <w14:cNvPr id="49" name="Ink 49"/>
                          <w14:cNvContentPartPr/>
                        </w14:nvContentPartPr>
                        <w14:xfrm>
                          <a:off x="4216350" y="424080"/>
                          <a:ext cx="80280" cy="191880"/>
                        </w14:xfrm>
                      </w14:contentPart>
                      <w14:contentPart bwMode="auto" r:id="rId46">
                        <w14:nvContentPartPr>
                          <w14:cNvPr id="50" name="Ink 50"/>
                          <w14:cNvContentPartPr/>
                        </w14:nvContentPartPr>
                        <w14:xfrm>
                          <a:off x="4165590" y="552600"/>
                          <a:ext cx="114120" cy="25560"/>
                        </w14:xfrm>
                      </w14:contentPart>
                      <w14:contentPart bwMode="auto" r:id="rId47">
                        <w14:nvContentPartPr>
                          <w14:cNvPr id="51" name="Ink 51"/>
                          <w14:cNvContentPartPr/>
                        </w14:nvContentPartPr>
                        <w14:xfrm>
                          <a:off x="4317150" y="512280"/>
                          <a:ext cx="133920" cy="100080"/>
                        </w14:xfrm>
                      </w14:contentPart>
                      <w14:contentPart bwMode="auto" r:id="rId48">
                        <w14:nvContentPartPr>
                          <w14:cNvPr id="52" name="Ink 52"/>
                          <w14:cNvContentPartPr/>
                        </w14:nvContentPartPr>
                        <w14:xfrm>
                          <a:off x="4418670" y="496080"/>
                          <a:ext cx="303120" cy="111240"/>
                        </w14:xfrm>
                      </w14:contentPart>
                      <w14:contentPart bwMode="auto" r:id="rId49">
                        <w14:nvContentPartPr>
                          <w14:cNvPr id="53" name="Ink 53"/>
                          <w14:cNvContentPartPr/>
                        </w14:nvContentPartPr>
                        <w14:xfrm>
                          <a:off x="4772190" y="448920"/>
                          <a:ext cx="7920" cy="129600"/>
                        </w14:xfrm>
                      </w14:contentPart>
                      <w14:contentPart bwMode="auto" r:id="rId50">
                        <w14:nvContentPartPr>
                          <w14:cNvPr id="54" name="Ink 54"/>
                          <w14:cNvContentPartPr/>
                        </w14:nvContentPartPr>
                        <w14:xfrm>
                          <a:off x="4748430" y="452880"/>
                          <a:ext cx="139680" cy="147960"/>
                        </w14:xfrm>
                      </w14:contentPart>
                      <w14:contentPart bwMode="auto" r:id="rId51">
                        <w14:nvContentPartPr>
                          <w14:cNvPr id="55" name="Ink 55"/>
                          <w14:cNvContentPartPr/>
                        </w14:nvContentPartPr>
                        <w14:xfrm>
                          <a:off x="4899990" y="409320"/>
                          <a:ext cx="127080" cy="174600"/>
                        </w14:xfrm>
                      </w14:contentPart>
                      <w14:contentPart bwMode="auto" r:id="rId52">
                        <w14:nvContentPartPr>
                          <w14:cNvPr id="56" name="Ink 56"/>
                          <w14:cNvContentPartPr/>
                        </w14:nvContentPartPr>
                        <w14:xfrm>
                          <a:off x="3416430" y="615600"/>
                          <a:ext cx="644040" cy="287280"/>
                        </w14:xfrm>
                      </w14:contentPart>
                      <w14:contentPart bwMode="auto" r:id="rId53">
                        <w14:nvContentPartPr>
                          <w14:cNvPr id="57" name="Ink 57"/>
                          <w14:cNvContentPartPr/>
                        </w14:nvContentPartPr>
                        <w14:xfrm>
                          <a:off x="3550350" y="424440"/>
                          <a:ext cx="81000" cy="182160"/>
                        </w14:xfrm>
                      </w14:contentPart>
                      <w14:contentPart bwMode="auto" r:id="rId54">
                        <w14:nvContentPartPr>
                          <w14:cNvPr id="58" name="Ink 58"/>
                          <w14:cNvContentPartPr/>
                        </w14:nvContentPartPr>
                        <w14:xfrm>
                          <a:off x="3502830" y="543600"/>
                          <a:ext cx="126360" cy="40320"/>
                        </w14:xfrm>
                      </w14:contentPart>
                      <w14:contentPart bwMode="auto" r:id="rId55">
                        <w14:nvContentPartPr>
                          <w14:cNvPr id="59" name="Ink 59"/>
                          <w14:cNvContentPartPr/>
                        </w14:nvContentPartPr>
                        <w14:xfrm>
                          <a:off x="3731430" y="452520"/>
                          <a:ext cx="139680" cy="145800"/>
                        </w14:xfrm>
                      </w14:contentPart>
                      <w14:contentPart bwMode="auto" r:id="rId56">
                        <w14:nvContentPartPr>
                          <w14:cNvPr id="60" name="Ink 60"/>
                          <w14:cNvContentPartPr/>
                        </w14:nvContentPartPr>
                        <w14:xfrm>
                          <a:off x="2656830" y="693720"/>
                          <a:ext cx="8280" cy="164880"/>
                        </w14:xfrm>
                      </w14:contentPart>
                      <w14:contentPart bwMode="auto" r:id="rId57">
                        <w14:nvContentPartPr>
                          <w14:cNvPr id="61" name="Ink 61"/>
                          <w14:cNvContentPartPr/>
                        </w14:nvContentPartPr>
                        <w14:xfrm>
                          <a:off x="2642790" y="667800"/>
                          <a:ext cx="568080" cy="255960"/>
                        </w14:xfrm>
                      </w14:contentPart>
                      <w14:contentPart bwMode="auto" r:id="rId58">
                        <w14:nvContentPartPr>
                          <w14:cNvPr id="62" name="Ink 62"/>
                          <w14:cNvContentPartPr/>
                        </w14:nvContentPartPr>
                        <w14:xfrm>
                          <a:off x="2723070" y="446040"/>
                          <a:ext cx="119880" cy="171000"/>
                        </w14:xfrm>
                      </w14:contentPart>
                      <w14:contentPart bwMode="auto" r:id="rId59">
                        <w14:nvContentPartPr>
                          <w14:cNvPr id="63" name="Ink 63"/>
                          <w14:cNvContentPartPr/>
                        </w14:nvContentPartPr>
                        <w14:xfrm>
                          <a:off x="2689590" y="591120"/>
                          <a:ext cx="123480" cy="8640"/>
                        </w14:xfrm>
                      </w14:contentPart>
                      <w14:contentPart bwMode="auto" r:id="rId60">
                        <w14:nvContentPartPr>
                          <w14:cNvPr id="64" name="Ink 64"/>
                          <w14:cNvContentPartPr/>
                        </w14:nvContentPartPr>
                        <w14:xfrm>
                          <a:off x="2925390" y="507240"/>
                          <a:ext cx="117000" cy="160560"/>
                        </w14:xfrm>
                      </w14:contentPart>
                      <w14:contentPart bwMode="auto" r:id="rId61">
                        <w14:nvContentPartPr>
                          <w14:cNvPr id="65" name="Ink 65"/>
                          <w14:cNvContentPartPr/>
                        </w14:nvContentPartPr>
                        <w14:xfrm>
                          <a:off x="2554590" y="885240"/>
                          <a:ext cx="17640" cy="7200"/>
                        </w14:xfrm>
                      </w14:contentPart>
                      <w14:contentPart bwMode="auto" r:id="rId62">
                        <w14:nvContentPartPr>
                          <w14:cNvPr id="66" name="Ink 66"/>
                          <w14:cNvContentPartPr/>
                        </w14:nvContentPartPr>
                        <w14:xfrm>
                          <a:off x="2484390" y="862920"/>
                          <a:ext cx="16560" cy="5760"/>
                        </w14:xfrm>
                      </w14:contentPart>
                      <w14:contentPart bwMode="auto" r:id="rId63">
                        <w14:nvContentPartPr>
                          <w14:cNvPr id="67" name="Ink 67"/>
                          <w14:cNvContentPartPr/>
                        </w14:nvContentPartPr>
                        <w14:xfrm>
                          <a:off x="2318070" y="860400"/>
                          <a:ext cx="70920" cy="25200"/>
                        </w14:xfrm>
                      </w14:contentPart>
                      <w14:contentPart bwMode="auto" r:id="rId64">
                        <w14:nvContentPartPr>
                          <w14:cNvPr id="68" name="Ink 68"/>
                          <w14:cNvContentPartPr/>
                        </w14:nvContentPartPr>
                        <w14:xfrm>
                          <a:off x="582510" y="2670360"/>
                          <a:ext cx="5393160" cy="272160"/>
                        </w14:xfrm>
                      </w14:contentPart>
                      <w14:contentPart bwMode="auto" r:id="rId65">
                        <w14:nvContentPartPr>
                          <w14:cNvPr id="69" name="Ink 69"/>
                          <w14:cNvContentPartPr/>
                        </w14:nvContentPartPr>
                        <w14:xfrm>
                          <a:off x="309270" y="2823000"/>
                          <a:ext cx="727200" cy="13680"/>
                        </w14:xfrm>
                      </w14:contentPart>
                      <w14:contentPart bwMode="auto" r:id="rId66">
                        <w14:nvContentPartPr>
                          <w14:cNvPr id="70" name="Ink 70"/>
                          <w14:cNvContentPartPr/>
                        </w14:nvContentPartPr>
                        <w14:xfrm>
                          <a:off x="4412910" y="2441040"/>
                          <a:ext cx="21960" cy="218520"/>
                        </w14:xfrm>
                      </w14:contentPart>
                      <w14:contentPart bwMode="auto" r:id="rId67">
                        <w14:nvContentPartPr>
                          <w14:cNvPr id="71" name="Ink 71"/>
                          <w14:cNvContentPartPr/>
                        </w14:nvContentPartPr>
                        <w14:xfrm>
                          <a:off x="4407150" y="2396040"/>
                          <a:ext cx="1191960" cy="68400"/>
                        </w14:xfrm>
                      </w14:contentPart>
                      <w14:contentPart bwMode="auto" r:id="rId68">
                        <w14:nvContentPartPr>
                          <w14:cNvPr id="72" name="Ink 72"/>
                          <w14:cNvContentPartPr/>
                        </w14:nvContentPartPr>
                        <w14:xfrm>
                          <a:off x="4461510" y="2648040"/>
                          <a:ext cx="1099080" cy="20880"/>
                        </w14:xfrm>
                      </w14:contentPart>
                      <w14:contentPart bwMode="auto" r:id="rId69">
                        <w14:nvContentPartPr>
                          <w14:cNvPr id="73" name="Ink 73"/>
                          <w14:cNvContentPartPr/>
                        </w14:nvContentPartPr>
                        <w14:xfrm>
                          <a:off x="5425950" y="2424120"/>
                          <a:ext cx="204120" cy="237240"/>
                        </w14:xfrm>
                      </w14:contentPart>
                      <w14:contentPart bwMode="auto" r:id="rId70">
                        <w14:nvContentPartPr>
                          <w14:cNvPr id="74" name="Ink 74"/>
                          <w14:cNvContentPartPr/>
                        </w14:nvContentPartPr>
                        <w14:xfrm>
                          <a:off x="5545110" y="2401080"/>
                          <a:ext cx="79560" cy="109440"/>
                        </w14:xfrm>
                      </w14:contentPart>
                      <w14:contentPart bwMode="auto" r:id="rId71">
                        <w14:nvContentPartPr>
                          <w14:cNvPr id="75" name="Ink 75"/>
                          <w14:cNvContentPartPr/>
                        </w14:nvContentPartPr>
                        <w14:xfrm>
                          <a:off x="4743030" y="2443560"/>
                          <a:ext cx="32040" cy="194400"/>
                        </w14:xfrm>
                      </w14:contentPart>
                      <w14:contentPart bwMode="auto" r:id="rId72">
                        <w14:nvContentPartPr>
                          <w14:cNvPr id="76" name="Ink 76"/>
                          <w14:cNvContentPartPr/>
                        </w14:nvContentPartPr>
                        <w14:xfrm>
                          <a:off x="5135070" y="2430240"/>
                          <a:ext cx="54000" cy="203400"/>
                        </w14:xfrm>
                      </w14:contentPart>
                      <w14:contentPart bwMode="auto" r:id="rId73">
                        <w14:nvContentPartPr>
                          <w14:cNvPr id="77" name="Ink 77"/>
                          <w14:cNvContentPartPr/>
                        </w14:nvContentPartPr>
                        <w14:xfrm>
                          <a:off x="4563030" y="2492160"/>
                          <a:ext cx="111240" cy="145800"/>
                        </w14:xfrm>
                      </w14:contentPart>
                      <w14:contentPart bwMode="auto" r:id="rId74">
                        <w14:nvContentPartPr>
                          <w14:cNvPr id="78" name="Ink 78"/>
                          <w14:cNvContentPartPr/>
                        </w14:nvContentPartPr>
                        <w14:xfrm>
                          <a:off x="4592190" y="2572800"/>
                          <a:ext cx="74160" cy="20520"/>
                        </w14:xfrm>
                      </w14:contentPart>
                      <w14:contentPart bwMode="auto" r:id="rId75">
                        <w14:nvContentPartPr>
                          <w14:cNvPr id="79" name="Ink 79"/>
                          <w14:cNvContentPartPr/>
                        </w14:nvContentPartPr>
                        <w14:xfrm>
                          <a:off x="4923030" y="2472360"/>
                          <a:ext cx="131040" cy="172800"/>
                        </w14:xfrm>
                      </w14:contentPart>
                      <w14:contentPart bwMode="auto" r:id="rId76">
                        <w14:nvContentPartPr>
                          <w14:cNvPr id="80" name="Ink 80"/>
                          <w14:cNvContentPartPr/>
                        </w14:nvContentPartPr>
                        <w14:xfrm>
                          <a:off x="5279790" y="2473440"/>
                          <a:ext cx="144720" cy="108720"/>
                        </w14:xfrm>
                      </w14:contentPart>
                      <w14:contentPart bwMode="auto" r:id="rId77">
                        <w14:nvContentPartPr>
                          <w14:cNvPr id="81" name="Ink 81"/>
                          <w14:cNvContentPartPr/>
                        </w14:nvContentPartPr>
                        <w14:xfrm>
                          <a:off x="3187470" y="2463000"/>
                          <a:ext cx="42840" cy="185760"/>
                        </w14:xfrm>
                      </w14:contentPart>
                      <w14:contentPart bwMode="auto" r:id="rId78">
                        <w14:nvContentPartPr>
                          <w14:cNvPr id="82" name="Ink 82"/>
                          <w14:cNvContentPartPr/>
                        </w14:nvContentPartPr>
                        <w14:xfrm>
                          <a:off x="3150390" y="2402520"/>
                          <a:ext cx="1163880" cy="315360"/>
                        </w14:xfrm>
                      </w14:contentPart>
                      <w14:contentPart bwMode="auto" r:id="rId79">
                        <w14:nvContentPartPr>
                          <w14:cNvPr id="83" name="Ink 83"/>
                          <w14:cNvContentPartPr/>
                        </w14:nvContentPartPr>
                        <w14:xfrm>
                          <a:off x="4973070" y="2680440"/>
                          <a:ext cx="123480" cy="345960"/>
                        </w14:xfrm>
                      </w14:contentPart>
                      <w14:contentPart bwMode="auto" r:id="rId80">
                        <w14:nvContentPartPr>
                          <w14:cNvPr id="84" name="Ink 84"/>
                          <w14:cNvContentPartPr/>
                        </w14:nvContentPartPr>
                        <w14:xfrm>
                          <a:off x="4696950" y="3154200"/>
                          <a:ext cx="80640" cy="214920"/>
                        </w14:xfrm>
                      </w14:contentPart>
                      <w14:contentPart bwMode="auto" r:id="rId81">
                        <w14:nvContentPartPr>
                          <w14:cNvPr id="85" name="Ink 85"/>
                          <w14:cNvContentPartPr/>
                        </w14:nvContentPartPr>
                        <w14:xfrm>
                          <a:off x="4654110" y="3288120"/>
                          <a:ext cx="121320" cy="28080"/>
                        </w14:xfrm>
                      </w14:contentPart>
                      <w14:contentPart bwMode="auto" r:id="rId82">
                        <w14:nvContentPartPr>
                          <w14:cNvPr id="86" name="Ink 86"/>
                          <w14:cNvContentPartPr/>
                        </w14:nvContentPartPr>
                        <w14:xfrm>
                          <a:off x="4822590" y="3275160"/>
                          <a:ext cx="126360" cy="112320"/>
                        </w14:xfrm>
                      </w14:contentPart>
                      <w14:contentPart bwMode="auto" r:id="rId83">
                        <w14:nvContentPartPr>
                          <w14:cNvPr id="87" name="Ink 87"/>
                          <w14:cNvContentPartPr/>
                        </w14:nvContentPartPr>
                        <w14:xfrm>
                          <a:off x="4967310" y="3246000"/>
                          <a:ext cx="326880" cy="114480"/>
                        </w14:xfrm>
                      </w14:contentPart>
                      <w14:contentPart bwMode="auto" r:id="rId84">
                        <w14:nvContentPartPr>
                          <w14:cNvPr id="88" name="Ink 88"/>
                          <w14:cNvContentPartPr/>
                        </w14:nvContentPartPr>
                        <w14:xfrm>
                          <a:off x="5343150" y="3239880"/>
                          <a:ext cx="117360" cy="113400"/>
                        </w14:xfrm>
                      </w14:contentPart>
                      <w14:contentPart bwMode="auto" r:id="rId85">
                        <w14:nvContentPartPr>
                          <w14:cNvPr id="89" name="Ink 89"/>
                          <w14:cNvContentPartPr/>
                        </w14:nvContentPartPr>
                        <w14:xfrm>
                          <a:off x="5527110" y="3165720"/>
                          <a:ext cx="145440" cy="209880"/>
                        </w14:xfrm>
                      </w14:contentPart>
                      <w14:contentPart bwMode="auto" r:id="rId86">
                        <w14:nvContentPartPr>
                          <w14:cNvPr id="90" name="Ink 90"/>
                          <w14:cNvContentPartPr/>
                        </w14:nvContentPartPr>
                        <w14:xfrm>
                          <a:off x="3524430" y="2453280"/>
                          <a:ext cx="23760" cy="199440"/>
                        </w14:xfrm>
                      </w14:contentPart>
                      <w14:contentPart bwMode="auto" r:id="rId87">
                        <w14:nvContentPartPr>
                          <w14:cNvPr id="91" name="Ink 91"/>
                          <w14:cNvContentPartPr/>
                        </w14:nvContentPartPr>
                        <w14:xfrm>
                          <a:off x="3919710" y="2427720"/>
                          <a:ext cx="23760" cy="240840"/>
                        </w14:xfrm>
                      </w14:contentPart>
                      <w14:contentPart bwMode="auto" r:id="rId88">
                        <w14:nvContentPartPr>
                          <w14:cNvPr id="92" name="Ink 92"/>
                          <w14:cNvContentPartPr/>
                        </w14:nvContentPartPr>
                        <w14:xfrm>
                          <a:off x="3341910" y="2500440"/>
                          <a:ext cx="115560" cy="151560"/>
                        </w14:xfrm>
                      </w14:contentPart>
                      <w14:contentPart bwMode="auto" r:id="rId89">
                        <w14:nvContentPartPr>
                          <w14:cNvPr id="93" name="Ink 93"/>
                          <w14:cNvContentPartPr/>
                        </w14:nvContentPartPr>
                        <w14:xfrm>
                          <a:off x="3340830" y="2576040"/>
                          <a:ext cx="81000" cy="29160"/>
                        </w14:xfrm>
                      </w14:contentPart>
                      <w14:contentPart bwMode="auto" r:id="rId90">
                        <w14:nvContentPartPr>
                          <w14:cNvPr id="94" name="Ink 94"/>
                          <w14:cNvContentPartPr/>
                        </w14:nvContentPartPr>
                        <w14:xfrm>
                          <a:off x="3724950" y="2492880"/>
                          <a:ext cx="132840" cy="162000"/>
                        </w14:xfrm>
                      </w14:contentPart>
                      <w14:contentPart bwMode="auto" r:id="rId91">
                        <w14:nvContentPartPr>
                          <w14:cNvPr id="95" name="Ink 95"/>
                          <w14:cNvContentPartPr/>
                        </w14:nvContentPartPr>
                        <w14:xfrm>
                          <a:off x="4060470" y="2500440"/>
                          <a:ext cx="127440" cy="121680"/>
                        </w14:xfrm>
                      </w14:contentPart>
                      <w14:contentPart bwMode="auto" r:id="rId92">
                        <w14:nvContentPartPr>
                          <w14:cNvPr id="96" name="Ink 96"/>
                          <w14:cNvContentPartPr/>
                        </w14:nvContentPartPr>
                        <w14:xfrm>
                          <a:off x="4759590" y="2461920"/>
                          <a:ext cx="21240" cy="193680"/>
                        </w14:xfrm>
                      </w14:contentPart>
                      <w14:contentPart bwMode="auto" r:id="rId93">
                        <w14:nvContentPartPr>
                          <w14:cNvPr id="97" name="Ink 97"/>
                          <w14:cNvContentPartPr/>
                        </w14:nvContentPartPr>
                        <w14:xfrm>
                          <a:off x="5129670" y="2430600"/>
                          <a:ext cx="52560" cy="219600"/>
                        </w14:xfrm>
                      </w14:contentPart>
                      <w14:contentPart bwMode="auto" r:id="rId94">
                        <w14:nvContentPartPr>
                          <w14:cNvPr id="98" name="Ink 98"/>
                          <w14:cNvContentPartPr/>
                        </w14:nvContentPartPr>
                        <w14:xfrm>
                          <a:off x="1933950" y="2448960"/>
                          <a:ext cx="19440" cy="216360"/>
                        </w14:xfrm>
                      </w14:contentPart>
                      <w14:contentPart bwMode="auto" r:id="rId95">
                        <w14:nvContentPartPr>
                          <w14:cNvPr id="99" name="Ink 99"/>
                          <w14:cNvContentPartPr/>
                        </w14:nvContentPartPr>
                        <w14:xfrm>
                          <a:off x="1946910" y="2394960"/>
                          <a:ext cx="968040" cy="302760"/>
                        </w14:xfrm>
                      </w14:contentPart>
                      <w14:contentPart bwMode="auto" r:id="rId96">
                        <w14:nvContentPartPr>
                          <w14:cNvPr id="100" name="Ink 100"/>
                          <w14:cNvContentPartPr/>
                        </w14:nvContentPartPr>
                        <w14:xfrm>
                          <a:off x="2264430" y="2443920"/>
                          <a:ext cx="19080" cy="206640"/>
                        </w14:xfrm>
                      </w14:contentPart>
                      <w14:contentPart bwMode="auto" r:id="rId97">
                        <w14:nvContentPartPr>
                          <w14:cNvPr id="101" name="Ink 101"/>
                          <w14:cNvContentPartPr/>
                        </w14:nvContentPartPr>
                        <w14:xfrm>
                          <a:off x="2557110" y="2440680"/>
                          <a:ext cx="26640" cy="228960"/>
                        </w14:xfrm>
                      </w14:contentPart>
                      <w14:contentPart bwMode="auto" r:id="rId98">
                        <w14:nvContentPartPr>
                          <w14:cNvPr id="102" name="Ink 102"/>
                          <w14:cNvContentPartPr/>
                        </w14:nvContentPartPr>
                        <w14:xfrm>
                          <a:off x="2044830" y="2490360"/>
                          <a:ext cx="119160" cy="137880"/>
                        </w14:xfrm>
                      </w14:contentPart>
                      <w14:contentPart bwMode="auto" r:id="rId99">
                        <w14:nvContentPartPr>
                          <w14:cNvPr id="103" name="Ink 103"/>
                          <w14:cNvContentPartPr/>
                        </w14:nvContentPartPr>
                        <w14:xfrm>
                          <a:off x="2046270" y="2570640"/>
                          <a:ext cx="113760" cy="24480"/>
                        </w14:xfrm>
                      </w14:contentPart>
                      <w14:contentPart bwMode="auto" r:id="rId100">
                        <w14:nvContentPartPr>
                          <w14:cNvPr id="104" name="Ink 104"/>
                          <w14:cNvContentPartPr/>
                        </w14:nvContentPartPr>
                        <w14:xfrm>
                          <a:off x="2413830" y="2489280"/>
                          <a:ext cx="21240" cy="144000"/>
                        </w14:xfrm>
                      </w14:contentPart>
                      <w14:contentPart bwMode="auto" r:id="rId101">
                        <w14:nvContentPartPr>
                          <w14:cNvPr id="105" name="Ink 105"/>
                          <w14:cNvContentPartPr/>
                        </w14:nvContentPartPr>
                        <w14:xfrm>
                          <a:off x="2421390" y="2501880"/>
                          <a:ext cx="96480" cy="148680"/>
                        </w14:xfrm>
                      </w14:contentPart>
                      <w14:contentPart bwMode="auto" r:id="rId102">
                        <w14:nvContentPartPr>
                          <w14:cNvPr id="106" name="Ink 106"/>
                          <w14:cNvContentPartPr/>
                        </w14:nvContentPartPr>
                        <w14:xfrm>
                          <a:off x="2653230" y="2508000"/>
                          <a:ext cx="173880" cy="136080"/>
                        </w14:xfrm>
                      </w14:contentPart>
                      <w14:contentPart bwMode="auto" r:id="rId103">
                        <w14:nvContentPartPr>
                          <w14:cNvPr id="107" name="Ink 107"/>
                          <w14:cNvContentPartPr/>
                        </w14:nvContentPartPr>
                        <w14:xfrm>
                          <a:off x="1015950" y="2414760"/>
                          <a:ext cx="21240" cy="296280"/>
                        </w14:xfrm>
                      </w14:contentPart>
                      <w14:contentPart bwMode="auto" r:id="rId104">
                        <w14:nvContentPartPr>
                          <w14:cNvPr id="108" name="Ink 108"/>
                          <w14:cNvContentPartPr/>
                        </w14:nvContentPartPr>
                        <w14:xfrm>
                          <a:off x="983910" y="2394960"/>
                          <a:ext cx="795600" cy="311040"/>
                        </w14:xfrm>
                      </w14:contentPart>
                      <w14:contentPart bwMode="auto" r:id="rId105">
                        <w14:nvContentPartPr>
                          <w14:cNvPr id="109" name="Ink 109"/>
                          <w14:cNvContentPartPr/>
                        </w14:nvContentPartPr>
                        <w14:xfrm>
                          <a:off x="1261110" y="2432760"/>
                          <a:ext cx="18360" cy="237960"/>
                        </w14:xfrm>
                      </w14:contentPart>
                      <w14:contentPart bwMode="auto" r:id="rId106">
                        <w14:nvContentPartPr>
                          <w14:cNvPr id="110" name="Ink 110"/>
                          <w14:cNvContentPartPr/>
                        </w14:nvContentPartPr>
                        <w14:xfrm>
                          <a:off x="1515990" y="2450400"/>
                          <a:ext cx="13680" cy="208440"/>
                        </w14:xfrm>
                      </w14:contentPart>
                      <w14:contentPart bwMode="auto" r:id="rId107">
                        <w14:nvContentPartPr>
                          <w14:cNvPr id="111" name="Ink 111"/>
                          <w14:cNvContentPartPr/>
                        </w14:nvContentPartPr>
                        <w14:xfrm>
                          <a:off x="937835" y="1025095"/>
                          <a:ext cx="115200" cy="138600"/>
                        </w14:xfrm>
                      </w14:contentPart>
                      <w14:contentPart bwMode="auto" r:id="rId108">
                        <w14:nvContentPartPr>
                          <w14:cNvPr id="112" name="Ink 112"/>
                          <w14:cNvContentPartPr/>
                        </w14:nvContentPartPr>
                        <w14:xfrm>
                          <a:off x="1117470" y="2580720"/>
                          <a:ext cx="77760" cy="23400"/>
                        </w14:xfrm>
                      </w14:contentPart>
                      <w14:contentPart bwMode="auto" r:id="rId109">
                        <w14:nvContentPartPr>
                          <w14:cNvPr id="113" name="Ink 113"/>
                          <w14:cNvContentPartPr/>
                        </w14:nvContentPartPr>
                        <w14:xfrm>
                          <a:off x="1341750" y="2512320"/>
                          <a:ext cx="19800" cy="135000"/>
                        </w14:xfrm>
                      </w14:contentPart>
                      <w14:contentPart bwMode="auto" r:id="rId110">
                        <w14:nvContentPartPr>
                          <w14:cNvPr id="114" name="Ink 114"/>
                          <w14:cNvContentPartPr/>
                        </w14:nvContentPartPr>
                        <w14:xfrm>
                          <a:off x="1351830" y="2511960"/>
                          <a:ext cx="93960" cy="149400"/>
                        </w14:xfrm>
                      </w14:contentPart>
                      <w14:contentPart bwMode="auto" r:id="rId111">
                        <w14:nvContentPartPr>
                          <w14:cNvPr id="115" name="Ink 115"/>
                          <w14:cNvContentPartPr/>
                        </w14:nvContentPartPr>
                        <w14:xfrm>
                          <a:off x="1586550" y="2489280"/>
                          <a:ext cx="92160" cy="162720"/>
                        </w14:xfrm>
                      </w14:contentPart>
                      <w14:contentPart bwMode="auto" r:id="rId112">
                        <w14:nvContentPartPr>
                          <w14:cNvPr id="116" name="Ink 116"/>
                          <w14:cNvContentPartPr/>
                        </w14:nvContentPartPr>
                        <w14:xfrm>
                          <a:off x="195870" y="2502240"/>
                          <a:ext cx="28440" cy="176760"/>
                        </w14:xfrm>
                      </w14:contentPart>
                      <w14:contentPart bwMode="auto" r:id="rId113">
                        <w14:nvContentPartPr>
                          <w14:cNvPr id="117" name="Ink 117"/>
                          <w14:cNvContentPartPr/>
                        </w14:nvContentPartPr>
                        <w14:xfrm>
                          <a:off x="217830" y="2424480"/>
                          <a:ext cx="691920" cy="264240"/>
                        </w14:xfrm>
                      </w14:contentPart>
                      <w14:contentPart bwMode="auto" r:id="rId114">
                        <w14:nvContentPartPr>
                          <w14:cNvPr id="118" name="Ink 118"/>
                          <w14:cNvContentPartPr/>
                        </w14:nvContentPartPr>
                        <w14:xfrm>
                          <a:off x="616350" y="2478120"/>
                          <a:ext cx="43560" cy="133920"/>
                        </w14:xfrm>
                      </w14:contentPart>
                      <w14:contentPart bwMode="auto" r:id="rId115">
                        <w14:nvContentPartPr>
                          <w14:cNvPr id="119" name="Ink 119"/>
                          <w14:cNvContentPartPr/>
                        </w14:nvContentPartPr>
                        <w14:xfrm>
                          <a:off x="359991" y="1916438"/>
                          <a:ext cx="26280" cy="155160"/>
                        </w14:xfrm>
                      </w14:contentPart>
                      <w14:contentPart bwMode="auto" r:id="rId116">
                        <w14:nvContentPartPr>
                          <w14:cNvPr id="120" name="Ink 120"/>
                          <w14:cNvContentPartPr/>
                        </w14:nvContentPartPr>
                        <w14:xfrm>
                          <a:off x="734070" y="2507640"/>
                          <a:ext cx="95040" cy="120600"/>
                        </w14:xfrm>
                      </w14:contentPart>
                      <w14:contentPart bwMode="auto" r:id="rId117">
                        <w14:nvContentPartPr>
                          <w14:cNvPr id="121" name="Ink 121"/>
                          <w14:cNvContentPartPr/>
                        </w14:nvContentPartPr>
                        <w14:xfrm>
                          <a:off x="747390" y="2581440"/>
                          <a:ext cx="68400" cy="21960"/>
                        </w14:xfrm>
                      </w14:contentPart>
                      <w14:contentPart bwMode="auto" r:id="rId118">
                        <w14:nvContentPartPr>
                          <w14:cNvPr id="122" name="Ink 122"/>
                          <w14:cNvContentPartPr/>
                        </w14:nvContentPartPr>
                        <w14:xfrm>
                          <a:off x="154470" y="2816880"/>
                          <a:ext cx="312840" cy="20520"/>
                        </w14:xfrm>
                      </w14:contentPart>
                      <w14:contentPart bwMode="auto" r:id="rId119">
                        <w14:nvContentPartPr>
                          <w14:cNvPr id="123" name="Ink 123"/>
                          <w14:cNvContentPartPr/>
                        </w14:nvContentPartPr>
                        <w14:xfrm>
                          <a:off x="3826830" y="2751720"/>
                          <a:ext cx="5040" cy="168480"/>
                        </w14:xfrm>
                      </w14:contentPart>
                      <w14:contentPart bwMode="auto" r:id="rId120">
                        <w14:nvContentPartPr>
                          <w14:cNvPr id="124" name="Ink 124"/>
                          <w14:cNvContentPartPr/>
                        </w14:nvContentPartPr>
                        <w14:xfrm>
                          <a:off x="3702270" y="2862240"/>
                          <a:ext cx="147600" cy="115560"/>
                        </w14:xfrm>
                      </w14:contentPart>
                      <w14:contentPart bwMode="auto" r:id="rId121">
                        <w14:nvContentPartPr>
                          <w14:cNvPr id="125" name="Ink 125"/>
                          <w14:cNvContentPartPr/>
                        </w14:nvContentPartPr>
                        <w14:xfrm>
                          <a:off x="3875430" y="2845320"/>
                          <a:ext cx="35640" cy="102240"/>
                        </w14:xfrm>
                      </w14:contentPart>
                      <w14:contentPart bwMode="auto" r:id="rId122">
                        <w14:nvContentPartPr>
                          <w14:cNvPr id="126" name="Ink 126"/>
                          <w14:cNvContentPartPr/>
                        </w14:nvContentPartPr>
                        <w14:xfrm>
                          <a:off x="3578430" y="3042240"/>
                          <a:ext cx="100440" cy="240840"/>
                        </w14:xfrm>
                      </w14:contentPart>
                      <w14:contentPart bwMode="auto" r:id="rId123">
                        <w14:nvContentPartPr>
                          <w14:cNvPr id="127" name="Ink 127"/>
                          <w14:cNvContentPartPr/>
                        </w14:nvContentPartPr>
                        <w14:xfrm>
                          <a:off x="3551790" y="3174000"/>
                          <a:ext cx="97560" cy="35640"/>
                        </w14:xfrm>
                      </w14:contentPart>
                      <w14:contentPart bwMode="auto" r:id="rId124">
                        <w14:nvContentPartPr>
                          <w14:cNvPr id="128" name="Ink 128"/>
                          <w14:cNvContentPartPr/>
                        </w14:nvContentPartPr>
                        <w14:xfrm>
                          <a:off x="3673470" y="3150600"/>
                          <a:ext cx="166680" cy="113040"/>
                        </w14:xfrm>
                      </w14:contentPart>
                      <w14:contentPart bwMode="auto" r:id="rId125">
                        <w14:nvContentPartPr>
                          <w14:cNvPr id="129" name="Ink 129"/>
                          <w14:cNvContentPartPr/>
                        </w14:nvContentPartPr>
                        <w14:xfrm>
                          <a:off x="3816390" y="3131160"/>
                          <a:ext cx="314640" cy="116640"/>
                        </w14:xfrm>
                      </w14:contentPart>
                      <w14:contentPart bwMode="auto" r:id="rId126">
                        <w14:nvContentPartPr>
                          <w14:cNvPr id="130" name="Ink 130"/>
                          <w14:cNvContentPartPr/>
                        </w14:nvContentPartPr>
                        <w14:xfrm>
                          <a:off x="4156590" y="3138360"/>
                          <a:ext cx="98640" cy="113760"/>
                        </w14:xfrm>
                      </w14:contentPart>
                      <w14:contentPart bwMode="auto" r:id="rId127">
                        <w14:nvContentPartPr>
                          <w14:cNvPr id="131" name="Ink 131"/>
                          <w14:cNvContentPartPr/>
                        </w14:nvContentPartPr>
                        <w14:xfrm>
                          <a:off x="4275750" y="3101280"/>
                          <a:ext cx="196560" cy="156960"/>
                        </w14:xfrm>
                      </w14:contentPart>
                      <w14:contentPart bwMode="auto" r:id="rId128">
                        <w14:nvContentPartPr>
                          <w14:cNvPr id="132" name="Ink 132"/>
                          <w14:cNvContentPartPr/>
                        </w14:nvContentPartPr>
                        <w14:xfrm>
                          <a:off x="2469990" y="2786280"/>
                          <a:ext cx="10080" cy="267480"/>
                        </w14:xfrm>
                      </w14:contentPart>
                      <w14:contentPart bwMode="auto" r:id="rId129">
                        <w14:nvContentPartPr>
                          <w14:cNvPr id="133" name="Ink 133"/>
                          <w14:cNvContentPartPr/>
                        </w14:nvContentPartPr>
                        <w14:xfrm>
                          <a:off x="2336790" y="2976720"/>
                          <a:ext cx="232560" cy="128160"/>
                        </w14:xfrm>
                      </w14:contentPart>
                      <w14:contentPart bwMode="auto" r:id="rId130">
                        <w14:nvContentPartPr>
                          <w14:cNvPr id="134" name="Ink 134"/>
                          <w14:cNvContentPartPr/>
                        </w14:nvContentPartPr>
                        <w14:xfrm>
                          <a:off x="2241030" y="3186600"/>
                          <a:ext cx="98640" cy="268200"/>
                        </w14:xfrm>
                      </w14:contentPart>
                      <w14:contentPart bwMode="auto" r:id="rId131">
                        <w14:nvContentPartPr>
                          <w14:cNvPr id="135" name="Ink 135"/>
                          <w14:cNvContentPartPr/>
                        </w14:nvContentPartPr>
                        <w14:xfrm>
                          <a:off x="2214750" y="3365520"/>
                          <a:ext cx="73080" cy="42480"/>
                        </w14:xfrm>
                      </w14:contentPart>
                      <w14:contentPart bwMode="auto" r:id="rId132">
                        <w14:nvContentPartPr>
                          <w14:cNvPr id="136" name="Ink 136"/>
                          <w14:cNvContentPartPr/>
                        </w14:nvContentPartPr>
                        <w14:xfrm>
                          <a:off x="2334990" y="3252120"/>
                          <a:ext cx="618840" cy="202680"/>
                        </w14:xfrm>
                      </w14:contentPart>
                      <w14:contentPart bwMode="auto" r:id="rId133">
                        <w14:nvContentPartPr>
                          <w14:cNvPr id="137" name="Ink 137"/>
                          <w14:cNvContentPartPr/>
                        </w14:nvContentPartPr>
                        <w14:xfrm>
                          <a:off x="2970390" y="3157080"/>
                          <a:ext cx="147240" cy="203760"/>
                        </w14:xfrm>
                      </w14:contentPart>
                      <w14:contentPart bwMode="auto" r:id="rId134">
                        <w14:nvContentPartPr>
                          <w14:cNvPr id="138" name="Ink 138"/>
                          <w14:cNvContentPartPr/>
                        </w14:nvContentPartPr>
                        <w14:xfrm>
                          <a:off x="1404750" y="2818320"/>
                          <a:ext cx="14400" cy="248760"/>
                        </w14:xfrm>
                      </w14:contentPart>
                      <w14:contentPart bwMode="auto" r:id="rId135">
                        <w14:nvContentPartPr>
                          <w14:cNvPr id="139" name="Ink 139"/>
                          <w14:cNvContentPartPr/>
                        </w14:nvContentPartPr>
                        <w14:xfrm>
                          <a:off x="1301430" y="2958000"/>
                          <a:ext cx="211320" cy="160560"/>
                        </w14:xfrm>
                      </w14:contentPart>
                      <w14:contentPart bwMode="auto" r:id="rId136">
                        <w14:nvContentPartPr>
                          <w14:cNvPr id="140" name="Ink 140"/>
                          <w14:cNvContentPartPr/>
                        </w14:nvContentPartPr>
                        <w14:xfrm>
                          <a:off x="1262550" y="3279480"/>
                          <a:ext cx="85680" cy="227160"/>
                        </w14:xfrm>
                      </w14:contentPart>
                      <w14:contentPart bwMode="auto" r:id="rId137">
                        <w14:nvContentPartPr>
                          <w14:cNvPr id="141" name="Ink 141"/>
                          <w14:cNvContentPartPr/>
                        </w14:nvContentPartPr>
                        <w14:xfrm>
                          <a:off x="1238790" y="3428160"/>
                          <a:ext cx="75960" cy="36000"/>
                        </w14:xfrm>
                      </w14:contentPart>
                      <w14:contentPart bwMode="auto" r:id="rId138">
                        <w14:nvContentPartPr>
                          <w14:cNvPr id="142" name="Ink 142"/>
                          <w14:cNvContentPartPr/>
                        </w14:nvContentPartPr>
                        <w14:xfrm>
                          <a:off x="1367310" y="3367320"/>
                          <a:ext cx="115200" cy="114120"/>
                        </w14:xfrm>
                      </w14:contentPart>
                      <w14:contentPart bwMode="auto" r:id="rId139">
                        <w14:nvContentPartPr>
                          <w14:cNvPr id="143" name="Ink 143"/>
                          <w14:cNvContentPartPr/>
                        </w14:nvContentPartPr>
                        <w14:xfrm>
                          <a:off x="1493310" y="3335640"/>
                          <a:ext cx="240480" cy="142560"/>
                        </w14:xfrm>
                      </w14:contentPart>
                      <w14:contentPart bwMode="auto" r:id="rId140">
                        <w14:nvContentPartPr>
                          <w14:cNvPr id="144" name="Ink 144"/>
                          <w14:cNvContentPartPr/>
                        </w14:nvContentPartPr>
                        <w14:xfrm>
                          <a:off x="1767630" y="3296760"/>
                          <a:ext cx="106560" cy="186480"/>
                        </w14:xfrm>
                      </w14:contentPart>
                      <w14:contentPart bwMode="auto" r:id="rId141">
                        <w14:nvContentPartPr>
                          <w14:cNvPr id="145" name="Ink 145"/>
                          <w14:cNvContentPartPr/>
                        </w14:nvContentPartPr>
                        <w14:xfrm>
                          <a:off x="430590" y="2745240"/>
                          <a:ext cx="117720" cy="351000"/>
                        </w14:xfrm>
                      </w14:contentPart>
                      <w14:contentPart bwMode="auto" r:id="rId142">
                        <w14:nvContentPartPr>
                          <w14:cNvPr id="146" name="Ink 146"/>
                          <w14:cNvContentPartPr/>
                        </w14:nvContentPartPr>
                        <w14:xfrm>
                          <a:off x="169590" y="3230160"/>
                          <a:ext cx="78840" cy="250200"/>
                        </w14:xfrm>
                      </w14:contentPart>
                      <w14:contentPart bwMode="auto" r:id="rId143">
                        <w14:nvContentPartPr>
                          <w14:cNvPr id="147" name="Ink 147"/>
                          <w14:cNvContentPartPr/>
                        </w14:nvContentPartPr>
                        <w14:xfrm>
                          <a:off x="122070" y="3360120"/>
                          <a:ext cx="100440" cy="65880"/>
                        </w14:xfrm>
                      </w14:contentPart>
                      <w14:contentPart bwMode="auto" r:id="rId144">
                        <w14:nvContentPartPr>
                          <w14:cNvPr id="148" name="Ink 148"/>
                          <w14:cNvContentPartPr/>
                        </w14:nvContentPartPr>
                        <w14:xfrm>
                          <a:off x="259590" y="3317280"/>
                          <a:ext cx="162720" cy="155880"/>
                        </w14:xfrm>
                      </w14:contentPart>
                      <w14:contentPart bwMode="auto" r:id="rId145">
                        <w14:nvContentPartPr>
                          <w14:cNvPr id="149" name="Ink 149"/>
                          <w14:cNvContentPartPr/>
                        </w14:nvContentPartPr>
                        <w14:xfrm>
                          <a:off x="406830" y="3273720"/>
                          <a:ext cx="330120" cy="179280"/>
                        </w14:xfrm>
                      </w14:contentPart>
                      <w14:contentPart bwMode="auto" r:id="rId146">
                        <w14:nvContentPartPr>
                          <w14:cNvPr id="150" name="Ink 150"/>
                          <w14:cNvContentPartPr/>
                        </w14:nvContentPartPr>
                        <w14:xfrm>
                          <a:off x="757830" y="3229800"/>
                          <a:ext cx="100080" cy="139680"/>
                        </w14:xfrm>
                      </w14:contentPart>
                      <w14:contentPart bwMode="auto" r:id="rId147">
                        <w14:nvContentPartPr>
                          <w14:cNvPr id="151" name="Ink 151"/>
                          <w14:cNvContentPartPr/>
                        </w14:nvContentPartPr>
                        <w14:xfrm>
                          <a:off x="905430" y="3195600"/>
                          <a:ext cx="74880" cy="161640"/>
                        </w14:xfrm>
                      </w14:contentPart>
                      <w14:contentPart bwMode="auto" r:id="rId148">
                        <w14:nvContentPartPr>
                          <w14:cNvPr id="152" name="Ink 152"/>
                          <w14:cNvContentPartPr/>
                        </w14:nvContentPartPr>
                        <w14:xfrm>
                          <a:off x="891750" y="3156000"/>
                          <a:ext cx="161280" cy="113040"/>
                        </w14:xfrm>
                      </w14:contentPart>
                    </wpc:wpc>
                  </a:graphicData>
                </a:graphic>
              </wp:inline>
            </w:drawing>
          </mc:Choice>
          <mc:Fallback>
            <w:pict>
              <v:group w14:anchorId="7BC504BC" id="Canvas 21" o:spid="_x0000_s1026" editas="canvas" style="width:478.2pt;height:278.9pt;mso-position-horizontal-relative:char;mso-position-vertical-relative:line" coordsize="60731,35420" o:gfxdata="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">
                <v:shape id="_x0000_s1027" type="#_x0000_t75" style="position:absolute;width:60731;height:35420;visibility:visible;mso-wrap-style:square" filled="t">
                  <v:fill o:detectmouseclick="t"/>
                  <v:path o:connecttype="none"/>
                </v:shape>
                <v:shape id="Ink 23" o:spid="_x0000_s1028" type="#_x0000_t75" style="position:absolute;left:129;top:1713;width:10793;height: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">
                  <v:imagedata r:id="rId149" o:title=""/>
                </v:shape>
                <v:shape id="Ink 24" o:spid="_x0000_s1029" type="#_x0000_t75" style="position:absolute;left:9864;top:1014;width:1342;height:21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">
                  <v:imagedata r:id="rId150" o:title=""/>
                </v:shape>
                <v:shape id="Ink 25" o:spid="_x0000_s1030" type="#_x0000_t75" style="position:absolute;left:7;top:5083;width:10861;height:2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">
                  <v:imagedata r:id="rId151" o:title=""/>
                </v:shape>
                <v:shape id="Ink 26" o:spid="_x0000_s1031" type="#_x0000_t75" style="position:absolute;left:-179;top:8488;width:11371;height:1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">
                  <v:imagedata r:id="rId152" o:title=""/>
                </v:shape>
                <v:shape id="Ink 27" o:spid="_x0000_s1032" type="#_x0000_t75" style="position:absolute;left:198;top:12380;width:11862;height:2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">
                  <v:imagedata r:id="rId153" o:title=""/>
                </v:shape>
                <v:shape id="Ink 28" o:spid="_x0000_s1033" type="#_x0000_t75" style="position:absolute;left:838;top:19303;width:501;height: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">
                  <v:imagedata r:id="rId154" o:title=""/>
                </v:shape>
                <v:shape id="Ink 29" o:spid="_x0000_s1034" type="#_x0000_t75" style="position:absolute;left:658;top:16509;width:11420;height:2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">
                  <v:imagedata r:id="rId155" o:title=""/>
                </v:shape>
                <v:shape id="Ink 30" o:spid="_x0000_s1035" type="#_x0000_t75" style="position:absolute;left:11736;top:550;width:1807;height:17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">
                  <v:imagedata r:id="rId156" o:title=""/>
                </v:shape>
                <v:shape id="Ink 31" o:spid="_x0000_s1036" type="#_x0000_t75" style="position:absolute;left:12146;top:334;width:9562;height:17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">
                  <v:imagedata r:id="rId157" o:title=""/>
                </v:shape>
                <v:shape id="Ink 32" o:spid="_x0000_s1037" type="#_x0000_t75" style="position:absolute;left:13982;top:8592;width:2534;height:18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">
                  <v:imagedata r:id="rId158" o:title=""/>
                </v:shape>
                <v:shape id="Ink 33" o:spid="_x0000_s1038" type="#_x0000_t75" style="position:absolute;left:16455;top:8636;width:1761;height:1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">
                  <v:imagedata r:id="rId159" o:title=""/>
                </v:shape>
                <v:shape id="Ink 34" o:spid="_x0000_s1039" type="#_x0000_t75" style="position:absolute;left:18277;top:8877;width:1325;height:1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">
                  <v:imagedata r:id="rId160" o:title=""/>
                </v:shape>
                <v:shape id="Ink 35" o:spid="_x0000_s1040" type="#_x0000_t75" style="position:absolute;left:18266;top:8697;width:497;height: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">
                  <v:imagedata r:id="rId161" o:title=""/>
                </v:shape>
                <v:shape id="Ink 36" o:spid="_x0000_s1041" type="#_x0000_t75" style="position:absolute;left:18331;top:8524;width:1137;height:1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">
                  <v:imagedata r:id="rId162" o:title=""/>
                </v:shape>
                <v:shape id="Ink 37" o:spid="_x0000_s1042" type="#_x0000_t75" style="position:absolute;left:3819;top:-180;width:1984;height:2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">
                  <v:imagedata r:id="rId163" o:title=""/>
                </v:shape>
                <v:shape id="Ink 38" o:spid="_x0000_s1043" type="#_x0000_t75" style="position:absolute;left:4464;top:1098;width:1393;height:4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">
                  <v:imagedata r:id="rId164" o:title=""/>
                </v:shape>
                <v:shape id="Ink 39" o:spid="_x0000_s1044" type="#_x0000_t75" style="position:absolute;left:5253;top:3884;width:2044;height:24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">
                  <v:imagedata r:id="rId165" o:title=""/>
                </v:shape>
                <v:shape id="Ink 40" o:spid="_x0000_s1045" type="#_x0000_t75" style="position:absolute;left:4993;top:7570;width:2092;height:2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">
                  <v:imagedata r:id="rId166" o:title=""/>
                </v:shape>
                <v:shape id="Ink 41" o:spid="_x0000_s1046" type="#_x0000_t75" style="position:absolute;left:5922;top:11649;width:514;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">
                  <v:imagedata r:id="rId167" o:title=""/>
                </v:shape>
                <v:shape id="Ink 42" o:spid="_x0000_s1047" type="#_x0000_t75" style="position:absolute;left:5835;top:11242;width:1797;height:24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">
                  <v:imagedata r:id="rId168" o:title=""/>
                </v:shape>
                <v:shape id="Ink 43" o:spid="_x0000_s1048" type="#_x0000_t75" style="position:absolute;left:5328;top:15541;width:1620;height:7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">
                  <v:imagedata r:id="rId169" o:title=""/>
                </v:shape>
                <v:shape id="Ink 44" o:spid="_x0000_s1049" type="#_x0000_t75" style="position:absolute;left:5587;top:15559;width:1498;height:2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">
                  <v:imagedata r:id="rId170" o:title=""/>
                </v:shape>
                <v:shape id="Ink 45" o:spid="_x0000_s1050" type="#_x0000_t75" style="position:absolute;left:6041;top:16507;width:1486;height: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">
                  <v:imagedata r:id="rId171" o:title=""/>
                </v:shape>
                <v:shape id="Ink 46" o:spid="_x0000_s1051" type="#_x0000_t75" style="position:absolute;left:21809;top:8247;width:28605;height:2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">
                  <v:imagedata r:id="rId172" o:title=""/>
                </v:shape>
                <v:shape id="Ink 47" o:spid="_x0000_s1052" type="#_x0000_t75" style="position:absolute;left:40925;top:7066;width:554;height:20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">
                  <v:imagedata r:id="rId173" o:title=""/>
                </v:shape>
                <v:shape id="Ink 48" o:spid="_x0000_s1053" type="#_x0000_t75" style="position:absolute;left:41007;top:6195;width:6909;height:2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">
                  <v:imagedata r:id="rId174" o:title=""/>
                </v:shape>
                <v:shape id="Ink 49" o:spid="_x0000_s1054" type="#_x0000_t75" style="position:absolute;left:41983;top:4060;width:1159;height:2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">
                  <v:imagedata r:id="rId175" o:title=""/>
                </v:shape>
                <v:shape id="Ink 50" o:spid="_x0000_s1055" type="#_x0000_t75" style="position:absolute;left:41475;top:5346;width:1498;height: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">
                  <v:imagedata r:id="rId176" o:title=""/>
                </v:shape>
                <v:shape id="Ink 51" o:spid="_x0000_s1056" type="#_x0000_t75" style="position:absolute;left:42991;top:4942;width:1695;height:13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">
                  <v:imagedata r:id="rId177" o:title=""/>
                </v:shape>
                <v:shape id="Ink 52" o:spid="_x0000_s1057" type="#_x0000_t75" style="position:absolute;left:44006;top:4780;width:3388;height:14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">
                  <v:imagedata r:id="rId178" o:title=""/>
                </v:shape>
                <v:shape id="Ink 53" o:spid="_x0000_s1058" type="#_x0000_t75" style="position:absolute;left:47541;top:4309;width:436;height:1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">
                  <v:imagedata r:id="rId179" o:title=""/>
                </v:shape>
                <v:shape id="Ink 54" o:spid="_x0000_s1059" type="#_x0000_t75" style="position:absolute;left:47304;top:4348;width:1753;height:1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">
                  <v:imagedata r:id="rId180" o:title=""/>
                </v:shape>
                <v:shape id="Ink 55" o:spid="_x0000_s1060" type="#_x0000_t75" style="position:absolute;left:48819;top:3913;width:1628;height:2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">
                  <v:imagedata r:id="rId181" o:title=""/>
                </v:shape>
                <v:shape id="Ink 56" o:spid="_x0000_s1061" type="#_x0000_t75" style="position:absolute;left:33984;top:5976;width:6797;height:3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">
                  <v:imagedata r:id="rId182" o:title=""/>
                </v:shape>
                <v:shape id="Ink 57" o:spid="_x0000_s1062" type="#_x0000_t75" style="position:absolute;left:35323;top:4064;width:1166;height:21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">
                  <v:imagedata r:id="rId183" o:title=""/>
                </v:shape>
                <v:shape id="Ink 58" o:spid="_x0000_s1063" type="#_x0000_t75" style="position:absolute;left:34848;top:5256;width:1620;height: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">
                  <v:imagedata r:id="rId184" o:title=""/>
                </v:shape>
                <v:shape id="Ink 59" o:spid="_x0000_s1064" type="#_x0000_t75" style="position:absolute;left:37134;top:4345;width:1753;height:1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">
                  <v:imagedata r:id="rId185" o:title=""/>
                </v:shape>
                <v:shape id="Ink 60" o:spid="_x0000_s1065" type="#_x0000_t75" style="position:absolute;left:26380;top:6757;width:455;height:2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">
                  <v:imagedata r:id="rId186" o:title=""/>
                </v:shape>
                <v:shape id="Ink 61" o:spid="_x0000_s1066" type="#_x0000_t75" style="position:absolute;left:26248;top:6497;width:6036;height:2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">
                  <v:imagedata r:id="rId187" o:title=""/>
                </v:shape>
                <v:shape id="Ink 62" o:spid="_x0000_s1067" type="#_x0000_t75" style="position:absolute;left:27050;top:4280;width:1555;height:2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">
                  <v:imagedata r:id="rId188" o:title=""/>
                </v:shape>
                <v:shape id="Ink 63" o:spid="_x0000_s1068" type="#_x0000_t75" style="position:absolute;left:26716;top:5723;width:1590;height: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">
                  <v:imagedata r:id="rId189" o:title=""/>
                </v:shape>
                <v:shape id="Ink 64" o:spid="_x0000_s1069" type="#_x0000_t75" style="position:absolute;left:29073;top:4892;width:1527;height:1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">
                  <v:imagedata r:id="rId190" o:title=""/>
                </v:shape>
                <v:shape id="Ink 65" o:spid="_x0000_s1070" type="#_x0000_t75" style="position:absolute;left:25369;top:8672;width:526;height: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">
                  <v:imagedata r:id="rId191" o:title=""/>
                </v:shape>
                <v:shape id="Ink 66" o:spid="_x0000_s1071" type="#_x0000_t75" style="position:absolute;left:24663;top:8449;width:522;height: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">
                  <v:imagedata r:id="rId192" o:title=""/>
                </v:shape>
                <v:shape id="Ink 67" o:spid="_x0000_s1072" type="#_x0000_t75" style="position:absolute;left:23000;top:8424;width:1066;height:6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">
                  <v:imagedata r:id="rId193" o:title=""/>
                </v:shape>
                <v:shape id="Ink 68" o:spid="_x0000_s1073" type="#_x0000_t75" style="position:absolute;left:5645;top:26523;width:54288;height:3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">
                  <v:imagedata r:id="rId194" o:title=""/>
                </v:shape>
                <v:shape id="Ink 69" o:spid="_x0000_s1074" type="#_x0000_t75" style="position:absolute;left:2912;top:28045;width:7629;height: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">
                  <v:imagedata r:id="rId195" o:title=""/>
                </v:shape>
                <v:shape id="Ink 70" o:spid="_x0000_s1075" type="#_x0000_t75" style="position:absolute;left:43946;top:24230;width:582;height:2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">
                  <v:imagedata r:id="rId196" o:title=""/>
                </v:shape>
                <v:shape id="Ink 71" o:spid="_x0000_s1076" type="#_x0000_t75" style="position:absolute;left:43891;top:23780;width:12276;height:10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">
                  <v:imagedata r:id="rId197" o:title=""/>
                </v:shape>
                <v:shape id="Ink 72" o:spid="_x0000_s1077" type="#_x0000_t75" style="position:absolute;left:44435;top:26300;width:11347;height: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">
                  <v:imagedata r:id="rId198" o:title=""/>
                </v:shape>
                <v:shape id="Ink 73" o:spid="_x0000_s1078" type="#_x0000_t75" style="position:absolute;left:54079;top:24061;width:2398;height:27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">
                  <v:imagedata r:id="rId199" o:title=""/>
                </v:shape>
                <v:shape id="Ink 74" o:spid="_x0000_s1079" type="#_x0000_t75" style="position:absolute;left:55271;top:23830;width:1152;height:1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">
                  <v:imagedata r:id="rId200" o:title=""/>
                </v:shape>
                <v:shape id="Ink 75" o:spid="_x0000_s1080" type="#_x0000_t75" style="position:absolute;left:47340;top:24345;width:497;height:2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">
                  <v:imagedata r:id="rId201" o:title=""/>
                </v:shape>
                <v:shape id="Ink 76" o:spid="_x0000_s1081" type="#_x0000_t75" style="position:absolute;left:51261;top:24212;width:715;height:2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">
                  <v:imagedata r:id="rId202" o:title=""/>
                </v:shape>
                <v:shape id="Ink 77" o:spid="_x0000_s1082" type="#_x0000_t75" style="position:absolute;left:45450;top:24741;width:1469;height:18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">
                  <v:imagedata r:id="rId203" o:title=""/>
                </v:shape>
                <v:shape id="Ink 78" o:spid="_x0000_s1083" type="#_x0000_t75" style="position:absolute;left:45741;top:25548;width:1098;height: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">
                  <v:imagedata r:id="rId204" o:title=""/>
                </v:shape>
                <v:shape id="Ink 79" o:spid="_x0000_s1084" type="#_x0000_t75" style="position:absolute;left:49049;top:24543;width:1668;height:2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">
                  <v:imagedata r:id="rId205" o:title=""/>
                </v:shape>
                <v:shape id="Ink 80" o:spid="_x0000_s1085" type="#_x0000_t75" style="position:absolute;left:52617;top:24554;width:1804;height:1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">
                  <v:imagedata r:id="rId206" o:title=""/>
                </v:shape>
                <v:shape id="Ink 81" o:spid="_x0000_s1086" type="#_x0000_t75" style="position:absolute;left:31694;top:24449;width:785;height:22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">
                  <v:imagedata r:id="rId207" o:title=""/>
                </v:shape>
                <v:shape id="Ink 82" o:spid="_x0000_s1087" type="#_x0000_t75" style="position:absolute;left:31323;top:23845;width:11996;height:35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">
                  <v:imagedata r:id="rId208" o:title=""/>
                </v:shape>
                <v:shape id="Ink 83" o:spid="_x0000_s1088" type="#_x0000_t75" style="position:absolute;left:49550;top:26624;width:1591;height:38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">
                  <v:imagedata r:id="rId209" o:title=""/>
                </v:shape>
                <v:shape id="Ink 84" o:spid="_x0000_s1089" type="#_x0000_t75" style="position:absolute;left:46789;top:31362;width:1163;height:2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">
                  <v:imagedata r:id="rId210" o:title=""/>
                </v:shape>
                <v:shape id="Ink 85" o:spid="_x0000_s1090" type="#_x0000_t75" style="position:absolute;left:46360;top:32701;width:1571;height:6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">
                  <v:imagedata r:id="rId211" o:title=""/>
                </v:shape>
                <v:shape id="Ink 86" o:spid="_x0000_s1091" type="#_x0000_t75" style="position:absolute;left:48045;top:32571;width:1620;height:1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">
                  <v:imagedata r:id="rId212" o:title=""/>
                </v:shape>
                <v:shape id="Ink 87" o:spid="_x0000_s1092" type="#_x0000_t75" style="position:absolute;left:49493;top:32280;width:3625;height:15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">
                  <v:imagedata r:id="rId213" o:title=""/>
                </v:shape>
                <v:shape id="Ink 88" o:spid="_x0000_s1093" type="#_x0000_t75" style="position:absolute;left:53250;top:32218;width:1532;height:14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">
                  <v:imagedata r:id="rId214" o:title=""/>
                </v:shape>
                <v:shape id="Ink 89" o:spid="_x0000_s1094" type="#_x0000_t75" style="position:absolute;left:55091;top:31477;width:1810;height:2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">
                  <v:imagedata r:id="rId215" o:title=""/>
                </v:shape>
                <v:shape id="Ink 90" o:spid="_x0000_s1095" type="#_x0000_t75" style="position:absolute;left:35064;top:24352;width:594;height:23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">
                  <v:imagedata r:id="rId216" o:title=""/>
                </v:shape>
                <v:shape id="Ink 91" o:spid="_x0000_s1096" type="#_x0000_t75" style="position:absolute;left:39017;top:24097;width:594;height:2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">
                  <v:imagedata r:id="rId217" o:title=""/>
                </v:shape>
                <v:shape id="Ink 92" o:spid="_x0000_s1097" type="#_x0000_t75" style="position:absolute;left:33239;top:24824;width:1512;height:1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">
                  <v:imagedata r:id="rId218" o:title=""/>
                </v:shape>
                <v:shape id="Ink 93" o:spid="_x0000_s1098" type="#_x0000_t75" style="position:absolute;left:33228;top:25580;width:1166;height: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">
                  <v:imagedata r:id="rId219" o:title=""/>
                </v:shape>
                <v:shape id="Ink 94" o:spid="_x0000_s1099" type="#_x0000_t75" style="position:absolute;left:37069;top:24748;width:1685;height:19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">
                  <v:imagedata r:id="rId220" o:title=""/>
                </v:shape>
                <v:shape id="Ink 95" o:spid="_x0000_s1100" type="#_x0000_t75" style="position:absolute;left:40424;top:24824;width:1631;height:1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">
                  <v:imagedata r:id="rId221" o:title=""/>
                </v:shape>
                <v:shape id="Ink 96" o:spid="_x0000_s1101" type="#_x0000_t75" style="position:absolute;left:47415;top:24439;width:569;height:2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">
                  <v:imagedata r:id="rId222" o:title=""/>
                </v:shape>
                <v:shape id="Ink 97" o:spid="_x0000_s1102" type="#_x0000_t75" style="position:absolute;left:51116;top:24126;width:882;height:2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">
                  <v:imagedata r:id="rId223" o:title=""/>
                </v:shape>
                <v:shape id="Ink 98" o:spid="_x0000_s1103" type="#_x0000_t75" style="position:absolute;left:19159;top:24309;width:551;height:2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">
                  <v:imagedata r:id="rId224" o:title=""/>
                </v:shape>
                <v:shape id="Ink 99" o:spid="_x0000_s1104" type="#_x0000_t75" style="position:absolute;left:19289;top:23769;width:10036;height:3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">
                  <v:imagedata r:id="rId225" o:title=""/>
                </v:shape>
                <v:shape id="Ink 100" o:spid="_x0000_s1105" type="#_x0000_t75" style="position:absolute;left:22464;top:24259;width:547;height:2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">
                  <v:imagedata r:id="rId226" o:title=""/>
                </v:shape>
                <v:shape id="Ink 101" o:spid="_x0000_s1106" type="#_x0000_t75" style="position:absolute;left:25391;top:24226;width:622;height:26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">
                  <v:imagedata r:id="rId227" o:title=""/>
                </v:shape>
                <v:shape id="Ink 102" o:spid="_x0000_s1107" type="#_x0000_t75" style="position:absolute;left:20268;top:24723;width:1548;height:1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">
                  <v:imagedata r:id="rId228" o:title=""/>
                </v:shape>
                <v:shape id="Ink 103" o:spid="_x0000_s1108" type="#_x0000_t75" style="position:absolute;left:20282;top:25526;width:1494;height:6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">
                  <v:imagedata r:id="rId229" o:title=""/>
                </v:shape>
                <v:shape id="Ink 104" o:spid="_x0000_s1109" type="#_x0000_t75" style="position:absolute;left:23958;top:24712;width:569;height:1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">
                  <v:imagedata r:id="rId230" o:title=""/>
                </v:shape>
                <v:shape id="Ink 105" o:spid="_x0000_s1110" type="#_x0000_t75" style="position:absolute;left:24033;top:24838;width:1322;height: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">
                  <v:imagedata r:id="rId231" o:title=""/>
                </v:shape>
                <v:shape id="Ink 106" o:spid="_x0000_s1111" type="#_x0000_t75" style="position:absolute;left:26352;top:24900;width:2095;height: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">
                  <v:imagedata r:id="rId232" o:title=""/>
                </v:shape>
                <v:shape id="Ink 107" o:spid="_x0000_s1112" type="#_x0000_t75" style="position:absolute;left:9979;top:23967;width:569;height:3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">
                  <v:imagedata r:id="rId233" o:title=""/>
                </v:shape>
                <v:shape id="Ink 108" o:spid="_x0000_s1113" type="#_x0000_t75" style="position:absolute;left:9659;top:23769;width:8312;height:3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">
                  <v:imagedata r:id="rId234" o:title=""/>
                </v:shape>
                <v:shape id="Ink 109" o:spid="_x0000_s1114" type="#_x0000_t75" style="position:absolute;left:12431;top:24147;width:540;height:2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">
                  <v:imagedata r:id="rId235" o:title=""/>
                </v:shape>
                <v:shape id="Ink 110" o:spid="_x0000_s1115" type="#_x0000_t75" style="position:absolute;left:14984;top:24324;width:484;height:2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">
                  <v:imagedata r:id="rId236" o:title=""/>
                </v:shape>
                <v:shape id="Ink 111" o:spid="_x0000_s1116" type="#_x0000_t75" style="position:absolute;left:9198;top:10070;width:1508;height:1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">
                  <v:imagedata r:id="rId237" o:title=""/>
                </v:shape>
                <v:shape id="Ink 112" o:spid="_x0000_s1117" type="#_x0000_t75" style="position:absolute;left:10995;top:25627;width:1132;height: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">
                  <v:imagedata r:id="rId238" o:title=""/>
                </v:shape>
                <v:shape id="Ink 113" o:spid="_x0000_s1118" type="#_x0000_t75" style="position:absolute;left:13237;top:24943;width:554;height:17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">
                  <v:imagedata r:id="rId239" o:title=""/>
                </v:shape>
                <v:shape id="Ink 114" o:spid="_x0000_s1119" type="#_x0000_t75" style="position:absolute;left:13338;top:24939;width:1296;height:18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">
                  <v:imagedata r:id="rId240" o:title=""/>
                </v:shape>
                <v:shape id="Ink 115" o:spid="_x0000_s1120" type="#_x0000_t75" style="position:absolute;left:15685;top:24712;width:1278;height:1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">
                  <v:imagedata r:id="rId241" o:title=""/>
                </v:shape>
                <v:shape id="Ink 116" o:spid="_x0000_s1121" type="#_x0000_t75" style="position:absolute;left:1780;top:24842;width:637;height:2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">
                  <v:imagedata r:id="rId242" o:title=""/>
                </v:shape>
                <v:shape id="Ink 117" o:spid="_x0000_s1122" type="#_x0000_t75" style="position:absolute;left:1998;top:24064;width:7275;height:2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">
                  <v:imagedata r:id="rId243" o:title=""/>
                </v:shape>
                <v:shape id="Ink 118" o:spid="_x0000_s1123" type="#_x0000_t75" style="position:absolute;left:5983;top:24601;width:792;height:1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">
                  <v:imagedata r:id="rId244" o:title=""/>
                </v:shape>
                <v:shape id="Ink 119" o:spid="_x0000_s1124" type="#_x0000_t75" style="position:absolute;left:3422;top:18984;width:614;height:1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">
                  <v:imagedata r:id="rId245" o:title=""/>
                </v:shape>
                <v:shape id="Ink 120" o:spid="_x0000_s1125" type="#_x0000_t75" style="position:absolute;left:7160;top:24895;width:1307;height:1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">
                  <v:imagedata r:id="rId246" o:title=""/>
                </v:shape>
                <v:shape id="Ink 121" o:spid="_x0000_s1126" type="#_x0000_t75" style="position:absolute;left:7293;top:25634;width:1041;height: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">
                  <v:imagedata r:id="rId247" o:title=""/>
                </v:shape>
                <v:shape id="Ink 122" o:spid="_x0000_s1127" type="#_x0000_t75" style="position:absolute;left:1364;top:27988;width:3485;height: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">
                  <v:imagedata r:id="rId248" o:title=""/>
                </v:shape>
                <v:shape id="Ink 123" o:spid="_x0000_s1128" type="#_x0000_t75" style="position:absolute;left:38088;top:27336;width:407;height:2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">
                  <v:imagedata r:id="rId249" o:title=""/>
                </v:shape>
                <v:shape id="Ink 124" o:spid="_x0000_s1129" type="#_x0000_t75" style="position:absolute;left:36842;top:28441;width:1833;height:15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">
                  <v:imagedata r:id="rId250" o:title=""/>
                </v:shape>
                <v:shape id="Ink 125" o:spid="_x0000_s1130" type="#_x0000_t75" style="position:absolute;left:38574;top:28273;width:713;height:13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">
                  <v:imagedata r:id="rId251" o:title=""/>
                </v:shape>
                <v:shape id="Ink 126" o:spid="_x0000_s1131" type="#_x0000_t75" style="position:absolute;left:35604;top:30242;width:1360;height:2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">
                  <v:imagedata r:id="rId252" o:title=""/>
                </v:shape>
                <v:shape id="Ink 127" o:spid="_x0000_s1132" type="#_x0000_t75" style="position:absolute;left:35337;top:31560;width:1332;height: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">
                  <v:imagedata r:id="rId253" o:title=""/>
                </v:shape>
                <v:shape id="Ink 128" o:spid="_x0000_s1133" type="#_x0000_t75" style="position:absolute;left:36554;top:31326;width:2024;height:1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">
                  <v:imagedata r:id="rId254" o:title=""/>
                </v:shape>
                <v:shape id="Ink 129" o:spid="_x0000_s1134" type="#_x0000_t75" style="position:absolute;left:37983;top:31131;width:3503;height:1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">
                  <v:imagedata r:id="rId255" o:title=""/>
                </v:shape>
                <v:shape id="Ink 130" o:spid="_x0000_s1135" type="#_x0000_t75" style="position:absolute;left:41385;top:31204;width:1343;height:14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">
                  <v:imagedata r:id="rId256" o:title=""/>
                </v:shape>
                <v:shape id="Ink 131" o:spid="_x0000_s1136" type="#_x0000_t75" style="position:absolute;left:42577;top:30832;width:2322;height:1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">
                  <v:imagedata r:id="rId257" o:title=""/>
                </v:shape>
                <v:shape id="Ink 132" o:spid="_x0000_s1137" type="#_x0000_t75" style="position:absolute;left:24519;top:27682;width:458;height:30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">
                  <v:imagedata r:id="rId258" o:title=""/>
                </v:shape>
                <v:shape id="Ink 133" o:spid="_x0000_s1138" type="#_x0000_t75" style="position:absolute;left:23187;top:29587;width:2682;height:1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">
                  <v:imagedata r:id="rId259" o:title=""/>
                </v:shape>
                <v:shape id="Ink 134" o:spid="_x0000_s1139" type="#_x0000_t75" style="position:absolute;left:22230;top:31686;width:1343;height:30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">
                  <v:imagedata r:id="rId260" o:title=""/>
                </v:shape>
                <v:shape id="Ink 135" o:spid="_x0000_s1140" type="#_x0000_t75" style="position:absolute;left:21967;top:33475;width:1087;height: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">
                  <v:imagedata r:id="rId261" o:title=""/>
                </v:shape>
                <v:shape id="Ink 136" o:spid="_x0000_s1141" type="#_x0000_t75" style="position:absolute;left:23169;top:32341;width:6545;height:2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">
                  <v:imagedata r:id="rId262" o:title=""/>
                </v:shape>
                <v:shape id="Ink 137" o:spid="_x0000_s1142" type="#_x0000_t75" style="position:absolute;left:29523;top:31390;width:1830;height:2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">
                  <v:imagedata r:id="rId263" o:title=""/>
                </v:shape>
                <v:shape id="Ink 138" o:spid="_x0000_s1143" type="#_x0000_t75" style="position:absolute;left:13867;top:28003;width:500;height:2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">
                  <v:imagedata r:id="rId264" o:title=""/>
                </v:shape>
                <v:shape id="Ink 139" o:spid="_x0000_s1144" type="#_x0000_t75" style="position:absolute;left:12834;top:29400;width:2469;height:19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">
                  <v:imagedata r:id="rId265" o:title=""/>
                </v:shape>
                <v:shape id="Ink 140" o:spid="_x0000_s1145" type="#_x0000_t75" style="position:absolute;left:12445;top:32614;width:1213;height:26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">
                  <v:imagedata r:id="rId266" o:title=""/>
                </v:shape>
                <v:shape id="Ink 141" o:spid="_x0000_s1146" type="#_x0000_t75" style="position:absolute;left:12207;top:34103;width:1117;height: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">
                  <v:imagedata r:id="rId267" o:title=""/>
                </v:shape>
                <v:shape id="Ink 142" o:spid="_x0000_s1147" type="#_x0000_t75" style="position:absolute;left:13493;top:33493;width:1508;height:1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">
                  <v:imagedata r:id="rId268" o:title=""/>
                </v:shape>
                <v:shape id="Ink 143" o:spid="_x0000_s1148" type="#_x0000_t75" style="position:absolute;left:14753;top:33176;width:2761;height:17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">
                  <v:imagedata r:id="rId269" o:title=""/>
                </v:shape>
                <v:shape id="Ink 144" o:spid="_x0000_s1149" type="#_x0000_t75" style="position:absolute;left:17496;top:32787;width:1422;height:2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">
                  <v:imagedata r:id="rId270" o:title=""/>
                </v:shape>
                <v:shape id="Ink 145" o:spid="_x0000_s1150" type="#_x0000_t75" style="position:absolute;left:4125;top:27272;width:1534;height:38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">
                  <v:imagedata r:id="rId271" o:title=""/>
                </v:shape>
                <v:shape id="Ink 146" o:spid="_x0000_s1151" type="#_x0000_t75" style="position:absolute;left:1515;top:32121;width:1145;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">
                  <v:imagedata r:id="rId272" o:title=""/>
                </v:shape>
                <v:shape id="Ink 147" o:spid="_x0000_s1152" type="#_x0000_t75" style="position:absolute;left:1041;top:33421;width:1359;height:1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">
                  <v:imagedata r:id="rId273" o:title=""/>
                </v:shape>
                <v:shape id="Ink 148" o:spid="_x0000_s1153" type="#_x0000_t75" style="position:absolute;left:2415;top:32992;width:1984;height:1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">
                  <v:imagedata r:id="rId274" o:title=""/>
                </v:shape>
                <v:shape id="Ink 149" o:spid="_x0000_s1154" type="#_x0000_t75" style="position:absolute;left:3888;top:32557;width:3657;height:2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">
                  <v:imagedata r:id="rId275" o:title=""/>
                </v:shape>
                <v:shape id="Ink 150" o:spid="_x0000_s1155" type="#_x0000_t75" style="position:absolute;left:7398;top:32118;width:1357;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">
                  <v:imagedata r:id="rId276" o:title=""/>
                </v:shape>
                <v:shape id="Ink 151" o:spid="_x0000_s1156" type="#_x0000_t75" style="position:absolute;left:8874;top:31775;width:1105;height:19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">
                  <v:imagedata r:id="rId277" o:title=""/>
                </v:shape>
                <v:shape id="Ink 152" o:spid="_x0000_s1157" type="#_x0000_t75" style="position:absolute;left:8737;top:31380;width:1970;height:1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">
                  <v:imagedata r:id="rId278" o:title=""/>
                </v:shape>
                <w10:anchorlock/>
              </v:group>
            </w:pict>
          </mc:Fallback>
        </mc:AlternateContent>
      </w:r>
    </w:p>
    <w:p w14:paraId="6275ED59" w14:textId="1F97D55C" w:rsidR="00D74BDE" w:rsidRDefault="00D74BDE" w:rsidP="000F20D9">
      <w:pPr>
        <w:spacing w:after="120" w:line="240" w:lineRule="auto"/>
      </w:pPr>
      <w:r>
        <w:t xml:space="preserve"> Each frame rate is of </w:t>
      </w:r>
      <w:proofErr w:type="gramStart"/>
      <w:r>
        <w:t>12Kbps</w:t>
      </w:r>
      <w:proofErr w:type="gramEnd"/>
    </w:p>
    <w:p w14:paraId="08B1C9E7" w14:textId="4683BAFF" w:rsidR="00D74BDE" w:rsidRDefault="00D74BDE" w:rsidP="000F20D9">
      <w:pPr>
        <w:spacing w:after="120" w:line="240" w:lineRule="auto"/>
      </w:pPr>
      <w:r>
        <w:t xml:space="preserve">Number of </w:t>
      </w:r>
      <w:proofErr w:type="gramStart"/>
      <w:r>
        <w:t>slot</w:t>
      </w:r>
      <w:proofErr w:type="gramEnd"/>
      <w:r>
        <w:t xml:space="preserve"> in a frame is 3</w:t>
      </w:r>
    </w:p>
    <w:p w14:paraId="46A9ADF1" w14:textId="7E7C9F54" w:rsidR="00D74BDE" w:rsidRDefault="00D74BDE" w:rsidP="000F20D9">
      <w:pPr>
        <w:spacing w:after="120" w:line="240" w:lineRule="auto"/>
      </w:pPr>
      <w:r>
        <w:t xml:space="preserve">No of bits in a slot is </w:t>
      </w:r>
      <w:proofErr w:type="gramStart"/>
      <w:r>
        <w:t>4Kb</w:t>
      </w:r>
      <w:proofErr w:type="gramEnd"/>
    </w:p>
    <w:p w14:paraId="7033873F" w14:textId="7CAE3C6E" w:rsidR="00D74BDE" w:rsidRDefault="00D74BDE" w:rsidP="000F20D9">
      <w:pPr>
        <w:spacing w:after="120" w:line="240" w:lineRule="auto"/>
      </w:pPr>
      <w:r>
        <w:t xml:space="preserve">Transmission rate of each circuit </w:t>
      </w:r>
      <w:proofErr w:type="gramStart"/>
      <w:r>
        <w:t>is :</w:t>
      </w:r>
      <w:proofErr w:type="gramEnd"/>
      <w:r>
        <w:t xml:space="preserve"> frame rate * no bits in a slot </w:t>
      </w:r>
    </w:p>
    <w:p w14:paraId="36891948" w14:textId="502F7B3B" w:rsidR="00D74BDE" w:rsidRDefault="00D74BDE" w:rsidP="00D74BDE">
      <w:pPr>
        <w:spacing w:after="120" w:line="240" w:lineRule="auto"/>
      </w:pPr>
      <w:r>
        <w:tab/>
      </w:r>
      <w:r>
        <w:tab/>
      </w:r>
      <w:r>
        <w:tab/>
      </w:r>
      <w:r>
        <w:tab/>
        <w:t>= 12 * 4 = 48 Kbps.</w:t>
      </w:r>
    </w:p>
    <w:p w14:paraId="489766DE" w14:textId="0755BEEB" w:rsidR="00D74BDE" w:rsidRDefault="00D74BDE" w:rsidP="00D74BDE">
      <w:pPr>
        <w:spacing w:after="120" w:line="240" w:lineRule="auto"/>
      </w:pPr>
    </w:p>
    <w:p w14:paraId="7F89E2AF" w14:textId="4601EF44" w:rsidR="00D74BDE" w:rsidRDefault="00D74BDE" w:rsidP="00D74BDE">
      <w:pPr>
        <w:spacing w:after="120" w:line="240" w:lineRule="auto"/>
      </w:pPr>
      <w:r>
        <w:lastRenderedPageBreak/>
        <w:t>Another could be:</w:t>
      </w:r>
      <w:r>
        <w:rPr>
          <w:noProof/>
        </w:rPr>
        <mc:AlternateContent>
          <mc:Choice Requires="wpc">
            <w:drawing>
              <wp:inline distT="0" distB="0" distL="0" distR="0" wp14:anchorId="5344E209" wp14:editId="25958F24">
                <wp:extent cx="6215742" cy="3625850"/>
                <wp:effectExtent l="0" t="0" r="0" b="0"/>
                <wp:docPr id="160" name="Canvas 1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14:contentPart bwMode="auto" r:id="rId279">
                        <w14:nvContentPartPr>
                          <w14:cNvPr id="161" name="Ink 161"/>
                          <w14:cNvContentPartPr/>
                        </w14:nvContentPartPr>
                        <w14:xfrm>
                          <a:off x="272290" y="239820"/>
                          <a:ext cx="507240" cy="34920"/>
                        </w14:xfrm>
                      </w14:contentPart>
                      <w14:contentPart bwMode="auto" r:id="rId280">
                        <w14:nvContentPartPr>
                          <w14:cNvPr id="162" name="Ink 162"/>
                          <w14:cNvContentPartPr/>
                        </w14:nvContentPartPr>
                        <w14:xfrm>
                          <a:off x="274450" y="420180"/>
                          <a:ext cx="449280" cy="27000"/>
                        </w14:xfrm>
                      </w14:contentPart>
                      <w14:contentPart bwMode="auto" r:id="rId281">
                        <w14:nvContentPartPr>
                          <w14:cNvPr id="163" name="Ink 163"/>
                          <w14:cNvContentPartPr/>
                        </w14:nvContentPartPr>
                        <w14:xfrm>
                          <a:off x="309370" y="592620"/>
                          <a:ext cx="536760" cy="29520"/>
                        </w14:xfrm>
                      </w14:contentPart>
                      <w14:contentPart bwMode="auto" r:id="rId282">
                        <w14:nvContentPartPr>
                          <w14:cNvPr id="164" name="Ink 164"/>
                          <w14:cNvContentPartPr/>
                        </w14:nvContentPartPr>
                        <w14:xfrm>
                          <a:off x="278770" y="772620"/>
                          <a:ext cx="606600" cy="63720"/>
                        </w14:xfrm>
                      </w14:contentPart>
                      <w14:contentPart bwMode="auto" r:id="rId283">
                        <w14:nvContentPartPr>
                          <w14:cNvPr id="165" name="Ink 165"/>
                          <w14:cNvContentPartPr/>
                        </w14:nvContentPartPr>
                        <w14:xfrm>
                          <a:off x="265090" y="963780"/>
                          <a:ext cx="684360" cy="17280"/>
                        </w14:xfrm>
                      </w14:contentPart>
                      <w14:contentPart bwMode="auto" r:id="rId284">
                        <w14:nvContentPartPr>
                          <w14:cNvPr id="166" name="Ink 166"/>
                          <w14:cNvContentPartPr/>
                        </w14:nvContentPartPr>
                        <w14:xfrm>
                          <a:off x="629410" y="427740"/>
                          <a:ext cx="176760" cy="8280"/>
                        </w14:xfrm>
                      </w14:contentPart>
                      <w14:contentPart bwMode="auto" r:id="rId285">
                        <w14:nvContentPartPr>
                          <w14:cNvPr id="167" name="Ink 167"/>
                          <w14:cNvContentPartPr/>
                        </w14:nvContentPartPr>
                        <w14:xfrm>
                          <a:off x="790330" y="229020"/>
                          <a:ext cx="32400" cy="803160"/>
                        </w14:xfrm>
                      </w14:contentPart>
                      <w14:contentPart bwMode="auto" r:id="rId286">
                        <w14:nvContentPartPr>
                          <w14:cNvPr id="168" name="Ink 168"/>
                          <w14:cNvContentPartPr/>
                        </w14:nvContentPartPr>
                        <w14:xfrm>
                          <a:off x="774490" y="193380"/>
                          <a:ext cx="556200" cy="784080"/>
                        </w14:xfrm>
                      </w14:contentPart>
                      <w14:contentPart bwMode="auto" r:id="rId287">
                        <w14:nvContentPartPr>
                          <w14:cNvPr id="169" name="Ink 169"/>
                          <w14:cNvContentPartPr/>
                        </w14:nvContentPartPr>
                        <w14:xfrm>
                          <a:off x="1369210" y="548700"/>
                          <a:ext cx="2879640" cy="29880"/>
                        </w14:xfrm>
                      </w14:contentPart>
                      <w14:contentPart bwMode="auto" r:id="rId288">
                        <w14:nvContentPartPr>
                          <w14:cNvPr id="170" name="Ink 170"/>
                          <w14:cNvContentPartPr/>
                        </w14:nvContentPartPr>
                        <w14:xfrm>
                          <a:off x="4195570" y="518100"/>
                          <a:ext cx="646200" cy="55800"/>
                        </w14:xfrm>
                      </w14:contentPart>
                      <w14:contentPart bwMode="auto" r:id="rId289">
                        <w14:nvContentPartPr>
                          <w14:cNvPr id="171" name="Ink 171"/>
                          <w14:cNvContentPartPr/>
                        </w14:nvContentPartPr>
                        <w14:xfrm>
                          <a:off x="4970650" y="96180"/>
                          <a:ext cx="418320" cy="62640"/>
                        </w14:xfrm>
                      </w14:contentPart>
                      <w14:contentPart bwMode="auto" r:id="rId290">
                        <w14:nvContentPartPr>
                          <w14:cNvPr id="173" name="Ink 173"/>
                          <w14:cNvContentPartPr/>
                        </w14:nvContentPartPr>
                        <w14:xfrm>
                          <a:off x="4772650" y="517380"/>
                          <a:ext cx="581040" cy="362880"/>
                        </w14:xfrm>
                      </w14:contentPart>
                      <w14:contentPart bwMode="auto" r:id="rId291">
                        <w14:nvContentPartPr>
                          <w14:cNvPr id="174" name="Ink 174"/>
                          <w14:cNvContentPartPr/>
                        </w14:nvContentPartPr>
                        <w14:xfrm>
                          <a:off x="5289610" y="97260"/>
                          <a:ext cx="170280" cy="803880"/>
                        </w14:xfrm>
                      </w14:contentPart>
                      <w14:contentPart bwMode="auto" r:id="rId292">
                        <w14:nvContentPartPr>
                          <w14:cNvPr id="175" name="Ink 175"/>
                          <w14:cNvContentPartPr/>
                        </w14:nvContentPartPr>
                        <w14:xfrm>
                          <a:off x="5426410" y="132900"/>
                          <a:ext cx="452880" cy="86400"/>
                        </w14:xfrm>
                      </w14:contentPart>
                      <w14:contentPart bwMode="auto" r:id="rId293">
                        <w14:nvContentPartPr>
                          <w14:cNvPr id="176" name="Ink 176"/>
                          <w14:cNvContentPartPr/>
                        </w14:nvContentPartPr>
                        <w14:xfrm>
                          <a:off x="5432530" y="311100"/>
                          <a:ext cx="504360" cy="68760"/>
                        </w14:xfrm>
                      </w14:contentPart>
                      <w14:contentPart bwMode="auto" r:id="rId294">
                        <w14:nvContentPartPr>
                          <w14:cNvPr id="177" name="Ink 177"/>
                          <w14:cNvContentPartPr/>
                        </w14:nvContentPartPr>
                        <w14:xfrm>
                          <a:off x="5472490" y="492540"/>
                          <a:ext cx="485280" cy="76320"/>
                        </w14:xfrm>
                      </w14:contentPart>
                      <w14:contentPart bwMode="auto" r:id="rId295">
                        <w14:nvContentPartPr>
                          <w14:cNvPr id="178" name="Ink 178"/>
                          <w14:cNvContentPartPr/>
                        </w14:nvContentPartPr>
                        <w14:xfrm>
                          <a:off x="5452690" y="702060"/>
                          <a:ext cx="501480" cy="39960"/>
                        </w14:xfrm>
                      </w14:contentPart>
                      <w14:contentPart bwMode="auto" r:id="rId296">
                        <w14:nvContentPartPr>
                          <w14:cNvPr id="179" name="Ink 179"/>
                          <w14:cNvContentPartPr/>
                        </w14:nvContentPartPr>
                        <w14:xfrm>
                          <a:off x="5471770" y="870900"/>
                          <a:ext cx="604800" cy="17280"/>
                        </w14:xfrm>
                      </w14:contentPart>
                      <w14:contentPart bwMode="auto" r:id="rId297">
                        <w14:nvContentPartPr>
                          <w14:cNvPr id="180" name="Ink 180"/>
                          <w14:cNvContentPartPr/>
                        </w14:nvContentPartPr>
                        <w14:xfrm>
                          <a:off x="928570" y="416220"/>
                          <a:ext cx="101880" cy="133920"/>
                        </w14:xfrm>
                      </w14:contentPart>
                      <w14:contentPart bwMode="auto" r:id="rId298">
                        <w14:nvContentPartPr>
                          <w14:cNvPr id="181" name="Ink 181"/>
                          <w14:cNvContentPartPr/>
                        </w14:nvContentPartPr>
                        <w14:xfrm>
                          <a:off x="955930" y="595860"/>
                          <a:ext cx="68040" cy="103320"/>
                        </w14:xfrm>
                      </w14:contentPart>
                      <w14:contentPart bwMode="auto" r:id="rId299">
                        <w14:nvContentPartPr>
                          <w14:cNvPr id="182" name="Ink 182"/>
                          <w14:cNvContentPartPr/>
                        </w14:nvContentPartPr>
                        <w14:xfrm>
                          <a:off x="962410" y="745620"/>
                          <a:ext cx="46440" cy="101520"/>
                        </w14:xfrm>
                      </w14:contentPart>
                      <w14:contentPart bwMode="auto" r:id="rId300">
                        <w14:nvContentPartPr>
                          <w14:cNvPr id="183" name="Ink 183"/>
                          <w14:cNvContentPartPr/>
                        </w14:nvContentPartPr>
                        <w14:xfrm>
                          <a:off x="955930" y="749580"/>
                          <a:ext cx="71280" cy="131760"/>
                        </w14:xfrm>
                      </w14:contentPart>
                      <w14:contentPart bwMode="auto" r:id="rId301">
                        <w14:nvContentPartPr>
                          <w14:cNvPr id="184" name="Ink 184"/>
                          <w14:cNvContentPartPr/>
                        </w14:nvContentPartPr>
                        <w14:xfrm>
                          <a:off x="5084410" y="265740"/>
                          <a:ext cx="24480" cy="135360"/>
                        </w14:xfrm>
                      </w14:contentPart>
                      <w14:contentPart bwMode="auto" r:id="rId302">
                        <w14:nvContentPartPr>
                          <w14:cNvPr id="185" name="Ink 185"/>
                          <w14:cNvContentPartPr/>
                        </w14:nvContentPartPr>
                        <w14:xfrm>
                          <a:off x="5077210" y="259980"/>
                          <a:ext cx="66240" cy="154440"/>
                        </w14:xfrm>
                      </w14:contentPart>
                      <w14:contentPart bwMode="auto" r:id="rId303">
                        <w14:nvContentPartPr>
                          <w14:cNvPr id="186" name="Ink 186"/>
                          <w14:cNvContentPartPr/>
                        </w14:nvContentPartPr>
                        <w14:xfrm>
                          <a:off x="5181970" y="283740"/>
                          <a:ext cx="74880" cy="120240"/>
                        </w14:xfrm>
                      </w14:contentPart>
                      <w14:contentPart bwMode="auto" r:id="rId304">
                        <w14:nvContentPartPr>
                          <w14:cNvPr id="187" name="Ink 187"/>
                          <w14:cNvContentPartPr/>
                        </w14:nvContentPartPr>
                        <w14:xfrm>
                          <a:off x="4987930" y="496860"/>
                          <a:ext cx="129960" cy="116280"/>
                        </w14:xfrm>
                      </w14:contentPart>
                      <w14:contentPart bwMode="auto" r:id="rId305">
                        <w14:nvContentPartPr>
                          <w14:cNvPr id="188" name="Ink 188"/>
                          <w14:cNvContentPartPr/>
                        </w14:nvContentPartPr>
                        <w14:xfrm>
                          <a:off x="5151730" y="490740"/>
                          <a:ext cx="77040" cy="90360"/>
                        </w14:xfrm>
                      </w14:contentPart>
                      <w14:contentPart bwMode="auto" r:id="rId306">
                        <w14:nvContentPartPr>
                          <w14:cNvPr id="189" name="Ink 189"/>
                          <w14:cNvContentPartPr/>
                        </w14:nvContentPartPr>
                        <w14:xfrm>
                          <a:off x="5235610" y="471660"/>
                          <a:ext cx="101520" cy="89640"/>
                        </w14:xfrm>
                      </w14:contentPart>
                      <w14:contentPart bwMode="auto" r:id="rId307">
                        <w14:nvContentPartPr>
                          <w14:cNvPr id="190" name="Ink 190"/>
                          <w14:cNvContentPartPr/>
                        </w14:nvContentPartPr>
                        <w14:xfrm>
                          <a:off x="5257210" y="476340"/>
                          <a:ext cx="97560" cy="127800"/>
                        </w14:xfrm>
                      </w14:contentPart>
                      <w14:contentPart bwMode="auto" r:id="rId308">
                        <w14:nvContentPartPr>
                          <w14:cNvPr id="191" name="Ink 191"/>
                          <w14:cNvContentPartPr/>
                        </w14:nvContentPartPr>
                        <w14:xfrm>
                          <a:off x="5293210" y="533940"/>
                          <a:ext cx="65520" cy="70920"/>
                        </w14:xfrm>
                      </w14:contentPart>
                      <w14:contentPart bwMode="auto" r:id="rId309">
                        <w14:nvContentPartPr>
                          <w14:cNvPr id="192" name="Ink 192"/>
                          <w14:cNvContentPartPr/>
                        </w14:nvContentPartPr>
                        <w14:xfrm>
                          <a:off x="4853290" y="163860"/>
                          <a:ext cx="126720" cy="377280"/>
                        </w14:xfrm>
                      </w14:contentPart>
                      <w14:contentPart bwMode="auto" r:id="rId310">
                        <w14:nvContentPartPr>
                          <w14:cNvPr id="196" name="Ink 196"/>
                          <w14:cNvContentPartPr/>
                        </w14:nvContentPartPr>
                        <w14:xfrm>
                          <a:off x="374977" y="108729"/>
                          <a:ext cx="120960" cy="119520"/>
                        </w14:xfrm>
                      </w14:contentPart>
                      <w14:contentPart bwMode="auto" r:id="rId311">
                        <w14:nvContentPartPr>
                          <w14:cNvPr id="197" name="Ink 197"/>
                          <w14:cNvContentPartPr/>
                        </w14:nvContentPartPr>
                        <w14:xfrm>
                          <a:off x="397297" y="202329"/>
                          <a:ext cx="51480" cy="15840"/>
                        </w14:xfrm>
                      </w14:contentPart>
                      <w14:contentPart bwMode="auto" r:id="rId312">
                        <w14:nvContentPartPr>
                          <w14:cNvPr id="198" name="Ink 198"/>
                          <w14:cNvContentPartPr/>
                        </w14:nvContentPartPr>
                        <w14:xfrm>
                          <a:off x="454177" y="302409"/>
                          <a:ext cx="79200" cy="133920"/>
                        </w14:xfrm>
                      </w14:contentPart>
                      <w14:contentPart bwMode="auto" r:id="rId313">
                        <w14:nvContentPartPr>
                          <w14:cNvPr id="199" name="Ink 199"/>
                          <w14:cNvContentPartPr/>
                        </w14:nvContentPartPr>
                        <w14:xfrm>
                          <a:off x="476137" y="506169"/>
                          <a:ext cx="97920" cy="84600"/>
                        </w14:xfrm>
                      </w14:contentPart>
                      <w14:contentPart bwMode="auto" r:id="rId314">
                        <w14:nvContentPartPr>
                          <w14:cNvPr id="200" name="Ink 200"/>
                          <w14:cNvContentPartPr/>
                        </w14:nvContentPartPr>
                        <w14:xfrm>
                          <a:off x="516457" y="684009"/>
                          <a:ext cx="11520" cy="78120"/>
                        </w14:xfrm>
                      </w14:contentPart>
                      <w14:contentPart bwMode="auto" r:id="rId315">
                        <w14:nvContentPartPr>
                          <w14:cNvPr id="201" name="Ink 201"/>
                          <w14:cNvContentPartPr/>
                        </w14:nvContentPartPr>
                        <w14:xfrm>
                          <a:off x="518977" y="671769"/>
                          <a:ext cx="58320" cy="112680"/>
                        </w14:xfrm>
                      </w14:contentPart>
                      <w14:contentPart bwMode="auto" r:id="rId316">
                        <w14:nvContentPartPr>
                          <w14:cNvPr id="202" name="Ink 202"/>
                          <w14:cNvContentPartPr/>
                        </w14:nvContentPartPr>
                        <w14:xfrm>
                          <a:off x="516817" y="851769"/>
                          <a:ext cx="67320" cy="33840"/>
                        </w14:xfrm>
                      </w14:contentPart>
                      <w14:contentPart bwMode="auto" r:id="rId317">
                        <w14:nvContentPartPr>
                          <w14:cNvPr id="203" name="Ink 203"/>
                          <w14:cNvContentPartPr/>
                        </w14:nvContentPartPr>
                        <w14:xfrm>
                          <a:off x="491977" y="874809"/>
                          <a:ext cx="105120" cy="83160"/>
                        </w14:xfrm>
                      </w14:contentPart>
                      <w14:contentPart bwMode="auto" r:id="rId318">
                        <w14:nvContentPartPr>
                          <w14:cNvPr id="204" name="Ink 204"/>
                          <w14:cNvContentPartPr/>
                        </w14:nvContentPartPr>
                        <w14:xfrm>
                          <a:off x="521497" y="896409"/>
                          <a:ext cx="56520" cy="18360"/>
                        </w14:xfrm>
                      </w14:contentPart>
                      <w14:contentPart bwMode="auto" r:id="rId319">
                        <w14:nvContentPartPr>
                          <w14:cNvPr id="205" name="Ink 205"/>
                          <w14:cNvContentPartPr/>
                        </w14:nvContentPartPr>
                        <w14:xfrm>
                          <a:off x="5593537" y="51129"/>
                          <a:ext cx="92520" cy="118080"/>
                        </w14:xfrm>
                      </w14:contentPart>
                      <w14:contentPart bwMode="auto" r:id="rId320">
                        <w14:nvContentPartPr>
                          <w14:cNvPr id="206" name="Ink 206"/>
                          <w14:cNvContentPartPr/>
                        </w14:nvContentPartPr>
                        <w14:xfrm>
                          <a:off x="5591377" y="118809"/>
                          <a:ext cx="64080" cy="9000"/>
                        </w14:xfrm>
                      </w14:contentPart>
                      <w14:contentPart bwMode="auto" r:id="rId321">
                        <w14:nvContentPartPr>
                          <w14:cNvPr id="207" name="Ink 207"/>
                          <w14:cNvContentPartPr/>
                        </w14:nvContentPartPr>
                        <w14:xfrm>
                          <a:off x="5598577" y="227529"/>
                          <a:ext cx="106920" cy="116640"/>
                        </w14:xfrm>
                      </w14:contentPart>
                      <w14:contentPart bwMode="auto" r:id="rId322">
                        <w14:nvContentPartPr>
                          <w14:cNvPr id="208" name="Ink 208"/>
                          <w14:cNvContentPartPr/>
                        </w14:nvContentPartPr>
                        <w14:xfrm>
                          <a:off x="5621257" y="432009"/>
                          <a:ext cx="84240" cy="84960"/>
                        </w14:xfrm>
                      </w14:contentPart>
                      <w14:contentPart bwMode="auto" r:id="rId323">
                        <w14:nvContentPartPr>
                          <w14:cNvPr id="209" name="Ink 209"/>
                          <w14:cNvContentPartPr/>
                        </w14:nvContentPartPr>
                        <w14:xfrm>
                          <a:off x="5628457" y="615249"/>
                          <a:ext cx="19080" cy="102240"/>
                        </w14:xfrm>
                      </w14:contentPart>
                      <w14:contentPart bwMode="auto" r:id="rId324">
                        <w14:nvContentPartPr>
                          <w14:cNvPr id="210" name="Ink 210"/>
                          <w14:cNvContentPartPr/>
                        </w14:nvContentPartPr>
                        <w14:xfrm>
                          <a:off x="5619457" y="623169"/>
                          <a:ext cx="95400" cy="121680"/>
                        </w14:xfrm>
                      </w14:contentPart>
                      <w14:contentPart bwMode="auto" r:id="rId325">
                        <w14:nvContentPartPr>
                          <w14:cNvPr id="211" name="Ink 211"/>
                          <w14:cNvContentPartPr/>
                        </w14:nvContentPartPr>
                        <w14:xfrm>
                          <a:off x="5733937" y="759249"/>
                          <a:ext cx="66960" cy="8280"/>
                        </w14:xfrm>
                      </w14:contentPart>
                      <w14:contentPart bwMode="auto" r:id="rId326">
                        <w14:nvContentPartPr>
                          <w14:cNvPr id="212" name="Ink 212"/>
                          <w14:cNvContentPartPr/>
                        </w14:nvContentPartPr>
                        <w14:xfrm>
                          <a:off x="5718097" y="777609"/>
                          <a:ext cx="107640" cy="109800"/>
                        </w14:xfrm>
                      </w14:contentPart>
                      <w14:contentPart bwMode="auto" r:id="rId327">
                        <w14:nvContentPartPr>
                          <w14:cNvPr id="213" name="Ink 213"/>
                          <w14:cNvContentPartPr/>
                        </w14:nvContentPartPr>
                        <w14:xfrm>
                          <a:off x="5742937" y="808569"/>
                          <a:ext cx="92160" cy="16200"/>
                        </w14:xfrm>
                      </w14:contentPart>
                      <w14:contentPart bwMode="auto" r:id="rId328">
                        <w14:nvContentPartPr>
                          <w14:cNvPr id="222" name="Ink 222"/>
                          <w14:cNvContentPartPr/>
                        </w14:nvContentPartPr>
                        <w14:xfrm>
                          <a:off x="2664785" y="1807929"/>
                          <a:ext cx="1095840" cy="312840"/>
                        </w14:xfrm>
                      </w14:contentPart>
                      <w14:contentPart bwMode="auto" r:id="rId329">
                        <w14:nvContentPartPr>
                          <w14:cNvPr id="224" name="Ink 224"/>
                          <w14:cNvContentPartPr/>
                        </w14:nvContentPartPr>
                        <w14:xfrm>
                          <a:off x="3943865" y="1784529"/>
                          <a:ext cx="813600" cy="300240"/>
                        </w14:xfrm>
                      </w14:contentPart>
                      <w14:contentPart bwMode="auto" r:id="rId330">
                        <w14:nvContentPartPr>
                          <w14:cNvPr id="225" name="Ink 225"/>
                          <w14:cNvContentPartPr/>
                        </w14:nvContentPartPr>
                        <w14:xfrm>
                          <a:off x="4938905" y="1797849"/>
                          <a:ext cx="911520" cy="244800"/>
                        </w14:xfrm>
                      </w14:contentPart>
                      <w14:contentPart bwMode="auto" r:id="rId331">
                        <w14:nvContentPartPr>
                          <w14:cNvPr id="226" name="Ink 226"/>
                          <w14:cNvContentPartPr/>
                        </w14:nvContentPartPr>
                        <w14:xfrm>
                          <a:off x="286985" y="1575729"/>
                          <a:ext cx="1264680" cy="686520"/>
                        </w14:xfrm>
                      </w14:contentPart>
                      <w14:contentPart bwMode="auto" r:id="rId332">
                        <w14:nvContentPartPr>
                          <w14:cNvPr id="227" name="Ink 227"/>
                          <w14:cNvContentPartPr/>
                        </w14:nvContentPartPr>
                        <w14:xfrm>
                          <a:off x="471665" y="1939689"/>
                          <a:ext cx="717840" cy="345240"/>
                        </w14:xfrm>
                      </w14:contentPart>
                      <w14:contentPart bwMode="auto" r:id="rId333">
                        <w14:nvContentPartPr>
                          <w14:cNvPr id="228" name="Ink 228"/>
                          <w14:cNvContentPartPr/>
                        </w14:nvContentPartPr>
                        <w14:xfrm>
                          <a:off x="473105" y="2171889"/>
                          <a:ext cx="21600" cy="77040"/>
                        </w14:xfrm>
                      </w14:contentPart>
                      <w14:contentPart bwMode="auto" r:id="rId334">
                        <w14:nvContentPartPr>
                          <w14:cNvPr id="229" name="Ink 229"/>
                          <w14:cNvContentPartPr/>
                        </w14:nvContentPartPr>
                        <w14:xfrm>
                          <a:off x="292385" y="1545129"/>
                          <a:ext cx="1578240" cy="697680"/>
                        </w14:xfrm>
                      </w14:contentPart>
                      <w14:contentPart bwMode="auto" r:id="rId335">
                        <w14:nvContentPartPr>
                          <w14:cNvPr id="230" name="Ink 230"/>
                          <w14:cNvContentPartPr/>
                        </w14:nvContentPartPr>
                        <w14:xfrm>
                          <a:off x="1870265" y="2096649"/>
                          <a:ext cx="4198320" cy="131760"/>
                        </w14:xfrm>
                      </w14:contentPart>
                      <w14:contentPart bwMode="auto" r:id="rId336">
                        <w14:nvContentPartPr>
                          <w14:cNvPr id="231" name="Ink 231"/>
                          <w14:cNvContentPartPr/>
                        </w14:nvContentPartPr>
                        <w14:xfrm>
                          <a:off x="506225" y="1931769"/>
                          <a:ext cx="918720" cy="258480"/>
                        </w14:xfrm>
                      </w14:contentPart>
                      <w14:contentPart bwMode="auto" r:id="rId337">
                        <w14:nvContentPartPr>
                          <w14:cNvPr id="232" name="Ink 232"/>
                          <w14:cNvContentPartPr/>
                        </w14:nvContentPartPr>
                        <w14:xfrm>
                          <a:off x="532865" y="2154969"/>
                          <a:ext cx="846720" cy="43560"/>
                        </w14:xfrm>
                      </w14:contentPart>
                      <w14:contentPart bwMode="auto" r:id="rId338">
                        <w14:nvContentPartPr>
                          <w14:cNvPr id="233" name="Ink 233"/>
                          <w14:cNvContentPartPr/>
                        </w14:nvContentPartPr>
                        <w14:xfrm>
                          <a:off x="1582985" y="1926009"/>
                          <a:ext cx="908280" cy="270000"/>
                        </w14:xfrm>
                      </w14:contentPart>
                      <w14:contentPart bwMode="auto" r:id="rId339">
                        <w14:nvContentPartPr>
                          <w14:cNvPr id="234" name="Ink 234"/>
                          <w14:cNvContentPartPr/>
                        </w14:nvContentPartPr>
                        <w14:xfrm>
                          <a:off x="1631585" y="2140569"/>
                          <a:ext cx="826200" cy="47160"/>
                        </w14:xfrm>
                      </w14:contentPart>
                      <w14:contentPart bwMode="auto" r:id="rId340">
                        <w14:nvContentPartPr>
                          <w14:cNvPr id="235" name="Ink 235"/>
                          <w14:cNvContentPartPr/>
                        </w14:nvContentPartPr>
                        <w14:xfrm>
                          <a:off x="2675225" y="1855449"/>
                          <a:ext cx="1112400" cy="264960"/>
                        </w14:xfrm>
                      </w14:contentPart>
                      <w14:contentPart bwMode="auto" r:id="rId341">
                        <w14:nvContentPartPr>
                          <w14:cNvPr id="236" name="Ink 236"/>
                          <w14:cNvContentPartPr/>
                        </w14:nvContentPartPr>
                        <w14:xfrm>
                          <a:off x="3898145" y="1792449"/>
                          <a:ext cx="1011960" cy="272880"/>
                        </w14:xfrm>
                      </w14:contentPart>
                      <w14:contentPart bwMode="auto" r:id="rId342">
                        <w14:nvContentPartPr>
                          <w14:cNvPr id="237" name="Ink 237"/>
                          <w14:cNvContentPartPr/>
                        </w14:nvContentPartPr>
                        <w14:xfrm>
                          <a:off x="5144105" y="1782009"/>
                          <a:ext cx="870120" cy="232200"/>
                        </w14:xfrm>
                      </w14:contentPart>
                      <w14:contentPart bwMode="auto" r:id="rId343">
                        <w14:nvContentPartPr>
                          <w14:cNvPr id="238" name="Ink 238"/>
                          <w14:cNvContentPartPr/>
                        </w14:nvContentPartPr>
                        <w14:xfrm>
                          <a:off x="5187665" y="1926729"/>
                          <a:ext cx="854640" cy="120600"/>
                        </w14:xfrm>
                      </w14:contentPart>
                      <w14:contentPart bwMode="auto" r:id="rId344">
                        <w14:nvContentPartPr>
                          <w14:cNvPr id="239" name="Ink 239"/>
                          <w14:cNvContentPartPr/>
                        </w14:nvContentPartPr>
                        <w14:xfrm>
                          <a:off x="778385" y="1956609"/>
                          <a:ext cx="43920" cy="231480"/>
                        </w14:xfrm>
                      </w14:contentPart>
                      <w14:contentPart bwMode="auto" r:id="rId345">
                        <w14:nvContentPartPr>
                          <w14:cNvPr id="240" name="Ink 240"/>
                          <w14:cNvContentPartPr/>
                        </w14:nvContentPartPr>
                        <w14:xfrm>
                          <a:off x="1094825" y="1959849"/>
                          <a:ext cx="11520" cy="236520"/>
                        </w14:xfrm>
                      </w14:contentPart>
                      <w14:contentPart bwMode="auto" r:id="rId346">
                        <w14:nvContentPartPr>
                          <w14:cNvPr id="241" name="Ink 241"/>
                          <w14:cNvContentPartPr/>
                        </w14:nvContentPartPr>
                        <w14:xfrm>
                          <a:off x="1293185" y="1665009"/>
                          <a:ext cx="181440" cy="295560"/>
                        </w14:xfrm>
                      </w14:contentPart>
                      <w14:contentPart bwMode="auto" r:id="rId347">
                        <w14:nvContentPartPr>
                          <w14:cNvPr id="242" name="Ink 242"/>
                          <w14:cNvContentPartPr/>
                        </w14:nvContentPartPr>
                        <w14:xfrm>
                          <a:off x="1561745" y="1505169"/>
                          <a:ext cx="107280" cy="145080"/>
                        </w14:xfrm>
                      </w14:contentPart>
                      <w14:contentPart bwMode="auto" r:id="rId348">
                        <w14:nvContentPartPr>
                          <w14:cNvPr id="243" name="Ink 243"/>
                          <w14:cNvContentPartPr/>
                        </w14:nvContentPartPr>
                        <w14:xfrm>
                          <a:off x="1637705" y="1317969"/>
                          <a:ext cx="335520" cy="254160"/>
                        </w14:xfrm>
                      </w14:contentPart>
                      <w14:contentPart bwMode="auto" r:id="rId349">
                        <w14:nvContentPartPr>
                          <w14:cNvPr id="244" name="Ink 244"/>
                          <w14:cNvContentPartPr/>
                        </w14:nvContentPartPr>
                        <w14:xfrm>
                          <a:off x="1896185" y="1348569"/>
                          <a:ext cx="115560" cy="49680"/>
                        </w14:xfrm>
                      </w14:contentPart>
                      <w14:contentPart bwMode="auto" r:id="rId350">
                        <w14:nvContentPartPr>
                          <w14:cNvPr id="245" name="Ink 245"/>
                          <w14:cNvContentPartPr/>
                        </w14:nvContentPartPr>
                        <w14:xfrm>
                          <a:off x="531785" y="2214009"/>
                          <a:ext cx="873720" cy="237600"/>
                        </w14:xfrm>
                      </w14:contentPart>
                      <w14:contentPart bwMode="auto" r:id="rId351">
                        <w14:nvContentPartPr>
                          <w14:cNvPr id="246" name="Ink 246"/>
                          <w14:cNvContentPartPr/>
                        </w14:nvContentPartPr>
                        <w14:xfrm>
                          <a:off x="909425" y="2478249"/>
                          <a:ext cx="98640" cy="138960"/>
                        </w14:xfrm>
                      </w14:contentPart>
                      <w14:contentPart bwMode="auto" r:id="rId352">
                        <w14:nvContentPartPr>
                          <w14:cNvPr id="247" name="Ink 247"/>
                          <w14:cNvContentPartPr/>
                        </w14:nvContentPartPr>
                        <w14:xfrm>
                          <a:off x="860105" y="2707569"/>
                          <a:ext cx="68400" cy="209520"/>
                        </w14:xfrm>
                      </w14:contentPart>
                      <w14:contentPart bwMode="auto" r:id="rId353">
                        <w14:nvContentPartPr>
                          <w14:cNvPr id="248" name="Ink 248"/>
                          <w14:cNvContentPartPr/>
                        </w14:nvContentPartPr>
                        <w14:xfrm>
                          <a:off x="819785" y="2833209"/>
                          <a:ext cx="99720" cy="55440"/>
                        </w14:xfrm>
                      </w14:contentPart>
                      <w14:contentPart bwMode="auto" r:id="rId354">
                        <w14:nvContentPartPr>
                          <w14:cNvPr id="249" name="Ink 249"/>
                          <w14:cNvContentPartPr/>
                        </w14:nvContentPartPr>
                        <w14:xfrm>
                          <a:off x="970985" y="2672289"/>
                          <a:ext cx="635040" cy="238680"/>
                        </w14:xfrm>
                      </w14:contentPart>
                      <w14:contentPart bwMode="auto" r:id="rId355">
                        <w14:nvContentPartPr>
                          <w14:cNvPr id="250" name="Ink 250"/>
                          <w14:cNvContentPartPr/>
                        </w14:nvContentPartPr>
                        <w14:xfrm>
                          <a:off x="1595225" y="2661849"/>
                          <a:ext cx="80280" cy="124920"/>
                        </w14:xfrm>
                      </w14:contentPart>
                      <w14:contentPart bwMode="auto" r:id="rId356">
                        <w14:nvContentPartPr>
                          <w14:cNvPr id="251" name="Ink 251"/>
                          <w14:cNvContentPartPr/>
                        </w14:nvContentPartPr>
                        <w14:xfrm>
                          <a:off x="2103185" y="2193489"/>
                          <a:ext cx="130320" cy="275760"/>
                        </w14:xfrm>
                      </w14:contentPart>
                      <w14:contentPart bwMode="auto" r:id="rId357">
                        <w14:nvContentPartPr>
                          <w14:cNvPr id="252" name="Ink 252"/>
                          <w14:cNvContentPartPr/>
                        </w14:nvContentPartPr>
                        <w14:xfrm>
                          <a:off x="2006705" y="2616489"/>
                          <a:ext cx="76320" cy="182160"/>
                        </w14:xfrm>
                      </w14:contentPart>
                      <w14:contentPart bwMode="auto" r:id="rId358">
                        <w14:nvContentPartPr>
                          <w14:cNvPr id="253" name="Ink 253"/>
                          <w14:cNvContentPartPr/>
                        </w14:nvContentPartPr>
                        <w14:xfrm>
                          <a:off x="1989425" y="2734929"/>
                          <a:ext cx="94320" cy="38520"/>
                        </w14:xfrm>
                      </w14:contentPart>
                      <w14:contentPart bwMode="auto" r:id="rId359">
                        <w14:nvContentPartPr>
                          <w14:cNvPr id="254" name="Ink 254"/>
                          <w14:cNvContentPartPr/>
                        </w14:nvContentPartPr>
                        <w14:xfrm>
                          <a:off x="2125505" y="2630889"/>
                          <a:ext cx="487440" cy="160920"/>
                        </w14:xfrm>
                      </w14:contentPart>
                      <w14:contentPart bwMode="auto" r:id="rId360">
                        <w14:nvContentPartPr>
                          <w14:cNvPr id="255" name="Ink 255"/>
                          <w14:cNvContentPartPr/>
                        </w14:nvContentPartPr>
                        <w14:xfrm>
                          <a:off x="2624465" y="2631609"/>
                          <a:ext cx="142200" cy="136800"/>
                        </w14:xfrm>
                      </w14:contentPart>
                      <w14:contentPart bwMode="auto" r:id="rId361">
                        <w14:nvContentPartPr>
                          <w14:cNvPr id="256" name="Ink 256"/>
                          <w14:cNvContentPartPr/>
                        </w14:nvContentPartPr>
                        <w14:xfrm>
                          <a:off x="3239705" y="2687769"/>
                          <a:ext cx="20880" cy="7560"/>
                        </w14:xfrm>
                      </w14:contentPart>
                      <w14:contentPart bwMode="auto" r:id="rId362">
                        <w14:nvContentPartPr>
                          <w14:cNvPr id="257" name="Ink 257"/>
                          <w14:cNvContentPartPr/>
                        </w14:nvContentPartPr>
                        <w14:xfrm>
                          <a:off x="3526625" y="2682369"/>
                          <a:ext cx="25560" cy="12600"/>
                        </w14:xfrm>
                      </w14:contentPart>
                      <w14:contentPart bwMode="auto" r:id="rId363">
                        <w14:nvContentPartPr>
                          <w14:cNvPr id="258" name="Ink 258"/>
                          <w14:cNvContentPartPr/>
                        </w14:nvContentPartPr>
                        <w14:xfrm>
                          <a:off x="3838745" y="2571849"/>
                          <a:ext cx="668160" cy="79200"/>
                        </w14:xfrm>
                      </w14:contentPart>
                      <w14:contentPart bwMode="auto" r:id="rId364">
                        <w14:nvContentPartPr>
                          <w14:cNvPr id="259" name="Ink 259"/>
                          <w14:cNvContentPartPr/>
                        </w14:nvContentPartPr>
                        <w14:xfrm>
                          <a:off x="4698785" y="2529729"/>
                          <a:ext cx="209160" cy="28800"/>
                        </w14:xfrm>
                      </w14:contentPart>
                      <w14:contentPart bwMode="auto" r:id="rId365">
                        <w14:nvContentPartPr>
                          <w14:cNvPr id="260" name="Ink 260"/>
                          <w14:cNvContentPartPr/>
                        </w14:nvContentPartPr>
                        <w14:xfrm>
                          <a:off x="5066705" y="2524329"/>
                          <a:ext cx="242280" cy="15120"/>
                        </w14:xfrm>
                      </w14:contentPart>
                      <w14:contentPart bwMode="auto" r:id="rId366">
                        <w14:nvContentPartPr>
                          <w14:cNvPr id="261" name="Ink 261"/>
                          <w14:cNvContentPartPr/>
                        </w14:nvContentPartPr>
                        <w14:xfrm>
                          <a:off x="1902305" y="1959489"/>
                          <a:ext cx="26640" cy="213120"/>
                        </w14:xfrm>
                      </w14:contentPart>
                      <w14:contentPart bwMode="auto" r:id="rId367">
                        <w14:nvContentPartPr>
                          <w14:cNvPr id="262" name="Ink 262"/>
                          <w14:cNvContentPartPr/>
                        </w14:nvContentPartPr>
                        <w14:xfrm>
                          <a:off x="2192465" y="1968489"/>
                          <a:ext cx="39240" cy="190440"/>
                        </w14:xfrm>
                      </w14:contentPart>
                      <w14:contentPart bwMode="auto" r:id="rId368">
                        <w14:nvContentPartPr>
                          <w14:cNvPr id="263" name="Ink 263"/>
                          <w14:cNvContentPartPr/>
                        </w14:nvContentPartPr>
                        <w14:xfrm>
                          <a:off x="2973305" y="1953009"/>
                          <a:ext cx="40320" cy="147240"/>
                        </w14:xfrm>
                      </w14:contentPart>
                      <w14:contentPart bwMode="auto" r:id="rId369">
                        <w14:nvContentPartPr>
                          <w14:cNvPr id="264" name="Ink 264"/>
                          <w14:cNvContentPartPr/>
                        </w14:nvContentPartPr>
                        <w14:xfrm>
                          <a:off x="3295865" y="1944729"/>
                          <a:ext cx="19080" cy="117720"/>
                        </w14:xfrm>
                      </w14:contentPart>
                      <w14:contentPart bwMode="auto" r:id="rId370">
                        <w14:nvContentPartPr>
                          <w14:cNvPr id="265" name="Ink 265"/>
                          <w14:cNvContentPartPr/>
                        </w14:nvContentPartPr>
                        <w14:xfrm>
                          <a:off x="4144385" y="1859409"/>
                          <a:ext cx="42840" cy="202680"/>
                        </w14:xfrm>
                      </w14:contentPart>
                      <w14:contentPart bwMode="auto" r:id="rId371">
                        <w14:nvContentPartPr>
                          <w14:cNvPr id="266" name="Ink 266"/>
                          <w14:cNvContentPartPr/>
                        </w14:nvContentPartPr>
                        <w14:xfrm>
                          <a:off x="4490345" y="1837809"/>
                          <a:ext cx="31680" cy="176400"/>
                        </w14:xfrm>
                      </w14:contentPart>
                      <w14:contentPart bwMode="auto" r:id="rId372">
                        <w14:nvContentPartPr>
                          <w14:cNvPr id="267" name="Ink 267"/>
                          <w14:cNvContentPartPr/>
                        </w14:nvContentPartPr>
                        <w14:xfrm>
                          <a:off x="5374865" y="1809729"/>
                          <a:ext cx="84240" cy="222840"/>
                        </w14:xfrm>
                      </w14:contentPart>
                      <w14:contentPart bwMode="auto" r:id="rId373">
                        <w14:nvContentPartPr>
                          <w14:cNvPr id="268" name="Ink 268"/>
                          <w14:cNvContentPartPr/>
                        </w14:nvContentPartPr>
                        <w14:xfrm>
                          <a:off x="5715425" y="1806849"/>
                          <a:ext cx="17640" cy="206640"/>
                        </w14:xfrm>
                      </w14:contentPart>
                      <w14:contentPart bwMode="auto" r:id="rId374">
                        <w14:nvContentPartPr>
                          <w14:cNvPr id="269" name="Ink 269"/>
                          <w14:cNvContentPartPr/>
                        </w14:nvContentPartPr>
                        <w14:xfrm>
                          <a:off x="631145" y="2018889"/>
                          <a:ext cx="104400" cy="156240"/>
                        </w14:xfrm>
                      </w14:contentPart>
                      <w14:contentPart bwMode="auto" r:id="rId375">
                        <w14:nvContentPartPr>
                          <w14:cNvPr id="270" name="Ink 270"/>
                          <w14:cNvContentPartPr/>
                        </w14:nvContentPartPr>
                        <w14:xfrm>
                          <a:off x="645545" y="2084049"/>
                          <a:ext cx="114120" cy="33120"/>
                        </w14:xfrm>
                      </w14:contentPart>
                      <w14:contentPart bwMode="auto" r:id="rId376">
                        <w14:nvContentPartPr>
                          <w14:cNvPr id="271" name="Ink 271"/>
                          <w14:cNvContentPartPr/>
                        </w14:nvContentPartPr>
                        <w14:xfrm>
                          <a:off x="915905" y="2020329"/>
                          <a:ext cx="111960" cy="138600"/>
                        </w14:xfrm>
                      </w14:contentPart>
                      <w14:contentPart bwMode="auto" r:id="rId377">
                        <w14:nvContentPartPr>
                          <w14:cNvPr id="272" name="Ink 272"/>
                          <w14:cNvContentPartPr/>
                        </w14:nvContentPartPr>
                        <w14:xfrm>
                          <a:off x="926345" y="2097729"/>
                          <a:ext cx="90720" cy="34920"/>
                        </w14:xfrm>
                      </w14:contentPart>
                      <w14:contentPart bwMode="auto" r:id="rId378">
                        <w14:nvContentPartPr>
                          <w14:cNvPr id="273" name="Ink 273"/>
                          <w14:cNvContentPartPr/>
                        </w14:nvContentPartPr>
                        <w14:xfrm>
                          <a:off x="1233785" y="1999809"/>
                          <a:ext cx="102600" cy="140760"/>
                        </w14:xfrm>
                      </w14:contentPart>
                      <w14:contentPart bwMode="auto" r:id="rId379">
                        <w14:nvContentPartPr>
                          <w14:cNvPr id="274" name="Ink 274"/>
                          <w14:cNvContentPartPr/>
                        </w14:nvContentPartPr>
                        <w14:xfrm>
                          <a:off x="1709705" y="2023109"/>
                          <a:ext cx="93600" cy="120960"/>
                        </w14:xfrm>
                      </w14:contentPart>
                      <w14:contentPart bwMode="auto" r:id="rId380">
                        <w14:nvContentPartPr>
                          <w14:cNvPr id="275" name="Ink 275"/>
                          <w14:cNvContentPartPr/>
                        </w14:nvContentPartPr>
                        <w14:xfrm>
                          <a:off x="1690265" y="2082509"/>
                          <a:ext cx="93600" cy="45360"/>
                        </w14:xfrm>
                      </w14:contentPart>
                      <w14:contentPart bwMode="auto" r:id="rId381">
                        <w14:nvContentPartPr>
                          <w14:cNvPr id="276" name="Ink 276"/>
                          <w14:cNvContentPartPr/>
                        </w14:nvContentPartPr>
                        <w14:xfrm>
                          <a:off x="1986545" y="1993949"/>
                          <a:ext cx="87480" cy="157320"/>
                        </w14:xfrm>
                      </w14:contentPart>
                      <w14:contentPart bwMode="auto" r:id="rId382">
                        <w14:nvContentPartPr>
                          <w14:cNvPr id="277" name="Ink 277"/>
                          <w14:cNvContentPartPr/>
                        </w14:nvContentPartPr>
                        <w14:xfrm>
                          <a:off x="1996265" y="2076029"/>
                          <a:ext cx="57240" cy="17640"/>
                        </w14:xfrm>
                      </w14:contentPart>
                      <w14:contentPart bwMode="auto" r:id="rId383">
                        <w14:nvContentPartPr>
                          <w14:cNvPr id="278" name="Ink 278"/>
                          <w14:cNvContentPartPr/>
                        </w14:nvContentPartPr>
                        <w14:xfrm>
                          <a:off x="2286065" y="1975949"/>
                          <a:ext cx="100800" cy="160920"/>
                        </w14:xfrm>
                      </w14:contentPart>
                      <w14:contentPart bwMode="auto" r:id="rId384">
                        <w14:nvContentPartPr>
                          <w14:cNvPr id="279" name="Ink 279"/>
                          <w14:cNvContentPartPr/>
                        </w14:nvContentPartPr>
                        <w14:xfrm>
                          <a:off x="2774945" y="1985309"/>
                          <a:ext cx="82080" cy="86400"/>
                        </w14:xfrm>
                      </w14:contentPart>
                      <w14:contentPart bwMode="auto" r:id="rId385">
                        <w14:nvContentPartPr>
                          <w14:cNvPr id="280" name="Ink 280"/>
                          <w14:cNvContentPartPr/>
                        </w14:nvContentPartPr>
                        <w14:xfrm>
                          <a:off x="3075905" y="1995749"/>
                          <a:ext cx="29880" cy="71640"/>
                        </w14:xfrm>
                      </w14:contentPart>
                      <w14:contentPart bwMode="auto" r:id="rId386">
                        <w14:nvContentPartPr>
                          <w14:cNvPr id="281" name="Ink 281"/>
                          <w14:cNvContentPartPr/>
                        </w14:nvContentPartPr>
                        <w14:xfrm>
                          <a:off x="3044945" y="1970549"/>
                          <a:ext cx="103680" cy="125280"/>
                        </w14:xfrm>
                      </w14:contentPart>
                      <w14:contentPart bwMode="auto" r:id="rId387">
                        <w14:nvContentPartPr>
                          <w14:cNvPr id="282" name="Ink 282"/>
                          <w14:cNvContentPartPr/>
                        </w14:nvContentPartPr>
                        <w14:xfrm>
                          <a:off x="3388385" y="1932029"/>
                          <a:ext cx="120600" cy="52200"/>
                        </w14:xfrm>
                      </w14:contentPart>
                      <w14:contentPart bwMode="auto" r:id="rId388">
                        <w14:nvContentPartPr>
                          <w14:cNvPr id="283" name="Ink 283"/>
                          <w14:cNvContentPartPr/>
                        </w14:nvContentPartPr>
                        <w14:xfrm>
                          <a:off x="3382625" y="1959389"/>
                          <a:ext cx="110520" cy="82440"/>
                        </w14:xfrm>
                      </w14:contentPart>
                      <w14:contentPart bwMode="auto" r:id="rId389">
                        <w14:nvContentPartPr>
                          <w14:cNvPr id="284" name="Ink 284"/>
                          <w14:cNvContentPartPr/>
                        </w14:nvContentPartPr>
                        <w14:xfrm>
                          <a:off x="3398825" y="2002949"/>
                          <a:ext cx="82800" cy="9720"/>
                        </w14:xfrm>
                      </w14:contentPart>
                      <w14:contentPart bwMode="auto" r:id="rId390">
                        <w14:nvContentPartPr>
                          <w14:cNvPr id="285" name="Ink 285"/>
                          <w14:cNvContentPartPr/>
                        </w14:nvContentPartPr>
                        <w14:xfrm>
                          <a:off x="3987785" y="1914389"/>
                          <a:ext cx="88920" cy="100800"/>
                        </w14:xfrm>
                      </w14:contentPart>
                      <w14:contentPart bwMode="auto" r:id="rId391">
                        <w14:nvContentPartPr>
                          <w14:cNvPr id="286" name="Ink 286"/>
                          <w14:cNvContentPartPr/>
                        </w14:nvContentPartPr>
                        <w14:xfrm>
                          <a:off x="4276505" y="1905029"/>
                          <a:ext cx="18720" cy="99360"/>
                        </w14:xfrm>
                      </w14:contentPart>
                      <w14:contentPart bwMode="auto" r:id="rId392">
                        <w14:nvContentPartPr>
                          <w14:cNvPr id="287" name="Ink 287"/>
                          <w14:cNvContentPartPr/>
                        </w14:nvContentPartPr>
                        <w14:xfrm>
                          <a:off x="4211705" y="1907189"/>
                          <a:ext cx="164880" cy="126000"/>
                        </w14:xfrm>
                      </w14:contentPart>
                      <w14:contentPart bwMode="auto" r:id="rId393">
                        <w14:nvContentPartPr>
                          <w14:cNvPr id="293" name="Ink 293"/>
                          <w14:cNvContentPartPr/>
                        </w14:nvContentPartPr>
                        <w14:xfrm>
                          <a:off x="4599425" y="1866739"/>
                          <a:ext cx="91440" cy="128160"/>
                        </w14:xfrm>
                      </w14:contentPart>
                      <w14:contentPart bwMode="auto" r:id="rId394">
                        <w14:nvContentPartPr>
                          <w14:cNvPr id="294" name="Ink 294"/>
                          <w14:cNvContentPartPr/>
                        </w14:nvContentPartPr>
                        <w14:xfrm>
                          <a:off x="4563425" y="1930819"/>
                          <a:ext cx="91440" cy="26280"/>
                        </w14:xfrm>
                      </w14:contentPart>
                      <w14:contentPart bwMode="auto" r:id="rId395">
                        <w14:nvContentPartPr>
                          <w14:cNvPr id="295" name="Ink 295"/>
                          <w14:cNvContentPartPr/>
                        </w14:nvContentPartPr>
                        <w14:xfrm>
                          <a:off x="5275505" y="1895539"/>
                          <a:ext cx="77760" cy="90360"/>
                        </w14:xfrm>
                      </w14:contentPart>
                    </wpc:wpc>
                  </a:graphicData>
                </a:graphic>
              </wp:inline>
            </w:drawing>
          </mc:Choice>
          <mc:Fallback>
            <w:pict>
              <v:group w14:anchorId="7F7C9320" id="Canvas 160" o:spid="_x0000_s1026" editas="canvas" style="width:489.45pt;height:285.5pt;mso-position-horizontal-relative:char;mso-position-vertical-relative:line" coordsize="62153,36258" o:gfxdata="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">
                <v:shape id="_x0000_s1027" type="#_x0000_t75" style="position:absolute;width:62153;height:36258;visibility:visible;mso-wrap-style:square" filled="t">
                  <v:fill o:detectmouseclick="t"/>
                  <v:path o:connecttype="none"/>
                </v:shape>
                <v:shape id="Ink 161" o:spid="_x0000_s1028" type="#_x0000_t75" style="position:absolute;left:2542;top:2218;width:5429;height: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">
                  <v:imagedata r:id="rId396" o:title=""/>
                </v:shape>
                <v:shape id="Ink 162" o:spid="_x0000_s1029" type="#_x0000_t75" style="position:absolute;left:2564;top:4024;width:4849;height: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">
                  <v:imagedata r:id="rId397" o:title=""/>
                </v:shape>
                <v:shape id="Ink 163" o:spid="_x0000_s1030" type="#_x0000_t75" style="position:absolute;left:2913;top:5743;width:5724;height: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">
                  <v:imagedata r:id="rId398" o:title=""/>
                </v:shape>
                <v:shape id="Ink 164" o:spid="_x0000_s1031" type="#_x0000_t75" style="position:absolute;left:2607;top:7547;width:6423;height: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">
                  <v:imagedata r:id="rId399" o:title=""/>
                </v:shape>
                <v:shape id="Ink 165" o:spid="_x0000_s1032" type="#_x0000_t75" style="position:absolute;left:2470;top:9457;width:7200;height:5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">
                  <v:imagedata r:id="rId400" o:title=""/>
                </v:shape>
                <v:shape id="Ink 166" o:spid="_x0000_s1033" type="#_x0000_t75" style="position:absolute;left:6114;top:4097;width:2124;height: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">
                  <v:imagedata r:id="rId401" o:title=""/>
                </v:shape>
                <v:shape id="Ink 167" o:spid="_x0000_s1034" type="#_x0000_t75" style="position:absolute;left:7723;top:2110;width:680;height:8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">
                  <v:imagedata r:id="rId402" o:title=""/>
                </v:shape>
                <v:shape id="Ink 168" o:spid="_x0000_s1035" type="#_x0000_t75" style="position:absolute;left:7564;top:1753;width:5919;height:8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">
                  <v:imagedata r:id="rId403" o:title=""/>
                </v:shape>
                <v:shape id="Ink 169" o:spid="_x0000_s1036" type="#_x0000_t75" style="position:absolute;left:13512;top:5307;width:29152;height: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">
                  <v:imagedata r:id="rId404" o:title=""/>
                </v:shape>
                <v:shape id="Ink 170" o:spid="_x0000_s1037" type="#_x0000_t75" style="position:absolute;left:41775;top:5001;width:6819;height: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">
                  <v:imagedata r:id="rId405" o:title=""/>
                </v:shape>
                <v:shape id="Ink 171" o:spid="_x0000_s1038" type="#_x0000_t75" style="position:absolute;left:49526;top:781;width:4540;height: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">
                  <v:imagedata r:id="rId406" o:title=""/>
                </v:shape>
                <v:shape id="Ink 173" o:spid="_x0000_s1039" type="#_x0000_t75" style="position:absolute;left:47546;top:4993;width:6167;height:3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">
                  <v:imagedata r:id="rId407" o:title=""/>
                </v:shape>
                <v:shape id="Ink 174" o:spid="_x0000_s1040" type="#_x0000_t75" style="position:absolute;left:52716;top:792;width:2059;height:8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">
                  <v:imagedata r:id="rId408" o:title=""/>
                </v:shape>
                <v:shape id="Ink 175" o:spid="_x0000_s1041" type="#_x0000_t75" style="position:absolute;left:54084;top:1149;width:4885;height:1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">
                  <v:imagedata r:id="rId409" o:title=""/>
                </v:shape>
                <v:shape id="Ink 176" o:spid="_x0000_s1042" type="#_x0000_t75" style="position:absolute;left:54145;top:2930;width:5400;height:1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">
                  <v:imagedata r:id="rId410" o:title=""/>
                </v:shape>
                <v:shape id="Ink 177" o:spid="_x0000_s1043" type="#_x0000_t75" style="position:absolute;left:54544;top:4746;width:5210;height:1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">
                  <v:imagedata r:id="rId411" o:title=""/>
                </v:shape>
                <v:shape id="Ink 178" o:spid="_x0000_s1044" type="#_x0000_t75" style="position:absolute;left:54347;top:6840;width:5370;height: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">
                  <v:imagedata r:id="rId412" o:title=""/>
                </v:shape>
                <v:shape id="Ink 179" o:spid="_x0000_s1045" type="#_x0000_t75" style="position:absolute;left:54537;top:8529;width:6405;height: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">
                  <v:imagedata r:id="rId413" o:title=""/>
                </v:shape>
                <v:shape id="Ink 180" o:spid="_x0000_s1046" type="#_x0000_t75" style="position:absolute;left:9105;top:3982;width:1375;height:1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">
                  <v:imagedata r:id="rId414" o:title=""/>
                </v:shape>
                <v:shape id="Ink 181" o:spid="_x0000_s1047" type="#_x0000_t75" style="position:absolute;left:9380;top:5778;width:1035;height:1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">
                  <v:imagedata r:id="rId415" o:title=""/>
                </v:shape>
                <v:shape id="Ink 182" o:spid="_x0000_s1048" type="#_x0000_t75" style="position:absolute;left:9444;top:7276;width:820;height: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">
                  <v:imagedata r:id="rId416" o:title=""/>
                </v:shape>
                <v:shape id="Ink 183" o:spid="_x0000_s1049" type="#_x0000_t75" style="position:absolute;left:9378;top:7316;width:1071;height:1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">
                  <v:imagedata r:id="rId417" o:title=""/>
                </v:shape>
                <v:shape id="Ink 184" o:spid="_x0000_s1050" type="#_x0000_t75" style="position:absolute;left:50664;top:2476;width:601;height:1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">
                  <v:imagedata r:id="rId418" o:title=""/>
                </v:shape>
                <v:shape id="Ink 185" o:spid="_x0000_s1051" type="#_x0000_t75" style="position:absolute;left:50592;top:2419;width:1018;height:1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">
                  <v:imagedata r:id="rId419" o:title=""/>
                </v:shape>
                <v:shape id="Ink 186" o:spid="_x0000_s1052" type="#_x0000_t75" style="position:absolute;left:51638;top:2657;width:1107;height:1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">
                  <v:imagedata r:id="rId420" o:title=""/>
                </v:shape>
                <v:shape id="Ink 187" o:spid="_x0000_s1053" type="#_x0000_t75" style="position:absolute;left:49698;top:4788;width:1657;height:15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">
                  <v:imagedata r:id="rId421" o:title=""/>
                </v:shape>
                <v:shape id="Ink 188" o:spid="_x0000_s1054" type="#_x0000_t75" style="position:absolute;left:51338;top:4727;width:1125;height:1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">
                  <v:imagedata r:id="rId422" o:title=""/>
                </v:shape>
                <v:shape id="Ink 189" o:spid="_x0000_s1055" type="#_x0000_t75" style="position:absolute;left:52176;top:4537;width:1371;height:1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">
                  <v:imagedata r:id="rId423" o:title=""/>
                </v:shape>
                <v:shape id="Ink 190" o:spid="_x0000_s1056" type="#_x0000_t75" style="position:absolute;left:52391;top:4583;width:1333;height:16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">
                  <v:imagedata r:id="rId424" o:title=""/>
                </v:shape>
                <v:shape id="Ink 191" o:spid="_x0000_s1057" type="#_x0000_t75" style="position:absolute;left:52751;top:5160;width:1013;height:1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">
                  <v:imagedata r:id="rId425" o:title=""/>
                </v:shape>
                <v:shape id="Ink 192" o:spid="_x0000_s1058" type="#_x0000_t75" style="position:absolute;left:48352;top:1458;width:1624;height:4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">
                  <v:imagedata r:id="rId426" o:title=""/>
                </v:shape>
                <v:shape id="Ink 196" o:spid="_x0000_s1059" type="#_x0000_t75" style="position:absolute;left:3659;top:997;width:1386;height:13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">
                  <v:imagedata r:id="rId427" o:title=""/>
                </v:shape>
                <v:shape id="Ink 197" o:spid="_x0000_s1060" type="#_x0000_t75" style="position:absolute;left:3882;top:1933;width:692;height: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">
                  <v:imagedata r:id="rId428" o:title=""/>
                </v:shape>
                <v:shape id="Ink 198" o:spid="_x0000_s1061" type="#_x0000_t75" style="position:absolute;left:4451;top:2934;width:969;height:1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">
                  <v:imagedata r:id="rId429" o:title=""/>
                </v:shape>
                <v:shape id="Ink 199" o:spid="_x0000_s1062" type="#_x0000_t75" style="position:absolute;left:4671;top:4971;width:1156;height:1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">
                  <v:imagedata r:id="rId430" o:title=""/>
                </v:shape>
                <v:shape id="Ink 200" o:spid="_x0000_s1063" type="#_x0000_t75" style="position:absolute;left:5074;top:6750;width:292;height: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">
                  <v:imagedata r:id="rId431" o:title=""/>
                </v:shape>
                <v:shape id="Ink 201" o:spid="_x0000_s1064" type="#_x0000_t75" style="position:absolute;left:5099;top:6627;width:760;height:13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">
                  <v:imagedata r:id="rId432" o:title=""/>
                </v:shape>
                <v:shape id="Ink 202" o:spid="_x0000_s1065" type="#_x0000_t75" style="position:absolute;left:5078;top:8427;width:849;height: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">
                  <v:imagedata r:id="rId433" o:title=""/>
                </v:shape>
                <v:shape id="Ink 203" o:spid="_x0000_s1066" type="#_x0000_t75" style="position:absolute;left:4829;top:8658;width:1228;height: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">
                  <v:imagedata r:id="rId434" o:title=""/>
                </v:shape>
                <v:shape id="Ink 204" o:spid="_x0000_s1067" type="#_x0000_t75" style="position:absolute;left:5125;top:8872;width:741;height: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">
                  <v:imagedata r:id="rId435" o:title=""/>
                </v:shape>
                <v:shape id="Ink 205" o:spid="_x0000_s1068" type="#_x0000_t75" style="position:absolute;left:55845;top:421;width:1102;height:1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">
                  <v:imagedata r:id="rId436" o:title=""/>
                </v:shape>
                <v:shape id="Ink 206" o:spid="_x0000_s1069" type="#_x0000_t75" style="position:absolute;left:55823;top:1094;width:817;height: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">
                  <v:imagedata r:id="rId437" o:title=""/>
                </v:shape>
                <v:shape id="Ink 207" o:spid="_x0000_s1070" type="#_x0000_t75" style="position:absolute;left:55895;top:2185;width:1246;height:1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">
                  <v:imagedata r:id="rId438" o:title=""/>
                </v:shape>
                <v:shape id="Ink 208" o:spid="_x0000_s1071" type="#_x0000_t75" style="position:absolute;left:56122;top:4230;width:1019;height:1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">
                  <v:imagedata r:id="rId439" o:title=""/>
                </v:shape>
                <v:shape id="Ink 209" o:spid="_x0000_s1072" type="#_x0000_t75" style="position:absolute;left:56194;top:6062;width:367;height:1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">
                  <v:imagedata r:id="rId440" o:title=""/>
                </v:shape>
                <v:shape id="Ink 210" o:spid="_x0000_s1073" type="#_x0000_t75" style="position:absolute;left:56104;top:6141;width:1130;height:13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">
                  <v:imagedata r:id="rId441" o:title=""/>
                </v:shape>
                <v:shape id="Ink 211" o:spid="_x0000_s1074" type="#_x0000_t75" style="position:absolute;left:57249;top:7502;width:846;height:2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">
                  <v:imagedata r:id="rId442" o:title=""/>
                </v:shape>
                <v:shape id="Ink 212" o:spid="_x0000_s1075" type="#_x0000_t75" style="position:absolute;left:57090;top:7686;width:1253;height:1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">
                  <v:imagedata r:id="rId443" o:title=""/>
                </v:shape>
                <v:shape id="Ink 213" o:spid="_x0000_s1076" type="#_x0000_t75" style="position:absolute;left:57339;top:7995;width:1098;height: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">
                  <v:imagedata r:id="rId444" o:title=""/>
                </v:shape>
                <v:shape id="Ink 222" o:spid="_x0000_s1077" type="#_x0000_t75" style="position:absolute;left:26467;top:16999;width:11315;height:52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">
                  <v:imagedata r:id="rId445" o:title=""/>
                </v:shape>
                <v:shape id="Ink 224" o:spid="_x0000_s1078" type="#_x0000_t75" style="position:absolute;left:39258;top:16765;width:8493;height:5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">
                  <v:imagedata r:id="rId446" o:title=""/>
                </v:shape>
                <v:shape id="Ink 225" o:spid="_x0000_s1079" type="#_x0000_t75" style="position:absolute;left:49208;top:16896;width:9472;height:46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">
                  <v:imagedata r:id="rId447" o:title=""/>
                </v:shape>
                <v:shape id="Ink 226" o:spid="_x0000_s1080" type="#_x0000_t75" style="position:absolute;left:2689;top:14677;width:13004;height:90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">
                  <v:imagedata r:id="rId448" o:title=""/>
                </v:shape>
                <v:shape id="Ink 227" o:spid="_x0000_s1081" type="#_x0000_t75" style="position:absolute;left:4536;top:18316;width:7535;height:56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">
                  <v:imagedata r:id="rId449" o:title=""/>
                </v:shape>
                <v:shape id="Ink 228" o:spid="_x0000_s1082" type="#_x0000_t75" style="position:absolute;left:4551;top:20638;width:572;height:2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">
                  <v:imagedata r:id="rId450" o:title=""/>
                </v:shape>
                <v:shape id="Ink 229" o:spid="_x0000_s1083" type="#_x0000_t75" style="position:absolute;left:2833;top:15361;width:15959;height:7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">
                  <v:imagedata r:id="rId451" o:title=""/>
                </v:shape>
                <v:shape id="Ink 230" o:spid="_x0000_s1084" type="#_x0000_t75" style="position:absolute;left:18612;top:20876;width:42160;height:14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">
                  <v:imagedata r:id="rId452" o:title=""/>
                </v:shape>
                <v:shape id="Ink 231" o:spid="_x0000_s1085" type="#_x0000_t75" style="position:absolute;left:4972;top:19227;width:9363;height:2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">
                  <v:imagedata r:id="rId453" o:title=""/>
                </v:shape>
                <v:shape id="Ink 232" o:spid="_x0000_s1086" type="#_x0000_t75" style="position:absolute;left:5238;top:21459;width:8644;height: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">
                  <v:imagedata r:id="rId454" o:title=""/>
                </v:shape>
                <v:shape id="Ink 233" o:spid="_x0000_s1087" type="#_x0000_t75" style="position:absolute;left:15739;top:19170;width:9260;height:2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">
                  <v:imagedata r:id="rId455" o:title=""/>
                </v:shape>
                <v:shape id="Ink 234" o:spid="_x0000_s1088" type="#_x0000_t75" style="position:absolute;left:16225;top:21316;width:8439;height: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">
                  <v:imagedata r:id="rId456" o:title=""/>
                </v:shape>
                <v:shape id="Ink 235" o:spid="_x0000_s1089" type="#_x0000_t75" style="position:absolute;left:26662;top:18464;width:11300;height:2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">
                  <v:imagedata r:id="rId457" o:title=""/>
                </v:shape>
                <v:shape id="Ink 236" o:spid="_x0000_s1090" type="#_x0000_t75" style="position:absolute;left:38891;top:17834;width:10296;height:2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">
                  <v:imagedata r:id="rId458" o:title=""/>
                </v:shape>
                <v:shape id="Ink 237" o:spid="_x0000_s1091" type="#_x0000_t75" style="position:absolute;left:51351;top:17730;width:8877;height:2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">
                  <v:imagedata r:id="rId459" o:title=""/>
                </v:shape>
                <v:shape id="Ink 238" o:spid="_x0000_s1092" type="#_x0000_t75" style="position:absolute;left:51786;top:19177;width:8723;height:1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">
                  <v:imagedata r:id="rId460" o:title=""/>
                </v:shape>
                <v:shape id="Ink 239" o:spid="_x0000_s1093" type="#_x0000_t75" style="position:absolute;left:7693;top:19476;width:616;height:24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">
                  <v:imagedata r:id="rId461" o:title=""/>
                </v:shape>
                <v:shape id="Ink 240" o:spid="_x0000_s1094" type="#_x0000_t75" style="position:absolute;left:10858;top:19508;width:291;height:2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">
                  <v:imagedata r:id="rId462" o:title=""/>
                </v:shape>
                <v:shape id="Ink 241" o:spid="_x0000_s1095" type="#_x0000_t75" style="position:absolute;left:12841;top:16560;width:1991;height:3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">
                  <v:imagedata r:id="rId463" o:title=""/>
                </v:shape>
                <v:shape id="Ink 242" o:spid="_x0000_s1096" type="#_x0000_t75" style="position:absolute;left:15527;top:14961;width:1249;height:1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">
                  <v:imagedata r:id="rId464" o:title=""/>
                </v:shape>
                <v:shape id="Ink 243" o:spid="_x0000_s1097" type="#_x0000_t75" style="position:absolute;left:16287;top:13089;width:3531;height:2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">
                  <v:imagedata r:id="rId465" o:title=""/>
                </v:shape>
                <v:shape id="Ink 244" o:spid="_x0000_s1098" type="#_x0000_t75" style="position:absolute;left:18871;top:13395;width:1332;height: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">
                  <v:imagedata r:id="rId466" o:title=""/>
                </v:shape>
                <v:shape id="Ink 245" o:spid="_x0000_s1099" type="#_x0000_t75" style="position:absolute;left:5227;top:22050;width:8914;height:2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">
                  <v:imagedata r:id="rId467" o:title=""/>
                </v:shape>
                <v:shape id="Ink 246" o:spid="_x0000_s1100" type="#_x0000_t75" style="position:absolute;left:9004;top:24692;width:1163;height:1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">
                  <v:imagedata r:id="rId468" o:title=""/>
                </v:shape>
                <v:shape id="Ink 247" o:spid="_x0000_s1101" type="#_x0000_t75" style="position:absolute;left:8510;top:26985;width:861;height:2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">
                  <v:imagedata r:id="rId469" o:title=""/>
                </v:shape>
                <v:shape id="Ink 248" o:spid="_x0000_s1102" type="#_x0000_t75" style="position:absolute;left:8107;top:28242;width:1174;height:7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">
                  <v:imagedata r:id="rId470" o:title=""/>
                </v:shape>
                <v:shape id="Ink 249" o:spid="_x0000_s1103" type="#_x0000_t75" style="position:absolute;left:9619;top:26632;width:6527;height:2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">
                  <v:imagedata r:id="rId471" o:title=""/>
                </v:shape>
                <v:shape id="Ink 250" o:spid="_x0000_s1104" type="#_x0000_t75" style="position:absolute;left:15862;top:26528;width:979;height:1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">
                  <v:imagedata r:id="rId472" o:title=""/>
                </v:shape>
                <v:shape id="Ink 251" o:spid="_x0000_s1105" type="#_x0000_t75" style="position:absolute;left:20941;top:21844;width:1480;height:2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">
                  <v:imagedata r:id="rId473" o:title=""/>
                </v:shape>
                <v:shape id="Ink 252" o:spid="_x0000_s1106" type="#_x0000_t75" style="position:absolute;left:19977;top:26074;width:939;height:1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">
                  <v:imagedata r:id="rId474" o:title=""/>
                </v:shape>
                <v:shape id="Ink 253" o:spid="_x0000_s1107" type="#_x0000_t75" style="position:absolute;left:19804;top:27259;width:1119;height: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">
                  <v:imagedata r:id="rId475" o:title=""/>
                </v:shape>
                <v:shape id="Ink 254" o:spid="_x0000_s1108" type="#_x0000_t75" style="position:absolute;left:21165;top:26218;width:5050;height:1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">
                  <v:imagedata r:id="rId476" o:title=""/>
                </v:shape>
                <v:shape id="Ink 255" o:spid="_x0000_s1109" type="#_x0000_t75" style="position:absolute;left:26154;top:26226;width:1598;height:1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">
                  <v:imagedata r:id="rId477" o:title=""/>
                </v:shape>
                <v:shape id="Ink 256" o:spid="_x0000_s1110" type="#_x0000_t75" style="position:absolute;left:32307;top:26787;width:385;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">
                  <v:imagedata r:id="rId478" o:title=""/>
                </v:shape>
                <v:shape id="Ink 257" o:spid="_x0000_s1111" type="#_x0000_t75" style="position:absolute;left:35176;top:26733;width:432;height:3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">
                  <v:imagedata r:id="rId479" o:title=""/>
                </v:shape>
                <v:shape id="Ink 258" o:spid="_x0000_s1112" type="#_x0000_t75" style="position:absolute;left:38297;top:25628;width:6858;height: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">
                  <v:imagedata r:id="rId480" o:title=""/>
                </v:shape>
                <v:shape id="Ink 259" o:spid="_x0000_s1113" type="#_x0000_t75" style="position:absolute;left:46897;top:25207;width:2268;height: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">
                  <v:imagedata r:id="rId481" o:title=""/>
                </v:shape>
                <v:shape id="Ink 260" o:spid="_x0000_s1114" type="#_x0000_t75" style="position:absolute;left:50576;top:25153;width:2600;height: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">
                  <v:imagedata r:id="rId482" o:title=""/>
                </v:shape>
                <v:shape id="Ink 261" o:spid="_x0000_s1115" type="#_x0000_t75" style="position:absolute;left:18933;top:19504;width:442;height:2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">
                  <v:imagedata r:id="rId483" o:title=""/>
                </v:shape>
                <v:shape id="Ink 262" o:spid="_x0000_s1116" type="#_x0000_t75" style="position:absolute;left:21834;top:19594;width:569;height:20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">
                  <v:imagedata r:id="rId484" o:title=""/>
                </v:shape>
                <v:shape id="Ink 263" o:spid="_x0000_s1117" type="#_x0000_t75" style="position:absolute;left:29642;top:19440;width:581;height:1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">
                  <v:imagedata r:id="rId485" o:title=""/>
                </v:shape>
                <v:shape id="Ink 264" o:spid="_x0000_s1118" type="#_x0000_t75" style="position:absolute;left:32868;top:19357;width:367;height:1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">
                  <v:imagedata r:id="rId486" o:title=""/>
                </v:shape>
                <v:shape id="Ink 265" o:spid="_x0000_s1119" type="#_x0000_t75" style="position:absolute;left:41353;top:18504;width:605;height:2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">
                  <v:imagedata r:id="rId487" o:title=""/>
                </v:shape>
                <v:shape id="Ink 266" o:spid="_x0000_s1120" type="#_x0000_t75" style="position:absolute;left:44813;top:18287;width:493;height:1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">
                  <v:imagedata r:id="rId488" o:title=""/>
                </v:shape>
                <v:shape id="Ink 267" o:spid="_x0000_s1121" type="#_x0000_t75" style="position:absolute;left:53658;top:18007;width:1019;height:24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">
                  <v:imagedata r:id="rId489" o:title=""/>
                </v:shape>
                <v:shape id="Ink 268" o:spid="_x0000_s1122" type="#_x0000_t75" style="position:absolute;left:57064;top:17978;width:353;height:2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">
                  <v:imagedata r:id="rId490" o:title=""/>
                </v:shape>
                <v:shape id="Ink 269" o:spid="_x0000_s1123" type="#_x0000_t75" style="position:absolute;left:6221;top:20098;width:1220;height:17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">
                  <v:imagedata r:id="rId491" o:title=""/>
                </v:shape>
                <v:shape id="Ink 270" o:spid="_x0000_s1124" type="#_x0000_t75" style="position:absolute;left:6365;top:20751;width:1318;height:5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">
                  <v:imagedata r:id="rId492" o:title=""/>
                </v:shape>
                <v:shape id="Ink 271" o:spid="_x0000_s1125" type="#_x0000_t75" style="position:absolute;left:9069;top:20113;width:1296;height:1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">
                  <v:imagedata r:id="rId493" o:title=""/>
                </v:shape>
                <v:shape id="Ink 272" o:spid="_x0000_s1126" type="#_x0000_t75" style="position:absolute;left:9173;top:20887;width:1084;height: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">
                  <v:imagedata r:id="rId494" o:title=""/>
                </v:shape>
                <v:shape id="Ink 273" o:spid="_x0000_s1127" type="#_x0000_t75" style="position:absolute;left:12247;top:19908;width:1203;height:1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">
                  <v:imagedata r:id="rId495" o:title=""/>
                </v:shape>
                <v:shape id="Ink 274" o:spid="_x0000_s1128" type="#_x0000_t75" style="position:absolute;left:17007;top:20141;width:1112;height:1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">
                  <v:imagedata r:id="rId496" o:title=""/>
                </v:shape>
                <v:shape id="Ink 275" o:spid="_x0000_s1129" type="#_x0000_t75" style="position:absolute;left:16812;top:20735;width:1113;height: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">
                  <v:imagedata r:id="rId497" o:title=""/>
                </v:shape>
                <v:shape id="Ink 276" o:spid="_x0000_s1130" type="#_x0000_t75" style="position:absolute;left:19775;top:19849;width:1051;height:1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">
                  <v:imagedata r:id="rId498" o:title=""/>
                </v:shape>
                <v:shape id="Ink 277" o:spid="_x0000_s1131" type="#_x0000_t75" style="position:absolute;left:19872;top:20670;width:749;height: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">
                  <v:imagedata r:id="rId499" o:title=""/>
                </v:shape>
                <v:shape id="Ink 278" o:spid="_x0000_s1132" type="#_x0000_t75" style="position:absolute;left:22770;top:19669;width:1185;height:17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">
                  <v:imagedata r:id="rId500" o:title=""/>
                </v:shape>
                <v:shape id="Ink 279" o:spid="_x0000_s1133" type="#_x0000_t75" style="position:absolute;left:27659;top:19763;width:997;height:10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">
                  <v:imagedata r:id="rId501" o:title=""/>
                </v:shape>
                <v:shape id="Ink 280" o:spid="_x0000_s1134" type="#_x0000_t75" style="position:absolute;left:30669;top:19867;width:475;height:8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">
                  <v:imagedata r:id="rId502" o:title=""/>
                </v:shape>
                <v:shape id="Ink 281" o:spid="_x0000_s1135" type="#_x0000_t75" style="position:absolute;left:30359;top:19615;width:1213;height:1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">
                  <v:imagedata r:id="rId503" o:title=""/>
                </v:shape>
                <v:shape id="Ink 282" o:spid="_x0000_s1136" type="#_x0000_t75" style="position:absolute;left:33793;top:19230;width:1383;height:6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">
                  <v:imagedata r:id="rId504" o:title=""/>
                </v:shape>
                <v:shape id="Ink 283" o:spid="_x0000_s1137" type="#_x0000_t75" style="position:absolute;left:33736;top:19503;width:1281;height:1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">
                  <v:imagedata r:id="rId505" o:title=""/>
                </v:shape>
                <v:shape id="Ink 284" o:spid="_x0000_s1138" type="#_x0000_t75" style="position:absolute;left:33898;top:19936;width:1004;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">
                  <v:imagedata r:id="rId506" o:title=""/>
                </v:shape>
                <v:shape id="Ink 285" o:spid="_x0000_s1139" type="#_x0000_t75" style="position:absolute;left:39787;top:19053;width:1066;height:1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">
                  <v:imagedata r:id="rId507" o:title=""/>
                </v:shape>
                <v:shape id="Ink 286" o:spid="_x0000_s1140" type="#_x0000_t75" style="position:absolute;left:42675;top:18960;width:363;height:1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">
                  <v:imagedata r:id="rId508" o:title=""/>
                </v:shape>
                <v:shape id="Ink 287" o:spid="_x0000_s1141" type="#_x0000_t75" style="position:absolute;left:42027;top:18981;width:1825;height:1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">
                  <v:imagedata r:id="rId509" o:title=""/>
                </v:shape>
                <v:shape id="Ink 293" o:spid="_x0000_s1142" type="#_x0000_t75" style="position:absolute;left:45904;top:18577;width:1091;height:1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">
                  <v:imagedata r:id="rId510" o:title=""/>
                </v:shape>
                <v:shape id="Ink 294" o:spid="_x0000_s1143" type="#_x0000_t75" style="position:absolute;left:45544;top:19218;width:1091;height: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">
                  <v:imagedata r:id="rId511" o:title=""/>
                </v:shape>
                <v:shape id="Ink 295" o:spid="_x0000_s1144" type="#_x0000_t75" style="position:absolute;left:52665;top:18865;width:953;height:10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">
                  <v:imagedata r:id="rId512" o:title=""/>
                </v:shape>
                <w10:anchorlock/>
              </v:group>
            </w:pict>
          </mc:Fallback>
        </mc:AlternateContent>
      </w:r>
    </w:p>
    <w:p w14:paraId="31313837" w14:textId="111C5782" w:rsidR="00D74BDE" w:rsidRDefault="00D74BDE" w:rsidP="00D74BDE">
      <w:pPr>
        <w:spacing w:after="120" w:line="240" w:lineRule="auto"/>
      </w:pPr>
    </w:p>
    <w:p w14:paraId="0DBECFAE" w14:textId="6C31ED2C" w:rsidR="00D74BDE" w:rsidRDefault="00D74BDE" w:rsidP="000F20D9">
      <w:pPr>
        <w:spacing w:after="120" w:line="240" w:lineRule="auto"/>
      </w:pPr>
    </w:p>
    <w:p w14:paraId="52649C35" w14:textId="78C97464" w:rsidR="00D74BDE" w:rsidRDefault="00D74BDE" w:rsidP="000F20D9">
      <w:pPr>
        <w:spacing w:after="120" w:line="240" w:lineRule="auto"/>
      </w:pPr>
    </w:p>
    <w:p w14:paraId="63832A0B" w14:textId="60A33032" w:rsidR="00D74BDE" w:rsidRDefault="00D74BDE" w:rsidP="000F20D9">
      <w:pPr>
        <w:spacing w:after="120" w:line="240" w:lineRule="auto"/>
      </w:pPr>
      <w:r>
        <w:rPr>
          <w:noProof/>
        </w:rPr>
        <mc:AlternateContent>
          <mc:Choice Requires="wps">
            <w:drawing>
              <wp:anchor distT="0" distB="0" distL="114300" distR="114300" simplePos="0" relativeHeight="251666432" behindDoc="0" locked="0" layoutInCell="1" allowOverlap="1" wp14:anchorId="6F7CD8A2" wp14:editId="31C6C26F">
                <wp:simplePos x="0" y="0"/>
                <wp:positionH relativeFrom="column">
                  <wp:posOffset>25400</wp:posOffset>
                </wp:positionH>
                <wp:positionV relativeFrom="paragraph">
                  <wp:posOffset>67310</wp:posOffset>
                </wp:positionV>
                <wp:extent cx="6654800" cy="19050"/>
                <wp:effectExtent l="0" t="0" r="31750" b="19050"/>
                <wp:wrapNone/>
                <wp:docPr id="153" name="Straight Connector 153"/>
                <wp:cNvGraphicFramePr/>
                <a:graphic xmlns:a="http://schemas.openxmlformats.org/drawingml/2006/main">
                  <a:graphicData uri="http://schemas.microsoft.com/office/word/2010/wordprocessingShape">
                    <wps:wsp>
                      <wps:cNvCnPr/>
                      <wps:spPr>
                        <a:xfrm flipV="1">
                          <a:off x="0" y="0"/>
                          <a:ext cx="665480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9BB653" id="Straight Connector 153" o:spid="_x0000_s1026" style="position:absolute;flip:y;z-index:251666432;visibility:visible;mso-wrap-style:square;mso-wrap-distance-left:9pt;mso-wrap-distance-top:0;mso-wrap-distance-right:9pt;mso-wrap-distance-bottom:0;mso-position-horizontal:absolute;mso-position-horizontal-relative:text;mso-position-vertical:absolute;mso-position-vertical-relative:text" from="2pt,5.3pt" to="526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" strokecolor="#4579b8 [3044]"/>
            </w:pict>
          </mc:Fallback>
        </mc:AlternateContent>
      </w:r>
    </w:p>
    <w:p w14:paraId="0631E4C7" w14:textId="364DD1C9" w:rsidR="000F20D9" w:rsidRDefault="000F20D9" w:rsidP="000F20D9">
      <w:pPr>
        <w:spacing w:after="120" w:line="240" w:lineRule="auto"/>
      </w:pPr>
      <w:r>
        <w:t>References:</w:t>
      </w:r>
    </w:p>
    <w:p w14:paraId="0DE27D8F" w14:textId="2F9FF47C" w:rsidR="000F20D9" w:rsidRDefault="000F20D9" w:rsidP="000F20D9">
      <w:pPr>
        <w:spacing w:after="120" w:line="240" w:lineRule="auto"/>
      </w:pPr>
      <w:r>
        <w:t>[1]:</w:t>
      </w:r>
      <w:r w:rsidR="00B051FA" w:rsidRPr="00B051FA">
        <w:rPr>
          <w:rFonts w:ascii="Arial" w:hAnsi="Arial" w:cs="Arial"/>
          <w:sz w:val="25"/>
          <w:szCs w:val="25"/>
          <w:shd w:val="clear" w:color="auto" w:fill="F2F2F2"/>
        </w:rPr>
        <w:t xml:space="preserve"> </w:t>
      </w:r>
      <w:proofErr w:type="gramStart"/>
      <w:r w:rsidR="00B051FA" w:rsidRPr="00B051FA">
        <w:t>Computer  Networking</w:t>
      </w:r>
      <w:proofErr w:type="gramEnd"/>
      <w:r w:rsidR="00B051FA" w:rsidRPr="00B051FA">
        <w:t>:  A  Top-Down  Approach  featuring  Internet  7th  edition,  Kurose  and  Ross,  Addison Wesley,</w:t>
      </w:r>
    </w:p>
    <w:p w14:paraId="2AF9EBC7" w14:textId="3AD26A8E" w:rsidR="000F20D9" w:rsidRDefault="000F20D9" w:rsidP="000F20D9">
      <w:pPr>
        <w:spacing w:after="120" w:line="240" w:lineRule="auto"/>
      </w:pPr>
      <w:r>
        <w:t xml:space="preserve">[2]: </w:t>
      </w:r>
      <w:r w:rsidRPr="000F20D9">
        <w:t>https://www.researchgate.net/figure/ADVANTAGES-and-DRAWBACKS-of-LAYERED-APPROACH_tbl1_291075332</w:t>
      </w:r>
    </w:p>
    <w:p w14:paraId="0E455F5E" w14:textId="77777777" w:rsidR="00AF600E" w:rsidRDefault="00AF600E" w:rsidP="00E326D9">
      <w:pPr>
        <w:spacing w:after="120" w:line="240" w:lineRule="auto"/>
        <w:ind w:left="720"/>
        <w:jc w:val="center"/>
      </w:pPr>
    </w:p>
    <w:sectPr w:rsidR="00AF600E">
      <w:headerReference w:type="default" r:id="rId513"/>
      <w:footerReference w:type="default" r:id="rId5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7D8A1A" w14:textId="77777777" w:rsidR="00706B9C" w:rsidRDefault="00706B9C" w:rsidP="00547D75">
      <w:pPr>
        <w:spacing w:after="0" w:line="240" w:lineRule="auto"/>
      </w:pPr>
      <w:r>
        <w:separator/>
      </w:r>
    </w:p>
  </w:endnote>
  <w:endnote w:type="continuationSeparator" w:id="0">
    <w:p w14:paraId="6965316D" w14:textId="77777777" w:rsidR="00706B9C" w:rsidRDefault="00706B9C" w:rsidP="00547D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58AFD" w14:textId="1A673D5A" w:rsidR="00487135" w:rsidRDefault="00487135">
    <w:pPr>
      <w:pStyle w:val="Footer"/>
    </w:pPr>
    <w:r>
      <w:ptab w:relativeTo="margin" w:alignment="center" w:leader="none"/>
    </w:r>
    <w:r>
      <w:ptab w:relativeTo="margin" w:alignment="right" w:leader="none"/>
    </w:r>
    <w:r w:rsidRPr="00794303">
      <w:rPr>
        <w:rStyle w:val="PageNumber"/>
      </w:rPr>
      <w:fldChar w:fldCharType="begin"/>
    </w:r>
    <w:r w:rsidRPr="00794303">
      <w:rPr>
        <w:rStyle w:val="PageNumber"/>
      </w:rPr>
      <w:instrText xml:space="preserve"> PAGE </w:instrText>
    </w:r>
    <w:r w:rsidRPr="00794303">
      <w:rPr>
        <w:rStyle w:val="PageNumber"/>
      </w:rPr>
      <w:fldChar w:fldCharType="separate"/>
    </w:r>
    <w:r>
      <w:rPr>
        <w:rStyle w:val="PageNumber"/>
        <w:noProof/>
      </w:rPr>
      <w:t>5</w:t>
    </w:r>
    <w:r w:rsidRPr="00794303">
      <w:rPr>
        <w:rStyle w:val="PageNumber"/>
      </w:rPr>
      <w:fldChar w:fldCharType="end"/>
    </w:r>
    <w:r w:rsidRPr="00794303">
      <w:rPr>
        <w:rStyle w:val="PageNumber"/>
      </w:rPr>
      <w:t xml:space="preserve"> of </w:t>
    </w:r>
    <w:r w:rsidRPr="00794303">
      <w:rPr>
        <w:rStyle w:val="PageNumber"/>
      </w:rPr>
      <w:fldChar w:fldCharType="begin"/>
    </w:r>
    <w:r w:rsidRPr="00794303">
      <w:rPr>
        <w:rStyle w:val="PageNumber"/>
      </w:rPr>
      <w:instrText xml:space="preserve"> NUMPAGES </w:instrText>
    </w:r>
    <w:r w:rsidRPr="00794303">
      <w:rPr>
        <w:rStyle w:val="PageNumber"/>
      </w:rPr>
      <w:fldChar w:fldCharType="separate"/>
    </w:r>
    <w:r>
      <w:rPr>
        <w:rStyle w:val="PageNumber"/>
        <w:noProof/>
      </w:rPr>
      <w:t>5</w:t>
    </w:r>
    <w:r w:rsidRPr="00794303">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9899E7" w14:textId="77777777" w:rsidR="00706B9C" w:rsidRDefault="00706B9C" w:rsidP="00547D75">
      <w:pPr>
        <w:spacing w:after="0" w:line="240" w:lineRule="auto"/>
      </w:pPr>
      <w:r>
        <w:separator/>
      </w:r>
    </w:p>
  </w:footnote>
  <w:footnote w:type="continuationSeparator" w:id="0">
    <w:p w14:paraId="5DA6E4E1" w14:textId="77777777" w:rsidR="00706B9C" w:rsidRDefault="00706B9C" w:rsidP="00547D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D14F3" w14:textId="0333B4C4" w:rsidR="00487135" w:rsidRDefault="00487135">
    <w:pPr>
      <w:pStyle w:val="Header"/>
    </w:pPr>
    <w:r>
      <w:t>CSCE 5580</w:t>
    </w:r>
    <w:r>
      <w:ptab w:relativeTo="margin" w:alignment="center" w:leader="none"/>
    </w:r>
    <w:r>
      <w:t>Computer Networks</w:t>
    </w:r>
    <w:r>
      <w:ptab w:relativeTo="margin" w:alignment="right" w:leader="none"/>
    </w:r>
    <w:r>
      <w:t>Spring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864CB"/>
    <w:multiLevelType w:val="hybridMultilevel"/>
    <w:tmpl w:val="01BE4A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DA12B16"/>
    <w:multiLevelType w:val="hybridMultilevel"/>
    <w:tmpl w:val="70CA53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1652605"/>
    <w:multiLevelType w:val="hybridMultilevel"/>
    <w:tmpl w:val="8F72A60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146145"/>
    <w:multiLevelType w:val="hybridMultilevel"/>
    <w:tmpl w:val="B66497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38F4175"/>
    <w:multiLevelType w:val="hybridMultilevel"/>
    <w:tmpl w:val="57000854"/>
    <w:lvl w:ilvl="0" w:tplc="058ACB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50A7C58"/>
    <w:multiLevelType w:val="hybridMultilevel"/>
    <w:tmpl w:val="2B7C867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5B9284B"/>
    <w:multiLevelType w:val="hybridMultilevel"/>
    <w:tmpl w:val="52B42F94"/>
    <w:lvl w:ilvl="0" w:tplc="502E8DE0">
      <w:start w:val="5"/>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A95187D"/>
    <w:multiLevelType w:val="hybridMultilevel"/>
    <w:tmpl w:val="12803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9E71A6"/>
    <w:multiLevelType w:val="multilevel"/>
    <w:tmpl w:val="951245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1331339"/>
    <w:multiLevelType w:val="hybridMultilevel"/>
    <w:tmpl w:val="A8069696"/>
    <w:lvl w:ilvl="0" w:tplc="0FD84886">
      <w:start w:val="1"/>
      <w:numFmt w:val="upperLetter"/>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0" w15:restartNumberingAfterBreak="0">
    <w:nsid w:val="45131EBC"/>
    <w:multiLevelType w:val="hybridMultilevel"/>
    <w:tmpl w:val="A2A05A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7362251"/>
    <w:multiLevelType w:val="hybridMultilevel"/>
    <w:tmpl w:val="951245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F3446B"/>
    <w:multiLevelType w:val="hybridMultilevel"/>
    <w:tmpl w:val="EFC88006"/>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0626B1"/>
    <w:multiLevelType w:val="hybridMultilevel"/>
    <w:tmpl w:val="F7A8AF14"/>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D2277C"/>
    <w:multiLevelType w:val="hybridMultilevel"/>
    <w:tmpl w:val="9E50D0B4"/>
    <w:lvl w:ilvl="0" w:tplc="0409000F">
      <w:start w:val="1"/>
      <w:numFmt w:val="decimal"/>
      <w:lvlText w:val="%1."/>
      <w:lvlJc w:val="left"/>
      <w:pPr>
        <w:ind w:left="720" w:hanging="360"/>
      </w:pPr>
    </w:lvl>
    <w:lvl w:ilvl="1" w:tplc="04090011">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4F562E0"/>
    <w:multiLevelType w:val="hybridMultilevel"/>
    <w:tmpl w:val="EC94A3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9F11A87"/>
    <w:multiLevelType w:val="hybridMultilevel"/>
    <w:tmpl w:val="A71C5FD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6D7A227B"/>
    <w:multiLevelType w:val="multilevel"/>
    <w:tmpl w:val="53AED444"/>
    <w:lvl w:ilvl="0">
      <w:start w:val="1"/>
      <w:numFmt w:val="decimal"/>
      <w:lvlText w:val="%1."/>
      <w:lvlJc w:val="left"/>
      <w:pPr>
        <w:ind w:left="720" w:hanging="360"/>
      </w:p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6B6073B"/>
    <w:multiLevelType w:val="hybridMultilevel"/>
    <w:tmpl w:val="28128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C7327A4"/>
    <w:multiLevelType w:val="hybridMultilevel"/>
    <w:tmpl w:val="002014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D0D2B5F"/>
    <w:multiLevelType w:val="hybridMultilevel"/>
    <w:tmpl w:val="49CC9A0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7"/>
  </w:num>
  <w:num w:numId="2">
    <w:abstractNumId w:val="13"/>
  </w:num>
  <w:num w:numId="3">
    <w:abstractNumId w:val="2"/>
  </w:num>
  <w:num w:numId="4">
    <w:abstractNumId w:val="11"/>
  </w:num>
  <w:num w:numId="5">
    <w:abstractNumId w:val="8"/>
  </w:num>
  <w:num w:numId="6">
    <w:abstractNumId w:val="17"/>
  </w:num>
  <w:num w:numId="7">
    <w:abstractNumId w:val="4"/>
  </w:num>
  <w:num w:numId="8">
    <w:abstractNumId w:val="12"/>
  </w:num>
  <w:num w:numId="9">
    <w:abstractNumId w:val="20"/>
  </w:num>
  <w:num w:numId="10">
    <w:abstractNumId w:val="16"/>
  </w:num>
  <w:num w:numId="11">
    <w:abstractNumId w:val="3"/>
  </w:num>
  <w:num w:numId="12">
    <w:abstractNumId w:val="10"/>
  </w:num>
  <w:num w:numId="13">
    <w:abstractNumId w:val="18"/>
  </w:num>
  <w:num w:numId="14">
    <w:abstractNumId w:val="19"/>
  </w:num>
  <w:num w:numId="15">
    <w:abstractNumId w:val="0"/>
  </w:num>
  <w:num w:numId="16">
    <w:abstractNumId w:val="14"/>
  </w:num>
  <w:num w:numId="17">
    <w:abstractNumId w:val="1"/>
  </w:num>
  <w:num w:numId="18">
    <w:abstractNumId w:val="15"/>
  </w:num>
  <w:num w:numId="19">
    <w:abstractNumId w:val="5"/>
  </w:num>
  <w:num w:numId="20">
    <w:abstractNumId w:val="9"/>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NzA1tjABYiNTAyUdpeDU4uLM/DyQAuNaAJ6vdjUsAAAA"/>
  </w:docVars>
  <w:rsids>
    <w:rsidRoot w:val="00547D75"/>
    <w:rsid w:val="00006C6A"/>
    <w:rsid w:val="00015C40"/>
    <w:rsid w:val="00032C25"/>
    <w:rsid w:val="00037AF7"/>
    <w:rsid w:val="00044193"/>
    <w:rsid w:val="00044403"/>
    <w:rsid w:val="000473E2"/>
    <w:rsid w:val="000624C6"/>
    <w:rsid w:val="00072E58"/>
    <w:rsid w:val="00074A3C"/>
    <w:rsid w:val="00081D1D"/>
    <w:rsid w:val="000A3847"/>
    <w:rsid w:val="000A5315"/>
    <w:rsid w:val="000A7098"/>
    <w:rsid w:val="000C37A6"/>
    <w:rsid w:val="000D1D90"/>
    <w:rsid w:val="000D6815"/>
    <w:rsid w:val="000E5933"/>
    <w:rsid w:val="000E7C30"/>
    <w:rsid w:val="000F20D9"/>
    <w:rsid w:val="000F76DC"/>
    <w:rsid w:val="00105E6A"/>
    <w:rsid w:val="00106120"/>
    <w:rsid w:val="00110B6A"/>
    <w:rsid w:val="001211E8"/>
    <w:rsid w:val="00123729"/>
    <w:rsid w:val="00134A8D"/>
    <w:rsid w:val="0013522F"/>
    <w:rsid w:val="001427EC"/>
    <w:rsid w:val="00154635"/>
    <w:rsid w:val="001619F5"/>
    <w:rsid w:val="0017018D"/>
    <w:rsid w:val="001802D2"/>
    <w:rsid w:val="00192D09"/>
    <w:rsid w:val="001937AA"/>
    <w:rsid w:val="001A4BD0"/>
    <w:rsid w:val="001A7CD0"/>
    <w:rsid w:val="001B389B"/>
    <w:rsid w:val="001C1F2C"/>
    <w:rsid w:val="001C6630"/>
    <w:rsid w:val="001D4A3B"/>
    <w:rsid w:val="002267FD"/>
    <w:rsid w:val="00233125"/>
    <w:rsid w:val="002371D1"/>
    <w:rsid w:val="00242ED0"/>
    <w:rsid w:val="00246F20"/>
    <w:rsid w:val="00250D06"/>
    <w:rsid w:val="00266AF2"/>
    <w:rsid w:val="002673E8"/>
    <w:rsid w:val="00270632"/>
    <w:rsid w:val="00272931"/>
    <w:rsid w:val="00274294"/>
    <w:rsid w:val="00283E5D"/>
    <w:rsid w:val="0029361E"/>
    <w:rsid w:val="00293BD9"/>
    <w:rsid w:val="002A1D5A"/>
    <w:rsid w:val="002A599E"/>
    <w:rsid w:val="002A7329"/>
    <w:rsid w:val="002B464F"/>
    <w:rsid w:val="002B7686"/>
    <w:rsid w:val="002C774A"/>
    <w:rsid w:val="002E3718"/>
    <w:rsid w:val="002F0C19"/>
    <w:rsid w:val="002F13CA"/>
    <w:rsid w:val="002F7EE1"/>
    <w:rsid w:val="00302572"/>
    <w:rsid w:val="00310700"/>
    <w:rsid w:val="0031648A"/>
    <w:rsid w:val="00316F70"/>
    <w:rsid w:val="0032005B"/>
    <w:rsid w:val="00322F3A"/>
    <w:rsid w:val="003340E5"/>
    <w:rsid w:val="00335E8F"/>
    <w:rsid w:val="00342AFE"/>
    <w:rsid w:val="00362919"/>
    <w:rsid w:val="00365DEE"/>
    <w:rsid w:val="003811E9"/>
    <w:rsid w:val="00393D86"/>
    <w:rsid w:val="003C5C31"/>
    <w:rsid w:val="003D4B73"/>
    <w:rsid w:val="003F4C3D"/>
    <w:rsid w:val="003F6FB3"/>
    <w:rsid w:val="00423908"/>
    <w:rsid w:val="00432FB9"/>
    <w:rsid w:val="0044251B"/>
    <w:rsid w:val="00461175"/>
    <w:rsid w:val="00475EA3"/>
    <w:rsid w:val="00483026"/>
    <w:rsid w:val="00487135"/>
    <w:rsid w:val="004A0214"/>
    <w:rsid w:val="004A23B2"/>
    <w:rsid w:val="004B1D63"/>
    <w:rsid w:val="004B5369"/>
    <w:rsid w:val="004D3FD2"/>
    <w:rsid w:val="004E0680"/>
    <w:rsid w:val="004F1E7F"/>
    <w:rsid w:val="00507677"/>
    <w:rsid w:val="005143B1"/>
    <w:rsid w:val="0053510E"/>
    <w:rsid w:val="00535C08"/>
    <w:rsid w:val="005377BA"/>
    <w:rsid w:val="00543ACC"/>
    <w:rsid w:val="0054569F"/>
    <w:rsid w:val="00547D75"/>
    <w:rsid w:val="00557B72"/>
    <w:rsid w:val="00573540"/>
    <w:rsid w:val="00575477"/>
    <w:rsid w:val="005756CC"/>
    <w:rsid w:val="00585C0C"/>
    <w:rsid w:val="00585DFA"/>
    <w:rsid w:val="00592A16"/>
    <w:rsid w:val="0059422E"/>
    <w:rsid w:val="005B50D4"/>
    <w:rsid w:val="005C248E"/>
    <w:rsid w:val="005E3321"/>
    <w:rsid w:val="005E5AF3"/>
    <w:rsid w:val="005F2DD3"/>
    <w:rsid w:val="005F75EC"/>
    <w:rsid w:val="006210FE"/>
    <w:rsid w:val="0063789C"/>
    <w:rsid w:val="00640443"/>
    <w:rsid w:val="00647510"/>
    <w:rsid w:val="00657C5F"/>
    <w:rsid w:val="00663F3F"/>
    <w:rsid w:val="0067386E"/>
    <w:rsid w:val="00673F07"/>
    <w:rsid w:val="0068319C"/>
    <w:rsid w:val="0068458B"/>
    <w:rsid w:val="006855D8"/>
    <w:rsid w:val="00692216"/>
    <w:rsid w:val="00695297"/>
    <w:rsid w:val="006B5037"/>
    <w:rsid w:val="006C6DEC"/>
    <w:rsid w:val="006E43BD"/>
    <w:rsid w:val="006F3B37"/>
    <w:rsid w:val="006F3F6E"/>
    <w:rsid w:val="00706B9C"/>
    <w:rsid w:val="00707EDA"/>
    <w:rsid w:val="0071779E"/>
    <w:rsid w:val="00720B5F"/>
    <w:rsid w:val="007364F1"/>
    <w:rsid w:val="007413B4"/>
    <w:rsid w:val="00743691"/>
    <w:rsid w:val="007533D2"/>
    <w:rsid w:val="0076171C"/>
    <w:rsid w:val="007706B7"/>
    <w:rsid w:val="00773B18"/>
    <w:rsid w:val="00781A56"/>
    <w:rsid w:val="007869CD"/>
    <w:rsid w:val="00786BBC"/>
    <w:rsid w:val="00795E42"/>
    <w:rsid w:val="007B7FEA"/>
    <w:rsid w:val="007D0536"/>
    <w:rsid w:val="007D602B"/>
    <w:rsid w:val="007E2B46"/>
    <w:rsid w:val="007E38BE"/>
    <w:rsid w:val="007E6FF8"/>
    <w:rsid w:val="00803DE5"/>
    <w:rsid w:val="008163A7"/>
    <w:rsid w:val="00817F73"/>
    <w:rsid w:val="00824D0E"/>
    <w:rsid w:val="00837DD8"/>
    <w:rsid w:val="0084222E"/>
    <w:rsid w:val="008429FB"/>
    <w:rsid w:val="0084366B"/>
    <w:rsid w:val="00847A14"/>
    <w:rsid w:val="00847B05"/>
    <w:rsid w:val="008517D5"/>
    <w:rsid w:val="00853E31"/>
    <w:rsid w:val="0086133C"/>
    <w:rsid w:val="00862B2E"/>
    <w:rsid w:val="00865052"/>
    <w:rsid w:val="008650B6"/>
    <w:rsid w:val="008719B1"/>
    <w:rsid w:val="00886778"/>
    <w:rsid w:val="00886C41"/>
    <w:rsid w:val="00896B28"/>
    <w:rsid w:val="008B344C"/>
    <w:rsid w:val="008C2668"/>
    <w:rsid w:val="008D799C"/>
    <w:rsid w:val="008F7F51"/>
    <w:rsid w:val="00904C61"/>
    <w:rsid w:val="00912E0B"/>
    <w:rsid w:val="0092560E"/>
    <w:rsid w:val="00926FD6"/>
    <w:rsid w:val="0093149E"/>
    <w:rsid w:val="009365CA"/>
    <w:rsid w:val="009407B9"/>
    <w:rsid w:val="00946903"/>
    <w:rsid w:val="00965909"/>
    <w:rsid w:val="00973CFE"/>
    <w:rsid w:val="00976179"/>
    <w:rsid w:val="0098181D"/>
    <w:rsid w:val="009A2CFC"/>
    <w:rsid w:val="009A4138"/>
    <w:rsid w:val="009A58A7"/>
    <w:rsid w:val="009B1643"/>
    <w:rsid w:val="009C0949"/>
    <w:rsid w:val="009C3BED"/>
    <w:rsid w:val="009C4DDD"/>
    <w:rsid w:val="009C54A5"/>
    <w:rsid w:val="009D6C02"/>
    <w:rsid w:val="009E21D1"/>
    <w:rsid w:val="009E56F9"/>
    <w:rsid w:val="009E5DFF"/>
    <w:rsid w:val="009E60B9"/>
    <w:rsid w:val="009F517E"/>
    <w:rsid w:val="00A0143B"/>
    <w:rsid w:val="00A24689"/>
    <w:rsid w:val="00A25904"/>
    <w:rsid w:val="00A26F57"/>
    <w:rsid w:val="00A56CCA"/>
    <w:rsid w:val="00A60DF6"/>
    <w:rsid w:val="00A628E5"/>
    <w:rsid w:val="00A64F21"/>
    <w:rsid w:val="00A65C94"/>
    <w:rsid w:val="00A756A3"/>
    <w:rsid w:val="00A815B6"/>
    <w:rsid w:val="00A96FA4"/>
    <w:rsid w:val="00AA2A9D"/>
    <w:rsid w:val="00AA4F1A"/>
    <w:rsid w:val="00AB39A8"/>
    <w:rsid w:val="00AB3B2C"/>
    <w:rsid w:val="00AC5292"/>
    <w:rsid w:val="00AC7590"/>
    <w:rsid w:val="00AD229D"/>
    <w:rsid w:val="00AD4F95"/>
    <w:rsid w:val="00AD63B1"/>
    <w:rsid w:val="00AF04C3"/>
    <w:rsid w:val="00AF600E"/>
    <w:rsid w:val="00AF6295"/>
    <w:rsid w:val="00B03F53"/>
    <w:rsid w:val="00B051FA"/>
    <w:rsid w:val="00B230BF"/>
    <w:rsid w:val="00B238B2"/>
    <w:rsid w:val="00B2533E"/>
    <w:rsid w:val="00B30F31"/>
    <w:rsid w:val="00B32CBC"/>
    <w:rsid w:val="00B35B0F"/>
    <w:rsid w:val="00B420E4"/>
    <w:rsid w:val="00B42F9F"/>
    <w:rsid w:val="00B51E39"/>
    <w:rsid w:val="00B5210F"/>
    <w:rsid w:val="00B653A4"/>
    <w:rsid w:val="00B75FF3"/>
    <w:rsid w:val="00B8026B"/>
    <w:rsid w:val="00B935F5"/>
    <w:rsid w:val="00BA1CDC"/>
    <w:rsid w:val="00BA3045"/>
    <w:rsid w:val="00BA6425"/>
    <w:rsid w:val="00BA7816"/>
    <w:rsid w:val="00BB112C"/>
    <w:rsid w:val="00BB1496"/>
    <w:rsid w:val="00BB4D92"/>
    <w:rsid w:val="00BC5478"/>
    <w:rsid w:val="00BE46CE"/>
    <w:rsid w:val="00BF0D9B"/>
    <w:rsid w:val="00C02B02"/>
    <w:rsid w:val="00C103C5"/>
    <w:rsid w:val="00C119CE"/>
    <w:rsid w:val="00C21D05"/>
    <w:rsid w:val="00C258D4"/>
    <w:rsid w:val="00C2711F"/>
    <w:rsid w:val="00C36A35"/>
    <w:rsid w:val="00C513E7"/>
    <w:rsid w:val="00C60808"/>
    <w:rsid w:val="00C64B24"/>
    <w:rsid w:val="00C96269"/>
    <w:rsid w:val="00CB100C"/>
    <w:rsid w:val="00CB148F"/>
    <w:rsid w:val="00CC6212"/>
    <w:rsid w:val="00CC79AF"/>
    <w:rsid w:val="00CC7B67"/>
    <w:rsid w:val="00CD3EBC"/>
    <w:rsid w:val="00CE177C"/>
    <w:rsid w:val="00CF17B2"/>
    <w:rsid w:val="00CF4422"/>
    <w:rsid w:val="00D0022A"/>
    <w:rsid w:val="00D20DDE"/>
    <w:rsid w:val="00D215E6"/>
    <w:rsid w:val="00D22CB0"/>
    <w:rsid w:val="00D267DA"/>
    <w:rsid w:val="00D42C10"/>
    <w:rsid w:val="00D442E0"/>
    <w:rsid w:val="00D538AC"/>
    <w:rsid w:val="00D60DEE"/>
    <w:rsid w:val="00D632F5"/>
    <w:rsid w:val="00D63ABA"/>
    <w:rsid w:val="00D650CD"/>
    <w:rsid w:val="00D7136A"/>
    <w:rsid w:val="00D72770"/>
    <w:rsid w:val="00D74BDE"/>
    <w:rsid w:val="00D91651"/>
    <w:rsid w:val="00D94018"/>
    <w:rsid w:val="00DA3D62"/>
    <w:rsid w:val="00DB7745"/>
    <w:rsid w:val="00DC169E"/>
    <w:rsid w:val="00DD4F77"/>
    <w:rsid w:val="00DD5A03"/>
    <w:rsid w:val="00DD5DDF"/>
    <w:rsid w:val="00DD5E9F"/>
    <w:rsid w:val="00DE1F4D"/>
    <w:rsid w:val="00DF4517"/>
    <w:rsid w:val="00DF5966"/>
    <w:rsid w:val="00DF62CE"/>
    <w:rsid w:val="00E0023C"/>
    <w:rsid w:val="00E018C2"/>
    <w:rsid w:val="00E27DED"/>
    <w:rsid w:val="00E326D9"/>
    <w:rsid w:val="00E336DB"/>
    <w:rsid w:val="00E34AA5"/>
    <w:rsid w:val="00E3779C"/>
    <w:rsid w:val="00E51763"/>
    <w:rsid w:val="00E553B6"/>
    <w:rsid w:val="00E61FA1"/>
    <w:rsid w:val="00E71870"/>
    <w:rsid w:val="00E814A5"/>
    <w:rsid w:val="00E872F4"/>
    <w:rsid w:val="00EA0C71"/>
    <w:rsid w:val="00EA3EFA"/>
    <w:rsid w:val="00EA6524"/>
    <w:rsid w:val="00EA7F8A"/>
    <w:rsid w:val="00EC0FB8"/>
    <w:rsid w:val="00EE62F3"/>
    <w:rsid w:val="00EF416F"/>
    <w:rsid w:val="00EF5C72"/>
    <w:rsid w:val="00F05BC6"/>
    <w:rsid w:val="00F11253"/>
    <w:rsid w:val="00F26581"/>
    <w:rsid w:val="00F27A84"/>
    <w:rsid w:val="00F37FFE"/>
    <w:rsid w:val="00F40088"/>
    <w:rsid w:val="00F511DE"/>
    <w:rsid w:val="00F60480"/>
    <w:rsid w:val="00F8751A"/>
    <w:rsid w:val="00F9212C"/>
    <w:rsid w:val="00F952EC"/>
    <w:rsid w:val="00FB6A67"/>
    <w:rsid w:val="00FC33EF"/>
    <w:rsid w:val="00FD17F6"/>
    <w:rsid w:val="00FD7160"/>
    <w:rsid w:val="00FE27A3"/>
    <w:rsid w:val="00FE3FCA"/>
    <w:rsid w:val="00FE494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F745BD"/>
  <w15:docId w15:val="{2AD443CB-F243-F844-8B11-D50AF0596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7D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7D75"/>
  </w:style>
  <w:style w:type="paragraph" w:styleId="Footer">
    <w:name w:val="footer"/>
    <w:basedOn w:val="Normal"/>
    <w:link w:val="FooterChar"/>
    <w:uiPriority w:val="99"/>
    <w:unhideWhenUsed/>
    <w:rsid w:val="00547D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7D75"/>
  </w:style>
  <w:style w:type="paragraph" w:styleId="BalloonText">
    <w:name w:val="Balloon Text"/>
    <w:basedOn w:val="Normal"/>
    <w:link w:val="BalloonTextChar"/>
    <w:uiPriority w:val="99"/>
    <w:semiHidden/>
    <w:unhideWhenUsed/>
    <w:rsid w:val="00547D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7D75"/>
    <w:rPr>
      <w:rFonts w:ascii="Tahoma" w:hAnsi="Tahoma" w:cs="Tahoma"/>
      <w:sz w:val="16"/>
      <w:szCs w:val="16"/>
    </w:rPr>
  </w:style>
  <w:style w:type="paragraph" w:styleId="ListParagraph">
    <w:name w:val="List Paragraph"/>
    <w:basedOn w:val="Normal"/>
    <w:uiPriority w:val="34"/>
    <w:qFormat/>
    <w:rsid w:val="00547D75"/>
    <w:pPr>
      <w:ind w:left="720"/>
      <w:contextualSpacing/>
    </w:pPr>
  </w:style>
  <w:style w:type="character" w:styleId="PlaceholderText">
    <w:name w:val="Placeholder Text"/>
    <w:basedOn w:val="DefaultParagraphFont"/>
    <w:uiPriority w:val="99"/>
    <w:semiHidden/>
    <w:rsid w:val="009A58A7"/>
    <w:rPr>
      <w:color w:val="808080"/>
    </w:rPr>
  </w:style>
  <w:style w:type="table" w:styleId="TableGrid">
    <w:name w:val="Table Grid"/>
    <w:basedOn w:val="TableNormal"/>
    <w:uiPriority w:val="59"/>
    <w:rsid w:val="00B935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B935F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Default">
    <w:name w:val="Default"/>
    <w:rsid w:val="00F60480"/>
    <w:pPr>
      <w:widowControl w:val="0"/>
      <w:autoSpaceDE w:val="0"/>
      <w:autoSpaceDN w:val="0"/>
      <w:adjustRightInd w:val="0"/>
      <w:spacing w:after="0" w:line="240" w:lineRule="auto"/>
    </w:pPr>
    <w:rPr>
      <w:color w:val="000000"/>
    </w:rPr>
  </w:style>
  <w:style w:type="character" w:customStyle="1" w:styleId="t">
    <w:name w:val="t"/>
    <w:basedOn w:val="DefaultParagraphFont"/>
    <w:rsid w:val="002F0C19"/>
  </w:style>
  <w:style w:type="character" w:styleId="PageNumber">
    <w:name w:val="page number"/>
    <w:basedOn w:val="DefaultParagraphFont"/>
    <w:rsid w:val="00EA7F8A"/>
  </w:style>
  <w:style w:type="character" w:styleId="Hyperlink">
    <w:name w:val="Hyperlink"/>
    <w:basedOn w:val="DefaultParagraphFont"/>
    <w:uiPriority w:val="99"/>
    <w:unhideWhenUsed/>
    <w:rsid w:val="00976179"/>
    <w:rPr>
      <w:color w:val="0000FF" w:themeColor="hyperlink"/>
      <w:u w:val="single"/>
    </w:rPr>
  </w:style>
  <w:style w:type="paragraph" w:styleId="NormalWeb">
    <w:name w:val="Normal (Web)"/>
    <w:basedOn w:val="Normal"/>
    <w:uiPriority w:val="99"/>
    <w:semiHidden/>
    <w:unhideWhenUsed/>
    <w:rsid w:val="002B7686"/>
    <w:pPr>
      <w:spacing w:before="100" w:beforeAutospacing="1" w:after="100" w:afterAutospacing="1" w:line="240" w:lineRule="auto"/>
    </w:pPr>
    <w:rPr>
      <w:rFonts w:ascii="Times" w:eastAsiaTheme="minorEastAsia" w:hAnsi="Times"/>
      <w:sz w:val="20"/>
      <w:szCs w:val="20"/>
    </w:rPr>
  </w:style>
  <w:style w:type="character" w:customStyle="1" w:styleId="textlayer--absolute">
    <w:name w:val="textlayer--absolute"/>
    <w:basedOn w:val="DefaultParagraphFont"/>
    <w:rsid w:val="00B051FA"/>
  </w:style>
  <w:style w:type="paragraph" w:styleId="HTMLPreformatted">
    <w:name w:val="HTML Preformatted"/>
    <w:basedOn w:val="Normal"/>
    <w:link w:val="HTMLPreformattedChar"/>
    <w:uiPriority w:val="99"/>
    <w:unhideWhenUsed/>
    <w:rsid w:val="00D60D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60DE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941733">
      <w:bodyDiv w:val="1"/>
      <w:marLeft w:val="0"/>
      <w:marRight w:val="0"/>
      <w:marTop w:val="0"/>
      <w:marBottom w:val="0"/>
      <w:divBdr>
        <w:top w:val="none" w:sz="0" w:space="0" w:color="auto"/>
        <w:left w:val="none" w:sz="0" w:space="0" w:color="auto"/>
        <w:bottom w:val="none" w:sz="0" w:space="0" w:color="auto"/>
        <w:right w:val="none" w:sz="0" w:space="0" w:color="auto"/>
      </w:divBdr>
    </w:div>
    <w:div w:id="445927642">
      <w:bodyDiv w:val="1"/>
      <w:marLeft w:val="0"/>
      <w:marRight w:val="0"/>
      <w:marTop w:val="0"/>
      <w:marBottom w:val="0"/>
      <w:divBdr>
        <w:top w:val="none" w:sz="0" w:space="0" w:color="auto"/>
        <w:left w:val="none" w:sz="0" w:space="0" w:color="auto"/>
        <w:bottom w:val="none" w:sz="0" w:space="0" w:color="auto"/>
        <w:right w:val="none" w:sz="0" w:space="0" w:color="auto"/>
      </w:divBdr>
    </w:div>
    <w:div w:id="510141014">
      <w:bodyDiv w:val="1"/>
      <w:marLeft w:val="0"/>
      <w:marRight w:val="0"/>
      <w:marTop w:val="0"/>
      <w:marBottom w:val="0"/>
      <w:divBdr>
        <w:top w:val="none" w:sz="0" w:space="0" w:color="auto"/>
        <w:left w:val="none" w:sz="0" w:space="0" w:color="auto"/>
        <w:bottom w:val="none" w:sz="0" w:space="0" w:color="auto"/>
        <w:right w:val="none" w:sz="0" w:space="0" w:color="auto"/>
      </w:divBdr>
      <w:divsChild>
        <w:div w:id="1582521962">
          <w:marLeft w:val="0"/>
          <w:marRight w:val="0"/>
          <w:marTop w:val="0"/>
          <w:marBottom w:val="0"/>
          <w:divBdr>
            <w:top w:val="none" w:sz="0" w:space="0" w:color="auto"/>
            <w:left w:val="none" w:sz="0" w:space="0" w:color="auto"/>
            <w:bottom w:val="none" w:sz="0" w:space="0" w:color="auto"/>
            <w:right w:val="none" w:sz="0" w:space="0" w:color="auto"/>
          </w:divBdr>
          <w:divsChild>
            <w:div w:id="2135635173">
              <w:marLeft w:val="0"/>
              <w:marRight w:val="0"/>
              <w:marTop w:val="0"/>
              <w:marBottom w:val="0"/>
              <w:divBdr>
                <w:top w:val="none" w:sz="0" w:space="0" w:color="auto"/>
                <w:left w:val="none" w:sz="0" w:space="0" w:color="auto"/>
                <w:bottom w:val="none" w:sz="0" w:space="0" w:color="auto"/>
                <w:right w:val="none" w:sz="0" w:space="0" w:color="auto"/>
              </w:divBdr>
              <w:divsChild>
                <w:div w:id="1105659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732434">
      <w:bodyDiv w:val="1"/>
      <w:marLeft w:val="0"/>
      <w:marRight w:val="0"/>
      <w:marTop w:val="0"/>
      <w:marBottom w:val="0"/>
      <w:divBdr>
        <w:top w:val="none" w:sz="0" w:space="0" w:color="auto"/>
        <w:left w:val="none" w:sz="0" w:space="0" w:color="auto"/>
        <w:bottom w:val="none" w:sz="0" w:space="0" w:color="auto"/>
        <w:right w:val="none" w:sz="0" w:space="0" w:color="auto"/>
      </w:divBdr>
    </w:div>
    <w:div w:id="1184898645">
      <w:bodyDiv w:val="1"/>
      <w:marLeft w:val="0"/>
      <w:marRight w:val="0"/>
      <w:marTop w:val="0"/>
      <w:marBottom w:val="0"/>
      <w:divBdr>
        <w:top w:val="none" w:sz="0" w:space="0" w:color="auto"/>
        <w:left w:val="none" w:sz="0" w:space="0" w:color="auto"/>
        <w:bottom w:val="none" w:sz="0" w:space="0" w:color="auto"/>
        <w:right w:val="none" w:sz="0" w:space="0" w:color="auto"/>
      </w:divBdr>
      <w:divsChild>
        <w:div w:id="982079748">
          <w:marLeft w:val="0"/>
          <w:marRight w:val="0"/>
          <w:marTop w:val="0"/>
          <w:marBottom w:val="0"/>
          <w:divBdr>
            <w:top w:val="none" w:sz="0" w:space="0" w:color="auto"/>
            <w:left w:val="none" w:sz="0" w:space="0" w:color="auto"/>
            <w:bottom w:val="none" w:sz="0" w:space="0" w:color="auto"/>
            <w:right w:val="none" w:sz="0" w:space="0" w:color="auto"/>
          </w:divBdr>
        </w:div>
        <w:div w:id="473957023">
          <w:marLeft w:val="0"/>
          <w:marRight w:val="0"/>
          <w:marTop w:val="0"/>
          <w:marBottom w:val="0"/>
          <w:divBdr>
            <w:top w:val="none" w:sz="0" w:space="0" w:color="auto"/>
            <w:left w:val="none" w:sz="0" w:space="0" w:color="auto"/>
            <w:bottom w:val="none" w:sz="0" w:space="0" w:color="auto"/>
            <w:right w:val="none" w:sz="0" w:space="0" w:color="auto"/>
          </w:divBdr>
        </w:div>
        <w:div w:id="557474315">
          <w:marLeft w:val="0"/>
          <w:marRight w:val="0"/>
          <w:marTop w:val="0"/>
          <w:marBottom w:val="0"/>
          <w:divBdr>
            <w:top w:val="none" w:sz="0" w:space="0" w:color="auto"/>
            <w:left w:val="none" w:sz="0" w:space="0" w:color="auto"/>
            <w:bottom w:val="none" w:sz="0" w:space="0" w:color="auto"/>
            <w:right w:val="none" w:sz="0" w:space="0" w:color="auto"/>
          </w:divBdr>
        </w:div>
        <w:div w:id="1527139774">
          <w:marLeft w:val="0"/>
          <w:marRight w:val="0"/>
          <w:marTop w:val="0"/>
          <w:marBottom w:val="0"/>
          <w:divBdr>
            <w:top w:val="none" w:sz="0" w:space="0" w:color="auto"/>
            <w:left w:val="none" w:sz="0" w:space="0" w:color="auto"/>
            <w:bottom w:val="none" w:sz="0" w:space="0" w:color="auto"/>
            <w:right w:val="none" w:sz="0" w:space="0" w:color="auto"/>
          </w:divBdr>
        </w:div>
        <w:div w:id="348916171">
          <w:marLeft w:val="0"/>
          <w:marRight w:val="0"/>
          <w:marTop w:val="0"/>
          <w:marBottom w:val="0"/>
          <w:divBdr>
            <w:top w:val="none" w:sz="0" w:space="0" w:color="auto"/>
            <w:left w:val="none" w:sz="0" w:space="0" w:color="auto"/>
            <w:bottom w:val="none" w:sz="0" w:space="0" w:color="auto"/>
            <w:right w:val="none" w:sz="0" w:space="0" w:color="auto"/>
          </w:divBdr>
        </w:div>
        <w:div w:id="1247108480">
          <w:marLeft w:val="0"/>
          <w:marRight w:val="0"/>
          <w:marTop w:val="0"/>
          <w:marBottom w:val="0"/>
          <w:divBdr>
            <w:top w:val="none" w:sz="0" w:space="0" w:color="auto"/>
            <w:left w:val="none" w:sz="0" w:space="0" w:color="auto"/>
            <w:bottom w:val="none" w:sz="0" w:space="0" w:color="auto"/>
            <w:right w:val="none" w:sz="0" w:space="0" w:color="auto"/>
          </w:divBdr>
        </w:div>
        <w:div w:id="157305864">
          <w:marLeft w:val="0"/>
          <w:marRight w:val="0"/>
          <w:marTop w:val="0"/>
          <w:marBottom w:val="0"/>
          <w:divBdr>
            <w:top w:val="none" w:sz="0" w:space="0" w:color="auto"/>
            <w:left w:val="none" w:sz="0" w:space="0" w:color="auto"/>
            <w:bottom w:val="none" w:sz="0" w:space="0" w:color="auto"/>
            <w:right w:val="none" w:sz="0" w:space="0" w:color="auto"/>
          </w:divBdr>
        </w:div>
        <w:div w:id="1659309286">
          <w:marLeft w:val="0"/>
          <w:marRight w:val="0"/>
          <w:marTop w:val="0"/>
          <w:marBottom w:val="0"/>
          <w:divBdr>
            <w:top w:val="none" w:sz="0" w:space="0" w:color="auto"/>
            <w:left w:val="none" w:sz="0" w:space="0" w:color="auto"/>
            <w:bottom w:val="none" w:sz="0" w:space="0" w:color="auto"/>
            <w:right w:val="none" w:sz="0" w:space="0" w:color="auto"/>
          </w:divBdr>
        </w:div>
        <w:div w:id="1311251743">
          <w:marLeft w:val="0"/>
          <w:marRight w:val="0"/>
          <w:marTop w:val="0"/>
          <w:marBottom w:val="0"/>
          <w:divBdr>
            <w:top w:val="none" w:sz="0" w:space="0" w:color="auto"/>
            <w:left w:val="none" w:sz="0" w:space="0" w:color="auto"/>
            <w:bottom w:val="none" w:sz="0" w:space="0" w:color="auto"/>
            <w:right w:val="none" w:sz="0" w:space="0" w:color="auto"/>
          </w:divBdr>
        </w:div>
        <w:div w:id="1331059222">
          <w:marLeft w:val="0"/>
          <w:marRight w:val="0"/>
          <w:marTop w:val="0"/>
          <w:marBottom w:val="0"/>
          <w:divBdr>
            <w:top w:val="none" w:sz="0" w:space="0" w:color="auto"/>
            <w:left w:val="none" w:sz="0" w:space="0" w:color="auto"/>
            <w:bottom w:val="none" w:sz="0" w:space="0" w:color="auto"/>
            <w:right w:val="none" w:sz="0" w:space="0" w:color="auto"/>
          </w:divBdr>
        </w:div>
        <w:div w:id="286815478">
          <w:marLeft w:val="0"/>
          <w:marRight w:val="0"/>
          <w:marTop w:val="0"/>
          <w:marBottom w:val="0"/>
          <w:divBdr>
            <w:top w:val="none" w:sz="0" w:space="0" w:color="auto"/>
            <w:left w:val="none" w:sz="0" w:space="0" w:color="auto"/>
            <w:bottom w:val="none" w:sz="0" w:space="0" w:color="auto"/>
            <w:right w:val="none" w:sz="0" w:space="0" w:color="auto"/>
          </w:divBdr>
        </w:div>
        <w:div w:id="705107928">
          <w:marLeft w:val="0"/>
          <w:marRight w:val="0"/>
          <w:marTop w:val="0"/>
          <w:marBottom w:val="0"/>
          <w:divBdr>
            <w:top w:val="none" w:sz="0" w:space="0" w:color="auto"/>
            <w:left w:val="none" w:sz="0" w:space="0" w:color="auto"/>
            <w:bottom w:val="none" w:sz="0" w:space="0" w:color="auto"/>
            <w:right w:val="none" w:sz="0" w:space="0" w:color="auto"/>
          </w:divBdr>
        </w:div>
        <w:div w:id="1523933308">
          <w:marLeft w:val="0"/>
          <w:marRight w:val="0"/>
          <w:marTop w:val="0"/>
          <w:marBottom w:val="0"/>
          <w:divBdr>
            <w:top w:val="none" w:sz="0" w:space="0" w:color="auto"/>
            <w:left w:val="none" w:sz="0" w:space="0" w:color="auto"/>
            <w:bottom w:val="none" w:sz="0" w:space="0" w:color="auto"/>
            <w:right w:val="none" w:sz="0" w:space="0" w:color="auto"/>
          </w:divBdr>
        </w:div>
        <w:div w:id="738097752">
          <w:marLeft w:val="0"/>
          <w:marRight w:val="0"/>
          <w:marTop w:val="0"/>
          <w:marBottom w:val="0"/>
          <w:divBdr>
            <w:top w:val="none" w:sz="0" w:space="0" w:color="auto"/>
            <w:left w:val="none" w:sz="0" w:space="0" w:color="auto"/>
            <w:bottom w:val="none" w:sz="0" w:space="0" w:color="auto"/>
            <w:right w:val="none" w:sz="0" w:space="0" w:color="auto"/>
          </w:divBdr>
        </w:div>
        <w:div w:id="483550263">
          <w:marLeft w:val="0"/>
          <w:marRight w:val="0"/>
          <w:marTop w:val="0"/>
          <w:marBottom w:val="0"/>
          <w:divBdr>
            <w:top w:val="none" w:sz="0" w:space="0" w:color="auto"/>
            <w:left w:val="none" w:sz="0" w:space="0" w:color="auto"/>
            <w:bottom w:val="none" w:sz="0" w:space="0" w:color="auto"/>
            <w:right w:val="none" w:sz="0" w:space="0" w:color="auto"/>
          </w:divBdr>
        </w:div>
        <w:div w:id="1144927074">
          <w:marLeft w:val="0"/>
          <w:marRight w:val="0"/>
          <w:marTop w:val="0"/>
          <w:marBottom w:val="0"/>
          <w:divBdr>
            <w:top w:val="none" w:sz="0" w:space="0" w:color="auto"/>
            <w:left w:val="none" w:sz="0" w:space="0" w:color="auto"/>
            <w:bottom w:val="none" w:sz="0" w:space="0" w:color="auto"/>
            <w:right w:val="none" w:sz="0" w:space="0" w:color="auto"/>
          </w:divBdr>
        </w:div>
      </w:divsChild>
    </w:div>
    <w:div w:id="1220243302">
      <w:bodyDiv w:val="1"/>
      <w:marLeft w:val="0"/>
      <w:marRight w:val="0"/>
      <w:marTop w:val="0"/>
      <w:marBottom w:val="0"/>
      <w:divBdr>
        <w:top w:val="none" w:sz="0" w:space="0" w:color="auto"/>
        <w:left w:val="none" w:sz="0" w:space="0" w:color="auto"/>
        <w:bottom w:val="none" w:sz="0" w:space="0" w:color="auto"/>
        <w:right w:val="none" w:sz="0" w:space="0" w:color="auto"/>
      </w:divBdr>
      <w:divsChild>
        <w:div w:id="73557121">
          <w:marLeft w:val="0"/>
          <w:marRight w:val="0"/>
          <w:marTop w:val="0"/>
          <w:marBottom w:val="0"/>
          <w:divBdr>
            <w:top w:val="none" w:sz="0" w:space="0" w:color="auto"/>
            <w:left w:val="none" w:sz="0" w:space="0" w:color="auto"/>
            <w:bottom w:val="none" w:sz="0" w:space="0" w:color="auto"/>
            <w:right w:val="none" w:sz="0" w:space="0" w:color="auto"/>
          </w:divBdr>
          <w:divsChild>
            <w:div w:id="308486847">
              <w:marLeft w:val="0"/>
              <w:marRight w:val="0"/>
              <w:marTop w:val="0"/>
              <w:marBottom w:val="0"/>
              <w:divBdr>
                <w:top w:val="none" w:sz="0" w:space="0" w:color="auto"/>
                <w:left w:val="none" w:sz="0" w:space="0" w:color="auto"/>
                <w:bottom w:val="none" w:sz="0" w:space="0" w:color="auto"/>
                <w:right w:val="none" w:sz="0" w:space="0" w:color="auto"/>
              </w:divBdr>
              <w:divsChild>
                <w:div w:id="10240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856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ustomXml" Target="ink/ink102.xml"/><Relationship Id="rId299" Type="http://schemas.openxmlformats.org/officeDocument/2006/relationships/customXml" Target="ink/ink154.xml"/><Relationship Id="rId21" Type="http://schemas.openxmlformats.org/officeDocument/2006/relationships/customXml" Target="ink/ink6.xml"/><Relationship Id="rId63" Type="http://schemas.openxmlformats.org/officeDocument/2006/relationships/customXml" Target="ink/ink48.xml"/><Relationship Id="rId159" Type="http://schemas.openxmlformats.org/officeDocument/2006/relationships/image" Target="media/image19.png"/><Relationship Id="rId324" Type="http://schemas.openxmlformats.org/officeDocument/2006/relationships/customXml" Target="ink/ink179.xml"/><Relationship Id="rId366" Type="http://schemas.openxmlformats.org/officeDocument/2006/relationships/customXml" Target="ink/ink221.xml"/><Relationship Id="rId170" Type="http://schemas.openxmlformats.org/officeDocument/2006/relationships/image" Target="media/image30.png"/><Relationship Id="rId226" Type="http://schemas.openxmlformats.org/officeDocument/2006/relationships/image" Target="media/image86.png"/><Relationship Id="rId433" Type="http://schemas.openxmlformats.org/officeDocument/2006/relationships/image" Target="media/image176.png"/><Relationship Id="rId268" Type="http://schemas.openxmlformats.org/officeDocument/2006/relationships/image" Target="media/image128.png"/><Relationship Id="rId475" Type="http://schemas.openxmlformats.org/officeDocument/2006/relationships/image" Target="media/image218.png"/><Relationship Id="rId32" Type="http://schemas.openxmlformats.org/officeDocument/2006/relationships/customXml" Target="ink/ink17.xml"/><Relationship Id="rId74" Type="http://schemas.openxmlformats.org/officeDocument/2006/relationships/customXml" Target="ink/ink59.xml"/><Relationship Id="rId128" Type="http://schemas.openxmlformats.org/officeDocument/2006/relationships/customXml" Target="ink/ink113.xml"/><Relationship Id="rId335" Type="http://schemas.openxmlformats.org/officeDocument/2006/relationships/customXml" Target="ink/ink190.xml"/><Relationship Id="rId377" Type="http://schemas.openxmlformats.org/officeDocument/2006/relationships/customXml" Target="ink/ink232.xml"/><Relationship Id="rId500" Type="http://schemas.openxmlformats.org/officeDocument/2006/relationships/image" Target="media/image243.png"/><Relationship Id="rId5" Type="http://schemas.openxmlformats.org/officeDocument/2006/relationships/webSettings" Target="webSettings.xml"/><Relationship Id="rId181" Type="http://schemas.openxmlformats.org/officeDocument/2006/relationships/image" Target="media/image41.png"/><Relationship Id="rId237" Type="http://schemas.openxmlformats.org/officeDocument/2006/relationships/image" Target="media/image97.png"/><Relationship Id="rId402" Type="http://schemas.openxmlformats.org/officeDocument/2006/relationships/image" Target="media/image145.png"/><Relationship Id="rId279" Type="http://schemas.openxmlformats.org/officeDocument/2006/relationships/customXml" Target="ink/ink134.xml"/><Relationship Id="rId444" Type="http://schemas.openxmlformats.org/officeDocument/2006/relationships/image" Target="media/image187.png"/><Relationship Id="rId486" Type="http://schemas.openxmlformats.org/officeDocument/2006/relationships/image" Target="media/image229.png"/><Relationship Id="rId43" Type="http://schemas.openxmlformats.org/officeDocument/2006/relationships/customXml" Target="ink/ink28.xml"/><Relationship Id="rId139" Type="http://schemas.openxmlformats.org/officeDocument/2006/relationships/customXml" Target="ink/ink124.xml"/><Relationship Id="rId290" Type="http://schemas.openxmlformats.org/officeDocument/2006/relationships/customXml" Target="ink/ink145.xml"/><Relationship Id="rId304" Type="http://schemas.openxmlformats.org/officeDocument/2006/relationships/customXml" Target="ink/ink159.xml"/><Relationship Id="rId346" Type="http://schemas.openxmlformats.org/officeDocument/2006/relationships/customXml" Target="ink/ink201.xml"/><Relationship Id="rId388" Type="http://schemas.openxmlformats.org/officeDocument/2006/relationships/customXml" Target="ink/ink243.xml"/><Relationship Id="rId511" Type="http://schemas.openxmlformats.org/officeDocument/2006/relationships/image" Target="media/image254.png"/><Relationship Id="rId85" Type="http://schemas.openxmlformats.org/officeDocument/2006/relationships/customXml" Target="ink/ink70.xml"/><Relationship Id="rId150" Type="http://schemas.openxmlformats.org/officeDocument/2006/relationships/image" Target="media/image10.png"/><Relationship Id="rId192" Type="http://schemas.openxmlformats.org/officeDocument/2006/relationships/image" Target="media/image52.png"/><Relationship Id="rId206" Type="http://schemas.openxmlformats.org/officeDocument/2006/relationships/image" Target="media/image66.png"/><Relationship Id="rId413" Type="http://schemas.openxmlformats.org/officeDocument/2006/relationships/image" Target="media/image156.png"/><Relationship Id="rId248" Type="http://schemas.openxmlformats.org/officeDocument/2006/relationships/image" Target="media/image108.png"/><Relationship Id="rId455" Type="http://schemas.openxmlformats.org/officeDocument/2006/relationships/image" Target="media/image198.png"/><Relationship Id="rId497" Type="http://schemas.openxmlformats.org/officeDocument/2006/relationships/image" Target="media/image240.png"/><Relationship Id="rId12" Type="http://schemas.openxmlformats.org/officeDocument/2006/relationships/image" Target="media/image5.png"/><Relationship Id="rId108" Type="http://schemas.openxmlformats.org/officeDocument/2006/relationships/customXml" Target="ink/ink93.xml"/><Relationship Id="rId315" Type="http://schemas.openxmlformats.org/officeDocument/2006/relationships/customXml" Target="ink/ink170.xml"/><Relationship Id="rId357" Type="http://schemas.openxmlformats.org/officeDocument/2006/relationships/customXml" Target="ink/ink212.xml"/><Relationship Id="rId54" Type="http://schemas.openxmlformats.org/officeDocument/2006/relationships/customXml" Target="ink/ink39.xml"/><Relationship Id="rId96" Type="http://schemas.openxmlformats.org/officeDocument/2006/relationships/customXml" Target="ink/ink81.xml"/><Relationship Id="rId161" Type="http://schemas.openxmlformats.org/officeDocument/2006/relationships/image" Target="media/image21.png"/><Relationship Id="rId217" Type="http://schemas.openxmlformats.org/officeDocument/2006/relationships/image" Target="media/image77.png"/><Relationship Id="rId399" Type="http://schemas.openxmlformats.org/officeDocument/2006/relationships/image" Target="media/image142.png"/><Relationship Id="rId259" Type="http://schemas.openxmlformats.org/officeDocument/2006/relationships/image" Target="media/image119.png"/><Relationship Id="rId424" Type="http://schemas.openxmlformats.org/officeDocument/2006/relationships/image" Target="media/image167.png"/><Relationship Id="rId466" Type="http://schemas.openxmlformats.org/officeDocument/2006/relationships/image" Target="media/image209.png"/><Relationship Id="rId23" Type="http://schemas.openxmlformats.org/officeDocument/2006/relationships/customXml" Target="ink/ink8.xml"/><Relationship Id="rId119" Type="http://schemas.openxmlformats.org/officeDocument/2006/relationships/customXml" Target="ink/ink104.xml"/><Relationship Id="rId270" Type="http://schemas.openxmlformats.org/officeDocument/2006/relationships/image" Target="media/image130.png"/><Relationship Id="rId326" Type="http://schemas.openxmlformats.org/officeDocument/2006/relationships/customXml" Target="ink/ink181.xml"/><Relationship Id="rId65" Type="http://schemas.openxmlformats.org/officeDocument/2006/relationships/customXml" Target="ink/ink50.xml"/><Relationship Id="rId130" Type="http://schemas.openxmlformats.org/officeDocument/2006/relationships/customXml" Target="ink/ink115.xml"/><Relationship Id="rId368" Type="http://schemas.openxmlformats.org/officeDocument/2006/relationships/customXml" Target="ink/ink223.xml"/><Relationship Id="rId172" Type="http://schemas.openxmlformats.org/officeDocument/2006/relationships/image" Target="media/image32.png"/><Relationship Id="rId228" Type="http://schemas.openxmlformats.org/officeDocument/2006/relationships/image" Target="media/image88.png"/><Relationship Id="rId435" Type="http://schemas.openxmlformats.org/officeDocument/2006/relationships/image" Target="media/image178.png"/><Relationship Id="rId477" Type="http://schemas.openxmlformats.org/officeDocument/2006/relationships/image" Target="media/image220.png"/><Relationship Id="rId281" Type="http://schemas.openxmlformats.org/officeDocument/2006/relationships/customXml" Target="ink/ink136.xml"/><Relationship Id="rId337" Type="http://schemas.openxmlformats.org/officeDocument/2006/relationships/customXml" Target="ink/ink192.xml"/><Relationship Id="rId502" Type="http://schemas.openxmlformats.org/officeDocument/2006/relationships/image" Target="media/image245.png"/><Relationship Id="rId34" Type="http://schemas.openxmlformats.org/officeDocument/2006/relationships/customXml" Target="ink/ink19.xml"/><Relationship Id="rId76" Type="http://schemas.openxmlformats.org/officeDocument/2006/relationships/customXml" Target="ink/ink61.xml"/><Relationship Id="rId141" Type="http://schemas.openxmlformats.org/officeDocument/2006/relationships/customXml" Target="ink/ink126.xml"/><Relationship Id="rId379" Type="http://schemas.openxmlformats.org/officeDocument/2006/relationships/customXml" Target="ink/ink234.xml"/><Relationship Id="rId7" Type="http://schemas.openxmlformats.org/officeDocument/2006/relationships/endnotes" Target="endnotes.xml"/><Relationship Id="rId183" Type="http://schemas.openxmlformats.org/officeDocument/2006/relationships/image" Target="media/image43.png"/><Relationship Id="rId239" Type="http://schemas.openxmlformats.org/officeDocument/2006/relationships/image" Target="media/image99.png"/><Relationship Id="rId390" Type="http://schemas.openxmlformats.org/officeDocument/2006/relationships/customXml" Target="ink/ink245.xml"/><Relationship Id="rId404" Type="http://schemas.openxmlformats.org/officeDocument/2006/relationships/image" Target="media/image147.png"/><Relationship Id="rId446" Type="http://schemas.openxmlformats.org/officeDocument/2006/relationships/image" Target="media/image189.png"/><Relationship Id="rId250" Type="http://schemas.openxmlformats.org/officeDocument/2006/relationships/image" Target="media/image110.png"/><Relationship Id="rId292" Type="http://schemas.openxmlformats.org/officeDocument/2006/relationships/customXml" Target="ink/ink147.xml"/><Relationship Id="rId306" Type="http://schemas.openxmlformats.org/officeDocument/2006/relationships/customXml" Target="ink/ink161.xml"/><Relationship Id="rId488" Type="http://schemas.openxmlformats.org/officeDocument/2006/relationships/image" Target="media/image231.png"/><Relationship Id="rId45" Type="http://schemas.openxmlformats.org/officeDocument/2006/relationships/customXml" Target="ink/ink30.xml"/><Relationship Id="rId87" Type="http://schemas.openxmlformats.org/officeDocument/2006/relationships/customXml" Target="ink/ink72.xml"/><Relationship Id="rId110" Type="http://schemas.openxmlformats.org/officeDocument/2006/relationships/customXml" Target="ink/ink95.xml"/><Relationship Id="rId348" Type="http://schemas.openxmlformats.org/officeDocument/2006/relationships/customXml" Target="ink/ink203.xml"/><Relationship Id="rId513" Type="http://schemas.openxmlformats.org/officeDocument/2006/relationships/header" Target="header1.xml"/><Relationship Id="rId152" Type="http://schemas.openxmlformats.org/officeDocument/2006/relationships/image" Target="media/image12.png"/><Relationship Id="rId194" Type="http://schemas.openxmlformats.org/officeDocument/2006/relationships/image" Target="media/image54.png"/><Relationship Id="rId208" Type="http://schemas.openxmlformats.org/officeDocument/2006/relationships/image" Target="media/image68.png"/><Relationship Id="rId415" Type="http://schemas.openxmlformats.org/officeDocument/2006/relationships/image" Target="media/image158.png"/><Relationship Id="rId457" Type="http://schemas.openxmlformats.org/officeDocument/2006/relationships/image" Target="media/image200.png"/><Relationship Id="rId240" Type="http://schemas.openxmlformats.org/officeDocument/2006/relationships/image" Target="media/image100.png"/><Relationship Id="rId261" Type="http://schemas.openxmlformats.org/officeDocument/2006/relationships/image" Target="media/image121.png"/><Relationship Id="rId478" Type="http://schemas.openxmlformats.org/officeDocument/2006/relationships/image" Target="media/image221.png"/><Relationship Id="rId499" Type="http://schemas.openxmlformats.org/officeDocument/2006/relationships/image" Target="media/image242.png"/><Relationship Id="rId14" Type="http://schemas.openxmlformats.org/officeDocument/2006/relationships/image" Target="media/image6.png"/><Relationship Id="rId35" Type="http://schemas.openxmlformats.org/officeDocument/2006/relationships/customXml" Target="ink/ink20.xml"/><Relationship Id="rId56" Type="http://schemas.openxmlformats.org/officeDocument/2006/relationships/customXml" Target="ink/ink41.xml"/><Relationship Id="rId77" Type="http://schemas.openxmlformats.org/officeDocument/2006/relationships/customXml" Target="ink/ink62.xml"/><Relationship Id="rId100" Type="http://schemas.openxmlformats.org/officeDocument/2006/relationships/customXml" Target="ink/ink85.xml"/><Relationship Id="rId282" Type="http://schemas.openxmlformats.org/officeDocument/2006/relationships/customXml" Target="ink/ink137.xml"/><Relationship Id="rId317" Type="http://schemas.openxmlformats.org/officeDocument/2006/relationships/customXml" Target="ink/ink172.xml"/><Relationship Id="rId338" Type="http://schemas.openxmlformats.org/officeDocument/2006/relationships/customXml" Target="ink/ink193.xml"/><Relationship Id="rId359" Type="http://schemas.openxmlformats.org/officeDocument/2006/relationships/customXml" Target="ink/ink214.xml"/><Relationship Id="rId503" Type="http://schemas.openxmlformats.org/officeDocument/2006/relationships/image" Target="media/image246.png"/><Relationship Id="rId8" Type="http://schemas.openxmlformats.org/officeDocument/2006/relationships/image" Target="media/image1.png"/><Relationship Id="rId98" Type="http://schemas.openxmlformats.org/officeDocument/2006/relationships/customXml" Target="ink/ink83.xml"/><Relationship Id="rId121" Type="http://schemas.openxmlformats.org/officeDocument/2006/relationships/customXml" Target="ink/ink106.xml"/><Relationship Id="rId142" Type="http://schemas.openxmlformats.org/officeDocument/2006/relationships/customXml" Target="ink/ink127.xml"/><Relationship Id="rId163" Type="http://schemas.openxmlformats.org/officeDocument/2006/relationships/image" Target="media/image23.png"/><Relationship Id="rId184" Type="http://schemas.openxmlformats.org/officeDocument/2006/relationships/image" Target="media/image44.png"/><Relationship Id="rId219" Type="http://schemas.openxmlformats.org/officeDocument/2006/relationships/image" Target="media/image79.png"/><Relationship Id="rId370" Type="http://schemas.openxmlformats.org/officeDocument/2006/relationships/customXml" Target="ink/ink225.xml"/><Relationship Id="rId391" Type="http://schemas.openxmlformats.org/officeDocument/2006/relationships/customXml" Target="ink/ink246.xml"/><Relationship Id="rId405" Type="http://schemas.openxmlformats.org/officeDocument/2006/relationships/image" Target="media/image148.png"/><Relationship Id="rId426" Type="http://schemas.openxmlformats.org/officeDocument/2006/relationships/image" Target="media/image169.png"/><Relationship Id="rId447" Type="http://schemas.openxmlformats.org/officeDocument/2006/relationships/image" Target="media/image190.png"/><Relationship Id="rId230" Type="http://schemas.openxmlformats.org/officeDocument/2006/relationships/image" Target="media/image90.png"/><Relationship Id="rId251" Type="http://schemas.openxmlformats.org/officeDocument/2006/relationships/image" Target="media/image111.png"/><Relationship Id="rId468" Type="http://schemas.openxmlformats.org/officeDocument/2006/relationships/image" Target="media/image211.png"/><Relationship Id="rId489" Type="http://schemas.openxmlformats.org/officeDocument/2006/relationships/image" Target="media/image232.png"/><Relationship Id="rId25" Type="http://schemas.openxmlformats.org/officeDocument/2006/relationships/customXml" Target="ink/ink10.xml"/><Relationship Id="rId46" Type="http://schemas.openxmlformats.org/officeDocument/2006/relationships/customXml" Target="ink/ink31.xml"/><Relationship Id="rId67" Type="http://schemas.openxmlformats.org/officeDocument/2006/relationships/customXml" Target="ink/ink52.xml"/><Relationship Id="rId272" Type="http://schemas.openxmlformats.org/officeDocument/2006/relationships/image" Target="media/image132.png"/><Relationship Id="rId293" Type="http://schemas.openxmlformats.org/officeDocument/2006/relationships/customXml" Target="ink/ink148.xml"/><Relationship Id="rId307" Type="http://schemas.openxmlformats.org/officeDocument/2006/relationships/customXml" Target="ink/ink162.xml"/><Relationship Id="rId328" Type="http://schemas.openxmlformats.org/officeDocument/2006/relationships/customXml" Target="ink/ink183.xml"/><Relationship Id="rId349" Type="http://schemas.openxmlformats.org/officeDocument/2006/relationships/customXml" Target="ink/ink204.xml"/><Relationship Id="rId514" Type="http://schemas.openxmlformats.org/officeDocument/2006/relationships/footer" Target="footer1.xml"/><Relationship Id="rId88" Type="http://schemas.openxmlformats.org/officeDocument/2006/relationships/customXml" Target="ink/ink73.xml"/><Relationship Id="rId111" Type="http://schemas.openxmlformats.org/officeDocument/2006/relationships/customXml" Target="ink/ink96.xml"/><Relationship Id="rId132" Type="http://schemas.openxmlformats.org/officeDocument/2006/relationships/customXml" Target="ink/ink117.xml"/><Relationship Id="rId153" Type="http://schemas.openxmlformats.org/officeDocument/2006/relationships/image" Target="media/image13.png"/><Relationship Id="rId174" Type="http://schemas.openxmlformats.org/officeDocument/2006/relationships/image" Target="media/image34.png"/><Relationship Id="rId195" Type="http://schemas.openxmlformats.org/officeDocument/2006/relationships/image" Target="media/image55.png"/><Relationship Id="rId209" Type="http://schemas.openxmlformats.org/officeDocument/2006/relationships/image" Target="media/image69.png"/><Relationship Id="rId360" Type="http://schemas.openxmlformats.org/officeDocument/2006/relationships/customXml" Target="ink/ink215.xml"/><Relationship Id="rId381" Type="http://schemas.openxmlformats.org/officeDocument/2006/relationships/customXml" Target="ink/ink236.xml"/><Relationship Id="rId416" Type="http://schemas.openxmlformats.org/officeDocument/2006/relationships/image" Target="media/image159.png"/><Relationship Id="rId220" Type="http://schemas.openxmlformats.org/officeDocument/2006/relationships/image" Target="media/image80.png"/><Relationship Id="rId241" Type="http://schemas.openxmlformats.org/officeDocument/2006/relationships/image" Target="media/image101.png"/><Relationship Id="rId437" Type="http://schemas.openxmlformats.org/officeDocument/2006/relationships/image" Target="media/image180.png"/><Relationship Id="rId458" Type="http://schemas.openxmlformats.org/officeDocument/2006/relationships/image" Target="media/image201.png"/><Relationship Id="rId479" Type="http://schemas.openxmlformats.org/officeDocument/2006/relationships/image" Target="media/image222.png"/><Relationship Id="rId15" Type="http://schemas.openxmlformats.org/officeDocument/2006/relationships/customXml" Target="ink/ink2.xml"/><Relationship Id="rId36" Type="http://schemas.openxmlformats.org/officeDocument/2006/relationships/customXml" Target="ink/ink21.xml"/><Relationship Id="rId57" Type="http://schemas.openxmlformats.org/officeDocument/2006/relationships/customXml" Target="ink/ink42.xml"/><Relationship Id="rId262" Type="http://schemas.openxmlformats.org/officeDocument/2006/relationships/image" Target="media/image122.png"/><Relationship Id="rId283" Type="http://schemas.openxmlformats.org/officeDocument/2006/relationships/customXml" Target="ink/ink138.xml"/><Relationship Id="rId318" Type="http://schemas.openxmlformats.org/officeDocument/2006/relationships/customXml" Target="ink/ink173.xml"/><Relationship Id="rId339" Type="http://schemas.openxmlformats.org/officeDocument/2006/relationships/customXml" Target="ink/ink194.xml"/><Relationship Id="rId490" Type="http://schemas.openxmlformats.org/officeDocument/2006/relationships/image" Target="media/image233.png"/><Relationship Id="rId504" Type="http://schemas.openxmlformats.org/officeDocument/2006/relationships/image" Target="media/image247.png"/><Relationship Id="rId78" Type="http://schemas.openxmlformats.org/officeDocument/2006/relationships/customXml" Target="ink/ink63.xml"/><Relationship Id="rId99" Type="http://schemas.openxmlformats.org/officeDocument/2006/relationships/customXml" Target="ink/ink84.xml"/><Relationship Id="rId101" Type="http://schemas.openxmlformats.org/officeDocument/2006/relationships/customXml" Target="ink/ink86.xml"/><Relationship Id="rId122" Type="http://schemas.openxmlformats.org/officeDocument/2006/relationships/customXml" Target="ink/ink107.xml"/><Relationship Id="rId143" Type="http://schemas.openxmlformats.org/officeDocument/2006/relationships/customXml" Target="ink/ink128.xml"/><Relationship Id="rId164" Type="http://schemas.openxmlformats.org/officeDocument/2006/relationships/image" Target="media/image24.png"/><Relationship Id="rId185" Type="http://schemas.openxmlformats.org/officeDocument/2006/relationships/image" Target="media/image45.png"/><Relationship Id="rId350" Type="http://schemas.openxmlformats.org/officeDocument/2006/relationships/customXml" Target="ink/ink205.xml"/><Relationship Id="rId371" Type="http://schemas.openxmlformats.org/officeDocument/2006/relationships/customXml" Target="ink/ink226.xml"/><Relationship Id="rId406" Type="http://schemas.openxmlformats.org/officeDocument/2006/relationships/image" Target="media/image149.png"/><Relationship Id="rId9" Type="http://schemas.openxmlformats.org/officeDocument/2006/relationships/image" Target="media/image2.png"/><Relationship Id="rId210" Type="http://schemas.openxmlformats.org/officeDocument/2006/relationships/image" Target="media/image70.png"/><Relationship Id="rId392" Type="http://schemas.openxmlformats.org/officeDocument/2006/relationships/customXml" Target="ink/ink247.xml"/><Relationship Id="rId427" Type="http://schemas.openxmlformats.org/officeDocument/2006/relationships/image" Target="media/image170.png"/><Relationship Id="rId448" Type="http://schemas.openxmlformats.org/officeDocument/2006/relationships/image" Target="media/image191.png"/><Relationship Id="rId469" Type="http://schemas.openxmlformats.org/officeDocument/2006/relationships/image" Target="media/image212.png"/><Relationship Id="rId26" Type="http://schemas.openxmlformats.org/officeDocument/2006/relationships/customXml" Target="ink/ink11.xml"/><Relationship Id="rId231" Type="http://schemas.openxmlformats.org/officeDocument/2006/relationships/image" Target="media/image91.png"/><Relationship Id="rId252" Type="http://schemas.openxmlformats.org/officeDocument/2006/relationships/image" Target="media/image112.png"/><Relationship Id="rId273" Type="http://schemas.openxmlformats.org/officeDocument/2006/relationships/image" Target="media/image133.png"/><Relationship Id="rId294" Type="http://schemas.openxmlformats.org/officeDocument/2006/relationships/customXml" Target="ink/ink149.xml"/><Relationship Id="rId308" Type="http://schemas.openxmlformats.org/officeDocument/2006/relationships/customXml" Target="ink/ink163.xml"/><Relationship Id="rId329" Type="http://schemas.openxmlformats.org/officeDocument/2006/relationships/customXml" Target="ink/ink184.xml"/><Relationship Id="rId480" Type="http://schemas.openxmlformats.org/officeDocument/2006/relationships/image" Target="media/image223.png"/><Relationship Id="rId515" Type="http://schemas.openxmlformats.org/officeDocument/2006/relationships/fontTable" Target="fontTable.xml"/><Relationship Id="rId47" Type="http://schemas.openxmlformats.org/officeDocument/2006/relationships/customXml" Target="ink/ink32.xml"/><Relationship Id="rId68" Type="http://schemas.openxmlformats.org/officeDocument/2006/relationships/customXml" Target="ink/ink53.xml"/><Relationship Id="rId89" Type="http://schemas.openxmlformats.org/officeDocument/2006/relationships/customXml" Target="ink/ink74.xml"/><Relationship Id="rId112" Type="http://schemas.openxmlformats.org/officeDocument/2006/relationships/customXml" Target="ink/ink97.xml"/><Relationship Id="rId133" Type="http://schemas.openxmlformats.org/officeDocument/2006/relationships/customXml" Target="ink/ink118.xml"/><Relationship Id="rId154" Type="http://schemas.openxmlformats.org/officeDocument/2006/relationships/image" Target="media/image14.png"/><Relationship Id="rId175" Type="http://schemas.openxmlformats.org/officeDocument/2006/relationships/image" Target="media/image35.png"/><Relationship Id="rId340" Type="http://schemas.openxmlformats.org/officeDocument/2006/relationships/customXml" Target="ink/ink195.xml"/><Relationship Id="rId361" Type="http://schemas.openxmlformats.org/officeDocument/2006/relationships/customXml" Target="ink/ink216.xml"/><Relationship Id="rId196" Type="http://schemas.openxmlformats.org/officeDocument/2006/relationships/image" Target="media/image56.png"/><Relationship Id="rId200" Type="http://schemas.openxmlformats.org/officeDocument/2006/relationships/image" Target="media/image60.png"/><Relationship Id="rId382" Type="http://schemas.openxmlformats.org/officeDocument/2006/relationships/customXml" Target="ink/ink237.xml"/><Relationship Id="rId417" Type="http://schemas.openxmlformats.org/officeDocument/2006/relationships/image" Target="media/image160.png"/><Relationship Id="rId438" Type="http://schemas.openxmlformats.org/officeDocument/2006/relationships/image" Target="media/image181.png"/><Relationship Id="rId459" Type="http://schemas.openxmlformats.org/officeDocument/2006/relationships/image" Target="media/image202.png"/><Relationship Id="rId16" Type="http://schemas.openxmlformats.org/officeDocument/2006/relationships/image" Target="media/image7.png"/><Relationship Id="rId221" Type="http://schemas.openxmlformats.org/officeDocument/2006/relationships/image" Target="media/image81.png"/><Relationship Id="rId242" Type="http://schemas.openxmlformats.org/officeDocument/2006/relationships/image" Target="media/image102.png"/><Relationship Id="rId263" Type="http://schemas.openxmlformats.org/officeDocument/2006/relationships/image" Target="media/image123.png"/><Relationship Id="rId284" Type="http://schemas.openxmlformats.org/officeDocument/2006/relationships/customXml" Target="ink/ink139.xml"/><Relationship Id="rId319" Type="http://schemas.openxmlformats.org/officeDocument/2006/relationships/customXml" Target="ink/ink174.xml"/><Relationship Id="rId470" Type="http://schemas.openxmlformats.org/officeDocument/2006/relationships/image" Target="media/image213.png"/><Relationship Id="rId491" Type="http://schemas.openxmlformats.org/officeDocument/2006/relationships/image" Target="media/image234.png"/><Relationship Id="rId505" Type="http://schemas.openxmlformats.org/officeDocument/2006/relationships/image" Target="media/image248.png"/><Relationship Id="rId37" Type="http://schemas.openxmlformats.org/officeDocument/2006/relationships/customXml" Target="ink/ink22.xml"/><Relationship Id="rId58" Type="http://schemas.openxmlformats.org/officeDocument/2006/relationships/customXml" Target="ink/ink43.xml"/><Relationship Id="rId79" Type="http://schemas.openxmlformats.org/officeDocument/2006/relationships/customXml" Target="ink/ink64.xml"/><Relationship Id="rId102" Type="http://schemas.openxmlformats.org/officeDocument/2006/relationships/customXml" Target="ink/ink87.xml"/><Relationship Id="rId123" Type="http://schemas.openxmlformats.org/officeDocument/2006/relationships/customXml" Target="ink/ink108.xml"/><Relationship Id="rId144" Type="http://schemas.openxmlformats.org/officeDocument/2006/relationships/customXml" Target="ink/ink129.xml"/><Relationship Id="rId330" Type="http://schemas.openxmlformats.org/officeDocument/2006/relationships/customXml" Target="ink/ink185.xml"/><Relationship Id="rId90" Type="http://schemas.openxmlformats.org/officeDocument/2006/relationships/customXml" Target="ink/ink75.xml"/><Relationship Id="rId165" Type="http://schemas.openxmlformats.org/officeDocument/2006/relationships/image" Target="media/image25.png"/><Relationship Id="rId186" Type="http://schemas.openxmlformats.org/officeDocument/2006/relationships/image" Target="media/image46.png"/><Relationship Id="rId351" Type="http://schemas.openxmlformats.org/officeDocument/2006/relationships/customXml" Target="ink/ink206.xml"/><Relationship Id="rId372" Type="http://schemas.openxmlformats.org/officeDocument/2006/relationships/customXml" Target="ink/ink227.xml"/><Relationship Id="rId393" Type="http://schemas.openxmlformats.org/officeDocument/2006/relationships/customXml" Target="ink/ink248.xml"/><Relationship Id="rId407" Type="http://schemas.openxmlformats.org/officeDocument/2006/relationships/image" Target="media/image150.png"/><Relationship Id="rId428" Type="http://schemas.openxmlformats.org/officeDocument/2006/relationships/image" Target="media/image171.png"/><Relationship Id="rId449" Type="http://schemas.openxmlformats.org/officeDocument/2006/relationships/image" Target="media/image192.png"/><Relationship Id="rId211" Type="http://schemas.openxmlformats.org/officeDocument/2006/relationships/image" Target="media/image71.png"/><Relationship Id="rId232" Type="http://schemas.openxmlformats.org/officeDocument/2006/relationships/image" Target="media/image92.png"/><Relationship Id="rId253" Type="http://schemas.openxmlformats.org/officeDocument/2006/relationships/image" Target="media/image113.png"/><Relationship Id="rId274" Type="http://schemas.openxmlformats.org/officeDocument/2006/relationships/image" Target="media/image134.png"/><Relationship Id="rId295" Type="http://schemas.openxmlformats.org/officeDocument/2006/relationships/customXml" Target="ink/ink150.xml"/><Relationship Id="rId309" Type="http://schemas.openxmlformats.org/officeDocument/2006/relationships/customXml" Target="ink/ink164.xml"/><Relationship Id="rId460" Type="http://schemas.openxmlformats.org/officeDocument/2006/relationships/image" Target="media/image203.png"/><Relationship Id="rId481" Type="http://schemas.openxmlformats.org/officeDocument/2006/relationships/image" Target="media/image224.png"/><Relationship Id="rId516" Type="http://schemas.openxmlformats.org/officeDocument/2006/relationships/theme" Target="theme/theme1.xml"/><Relationship Id="rId27" Type="http://schemas.openxmlformats.org/officeDocument/2006/relationships/customXml" Target="ink/ink12.xml"/><Relationship Id="rId48" Type="http://schemas.openxmlformats.org/officeDocument/2006/relationships/customXml" Target="ink/ink33.xml"/><Relationship Id="rId69" Type="http://schemas.openxmlformats.org/officeDocument/2006/relationships/customXml" Target="ink/ink54.xml"/><Relationship Id="rId113" Type="http://schemas.openxmlformats.org/officeDocument/2006/relationships/customXml" Target="ink/ink98.xml"/><Relationship Id="rId134" Type="http://schemas.openxmlformats.org/officeDocument/2006/relationships/customXml" Target="ink/ink119.xml"/><Relationship Id="rId320" Type="http://schemas.openxmlformats.org/officeDocument/2006/relationships/customXml" Target="ink/ink175.xml"/><Relationship Id="rId80" Type="http://schemas.openxmlformats.org/officeDocument/2006/relationships/customXml" Target="ink/ink65.xml"/><Relationship Id="rId155" Type="http://schemas.openxmlformats.org/officeDocument/2006/relationships/image" Target="media/image15.png"/><Relationship Id="rId176" Type="http://schemas.openxmlformats.org/officeDocument/2006/relationships/image" Target="media/image36.png"/><Relationship Id="rId197" Type="http://schemas.openxmlformats.org/officeDocument/2006/relationships/image" Target="media/image57.png"/><Relationship Id="rId341" Type="http://schemas.openxmlformats.org/officeDocument/2006/relationships/customXml" Target="ink/ink196.xml"/><Relationship Id="rId362" Type="http://schemas.openxmlformats.org/officeDocument/2006/relationships/customXml" Target="ink/ink217.xml"/><Relationship Id="rId383" Type="http://schemas.openxmlformats.org/officeDocument/2006/relationships/customXml" Target="ink/ink238.xml"/><Relationship Id="rId418" Type="http://schemas.openxmlformats.org/officeDocument/2006/relationships/image" Target="media/image161.png"/><Relationship Id="rId439" Type="http://schemas.openxmlformats.org/officeDocument/2006/relationships/image" Target="media/image182.png"/><Relationship Id="rId201" Type="http://schemas.openxmlformats.org/officeDocument/2006/relationships/image" Target="media/image61.png"/><Relationship Id="rId222" Type="http://schemas.openxmlformats.org/officeDocument/2006/relationships/image" Target="media/image82.png"/><Relationship Id="rId243" Type="http://schemas.openxmlformats.org/officeDocument/2006/relationships/image" Target="media/image103.png"/><Relationship Id="rId264" Type="http://schemas.openxmlformats.org/officeDocument/2006/relationships/image" Target="media/image124.png"/><Relationship Id="rId285" Type="http://schemas.openxmlformats.org/officeDocument/2006/relationships/customXml" Target="ink/ink140.xml"/><Relationship Id="rId450" Type="http://schemas.openxmlformats.org/officeDocument/2006/relationships/image" Target="media/image193.png"/><Relationship Id="rId471" Type="http://schemas.openxmlformats.org/officeDocument/2006/relationships/image" Target="media/image214.png"/><Relationship Id="rId506" Type="http://schemas.openxmlformats.org/officeDocument/2006/relationships/image" Target="media/image249.png"/><Relationship Id="rId17" Type="http://schemas.openxmlformats.org/officeDocument/2006/relationships/customXml" Target="ink/ink3.xml"/><Relationship Id="rId38" Type="http://schemas.openxmlformats.org/officeDocument/2006/relationships/customXml" Target="ink/ink23.xml"/><Relationship Id="rId59" Type="http://schemas.openxmlformats.org/officeDocument/2006/relationships/customXml" Target="ink/ink44.xml"/><Relationship Id="rId103" Type="http://schemas.openxmlformats.org/officeDocument/2006/relationships/customXml" Target="ink/ink88.xml"/><Relationship Id="rId124" Type="http://schemas.openxmlformats.org/officeDocument/2006/relationships/customXml" Target="ink/ink109.xml"/><Relationship Id="rId310" Type="http://schemas.openxmlformats.org/officeDocument/2006/relationships/customXml" Target="ink/ink165.xml"/><Relationship Id="rId492" Type="http://schemas.openxmlformats.org/officeDocument/2006/relationships/image" Target="media/image235.png"/><Relationship Id="rId70" Type="http://schemas.openxmlformats.org/officeDocument/2006/relationships/customXml" Target="ink/ink55.xml"/><Relationship Id="rId91" Type="http://schemas.openxmlformats.org/officeDocument/2006/relationships/customXml" Target="ink/ink76.xml"/><Relationship Id="rId145" Type="http://schemas.openxmlformats.org/officeDocument/2006/relationships/customXml" Target="ink/ink130.xml"/><Relationship Id="rId166" Type="http://schemas.openxmlformats.org/officeDocument/2006/relationships/image" Target="media/image26.png"/><Relationship Id="rId187" Type="http://schemas.openxmlformats.org/officeDocument/2006/relationships/image" Target="media/image47.png"/><Relationship Id="rId331" Type="http://schemas.openxmlformats.org/officeDocument/2006/relationships/customXml" Target="ink/ink186.xml"/><Relationship Id="rId352" Type="http://schemas.openxmlformats.org/officeDocument/2006/relationships/customXml" Target="ink/ink207.xml"/><Relationship Id="rId373" Type="http://schemas.openxmlformats.org/officeDocument/2006/relationships/customXml" Target="ink/ink228.xml"/><Relationship Id="rId394" Type="http://schemas.openxmlformats.org/officeDocument/2006/relationships/customXml" Target="ink/ink249.xml"/><Relationship Id="rId408" Type="http://schemas.openxmlformats.org/officeDocument/2006/relationships/image" Target="media/image151.png"/><Relationship Id="rId429" Type="http://schemas.openxmlformats.org/officeDocument/2006/relationships/image" Target="media/image172.png"/><Relationship Id="rId1" Type="http://schemas.openxmlformats.org/officeDocument/2006/relationships/customXml" Target="../customXml/item1.xml"/><Relationship Id="rId212" Type="http://schemas.openxmlformats.org/officeDocument/2006/relationships/image" Target="media/image72.png"/><Relationship Id="rId233" Type="http://schemas.openxmlformats.org/officeDocument/2006/relationships/image" Target="media/image93.png"/><Relationship Id="rId254" Type="http://schemas.openxmlformats.org/officeDocument/2006/relationships/image" Target="media/image114.png"/><Relationship Id="rId440" Type="http://schemas.openxmlformats.org/officeDocument/2006/relationships/image" Target="media/image183.png"/><Relationship Id="rId28" Type="http://schemas.openxmlformats.org/officeDocument/2006/relationships/customXml" Target="ink/ink13.xml"/><Relationship Id="rId49" Type="http://schemas.openxmlformats.org/officeDocument/2006/relationships/customXml" Target="ink/ink34.xml"/><Relationship Id="rId114" Type="http://schemas.openxmlformats.org/officeDocument/2006/relationships/customXml" Target="ink/ink99.xml"/><Relationship Id="rId275" Type="http://schemas.openxmlformats.org/officeDocument/2006/relationships/image" Target="media/image135.png"/><Relationship Id="rId296" Type="http://schemas.openxmlformats.org/officeDocument/2006/relationships/customXml" Target="ink/ink151.xml"/><Relationship Id="rId300" Type="http://schemas.openxmlformats.org/officeDocument/2006/relationships/customXml" Target="ink/ink155.xml"/><Relationship Id="rId461" Type="http://schemas.openxmlformats.org/officeDocument/2006/relationships/image" Target="media/image204.png"/><Relationship Id="rId482" Type="http://schemas.openxmlformats.org/officeDocument/2006/relationships/image" Target="media/image225.png"/><Relationship Id="rId60" Type="http://schemas.openxmlformats.org/officeDocument/2006/relationships/customXml" Target="ink/ink45.xml"/><Relationship Id="rId81" Type="http://schemas.openxmlformats.org/officeDocument/2006/relationships/customXml" Target="ink/ink66.xml"/><Relationship Id="rId135" Type="http://schemas.openxmlformats.org/officeDocument/2006/relationships/customXml" Target="ink/ink120.xml"/><Relationship Id="rId156" Type="http://schemas.openxmlformats.org/officeDocument/2006/relationships/image" Target="media/image16.png"/><Relationship Id="rId177" Type="http://schemas.openxmlformats.org/officeDocument/2006/relationships/image" Target="media/image37.png"/><Relationship Id="rId198" Type="http://schemas.openxmlformats.org/officeDocument/2006/relationships/image" Target="media/image58.png"/><Relationship Id="rId321" Type="http://schemas.openxmlformats.org/officeDocument/2006/relationships/customXml" Target="ink/ink176.xml"/><Relationship Id="rId342" Type="http://schemas.openxmlformats.org/officeDocument/2006/relationships/customXml" Target="ink/ink197.xml"/><Relationship Id="rId363" Type="http://schemas.openxmlformats.org/officeDocument/2006/relationships/customXml" Target="ink/ink218.xml"/><Relationship Id="rId384" Type="http://schemas.openxmlformats.org/officeDocument/2006/relationships/customXml" Target="ink/ink239.xml"/><Relationship Id="rId419" Type="http://schemas.openxmlformats.org/officeDocument/2006/relationships/image" Target="media/image162.png"/><Relationship Id="rId202" Type="http://schemas.openxmlformats.org/officeDocument/2006/relationships/image" Target="media/image62.png"/><Relationship Id="rId223" Type="http://schemas.openxmlformats.org/officeDocument/2006/relationships/image" Target="media/image83.png"/><Relationship Id="rId244" Type="http://schemas.openxmlformats.org/officeDocument/2006/relationships/image" Target="media/image104.png"/><Relationship Id="rId430" Type="http://schemas.openxmlformats.org/officeDocument/2006/relationships/image" Target="media/image173.png"/><Relationship Id="rId18" Type="http://schemas.openxmlformats.org/officeDocument/2006/relationships/image" Target="media/image8.png"/><Relationship Id="rId39" Type="http://schemas.openxmlformats.org/officeDocument/2006/relationships/customXml" Target="ink/ink24.xml"/><Relationship Id="rId265" Type="http://schemas.openxmlformats.org/officeDocument/2006/relationships/image" Target="media/image125.png"/><Relationship Id="rId286" Type="http://schemas.openxmlformats.org/officeDocument/2006/relationships/customXml" Target="ink/ink141.xml"/><Relationship Id="rId451" Type="http://schemas.openxmlformats.org/officeDocument/2006/relationships/image" Target="media/image194.png"/><Relationship Id="rId472" Type="http://schemas.openxmlformats.org/officeDocument/2006/relationships/image" Target="media/image215.png"/><Relationship Id="rId493" Type="http://schemas.openxmlformats.org/officeDocument/2006/relationships/image" Target="media/image236.png"/><Relationship Id="rId507" Type="http://schemas.openxmlformats.org/officeDocument/2006/relationships/image" Target="media/image250.png"/><Relationship Id="rId50" Type="http://schemas.openxmlformats.org/officeDocument/2006/relationships/customXml" Target="ink/ink35.xml"/><Relationship Id="rId104" Type="http://schemas.openxmlformats.org/officeDocument/2006/relationships/customXml" Target="ink/ink89.xml"/><Relationship Id="rId125" Type="http://schemas.openxmlformats.org/officeDocument/2006/relationships/customXml" Target="ink/ink110.xml"/><Relationship Id="rId146" Type="http://schemas.openxmlformats.org/officeDocument/2006/relationships/customXml" Target="ink/ink131.xml"/><Relationship Id="rId167" Type="http://schemas.openxmlformats.org/officeDocument/2006/relationships/image" Target="media/image27.png"/><Relationship Id="rId188" Type="http://schemas.openxmlformats.org/officeDocument/2006/relationships/image" Target="media/image48.png"/><Relationship Id="rId311" Type="http://schemas.openxmlformats.org/officeDocument/2006/relationships/customXml" Target="ink/ink166.xml"/><Relationship Id="rId332" Type="http://schemas.openxmlformats.org/officeDocument/2006/relationships/customXml" Target="ink/ink187.xml"/><Relationship Id="rId353" Type="http://schemas.openxmlformats.org/officeDocument/2006/relationships/customXml" Target="ink/ink208.xml"/><Relationship Id="rId374" Type="http://schemas.openxmlformats.org/officeDocument/2006/relationships/customXml" Target="ink/ink229.xml"/><Relationship Id="rId395" Type="http://schemas.openxmlformats.org/officeDocument/2006/relationships/customXml" Target="ink/ink250.xml"/><Relationship Id="rId409" Type="http://schemas.openxmlformats.org/officeDocument/2006/relationships/image" Target="media/image152.png"/><Relationship Id="rId71" Type="http://schemas.openxmlformats.org/officeDocument/2006/relationships/customXml" Target="ink/ink56.xml"/><Relationship Id="rId92" Type="http://schemas.openxmlformats.org/officeDocument/2006/relationships/customXml" Target="ink/ink77.xml"/><Relationship Id="rId213" Type="http://schemas.openxmlformats.org/officeDocument/2006/relationships/image" Target="media/image73.png"/><Relationship Id="rId234" Type="http://schemas.openxmlformats.org/officeDocument/2006/relationships/image" Target="media/image94.png"/><Relationship Id="rId420" Type="http://schemas.openxmlformats.org/officeDocument/2006/relationships/image" Target="media/image163.png"/><Relationship Id="rId2" Type="http://schemas.openxmlformats.org/officeDocument/2006/relationships/numbering" Target="numbering.xml"/><Relationship Id="rId29" Type="http://schemas.openxmlformats.org/officeDocument/2006/relationships/customXml" Target="ink/ink14.xml"/><Relationship Id="rId255" Type="http://schemas.openxmlformats.org/officeDocument/2006/relationships/image" Target="media/image115.png"/><Relationship Id="rId276" Type="http://schemas.openxmlformats.org/officeDocument/2006/relationships/image" Target="media/image136.png"/><Relationship Id="rId297" Type="http://schemas.openxmlformats.org/officeDocument/2006/relationships/customXml" Target="ink/ink152.xml"/><Relationship Id="rId441" Type="http://schemas.openxmlformats.org/officeDocument/2006/relationships/image" Target="media/image184.png"/><Relationship Id="rId462" Type="http://schemas.openxmlformats.org/officeDocument/2006/relationships/image" Target="media/image205.png"/><Relationship Id="rId483" Type="http://schemas.openxmlformats.org/officeDocument/2006/relationships/image" Target="media/image226.png"/><Relationship Id="rId40" Type="http://schemas.openxmlformats.org/officeDocument/2006/relationships/customXml" Target="ink/ink25.xml"/><Relationship Id="rId115" Type="http://schemas.openxmlformats.org/officeDocument/2006/relationships/customXml" Target="ink/ink100.xml"/><Relationship Id="rId136" Type="http://schemas.openxmlformats.org/officeDocument/2006/relationships/customXml" Target="ink/ink121.xml"/><Relationship Id="rId157" Type="http://schemas.openxmlformats.org/officeDocument/2006/relationships/image" Target="media/image17.png"/><Relationship Id="rId178" Type="http://schemas.openxmlformats.org/officeDocument/2006/relationships/image" Target="media/image38.png"/><Relationship Id="rId301" Type="http://schemas.openxmlformats.org/officeDocument/2006/relationships/customXml" Target="ink/ink156.xml"/><Relationship Id="rId322" Type="http://schemas.openxmlformats.org/officeDocument/2006/relationships/customXml" Target="ink/ink177.xml"/><Relationship Id="rId343" Type="http://schemas.openxmlformats.org/officeDocument/2006/relationships/customXml" Target="ink/ink198.xml"/><Relationship Id="rId364" Type="http://schemas.openxmlformats.org/officeDocument/2006/relationships/customXml" Target="ink/ink219.xml"/><Relationship Id="rId61" Type="http://schemas.openxmlformats.org/officeDocument/2006/relationships/customXml" Target="ink/ink46.xml"/><Relationship Id="rId82" Type="http://schemas.openxmlformats.org/officeDocument/2006/relationships/customXml" Target="ink/ink67.xml"/><Relationship Id="rId199" Type="http://schemas.openxmlformats.org/officeDocument/2006/relationships/image" Target="media/image59.png"/><Relationship Id="rId203" Type="http://schemas.openxmlformats.org/officeDocument/2006/relationships/image" Target="media/image63.png"/><Relationship Id="rId385" Type="http://schemas.openxmlformats.org/officeDocument/2006/relationships/customXml" Target="ink/ink240.xml"/><Relationship Id="rId19" Type="http://schemas.openxmlformats.org/officeDocument/2006/relationships/customXml" Target="ink/ink4.xml"/><Relationship Id="rId224" Type="http://schemas.openxmlformats.org/officeDocument/2006/relationships/image" Target="media/image84.png"/><Relationship Id="rId245" Type="http://schemas.openxmlformats.org/officeDocument/2006/relationships/image" Target="media/image105.png"/><Relationship Id="rId266" Type="http://schemas.openxmlformats.org/officeDocument/2006/relationships/image" Target="media/image126.png"/><Relationship Id="rId287" Type="http://schemas.openxmlformats.org/officeDocument/2006/relationships/customXml" Target="ink/ink142.xml"/><Relationship Id="rId410" Type="http://schemas.openxmlformats.org/officeDocument/2006/relationships/image" Target="media/image153.png"/><Relationship Id="rId431" Type="http://schemas.openxmlformats.org/officeDocument/2006/relationships/image" Target="media/image174.png"/><Relationship Id="rId452" Type="http://schemas.openxmlformats.org/officeDocument/2006/relationships/image" Target="media/image195.png"/><Relationship Id="rId473" Type="http://schemas.openxmlformats.org/officeDocument/2006/relationships/image" Target="media/image216.png"/><Relationship Id="rId494" Type="http://schemas.openxmlformats.org/officeDocument/2006/relationships/image" Target="media/image237.png"/><Relationship Id="rId508" Type="http://schemas.openxmlformats.org/officeDocument/2006/relationships/image" Target="media/image251.png"/><Relationship Id="rId30" Type="http://schemas.openxmlformats.org/officeDocument/2006/relationships/customXml" Target="ink/ink15.xml"/><Relationship Id="rId105" Type="http://schemas.openxmlformats.org/officeDocument/2006/relationships/customXml" Target="ink/ink90.xml"/><Relationship Id="rId126" Type="http://schemas.openxmlformats.org/officeDocument/2006/relationships/customXml" Target="ink/ink111.xml"/><Relationship Id="rId147" Type="http://schemas.openxmlformats.org/officeDocument/2006/relationships/customXml" Target="ink/ink132.xml"/><Relationship Id="rId168" Type="http://schemas.openxmlformats.org/officeDocument/2006/relationships/image" Target="media/image28.png"/><Relationship Id="rId312" Type="http://schemas.openxmlformats.org/officeDocument/2006/relationships/customXml" Target="ink/ink167.xml"/><Relationship Id="rId333" Type="http://schemas.openxmlformats.org/officeDocument/2006/relationships/customXml" Target="ink/ink188.xml"/><Relationship Id="rId354" Type="http://schemas.openxmlformats.org/officeDocument/2006/relationships/customXml" Target="ink/ink209.xml"/><Relationship Id="rId51" Type="http://schemas.openxmlformats.org/officeDocument/2006/relationships/customXml" Target="ink/ink36.xml"/><Relationship Id="rId72" Type="http://schemas.openxmlformats.org/officeDocument/2006/relationships/customXml" Target="ink/ink57.xml"/><Relationship Id="rId93" Type="http://schemas.openxmlformats.org/officeDocument/2006/relationships/customXml" Target="ink/ink78.xml"/><Relationship Id="rId189" Type="http://schemas.openxmlformats.org/officeDocument/2006/relationships/image" Target="media/image49.png"/><Relationship Id="rId375" Type="http://schemas.openxmlformats.org/officeDocument/2006/relationships/customXml" Target="ink/ink230.xml"/><Relationship Id="rId396" Type="http://schemas.openxmlformats.org/officeDocument/2006/relationships/image" Target="media/image139.png"/><Relationship Id="rId3" Type="http://schemas.openxmlformats.org/officeDocument/2006/relationships/styles" Target="styles.xml"/><Relationship Id="rId214" Type="http://schemas.openxmlformats.org/officeDocument/2006/relationships/image" Target="media/image74.png"/><Relationship Id="rId235" Type="http://schemas.openxmlformats.org/officeDocument/2006/relationships/image" Target="media/image95.png"/><Relationship Id="rId256" Type="http://schemas.openxmlformats.org/officeDocument/2006/relationships/image" Target="media/image116.png"/><Relationship Id="rId277" Type="http://schemas.openxmlformats.org/officeDocument/2006/relationships/image" Target="media/image137.png"/><Relationship Id="rId298" Type="http://schemas.openxmlformats.org/officeDocument/2006/relationships/customXml" Target="ink/ink153.xml"/><Relationship Id="rId400" Type="http://schemas.openxmlformats.org/officeDocument/2006/relationships/image" Target="media/image143.png"/><Relationship Id="rId421" Type="http://schemas.openxmlformats.org/officeDocument/2006/relationships/image" Target="media/image164.png"/><Relationship Id="rId442" Type="http://schemas.openxmlformats.org/officeDocument/2006/relationships/image" Target="media/image185.png"/><Relationship Id="rId463" Type="http://schemas.openxmlformats.org/officeDocument/2006/relationships/image" Target="media/image206.png"/><Relationship Id="rId484" Type="http://schemas.openxmlformats.org/officeDocument/2006/relationships/image" Target="media/image227.png"/><Relationship Id="rId116" Type="http://schemas.openxmlformats.org/officeDocument/2006/relationships/customXml" Target="ink/ink101.xml"/><Relationship Id="rId137" Type="http://schemas.openxmlformats.org/officeDocument/2006/relationships/customXml" Target="ink/ink122.xml"/><Relationship Id="rId158" Type="http://schemas.openxmlformats.org/officeDocument/2006/relationships/image" Target="media/image18.png"/><Relationship Id="rId302" Type="http://schemas.openxmlformats.org/officeDocument/2006/relationships/customXml" Target="ink/ink157.xml"/><Relationship Id="rId323" Type="http://schemas.openxmlformats.org/officeDocument/2006/relationships/customXml" Target="ink/ink178.xml"/><Relationship Id="rId344" Type="http://schemas.openxmlformats.org/officeDocument/2006/relationships/customXml" Target="ink/ink199.xml"/><Relationship Id="rId20" Type="http://schemas.openxmlformats.org/officeDocument/2006/relationships/customXml" Target="ink/ink5.xml"/><Relationship Id="rId41" Type="http://schemas.openxmlformats.org/officeDocument/2006/relationships/customXml" Target="ink/ink26.xml"/><Relationship Id="rId62" Type="http://schemas.openxmlformats.org/officeDocument/2006/relationships/customXml" Target="ink/ink47.xml"/><Relationship Id="rId83" Type="http://schemas.openxmlformats.org/officeDocument/2006/relationships/customXml" Target="ink/ink68.xml"/><Relationship Id="rId179" Type="http://schemas.openxmlformats.org/officeDocument/2006/relationships/image" Target="media/image39.png"/><Relationship Id="rId365" Type="http://schemas.openxmlformats.org/officeDocument/2006/relationships/customXml" Target="ink/ink220.xml"/><Relationship Id="rId386" Type="http://schemas.openxmlformats.org/officeDocument/2006/relationships/customXml" Target="ink/ink241.xml"/><Relationship Id="rId190" Type="http://schemas.openxmlformats.org/officeDocument/2006/relationships/image" Target="media/image50.png"/><Relationship Id="rId204" Type="http://schemas.openxmlformats.org/officeDocument/2006/relationships/image" Target="media/image64.png"/><Relationship Id="rId225" Type="http://schemas.openxmlformats.org/officeDocument/2006/relationships/image" Target="media/image85.png"/><Relationship Id="rId246" Type="http://schemas.openxmlformats.org/officeDocument/2006/relationships/image" Target="media/image106.png"/><Relationship Id="rId267" Type="http://schemas.openxmlformats.org/officeDocument/2006/relationships/image" Target="media/image127.png"/><Relationship Id="rId288" Type="http://schemas.openxmlformats.org/officeDocument/2006/relationships/customXml" Target="ink/ink143.xml"/><Relationship Id="rId411" Type="http://schemas.openxmlformats.org/officeDocument/2006/relationships/image" Target="media/image154.png"/><Relationship Id="rId432" Type="http://schemas.openxmlformats.org/officeDocument/2006/relationships/image" Target="media/image175.png"/><Relationship Id="rId453" Type="http://schemas.openxmlformats.org/officeDocument/2006/relationships/image" Target="media/image196.png"/><Relationship Id="rId474" Type="http://schemas.openxmlformats.org/officeDocument/2006/relationships/image" Target="media/image217.png"/><Relationship Id="rId509" Type="http://schemas.openxmlformats.org/officeDocument/2006/relationships/image" Target="media/image252.png"/><Relationship Id="rId106" Type="http://schemas.openxmlformats.org/officeDocument/2006/relationships/customXml" Target="ink/ink91.xml"/><Relationship Id="rId127" Type="http://schemas.openxmlformats.org/officeDocument/2006/relationships/customXml" Target="ink/ink112.xml"/><Relationship Id="rId313" Type="http://schemas.openxmlformats.org/officeDocument/2006/relationships/customXml" Target="ink/ink168.xml"/><Relationship Id="rId495" Type="http://schemas.openxmlformats.org/officeDocument/2006/relationships/image" Target="media/image238.png"/><Relationship Id="rId10" Type="http://schemas.openxmlformats.org/officeDocument/2006/relationships/image" Target="media/image3.png"/><Relationship Id="rId31" Type="http://schemas.openxmlformats.org/officeDocument/2006/relationships/customXml" Target="ink/ink16.xml"/><Relationship Id="rId52" Type="http://schemas.openxmlformats.org/officeDocument/2006/relationships/customXml" Target="ink/ink37.xml"/><Relationship Id="rId73" Type="http://schemas.openxmlformats.org/officeDocument/2006/relationships/customXml" Target="ink/ink58.xml"/><Relationship Id="rId94" Type="http://schemas.openxmlformats.org/officeDocument/2006/relationships/customXml" Target="ink/ink79.xml"/><Relationship Id="rId148" Type="http://schemas.openxmlformats.org/officeDocument/2006/relationships/customXml" Target="ink/ink133.xml"/><Relationship Id="rId169" Type="http://schemas.openxmlformats.org/officeDocument/2006/relationships/image" Target="media/image29.png"/><Relationship Id="rId334" Type="http://schemas.openxmlformats.org/officeDocument/2006/relationships/customXml" Target="ink/ink189.xml"/><Relationship Id="rId355" Type="http://schemas.openxmlformats.org/officeDocument/2006/relationships/customXml" Target="ink/ink210.xml"/><Relationship Id="rId376" Type="http://schemas.openxmlformats.org/officeDocument/2006/relationships/customXml" Target="ink/ink231.xml"/><Relationship Id="rId397" Type="http://schemas.openxmlformats.org/officeDocument/2006/relationships/image" Target="media/image140.png"/><Relationship Id="rId4" Type="http://schemas.openxmlformats.org/officeDocument/2006/relationships/settings" Target="settings.xml"/><Relationship Id="rId180" Type="http://schemas.openxmlformats.org/officeDocument/2006/relationships/image" Target="media/image40.png"/><Relationship Id="rId215" Type="http://schemas.openxmlformats.org/officeDocument/2006/relationships/image" Target="media/image75.png"/><Relationship Id="rId236" Type="http://schemas.openxmlformats.org/officeDocument/2006/relationships/image" Target="media/image96.png"/><Relationship Id="rId257" Type="http://schemas.openxmlformats.org/officeDocument/2006/relationships/image" Target="media/image117.png"/><Relationship Id="rId278" Type="http://schemas.openxmlformats.org/officeDocument/2006/relationships/image" Target="media/image138.png"/><Relationship Id="rId401" Type="http://schemas.openxmlformats.org/officeDocument/2006/relationships/image" Target="media/image144.png"/><Relationship Id="rId422" Type="http://schemas.openxmlformats.org/officeDocument/2006/relationships/image" Target="media/image165.png"/><Relationship Id="rId443" Type="http://schemas.openxmlformats.org/officeDocument/2006/relationships/image" Target="media/image186.png"/><Relationship Id="rId464" Type="http://schemas.openxmlformats.org/officeDocument/2006/relationships/image" Target="media/image207.png"/><Relationship Id="rId303" Type="http://schemas.openxmlformats.org/officeDocument/2006/relationships/customXml" Target="ink/ink158.xml"/><Relationship Id="rId485" Type="http://schemas.openxmlformats.org/officeDocument/2006/relationships/image" Target="media/image228.png"/><Relationship Id="rId42" Type="http://schemas.openxmlformats.org/officeDocument/2006/relationships/customXml" Target="ink/ink27.xml"/><Relationship Id="rId84" Type="http://schemas.openxmlformats.org/officeDocument/2006/relationships/customXml" Target="ink/ink69.xml"/><Relationship Id="rId138" Type="http://schemas.openxmlformats.org/officeDocument/2006/relationships/customXml" Target="ink/ink123.xml"/><Relationship Id="rId345" Type="http://schemas.openxmlformats.org/officeDocument/2006/relationships/customXml" Target="ink/ink200.xml"/><Relationship Id="rId387" Type="http://schemas.openxmlformats.org/officeDocument/2006/relationships/customXml" Target="ink/ink242.xml"/><Relationship Id="rId510" Type="http://schemas.openxmlformats.org/officeDocument/2006/relationships/image" Target="media/image253.png"/><Relationship Id="rId191" Type="http://schemas.openxmlformats.org/officeDocument/2006/relationships/image" Target="media/image51.png"/><Relationship Id="rId205" Type="http://schemas.openxmlformats.org/officeDocument/2006/relationships/image" Target="media/image65.png"/><Relationship Id="rId247" Type="http://schemas.openxmlformats.org/officeDocument/2006/relationships/image" Target="media/image107.png"/><Relationship Id="rId412" Type="http://schemas.openxmlformats.org/officeDocument/2006/relationships/image" Target="media/image155.png"/><Relationship Id="rId107" Type="http://schemas.openxmlformats.org/officeDocument/2006/relationships/customXml" Target="ink/ink92.xml"/><Relationship Id="rId289" Type="http://schemas.openxmlformats.org/officeDocument/2006/relationships/customXml" Target="ink/ink144.xml"/><Relationship Id="rId454" Type="http://schemas.openxmlformats.org/officeDocument/2006/relationships/image" Target="media/image197.png"/><Relationship Id="rId496" Type="http://schemas.openxmlformats.org/officeDocument/2006/relationships/image" Target="media/image239.png"/><Relationship Id="rId11" Type="http://schemas.openxmlformats.org/officeDocument/2006/relationships/image" Target="media/image4.png"/><Relationship Id="rId53" Type="http://schemas.openxmlformats.org/officeDocument/2006/relationships/customXml" Target="ink/ink38.xml"/><Relationship Id="rId149" Type="http://schemas.openxmlformats.org/officeDocument/2006/relationships/image" Target="media/image9.png"/><Relationship Id="rId314" Type="http://schemas.openxmlformats.org/officeDocument/2006/relationships/customXml" Target="ink/ink169.xml"/><Relationship Id="rId356" Type="http://schemas.openxmlformats.org/officeDocument/2006/relationships/customXml" Target="ink/ink211.xml"/><Relationship Id="rId398" Type="http://schemas.openxmlformats.org/officeDocument/2006/relationships/image" Target="media/image141.png"/><Relationship Id="rId95" Type="http://schemas.openxmlformats.org/officeDocument/2006/relationships/customXml" Target="ink/ink80.xml"/><Relationship Id="rId160" Type="http://schemas.openxmlformats.org/officeDocument/2006/relationships/image" Target="media/image20.png"/><Relationship Id="rId216" Type="http://schemas.openxmlformats.org/officeDocument/2006/relationships/image" Target="media/image76.png"/><Relationship Id="rId423" Type="http://schemas.openxmlformats.org/officeDocument/2006/relationships/image" Target="media/image166.png"/><Relationship Id="rId258" Type="http://schemas.openxmlformats.org/officeDocument/2006/relationships/image" Target="media/image118.png"/><Relationship Id="rId465" Type="http://schemas.openxmlformats.org/officeDocument/2006/relationships/image" Target="media/image208.png"/><Relationship Id="rId22" Type="http://schemas.openxmlformats.org/officeDocument/2006/relationships/customXml" Target="ink/ink7.xml"/><Relationship Id="rId64" Type="http://schemas.openxmlformats.org/officeDocument/2006/relationships/customXml" Target="ink/ink49.xml"/><Relationship Id="rId118" Type="http://schemas.openxmlformats.org/officeDocument/2006/relationships/customXml" Target="ink/ink103.xml"/><Relationship Id="rId325" Type="http://schemas.openxmlformats.org/officeDocument/2006/relationships/customXml" Target="ink/ink180.xml"/><Relationship Id="rId367" Type="http://schemas.openxmlformats.org/officeDocument/2006/relationships/customXml" Target="ink/ink222.xml"/><Relationship Id="rId171" Type="http://schemas.openxmlformats.org/officeDocument/2006/relationships/image" Target="media/image31.png"/><Relationship Id="rId227" Type="http://schemas.openxmlformats.org/officeDocument/2006/relationships/image" Target="media/image87.png"/><Relationship Id="rId269" Type="http://schemas.openxmlformats.org/officeDocument/2006/relationships/image" Target="media/image129.png"/><Relationship Id="rId434" Type="http://schemas.openxmlformats.org/officeDocument/2006/relationships/image" Target="media/image177.png"/><Relationship Id="rId476" Type="http://schemas.openxmlformats.org/officeDocument/2006/relationships/image" Target="media/image219.png"/><Relationship Id="rId33" Type="http://schemas.openxmlformats.org/officeDocument/2006/relationships/customXml" Target="ink/ink18.xml"/><Relationship Id="rId129" Type="http://schemas.openxmlformats.org/officeDocument/2006/relationships/customXml" Target="ink/ink114.xml"/><Relationship Id="rId280" Type="http://schemas.openxmlformats.org/officeDocument/2006/relationships/customXml" Target="ink/ink135.xml"/><Relationship Id="rId336" Type="http://schemas.openxmlformats.org/officeDocument/2006/relationships/customXml" Target="ink/ink191.xml"/><Relationship Id="rId501" Type="http://schemas.openxmlformats.org/officeDocument/2006/relationships/image" Target="media/image244.png"/><Relationship Id="rId75" Type="http://schemas.openxmlformats.org/officeDocument/2006/relationships/customXml" Target="ink/ink60.xml"/><Relationship Id="rId140" Type="http://schemas.openxmlformats.org/officeDocument/2006/relationships/customXml" Target="ink/ink125.xml"/><Relationship Id="rId182" Type="http://schemas.openxmlformats.org/officeDocument/2006/relationships/image" Target="media/image42.png"/><Relationship Id="rId378" Type="http://schemas.openxmlformats.org/officeDocument/2006/relationships/customXml" Target="ink/ink233.xml"/><Relationship Id="rId403" Type="http://schemas.openxmlformats.org/officeDocument/2006/relationships/image" Target="media/image146.png"/><Relationship Id="rId6" Type="http://schemas.openxmlformats.org/officeDocument/2006/relationships/footnotes" Target="footnotes.xml"/><Relationship Id="rId238" Type="http://schemas.openxmlformats.org/officeDocument/2006/relationships/image" Target="media/image98.png"/><Relationship Id="rId445" Type="http://schemas.openxmlformats.org/officeDocument/2006/relationships/image" Target="media/image188.png"/><Relationship Id="rId487" Type="http://schemas.openxmlformats.org/officeDocument/2006/relationships/image" Target="media/image230.png"/><Relationship Id="rId291" Type="http://schemas.openxmlformats.org/officeDocument/2006/relationships/customXml" Target="ink/ink146.xml"/><Relationship Id="rId305" Type="http://schemas.openxmlformats.org/officeDocument/2006/relationships/customXml" Target="ink/ink160.xml"/><Relationship Id="rId347" Type="http://schemas.openxmlformats.org/officeDocument/2006/relationships/customXml" Target="ink/ink202.xml"/><Relationship Id="rId512" Type="http://schemas.openxmlformats.org/officeDocument/2006/relationships/image" Target="media/image255.png"/><Relationship Id="rId44" Type="http://schemas.openxmlformats.org/officeDocument/2006/relationships/customXml" Target="ink/ink29.xml"/><Relationship Id="rId86" Type="http://schemas.openxmlformats.org/officeDocument/2006/relationships/customXml" Target="ink/ink71.xml"/><Relationship Id="rId151" Type="http://schemas.openxmlformats.org/officeDocument/2006/relationships/image" Target="media/image11.png"/><Relationship Id="rId389" Type="http://schemas.openxmlformats.org/officeDocument/2006/relationships/customXml" Target="ink/ink244.xml"/><Relationship Id="rId193" Type="http://schemas.openxmlformats.org/officeDocument/2006/relationships/image" Target="media/image53.png"/><Relationship Id="rId207" Type="http://schemas.openxmlformats.org/officeDocument/2006/relationships/image" Target="media/image67.png"/><Relationship Id="rId249" Type="http://schemas.openxmlformats.org/officeDocument/2006/relationships/image" Target="media/image109.png"/><Relationship Id="rId414" Type="http://schemas.openxmlformats.org/officeDocument/2006/relationships/image" Target="media/image157.png"/><Relationship Id="rId456" Type="http://schemas.openxmlformats.org/officeDocument/2006/relationships/image" Target="media/image199.png"/><Relationship Id="rId498" Type="http://schemas.openxmlformats.org/officeDocument/2006/relationships/image" Target="media/image241.png"/><Relationship Id="rId13" Type="http://schemas.openxmlformats.org/officeDocument/2006/relationships/customXml" Target="ink/ink1.xml"/><Relationship Id="rId109" Type="http://schemas.openxmlformats.org/officeDocument/2006/relationships/customXml" Target="ink/ink94.xml"/><Relationship Id="rId260" Type="http://schemas.openxmlformats.org/officeDocument/2006/relationships/image" Target="media/image120.png"/><Relationship Id="rId316" Type="http://schemas.openxmlformats.org/officeDocument/2006/relationships/customXml" Target="ink/ink171.xml"/><Relationship Id="rId55" Type="http://schemas.openxmlformats.org/officeDocument/2006/relationships/customXml" Target="ink/ink40.xml"/><Relationship Id="rId97" Type="http://schemas.openxmlformats.org/officeDocument/2006/relationships/customXml" Target="ink/ink82.xml"/><Relationship Id="rId120" Type="http://schemas.openxmlformats.org/officeDocument/2006/relationships/customXml" Target="ink/ink105.xml"/><Relationship Id="rId358" Type="http://schemas.openxmlformats.org/officeDocument/2006/relationships/customXml" Target="ink/ink213.xml"/><Relationship Id="rId162" Type="http://schemas.openxmlformats.org/officeDocument/2006/relationships/image" Target="media/image22.png"/><Relationship Id="rId218" Type="http://schemas.openxmlformats.org/officeDocument/2006/relationships/image" Target="media/image78.png"/><Relationship Id="rId425" Type="http://schemas.openxmlformats.org/officeDocument/2006/relationships/image" Target="media/image168.png"/><Relationship Id="rId467" Type="http://schemas.openxmlformats.org/officeDocument/2006/relationships/image" Target="media/image210.png"/><Relationship Id="rId271" Type="http://schemas.openxmlformats.org/officeDocument/2006/relationships/image" Target="media/image131.png"/><Relationship Id="rId24" Type="http://schemas.openxmlformats.org/officeDocument/2006/relationships/customXml" Target="ink/ink9.xml"/><Relationship Id="rId66" Type="http://schemas.openxmlformats.org/officeDocument/2006/relationships/customXml" Target="ink/ink51.xml"/><Relationship Id="rId131" Type="http://schemas.openxmlformats.org/officeDocument/2006/relationships/customXml" Target="ink/ink116.xml"/><Relationship Id="rId327" Type="http://schemas.openxmlformats.org/officeDocument/2006/relationships/customXml" Target="ink/ink182.xml"/><Relationship Id="rId369" Type="http://schemas.openxmlformats.org/officeDocument/2006/relationships/customXml" Target="ink/ink224.xml"/><Relationship Id="rId173" Type="http://schemas.openxmlformats.org/officeDocument/2006/relationships/image" Target="media/image33.png"/><Relationship Id="rId229" Type="http://schemas.openxmlformats.org/officeDocument/2006/relationships/image" Target="media/image89.png"/><Relationship Id="rId380" Type="http://schemas.openxmlformats.org/officeDocument/2006/relationships/customXml" Target="ink/ink235.xml"/><Relationship Id="rId436" Type="http://schemas.openxmlformats.org/officeDocument/2006/relationships/image" Target="media/image17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02T02:43:58.466"/>
    </inkml:context>
    <inkml:brush xml:id="br0">
      <inkml:brushProperty name="width" value="0.1" units="cm"/>
      <inkml:brushProperty name="height" value="0.1" units="cm"/>
      <inkml:brushProperty name="ignorePressure" value="1"/>
    </inkml:brush>
  </inkml:definitions>
  <inkml:trace contextRef="#ctx0" brushRef="#br0">0 0,'0'19,"1"-1,1 0,0 1,2-1,0 0,1-1,0 1,2-1,0 0,15 25,-6-12,-7-12,1-1,1 0,0 0,1-1,1-1,16 17,-19-23</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12.462"/>
    </inkml:context>
    <inkml:brush xml:id="br0">
      <inkml:brushProperty name="width" value="0.1" units="cm"/>
      <inkml:brushProperty name="height" value="0.1" units="cm"/>
    </inkml:brush>
  </inkml:definitions>
  <inkml:trace contextRef="#ctx0" brushRef="#br0">1 545 5089,'26'-24'2335,"-24"22"-2148,0-1 0,0 0 1,0 1-1,1-1 0,-1 1 1,1 0-1,0 0 1,0 0-1,0 0 0,0 1 1,0-1-1,4-1 494,12 0 1230,221-20 283,594-51 320,-654 63-2345,762-52 148,-761 53-282,249-30-4,-407 33 45,-23 7-73,0-1 0,1 1 0,-1 0 0,0 0 0,0 0 0,1-1 0,-1 1 0,0 0 0,0 0 0,0 0 0,1-1 0,-1 1 0,0 0 0,0 0 0,0-1 0,0 1 0,0 0 0,0-1 0,1 1 0,-1 0 0,0 0 0,0-1 0,0 1 0,0 0 0,0-1 0,0 1 0,0 0 0,0 0 0,0-1 0,-1 1 0,1 0 0,0-1 0,0 1 0,0-1 0,-2 0 0,1-1-1,-1 1 0,0-1 0,0 1 0,0-1 0,0 1 0,0 0 0,0 0 0,0 0 0,0 0 0,0 1 0,-1-1 0,-2 0 0,-29-8 12,1-1 0,0-2 0,-51-25 0,74 32-4,0-1 0,0 0 0,1 0-1,0-1 1,0 0 0,1 0-1,0-1 1,0 0 0,1-1-1,0 0 1,0 0 0,1-1-1,0 1 1,1-1 0,-5-13-1,9 22-10,1 0 0,-1 1-1,1-1 1,0 0 0,-1 1-1,1-1 1,0 0 0,0 1-1,0-1 1,-1 0 0,1 0-1,0 1 1,0-1 0,0 0 0,0 0-1,0 1 1,0-1 0,0 0-1,1 1 1,-1-1 0,0 0-1,0 0 1,1 1 0,-1-1-1,0 0 1,1 1 0,-1-1 0,0 0-1,1 1 1,-1-1 0,1 1-1,-1-1 1,1 1 0,-1-1-1,1 1 1,0-1 0,-1 1-1,1 0 1,0-1 0,-1 1 0,1 0-1,0-1 1,-1 1 0,1 0-1,0 0 1,0 0 0,-1-1-1,1 1 1,0 0 0,-1 0-1,1 0 1,0 0 0,0 1 0,1-1-1,2 0-5,1 1 0,-1 0-1,0 0 1,0 0-1,0 1 1,0-1 0,8 5-1,3 5 14,-1 1-1,0 1 0,23 27 0,9 8 4,-26-32-9,0 0 0,0-1 1,2-1-1,0-1 0,0 0 1,1-2-1,1-1 0,0-1 1,0-1-1,0-1 0,46 7 1,-90-15 68,1 1-1,-1 2 1,1 0 0,-1 1-1,1 1 1,-19 6 0,-6 3-86,-76 33 1,103-37-426,1 1 1,0 0-1,0 2 0,-20 17 1,20-15-2518,23-20 1961</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01.626"/>
    </inkml:context>
    <inkml:brush xml:id="br0">
      <inkml:brushProperty name="width" value="0.1" units="cm"/>
      <inkml:brushProperty name="height" value="0.1" units="cm"/>
    </inkml:brush>
  </inkml:definitions>
  <inkml:trace contextRef="#ctx0" brushRef="#br0">73 17 2713,'-12'-16'8549,"3"32"-6288,5-8-2751,-2 9 728,0 1 0,1 0 0,1-1-1,-4 29 1,-1 80 491,6-65-610,0-31-94,1-19-270,1 0 0,0 1 0,2 17 0,2-23-837,3-2 396</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02.401"/>
    </inkml:context>
    <inkml:brush xml:id="br0">
      <inkml:brushProperty name="width" value="0.1" units="cm"/>
      <inkml:brushProperty name="height" value="0.1" units="cm"/>
    </inkml:brush>
  </inkml:definitions>
  <inkml:trace contextRef="#ctx0" brushRef="#br0">113 35 6193,'-1'-1'218,"0"1"0,0-1 0,0 1-1,1 0 1,-1 0 0,0-1 0,0 1-1,0 0 1,0 0 0,0 0-1,0 0 1,0 0 0,1 0 0,-1 0-1,0 1 1,0-1 0,0 0 0,0 0-1,0 1 1,-1 0 0,-7 17 2144,4-4-2634,-5 14 501,-7 12 66,3 2 0,1-1 1,-11 65-1,50-178 598,-14 33-880,24-71 16,-31 99-23,0 0-1,1 0 1,0 0 0,0 0 0,1 1 0,16-17 0,-23 26-5,1 0-1,-1 1 1,1-1 0,-1 0-1,0 1 1,1-1-1,-1 1 1,1-1 0,-1 1-1,1-1 1,0 1 0,-1-1-1,1 1 1,0 0 0,-1-1-1,1 1 1,0 0 0,-1 0-1,1-1 1,0 1 0,-1 0-1,1 0 1,0 0-1,0 0 1,-1 0 0,1 0-1,0 0 1,1 0 0,4 21 93,-4-9-58,52 194 535,-31-122-555,-22-83-171,-1 0 1,0-1-1,1 1 0,-1 0 1,1-1-1,-1 1 0,1-1 0,-1 1 1,1-1-1,0 1 0,-1-1 1,1 1-1,0-1 0,-1 0 1,1 1-1,0-1 0,-1 0 0,1 1 1,0-1-1,0 0 0,-1 0 1,1 0-1,0 0 0,0 0 1,0 0-1,-1 0 0,1 0 0,0 0 1,0 0-1,-1 0 0,1 0 1,0-1-1,0 1 0,3-4-857</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02.806"/>
    </inkml:context>
    <inkml:brush xml:id="br0">
      <inkml:brushProperty name="width" value="0.1" units="cm"/>
      <inkml:brushProperty name="height" value="0.1" units="cm"/>
    </inkml:brush>
  </inkml:definitions>
  <inkml:trace contextRef="#ctx0" brushRef="#br0">28 56 5241,'-15'-1'2097,"9"3"-1281,1 1 72,3-2-128,5-1 416,-2 0-784,0 0-112,12-5-7,5-4-105,30-13-56,-26 15-48,5 3-56,-5 2-585,0 0-1071,-10-7 1088</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03.360"/>
    </inkml:context>
    <inkml:brush xml:id="br0">
      <inkml:brushProperty name="width" value="0.1" units="cm"/>
      <inkml:brushProperty name="height" value="0.1" units="cm"/>
    </inkml:brush>
  </inkml:definitions>
  <inkml:trace contextRef="#ctx0" brushRef="#br0">88 57 3161,'-6'0'686,"0"0"1,0-1 0,0 0 0,-1 0-1,1 0 1,0-1 0,1 0-1,-1 0 1,0 0 0,0-1 0,-5-3-1,11 5-658,-10-5 1026,9 3-83,20 0 75,-5 2-1263,152-6 508,-33 2-44,187-4-242,-181 9-2919,-61 2 1692</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04.942"/>
    </inkml:context>
    <inkml:brush xml:id="br0">
      <inkml:brushProperty name="width" value="0.1" units="cm"/>
      <inkml:brushProperty name="height" value="0.1" units="cm"/>
    </inkml:brush>
  </inkml:definitions>
  <inkml:trace contextRef="#ctx0" brushRef="#br0">6 4 4225,'-5'-3'4874,"9"14"-741,5 341 263,-10-254-3832,-3-93-436</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05.355"/>
    </inkml:context>
    <inkml:brush xml:id="br0">
      <inkml:brushProperty name="width" value="0.1" units="cm"/>
      <inkml:brushProperty name="height" value="0.1" units="cm"/>
    </inkml:brush>
  </inkml:definitions>
  <inkml:trace contextRef="#ctx0" brushRef="#br0">2 55 6961,'-1'-2'166,"1"0"0,0 1 0,0-1 0,0 0 0,0 0 0,0 0 0,0 0 0,0 0 0,0 0 0,1 1 0,-1-1 0,1 0-1,0 0 1,-1 1 0,1-1 0,0 0 0,0 1 0,0-1 0,0 1 0,0-1 0,1 1 0,-1-1 0,0 1 0,1 0-1,-1-1 1,1 1 0,-1 0 0,1 0 0,-1 0 0,1 1 0,0-1 0,0 0 0,-1 0 0,1 1 0,0-1 0,0 1-1,3-1 1,0 1-41,0-1 0,0 1 0,0 0 0,0 0 0,0 0 0,0 0 0,0 1 0,0 0 0,0 0 0,0 1-1,0-1 1,0 1 0,6 3 0,-2 1-54,1 1 0,-1 0 0,0 0 0,-1 1 0,0 0 0,0 0 0,12 18 0,-1 3 2,18 40 0,-22-39-60,27 39 0,-41-67-18,1 1 1,0 0-1,0-1 0,0 1 0,0-1 0,1 0 0,-1 0 0,0 0 1,1 0-1,0 0 0,-1-1 0,1 1 0,0-1 0,4 2 0,-5-3-101,0 0 0,0 0 0,1 0 0,-1 0 0,0 0 0,0 0 0,0-1 0,0 1 0,0-1 0,0 0 0,0 1 0,0-1-1,0 0 1,0 0 0,-1 0 0,1-1 0,0 1 0,-1 0 0,1-1 0,0 1 0,-1-1 0,3-2 0,10-14-502</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05.760"/>
    </inkml:context>
    <inkml:brush xml:id="br0">
      <inkml:brushProperty name="width" value="0.1" units="cm"/>
      <inkml:brushProperty name="height" value="0.1" units="cm"/>
    </inkml:brush>
  </inkml:definitions>
  <inkml:trace contextRef="#ctx0" brushRef="#br0">99 11 8042,'-4'-10'2920,"2"10"-2544,-4 4-32,-4 9 129,-1 3-73,-1 8-32,0 2-16,3 3-200,0 2-64,3-1-96,1-1-176,0-1-624,1-3-617,1 3 865</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06.174"/>
    </inkml:context>
    <inkml:brush xml:id="br0">
      <inkml:brushProperty name="width" value="0.1" units="cm"/>
      <inkml:brushProperty name="height" value="0.1" units="cm"/>
    </inkml:brush>
  </inkml:definitions>
  <inkml:trace contextRef="#ctx0" brushRef="#br0">0 303 6265,'1'-2'524,"8"-27"2779,-9 29-3288,1 0 0,-1-1 0,0 1 0,0 0 0,0 0 1,1-1-1,-1 1 0,0 0 0,0 0 0,0 0 0,1-1 1,-1 1-1,0 0 0,0 0 0,1 0 0,-1 0 0,0 0 0,1 0 1,-1 0-1,0-1 0,0 1 0,1 0 0,-1 0 0,0 0 1,1 0-1,-1 0 0,0 0 0,1 0 0,-1 1 0,0-1 1,1 0-1,11 14 704,-2 6-403,-1 1 1,0 0 0,-2 1 0,0 0-1,5 34 1,8 118 294,-17-136-299,-5-27 1239,-5-23-647,-7-24-325,4 0-553,2 1 0,2-1 0,1 0-1,1 0 1,3 0 0,0-1 0,3 1 0,1 0 0,1 0 0,2 0-1,2 0 1,13-36 0,-18 61-34,2 0 0,0 0-1,0 0 1,1 1 0,0 0 0,10-12-1,-14 19-52,0 1 1,-1 0-1,1-1 0,1 1 0,-1 0 0,0 1 1,0-1-1,1 0 0,-1 1 0,1-1 0,-1 1 0,1 0 1,0 0-1,-1 0 0,1 0 0,0 0 0,0 0 1,0 1-1,0-1 0,0 1 0,0 0 0,-1 0 1,1 0-1,0 1 0,0-1 0,0 1 0,0-1 0,0 1 1,0 0-1,4 2 0,-3 0-176,-1-1-1,1 1 1,-1 1-1,0-1 1,1 0 0,-2 1-1,1-1 1,0 1 0,-1 0-1,1 0 1,-1 0-1,0 0 1,-1 0 0,1 1-1,-1-1 1,0 1-1,2 7 1,5 27-746</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06.575"/>
    </inkml:context>
    <inkml:brush xml:id="br0">
      <inkml:brushProperty name="width" value="0.1" units="cm"/>
      <inkml:brushProperty name="height" value="0.1" units="cm"/>
    </inkml:brush>
  </inkml:definitions>
  <inkml:trace contextRef="#ctx0" brushRef="#br0">5 99 7522,'-5'-7'2872,"10"-3"-2200,5-2 41,9-3-217,5 1-72,7 1-176,1 2-72,-1 4-144,-3 3-104,-3 1-432,-1 1-280,-4 3-1321,1-1 1313</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06.952"/>
    </inkml:context>
    <inkml:brush xml:id="br0">
      <inkml:brushProperty name="width" value="0.1" units="cm"/>
      <inkml:brushProperty name="height" value="0.1" units="cm"/>
    </inkml:brush>
  </inkml:definitions>
  <inkml:trace contextRef="#ctx0" brushRef="#br0">1 40 4849,'2'-1'292,"0"0"0,0 0 0,0 0 0,0 0 0,0 0 0,0 1 0,1-1 0,-1 1 0,0-1 0,1 1 0,-1 0 0,0 0 0,0 0 0,1 0 0,-1 0 1,0 0-1,1 1 0,2 0 0,-2 0-137,0 1 0,-1-1 1,1 1-1,0-1 1,-1 1-1,1 0 1,-1 0-1,0 0 0,0 1 1,1-1-1,2 6 1,2 4 11,0 1 0,0 0 0,-2 0 0,7 23 0,-11-35-126,9 40 1368,12 81 1,-23-139-1222,1-1 0,1 1-1,1 0 1,0 0 0,1 0 0,1 0-1,1 0 1,0 1 0,1-1 0,13-24-1,-14 33-235,0 0 1,0 0-1,1 0 0,0 1 0,0 0 0,1 0 1,-1 1-1,1 0 0,12-8 0,-14 11-93,1 0-1,0 0 0,0 0 1,1 1-1,-1 0 1,0 0-1,1 0 1,-1 1-1,1 0 1,0 0-1,-1 1 1,1 0-1,0 0 1,8 2-1,-4 0-738,-1 0 1,-1 1-1,18 7 1,-14-4 25,7 1 78</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14.485"/>
    </inkml:context>
    <inkml:brush xml:id="br0">
      <inkml:brushProperty name="width" value="0.1" units="cm"/>
      <inkml:brushProperty name="height" value="0.1" units="cm"/>
    </inkml:brush>
  </inkml:definitions>
  <inkml:trace contextRef="#ctx0" brushRef="#br0">1 59 5089,'1'-2'-41,"1"-1"1,0 0-1,1 1 0,-1-1 1,0 1-1,1 0 0,0-1 1,-1 1-1,1 0 0,0 1 1,0-1-1,25-29 12711,-22 38-11872,4 5-638,-1-1-1,0 1 1,0 1 0,-1 0-1,-1 0 1,9 20 0,2 8-11,-1 2-1,-2 0 1,-1 1 0,9 63 0,11 148 414,2 324 0,-28-363-219,53 330 0,-25-191-74,-28 2-109,-7-222-38,-12 610 296,-1-509-122,-5 80-144,-23 146 75,30-394-227,6-40-1,0 0 0,1 40 0,3-56-3,-1-9 0,1-1-1,0 1 0,0 0 0,0 0 1,1 0-1,-1 0 0,1-1 0,-1 1 1,3 5-1,-3-9-239,-1 0-1,1 0 1,0 1-1,0-1 1,0 0 0,-1 0-1,1 0 1,0 0-1,0 0 1,0 0 0,0 1-1,1-1 1,-1 0-1,0 0 1,0 0 0,1-2-1,2-8-664,5-43-559</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07.654"/>
    </inkml:context>
    <inkml:brush xml:id="br0">
      <inkml:brushProperty name="width" value="0.1" units="cm"/>
      <inkml:brushProperty name="height" value="0.1" units="cm"/>
    </inkml:brush>
  </inkml:definitions>
  <inkml:trace contextRef="#ctx0" brushRef="#br0">159 83 5281,'1'-3'332,"0"1"0,0-1 0,0 1 1,0-1-1,0 0 0,0 1 0,-1-1 0,0 0 0,1 0 0,-1 1 0,0-1 0,0 0 1,-1 0-1,1 1 0,0-1 0,-1 0 0,-1-3 0,2 5-295,-1 0 0,1 0 0,-1 0 0,1 0 0,-1 0 0,0 0 0,1 0 0,-1 1 0,0-1 0,0 0 0,1 0 0,-1 1 0,0-1 0,0 0 0,0 1 0,0-1 0,0 1 0,0-1 0,0 1-1,0 0 1,0-1 0,0 1 0,-1 0 0,1 0 0,0 0 0,0 0 0,0 0 0,0 0 0,0 0 0,0 0 0,0 0 0,-1 0 0,1 1 0,0-1 0,0 0 0,0 1 0,0-1 0,0 1 0,0-1 0,0 1 0,0 0 0,0-1 0,1 1 0,-2 1 0,-8 4 43,0 1 0,1 0 0,0 1 0,1 0 0,0 0 0,0 1 0,1 0 0,0 1 0,0-1 0,1 1 0,0 0 0,-5 14 0,8-17-61,1 1 0,-1-1 0,1 0 0,1 1-1,-1-1 1,1 1 0,0-1 0,1 1-1,0 0 1,0-1 0,1 1 0,0-1 0,0 1-1,1 0 1,0-1 0,0 0 0,1 0 0,0 0-1,7 13 1,-10-19-12,0 0-1,1-1 1,-1 1 0,1 0 0,-1-1-1,0 1 1,1-1 0,-1 1-1,1 0 1,0-1 0,-1 1 0,1-1-1,-1 0 1,1 1 0,0-1-1,-1 1 1,1-1 0,0 0 0,-1 0-1,1 1 1,0-1 0,0 0-1,-1 0 1,1 0 0,0 0 0,0 0-1,0 0 1,0 0 18,1-1 0,-1 1-1,0-1 1,0 0 0,1 1 0,-1-1 0,0 0-1,0 0 1,0 0 0,0 0 0,0 0 0,0 0 0,1-2-1,22-41 649,3-32 24,-20 53-591,1 0 1,1 0 0,16-28-1,-25 51-105,0-1 0,0 1 1,1-1-1,-1 1 0,0 0 0,0-1 0,1 1 0,-1 0 0,0-1 0,0 1 1,1 0-1,-1 0 0,0-1 0,1 1 0,-1 0 0,0 0 0,1-1 0,-1 1 1,1 0-1,-1 0 0,0 0 0,1 0 0,-1 0 0,1 0 0,-1 0 0,1 0 1,-1 0-1,0 0 0,1 0 0,-1 0 0,1 0 0,0 0 0,11 11 11,9 32-18,-16-31 10,-3-10-3,6 15 6,1 0-1,18 23 1,-25-37-4,0 0-1,1 0 0,-1 0 1,1 0-1,-1-1 1,1 1-1,0-1 0,0 0 1,0 0-1,0 0 1,0 0-1,0 0 1,1-1-1,-1 1 0,1-1 1,-1 0-1,1 0 1,-1-1-1,1 1 0,6 0 1,-8-2 1,0 1 0,1-1 0,-1 1 0,0-1 0,0 0 0,0 0 0,0 0 0,0 0 0,0-1 0,0 1 0,0-1 0,0 1 0,-1-1 0,1 1 1,-1-1-1,1 0 0,-1 0 0,1 0 0,-1 0 0,2-3 0,18-49 61,-13 29-43,-4 15-19,0 0 1,1 0-1,0 0 1,11-15-1,-16 25-3,0 0 0,0 0 0,1 0 0,-1 0 0,0 0 0,0-1-1,0 1 1,1 0 0,-1 0 0,0 0 0,0 0 0,0 0 0,1 0 0,-1 0-1,0 0 1,0 0 0,0 0 0,1 0 0,-1 0 0,0 0 0,0 0 0,0 0-1,1 0 1,-1 0 0,0 0 0,0 0 0,0 0 0,1 0 0,-1 0-1,0 0 1,0 0 0,0 0 0,1 0 0,-1 1 0,0-1 0,0 0 0,0 0-1,0 0 1,1 0 0,-1 0 0,0 1 0,0-1 0,0 0 0,0 0 0,0 0-1,0 1 1,1-1 0,-1 0 0,0 0 0,0 0 0,0 1 0,6 12-19,-5-10 16,4 9 2,6 13 14,0 1-1,-2 0 1,-1 0 0,6 35 0,-12-48 0,1 10 36,-1-23 72,0-16 123,0-22 145,-1 11-264,1 0-1,7-33 1,-8 53-124,1 1 0,0-1 1,0 1-1,1-1 0,0 1 1,0 0-1,0 0 0,1 0 1,-1 0-1,2 0 0,-1 1 1,0 0-1,11-9 0,-14 13-2,0 0 0,-1 1 0,1-1 0,0 1 0,0-1 0,0 1 0,0-1 0,-1 1 0,1 0 0,0-1 0,0 1 0,0 0 0,0 0 0,0-1 0,0 1 0,0 0 0,0 0 0,0 0 0,0 0 0,0 0 0,0 0 0,0 1 0,0-1 0,0 0 0,0 0 0,-1 1 0,1-1 0,0 1 0,0-1 0,0 0 0,0 1 0,-1 0 0,1-1 0,0 1 0,0-1 0,-1 1 0,1 0 0,0 0 0,-1-1 0,1 1 0,-1 0 0,1 0 0,-1 0 0,1 0 0,-1 0 0,0-1 0,1 1 0,-1 2 0,4 6-2,-1 1-1,-1 0 1,3 18-1,-2-15 2,6 31 40,-2 0-1,2 71 1,-13-163 1167,2 35-1147,0 0 1,2 0-1,0-14 0,1 12-52,1 1 0,1-1 0,0 1 0,1 0 0,1 0 0,0 0-1,1 1 1,10-17 0,-14 25-8,1 0 1,0 1-1,1 0 0,-1-1 0,1 1 0,-1 0 0,1 1 0,1-1 0,-1 1 0,0 0 0,1 0 1,-1 0-1,1 1 0,0-1 0,0 1 0,0 0 0,0 1 0,0-1 0,1 1 0,-1 0 0,0 0 0,1 1 1,-1-1-1,1 1 0,8 1 0,-12 0-68,1-1 0,-1 1 0,1 0 0,-1-1 0,0 1 0,1 0 0,-1 1-1,0-1 1,0 0 0,0 1 0,0-1 0,0 1 0,0-1 0,0 1 0,0 0 0,-1 0 0,1 0 0,0 0 0,-1 0 0,0 0 0,0 1 0,0-1 0,0 0 0,0 1 0,0-1-1,0 1 1,-1-1 0,1 0 0,0 6 0,0 8-1139,0 0-1,-1 1 1,-4 28 0,2-5-1840,2-9 1672</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08.088"/>
    </inkml:context>
    <inkml:brush xml:id="br0">
      <inkml:brushProperty name="width" value="0.1" units="cm"/>
      <inkml:brushProperty name="height" value="0.1" units="cm"/>
    </inkml:brush>
  </inkml:definitions>
  <inkml:trace contextRef="#ctx0" brushRef="#br0">0 121 7394,'1'-1'153,"-1"1"0,0 0 0,1 0 0,-1-1 0,1 1 0,-1 0 0,1 0 0,-1 0 0,1-1 0,-1 1 0,1 0 0,-1 0 0,1 0 0,-1 0 0,1 0 0,-1 0 0,1 0 0,-1 0 0,1 0 0,-1 0 0,1 1 0,-1-1 0,1 0 0,-1 0 1,1 0-1,-1 1 0,1-1 0,-1 0 0,1 0 0,-1 1 0,0-1 0,1 1 0,22 5 64,-18-6-197,1 0 0,0-1-1,-1 0 1,1 0-1,-1 0 1,1-1-1,-1 0 1,0 0 0,1 0-1,6-5 1,-9 6-1,-1-1 1,1 1-1,-1-1 1,0 1-1,0-1 1,1 0-1,-1 0 1,0 0-1,0 0 1,-1-1-1,1 1 1,0 0 0,-1-1-1,1 1 1,-1-1-1,0 0 1,0 1-1,0-1 1,0 0-1,-1 0 1,1 1-1,-1-1 1,1 0-1,-1 0 1,0-5-1,0 6 6,0 0 0,-1 0-1,1 0 1,0 1 0,-1-1-1,1 0 1,-1 0 0,0 0-1,0 0 1,0 1 0,0-1-1,0 0 1,0 1 0,0-1 0,0 1-1,0-1 1,-1 1 0,1 0-1,-1-1 1,1 1 0,-1 0-1,1 0 1,-1 0 0,0 0-1,0 0 1,1 0 0,-1 1 0,0-1-1,0 1 1,0-1 0,0 1-1,0 0 1,0-1 0,0 1-1,0 0 1,0 0 0,1 1-1,-1-1 1,-3 1 0,1-1 31,0 1 1,-1 1 0,1-1-1,0 1 1,0-1-1,0 1 1,0 0 0,0 1-1,0-1 1,0 1-1,1 0 1,-1 0 0,1 0-1,0 0 1,0 0-1,-3 5 1,3-2 5,1-1 0,-1 1 0,1 0 0,0 0-1,1 1 1,0-1 0,0 0 0,0 1 0,0-1 0,1 0 0,0 1 0,1-1 0,-1 0 0,1 1-1,1-1 1,-1 0 0,1 0 0,0 0 0,0 0 0,1 0 0,-1 0 0,1-1 0,6 9 0,-3-4-74,1 0 0,0-1 1,1 0-1,-1 0 0,2 0 0,-1-1 1,1-1-1,1 1 0,-1-1 1,1-1-1,0 0 0,12 5 1,-18-9-177,-1-1 1,1 1 0,0-1 0,0 0-1,0-1 1,0 1 0,0-1 0,0 0-1,0 1 1,0-2 0,0 1 0,0 0-1,0-1 1,0 0 0,0 0 0,0 0-1,0 0 1,-1-1 0,1 0 0,0 1 0,-1-1-1,1-1 1,-1 1 0,6-5 0,9-19-582</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08.470"/>
    </inkml:context>
    <inkml:brush xml:id="br0">
      <inkml:brushProperty name="width" value="0.1" units="cm"/>
      <inkml:brushProperty name="height" value="0.1" units="cm"/>
    </inkml:brush>
  </inkml:definitions>
  <inkml:trace contextRef="#ctx0" brushRef="#br0">1 98 7074,'6'-9'572,"1"1"0,1 0 1,-1 0-1,1 1 0,1 0 1,-1 0-1,1 1 0,0 0 1,0 1-1,1 0 1,0 0-1,0 1 0,11-3 1,-16 5-511,0 1 1,-1 0-1,1 1 1,-1-1 0,1 1-1,0 0 1,-1 0-1,1 0 1,0 0 0,-1 1-1,1 0 1,0 0-1,7 3 1,-8-2-23,-1 0 0,0 0 0,0 0 0,0 0 0,-1 1 0,1-1 1,0 1-1,-1 0 0,0 0 0,1 0 0,-1 0 0,0 0 0,-1 0 0,1 1 0,-1-1 1,1 0-1,-1 1 0,0-1 0,1 8 0,-1-2 33,0 1-1,0 0 1,-1 0-1,-1 0 1,1-1 0,-2 1-1,1 0 1,-1 0-1,-1-1 1,0 0 0,0 1-1,-1-1 1,-6 11-1,-9 15 383,-45 62-1,46-71-251,9-15-60,6-9-93,1 1-1,-1 0 0,1 0 0,0 0 0,0 0 1,0 0-1,0 0 0,0 1 0,1-1 0,-1 0 1,-1 7-1,4-9-39,-1-1-1,1 1 1,0-1 0,-1 1 0,1-1-1,-1 0 1,1 1 0,-1-1 0,1 0 0,0 1-1,-1-1 1,1 0 0,0 0 0,-1 1-1,1-1 1,0 0 0,0 0 0,-1 0 0,1 0-1,0 0 1,-1 0 0,1 0 0,0 0-1,0 0 1,-1 0 0,1-1 0,0 1-1,0-1 1,31-7 87,-23 6-46,116-32 126,88-21-1812,-196 52 910,-13 2 132,1 1 0,-1-1 0,0 0 0,0 0 0,0 0 0,0 0-1,-1-1 1,6-2 0,-9 3 530,0 1 0,1 0 0,-1-1 0,0 1 0,0 0 0,0-1 0,0 1 0,0 0 0,0 0 0,0-1 0,0 1 0,0 0 0,0-1 0,0 1 0,0 0 0,-1-1 0,1 1 0,0 0 0,0-1 0,0 1 0,0 0 0,0 0 0,-1-1 0,1 1 0,0 0 0,0 0 0,0-1 0,-1 1 0,1 0 0,0 0 0,0 0 0,-1-1 0</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09.158"/>
    </inkml:context>
    <inkml:brush xml:id="br0">
      <inkml:brushProperty name="width" value="0.1" units="cm"/>
      <inkml:brushProperty name="height" value="0.1" units="cm"/>
    </inkml:brush>
  </inkml:definitions>
  <inkml:trace contextRef="#ctx0" brushRef="#br0">9 112 5561,'3'-36'1032,"-2"21"327,0 1 0,-1 0 0,-1-18 0,2 43-835,-1-1-1,0 1 1,0 0-1,-4 16 0,0 8-7,-1 72 52,5 1 0,21 170 0,-20-273-593,1 10-133,0 1 1,-2 0-1,1 0 0,-2 0 0,-4 30 0,5-46 60,0 1-1,-1 0 1,1-1-1,0 1 1,0 0-1,0-1 1,0 1-1,-1-1 1,1 1 0,0 0-1,0-1 1,-1 1-1,1-1 1,-1 1-1,1-1 1,0 1-1,-1-1 1,1 1 0,-1-1-1,1 1 1,-1-1-1,1 0 1,-1 1-1,0-1 1,1 0-1,-1 0 1,-1 1-1,-3-5-875</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09.602"/>
    </inkml:context>
    <inkml:brush xml:id="br0">
      <inkml:brushProperty name="width" value="0.1" units="cm"/>
      <inkml:brushProperty name="height" value="0.1" units="cm"/>
    </inkml:brush>
  </inkml:definitions>
  <inkml:trace contextRef="#ctx0" brushRef="#br0">0 29 6761,'0'-9'2561,"4"7"-1785,2 3-392,3 4 168,2 5 24,8 7 25,3 3-65,9 6-184,1 2-80,3 6-144,1 3-24,-2 1-48,3 0-8,-3-6-56,0-4-200,-2-13-472,2-6-360,-1-13 599</inkml:trace>
  <inkml:trace contextRef="#ctx0" brushRef="#br0" timeOffset="1">645 15 7362,'-6'-12'3072,"-2"10"-2032,-2 3-159,-5 10-433,-2 4-144,-1 9-88,2 6-40,3 8-96,0 2-64,2 10-672,1 1-320,-6-3 559</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10.165"/>
    </inkml:context>
    <inkml:brush xml:id="br0">
      <inkml:brushProperty name="width" value="0.1" units="cm"/>
      <inkml:brushProperty name="height" value="0.1" units="cm"/>
    </inkml:brush>
  </inkml:definitions>
  <inkml:trace contextRef="#ctx0" brushRef="#br0">2 331 7866,'-2'-16'3639,"2"16"-3616,11 27 588,14 73 448,-3-20-490,16 120 0,-38-180-45,0-20-499,0 0-1,0 0 1,0 0 0,0 0-1,0 0 1,0 0-1,0 1 1,0-1 0,0 0-1,0 0 1,0 0 0,0 0-1,0 0 1,-1 0-1,1 0 1,0 1 0,0-1-1,0 0 1,0 0-1,0 0 1,0 0 0,0 0-1,0 0 1,0 0-1,-1 0 1,1 0 0,0 0-1,0 0 1,0 0-1,0 0 1,0 0 0,0 0-1,0 0 1,-1 0 0,1 0-1,0 0 1,0 0-1,0 0 1,0 0 0,0 0-1,0 0 1,-1 0-1,1 0 1,0 0 0,0 0-1,0 0 1,0 0-1,0 0 1,0 0 0,0 0-1,0 0 1,-1 0-1,1-1 1,0 1 0,0 0-1,0 0 1,-2-3 149,0 0 0,0 1 0,0-1 0,1 0 0,0 0 0,-1-1-1,-1-5 1,-5-28-102,1 0 0,2-1 0,1 0 1,2 0-1,4-44 0,0 38-70,2 0 0,2 0 0,2 0 0,1 1 0,3 0 0,18-45 0,-25 78-13,0 0 0,0 0-1,1 1 1,1-1 0,11-13 0,-16 21-32,0 0 1,0 0 0,0 0 0,0 0-1,1 1 1,-1-1 0,0 1 0,1 0-1,-1 0 1,1-1 0,-1 2 0,6-3-1,-6 3-27,-1 0 0,1 0 0,0 1 0,-1-1 0,1 0 0,0 0 0,0 1-1,-1-1 1,1 1 0,-1 0 0,1-1 0,0 1 0,-1 0 0,0 0-1,1 0 1,-1 0 0,1 0 0,-1 0 0,0 0 0,0 1 0,0-1 0,2 3-1,1 2-255,0 0 0,-1 1-1,1-1 1,-1 1-1,-1 0 1,0 0-1,0 0 1,2 14-1,1 36-475</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10.546"/>
    </inkml:context>
    <inkml:brush xml:id="br0">
      <inkml:brushProperty name="width" value="0.1" units="cm"/>
      <inkml:brushProperty name="height" value="0.1" units="cm"/>
    </inkml:brush>
  </inkml:definitions>
  <inkml:trace contextRef="#ctx0" brushRef="#br0">12 117 6953,'-11'-7'2521,"13"-1"-2137,2-5 0,12 1-120,12-1-80,3 0-136,2 0-40,-3 1-624,-1-1-1600,0 0 1512</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12.012"/>
    </inkml:context>
    <inkml:brush xml:id="br0">
      <inkml:brushProperty name="width" value="0.1" units="cm"/>
      <inkml:brushProperty name="height" value="0.1" units="cm"/>
    </inkml:brush>
  </inkml:definitions>
  <inkml:trace contextRef="#ctx0" brushRef="#br0">0 200 6761,'2'-1'218,"-1"-1"-1,1 1 0,-1-1 0,1 1 0,0 0 0,0-1 0,-1 1 0,1 0 0,0 0 0,0 1 0,0-1 0,0 0 0,0 1 0,0-1 0,0 1 0,0-1 0,1 1 0,-1 0 1,0 0-1,0 0 0,4 1 0,-2 0-102,-1 0 1,1 0 0,-1 1-1,0 0 1,1-1 0,-1 1-1,0 1 1,0-1-1,0 0 1,0 1 0,4 4-1,2 4 1,0 1 0,0 0 0,-1 1-1,-1 0 1,9 19 0,1 15 312,-2 1-1,11 57 1,-23-65-115,-7-24 182,4-16-466,0 1 0,0-1 0,-1 0 0,1 0 1,0 0-1,-1 1 0,1-1 0,0 0 0,-1 0 0,1 0 1,0 0-1,-1 0 0,1 0 0,0 0 0,-1 0 1,1 0-1,0 0 0,-1 0 0,1 0 0,-1 0 0,1 0 1,0 0-1,-1 0 0,1 0 0,0 0 0,-1 0 0,1 0 1,0-1-1,-1 1 0,1 0 0,0 0 0,0 0 1,-1-1-1,1 1 0,0 0 0,0 0 0,-1-1 0,1 1 1,-3-4 105,0-1 0,0 1 0,1 0 0,0-1 0,0 0 1,0 0-1,0 1 0,1-1 0,-1 0 0,0-9 1,-1-4-58,1 0-1,0 0 1,2 0 0,0 0 0,1 0 0,0 0 0,8-34 0,-7 45-154,0 1-1,-1-1 1,2 1 0,-1-1-1,1 1 1,0 0 0,1 0-1,-1 0 1,1 0 0,0 1 0,1-1-1,-1 1 1,1 0 0,0 1-1,0-1 1,1 1 0,-1 0-1,1 0 1,0 0 0,0 1-1,0 0 1,0 0 0,12-2-1,1 2-913,0 0 0,0 2-1,0 1 1,1 0 0,36 6-1,-29-3-1150,0-1-1,30-2 1,-54 0 2216,0 0 1,0 0 0,-1 0-1,1-1 1,0 0-1,-1 1 1,1-1 0,0 0-1,-1 0 1,1-1 0,-1 1-1,4-2 1,-5 2 75,-1 0-1,1 0 1,0 0 0,-1 0-1,1 0 1,-1 0 0,1 0 0,-1 0-1,0 0 1,1 0 0,-1 0 0,0 0-1,0-1 1,0 1 0,0 0 0,0 0-1,0 0 1,0 0 0,0 0-1,0 0 1,0 0 0,-1-1 0,1 1-1,0 0 1,-1 0 0,1 0 0,-1 0-1,1 0 1,-1 0 0,1 0-1,-1 1 1,0-1 0,0-1 0,-1-1-40,0 0 1,0 0 0,1 1 0,-1-1-1,-1 1 1,1-1 0,0 1 0,-1 0-1,1-1 1,-1 1 0,0 1-1,1-1 1,-1 0 0,0 1 0,0-1-1,0 1 1,-1 0 0,1 0 0,0 0-1,0 1 1,0-1 0,-1 1-1,1-1 1,-5 1 0,4 1-92,0 0 0,0 0-1,0 1 1,0-1 0,0 1 0,1 0 0,-1 0 0,0 0-1,1 1 1,0-1 0,-1 1 0,1 0 0,0 0 0,1 0-1,-1 0 1,0 0 0,1 1 0,0-1 0,-3 5 0,-1 5 47,0 0 1,0 0-1,2 0 1,-1 1 0,2-1-1,0 1 1,0 0-1,0 15 1,2-8 8,1 0 0,0 1 1,2-1-1,6 35 0,-7-51-57,1 0-1,-1 0 0,1 0 0,0 0 1,1-1-1,-1 1 0,1-1 1,-1 1-1,1-1 0,1 0 1,5 6-1,-8-9 3,0 0 1,0 0 0,1 0-1,-1 0 1,0-1 0,0 1-1,1 0 1,-1-1-1,0 1 1,1-1 0,-1 0-1,0 1 1,1-1 0,-1 0-1,0 0 1,1 0-1,-1 0 1,3 0 0,-2-1 22,0 1 0,0-1 1,0 0-1,0 0 1,0 0-1,0-1 1,-1 1-1,1 0 0,0 0 1,-1-1-1,1 1 1,-1-1-1,0 0 1,1 1-1,-1-1 0,1-3 1,6-8 175,-1 0 1,0-1 0,-2 0-1,1 0 1,5-28-1,8-78 284,-8 35-380,13 170-248,-19-68 131,2-1 0,14 28 0,-11-23-4,-8-18-2,-1 0 0,1 0 0,0 0 1,0 0-1,0-1 0,0 1 0,0-1 0,0 1 0,5 2 1,-6-4-1,0 0 1,0-1-1,0 1 1,1 0-1,-1-1 1,0 1-1,1-1 1,-1 1-1,0-1 1,1 0-1,-1 0 1,0 0 0,1 0-1,-1 1 1,0-2-1,1 1 1,1 0-1,0-1 2,-1 0 0,1-1 0,-1 1 0,1-1-1,-1 1 1,1-1 0,-1 0 0,0 0 0,0 0 0,0 0-1,0 0 1,0 0 0,0-1 0,-1 1 0,1-1-1,-1 1 1,0-1 0,0 1 0,1-1 0,-1-3 0,15-35 39,1 1 1,3 1 0,24-37-1,-44 75-42,1-1-1,-1 1 0,1 0 0,0 0 1,-1 0-1,1 0 0,0 0 0,0 0 1,0 0-1,0 1 0,0-1 1,0 0-1,0 0 0,0 1 0,0-1 1,0 1-1,0-1 0,1 1 0,-1-1 1,0 1-1,0-1 0,0 1 1,1 0-1,0 0 0,0 0-1,-1 1 0,1-1-1,-1 1 1,0 0 0,1-1 0,-1 1-1,0 0 1,0 0 0,1 0 0,-1 0-1,0 0 1,0 0 0,0 0 0,0 1-1,0-1 1,-1 0 0,2 2 0,4 8-14,0 1-1,-1 0 1,6 21 0,-9-26 17,43 166 431,-49-191-313,2 0 1,1 0 0,0 0-1,1 0 1,5-35-1,-4 48-119,0-1-1,0 0 1,0 0-1,1 0 1,0 1-1,0-1 1,0 1-1,1-1 0,0 1 1,0 0-1,1 0 1,-1 0-1,1 1 1,0-1-1,0 1 1,0 0-1,1 0 0,0 0 1,-1 1-1,1-1 1,9-3-1,-11 6-1,-1 0-1,0 0 0,0 0 1,1 1-1,-1-1 0,0 1 1,1-1-1,-1 1 0,1 0 1,-1 0-1,0 0 0,1 0 1,-1 1-1,1-1 0,-1 1 1,0-1-1,1 1 0,-1 0 1,0 0-1,3 2 0,-1-1 1,-1 1 0,0 0 0,0-1 0,0 1-1,0 0 1,-1 1 0,1-1 0,-1 0 0,0 1 0,0 0-1,2 3 1,1 6 5,0 1 1,-1-1-1,-1 1 0,0 0 0,2 25 1,-4-23-1,0-10 0,0 0 0,-1 0 0,0-1 0,0 1 0,-2 10 0,2-16 2,0 0 1,0-1-1,0 1 1,0 0-1,0 0 1,0-1-1,0 1 1,0 0-1,-1-1 1,1 1-1,0 0 1,0 0-1,0-1 1,0 1-1,-1 0 1,1 0-1,0-1 0,0 1 1,-1 0-1,1 0 1,0 0-1,0 0 1,-1-1-1,1 1 1,0 0-1,-1 0 1,1 0-1,0 0 1,0 0-1,-1 0 1,1 0-1,0 0 1,-1 0-1,1 0 1,0 0-1,-1 0 1,1 0-1,0 0 1,-1 0-1,1 0 1,0 0-1,0 0 0,-1 0 1,1 0-1,0 1 1,-1-1-1,1 0 1,0 0-1,0 0 1,-1 0-1,1 1 1,0-1-1,0 0 1,0 0-1,-1 1 1,1-1-1,0 0 1,0 0-1,0 1 1,0-1-1,-1 0 1,1 1-1,0-1 1,0 0-1,0 0 1,0 1-1,0-1 1,0 1-1,-12-25 330,8 10-261,1 0-1,0 0 1,1 0 0,1 0-1,0-1 1,1 1-1,0 0 1,4-22-1,-3 28-71,1 0-1,-1 0 0,2 0 0,-1 0 0,1 1 1,0-1-1,1 1 0,0-1 0,0 1 1,0 0-1,1 1 0,0-1 0,0 1 0,1 0 1,0 0-1,9-6 0,-14 11-2,0 0-1,1 0 1,-1 0-1,1 0 1,0 0-1,-1 1 1,1-1-1,0 1 1,-1-1-1,1 1 1,0 0-1,-1 0 1,1 0-1,0 0 0,0 0 1,-1 0-1,1 0 1,0 0-1,0 1 1,-1-1-1,1 1 1,-1-1-1,1 1 1,0-1-1,-1 1 1,1 0-1,-1 0 1,1 0-1,-1 0 1,0 0-1,1 0 1,-1 0-1,0 1 1,0-1-1,0 0 1,0 1-1,0-1 1,0 1-1,1 1 1,4 8-40,1 1 0,-2-1 0,0 1 0,4 14 1,-6-19-23,20 72-1922,9 25-3498,-31-103 5358,-1 0 0,0-1 0,0 1 0,0 0 0,1 0-1,-1-1 1,0 1 0,1 0 0,-1-1 0,1 1 0,-1 0 0,1-1 0,-1 1-1,1-1 1,-1 1 0,1-1 0,0 1 0,-1-1 0,1 1 0,0-1 0,-1 1-1,1-1 1,0 0 0,-1 0 0,2 1 0,-1-1 4,0-1 1,-1 1-1,1 0 1,0-1-1,0 1 1,-1 0-1,1-1 1,0 1-1,0-1 1,-1 1-1,1-1 1,-1 0-1,1 1 1,0-1-1,-1 0 1,1 1-1,-1-1 1,1-1-1,17-40-1325,-18 41 1510,8-27 196,10-28 1072,-17 53-1119,1-1 1,-1 1 0,1 0 0,0 0 0,0 0 0,0 0 0,0 0 0,0 1 0,1-1 0,-1 1 0,1-1 0,5-3 0,-5 5 6,1 0 0,-1 1 0,0-1 0,0 1 0,1 0 0,-1-1 0,0 2 0,1-1 0,-1 0 0,0 1 0,1-1 0,-1 1 0,6 2 0,-4-2-39,0 1 1,0-1-1,0-1 0,0 1 0,0-1 0,6 0 1,-8 0-124,0-1 0,1 0 0,-1 0 0,0 0 0,0 0 1,0-1-1,0 1 0,0-1 0,0 0 0,0 0 1,0 0-1,-1 0 0,1 0 0,-1-1 0,1 1 1,-1-1-1,0 1 0,0-1 0,0 0 0,0 0 1,-1 0-1,1 0 0,-1 0 0,0 0 0,0-1 1,0 1-1,0 0 0,0-6 0,0 4-47,-1 0 0,1 0 0,-1 0-1,0 1 1,-1-1 0,1 0 0,-1 0 0,0 0 0,0 0-1,-1 1 1,0-1 0,1 1 0,-1-1 0,-1 1 0,1 0 0,-1-1-1,1 1 1,-1 0 0,-5-5 0,6 8-13,1 0 0,0 0 0,-1 0 1,1 1-1,-1-1 0,1 0 0,-1 1 0,1-1 0,-1 1 1,1-1-1,-1 1 0,0 0 0,1-1 0,-1 1 0,1 0 1,-1 0-1,0 0 0,1 1 0,-1-1 0,0 0 0,1 0 1,-1 1-1,1-1 0,-1 1 0,1 0 0,-1-1 0,1 1 1,-1 0-1,1 0 0,0 0 0,0 0 0,-1 0 0,1 0 1,0 0-1,0 0 0,0 1 0,-1 0 0,-6 8 2,0-1 0,1 1-1,-11 18 1,15-23 11,1-1 12,-1 0 0,1 1 0,0 0 0,0-1 0,0 1 1,0 0-1,1 0 0,0 0 0,0 0 0,0 0 0,1 0 0,0 0 0,0 1 0,0 6 1,1-8 3,1 1 0,-1-1 0,1 0 0,-1 0 0,1 0 0,0 0 0,1 0 0,-1-1 0,1 1 0,-1-1 0,1 1 0,0-1 0,0 0 0,1 0 0,-1 0 0,1-1 0,4 4 0,7 3 50,1 0-1,0 0 1,30 9-1,-39-15-203,1-1-1,0 0 0,0 0 1,0 0-1,1-1 0,-1-1 0,0 1 1,0-1-1,1-1 0,12-1 1,-20 1-105,1 1 1,0-1 0,0 1 0,-1-1 0,1 0 0,0 0 0,-1 0 0,1 0-1,-1 0 1,1 0 0,-1 0 0,3-3 0,5-8-809</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12.516"/>
    </inkml:context>
    <inkml:brush xml:id="br0">
      <inkml:brushProperty name="width" value="0.1" units="cm"/>
      <inkml:brushProperty name="height" value="0.1" units="cm"/>
    </inkml:brush>
  </inkml:definitions>
  <inkml:trace contextRef="#ctx0" brushRef="#br0">15 186 5777,'-1'-11'938,"1"1"-1,0 0 0,0-1 0,1 1 1,0 0-1,6-20 0,-6 25-793,1 0-1,0 1 1,0 0-1,1-1 1,-1 1 0,1 0-1,0 0 1,0 0-1,0 1 1,1-1 0,-1 1-1,1-1 1,0 1-1,0 1 1,0-1 0,8-4-1,-3 3 5,0 0-1,0 1 1,0-1-1,1 2 1,0-1-1,-1 1 1,1 1-1,0 0 1,0 0-1,0 1 1,13 1-1,-19-1-129,-1 1-1,1 0 0,-1-1 0,0 1 0,1 1 1,-1-1-1,0 0 0,0 1 0,0 0 0,0-1 1,0 1-1,0 1 0,0-1 0,-1 0 0,1 1 1,-1-1-1,1 1 0,-1 0 0,0-1 1,0 1-1,0 0 0,-1 0 0,1 1 0,-1-1 1,1 0-1,-1 0 0,0 1 0,-1-1 0,1 1 1,0-1-1,-1 1 0,0-1 0,0 1 0,0 6 1,-1 0 8,0 0 0,-1 1 0,0-1 1,0 0-1,-1 0 0,0 0 1,-1 0-1,0-1 0,-1 0 0,0 1 1,-8 11-1,1-5 92,-2 1 0,1-2 0,-2 0 0,-28 23 0,48-40-99,1-1 1,-1 1-1,1 0 0,0 0 0,0 0 1,0 1-1,0 0 0,0 0 0,6 0 0,4 0-18,-1 1 0,1 0-1,15 3 1,-21-1 0,-1 0 0,1 1 1,-1 0-1,0 0 0,0 1 0,0 1 1,12 7-1,-19-10 4,1-1 1,0 1 0,-1 0-1,1 0 1,-1 0 0,0 0-1,1 0 1,-1 0 0,0 1-1,0-1 1,-1 1 0,1 0-1,0-1 1,-1 1 0,0 0-1,1 0 1,-1 0-1,0 0 1,-1 0 0,1 0-1,0 0 1,-1 0 0,0 0-1,0 0 1,0 0 0,0 0-1,-1 4 1,0-4 25,0 0-1,-1 1 1,0-1-1,0 0 1,0 0 0,0 0-1,0 0 1,-1-1-1,1 1 1,-1-1 0,1 1-1,-1-1 1,0 0-1,-6 3 1,-52 25 356,44-23-298,-12 5-341,-1 0 1,0-2-1,0-1 0,-1-1 1,-51 5-1,25-11-333</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13.296"/>
    </inkml:context>
    <inkml:brush xml:id="br0">
      <inkml:brushProperty name="width" value="0.1" units="cm"/>
      <inkml:brushProperty name="height" value="0.1" units="cm"/>
    </inkml:brush>
  </inkml:definitions>
  <inkml:trace contextRef="#ctx0" brushRef="#br0">0 30 5153,'2'-6'336,"7"-17"6134,-7 35-5852,0 212 1043,2 49-516,5-202-1050,-4-41-1006,1 42 0,-7-64-846</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17.176"/>
    </inkml:context>
    <inkml:brush xml:id="br0">
      <inkml:brushProperty name="width" value="0.1" units="cm"/>
      <inkml:brushProperty name="height" value="0.1" units="cm"/>
    </inkml:brush>
  </inkml:definitions>
  <inkml:trace contextRef="#ctx0" brushRef="#br0">1 14 6361,'0'-1'222,"1"0"-1,0 0 0,-1 0 1,1 0-1,0 1 0,0-1 1,0 0-1,0 0 0,0 0 1,0 1-1,0-1 1,0 1-1,0-1 0,0 1 1,0-1-1,0 1 0,0-1 1,0 1-1,1 0 0,-1 0 1,0 0-1,0 0 0,2 0 1,28 0-183,-26 0 364,12 2 131,0 0-1,1 1 1,21 7 0,14 2 64,126 17 327,289 11 1,-270-34-754,-198-7-168,0 1 1,0 0 0,0 0 0,1 0 0,-1 0 0,0 0 0,0 0 0,1 0-1,-1 0 1,0 0 0,0 0 0,0 0 0,1 0 0,-1 0 0,0 0 0,0 0-1,1 1 1,-1-1 0,0 0 0,0 0 0,0 0 0,1 0 0,-1 0-1,0 0 1,0 1 0,0-1 0,0 0 0,1 0 0,-1 0 0,0 0 0,0 1-1,0-1 1,0 0 0,0 0 0,0 0 0,0 1 0,1-1 0,-1 0 0,-6 9 272,5-8-251,0 1 1,0-1-1,0 0 0,1 0 1,-1 1-1,0-1 0,0 0 1,1 1-1,-1-1 0,1 1 0,-1-1 1,1 3-1,1 5 36,1-1 0,0 1 0,0 0 0,1-1 0,0 0 0,1 1-1,-1-1 1,2 0 0,-1-1 0,1 1 0,11 12 0,11 16 67,5 5 37,-1 2-1,31 61 0,24 70 42,55 107 159,-95-198-130,75 99 0,106 170-84,60 139-42,-252-432-106,157 260 43,-179-298-48,2 0-1,0-2 0,1 0 1,1 0-1,1-2 1,31 24-1,-39-32 17,-9-7-10,1 0 1,-1-1 0,1 1-1,-1-1 1,1 0-1,0 1 1,0-1-1,-1 0 1,1 0 0,0 0-1,4 1 1,-10 1 28,1 0 1,0 0 0,0 0-1,0 0 1,0 1-1,1-1 1,-1 1 0,1-1-1,-3 8 1,-2 0-23,-22 29-7,-60 95 76,-116 266-151,193-371 75,0-1 0,-2 0 0,-1-1 0,-1 0-1,-2-2 1,-31 38 0,0-11 11,1 1 0,4 3 0,-50 80 0,63-89 12,-3-1 0,-2-2 1,-72 71-1,83-89 12,1 1 0,2 1 1,-25 41-1,-48 101 48,76-134-91,-18 43 25,-31 94 0,51-127-5,-20 43 16,-4-86 53,-421 54-57,382-56-12,56-3-14,0 2 0,0 0-1,0 2 1,-27 6 0,0 13-19,13-4 320,29-18-444</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13.678"/>
    </inkml:context>
    <inkml:brush xml:id="br0">
      <inkml:brushProperty name="width" value="0.1" units="cm"/>
      <inkml:brushProperty name="height" value="0.1" units="cm"/>
    </inkml:brush>
  </inkml:definitions>
  <inkml:trace contextRef="#ctx0" brushRef="#br0">0 1 7026,'3'0'210,"-1"0"0,1 1 0,0-1 0,-1 1 0,1 0 0,0 0 1,-1 0-1,1 0 0,-1 0 0,0 1 0,1-1 0,-1 1 1,0-1-1,0 1 0,4 3 0,32 37 246,-26-29 60,12 17-199,-2 2 0,0 0 0,-2 1 0,16 38 0,20 32-169,-52-96-136,1 0 0,-1-1 0,1 0 0,0 0 0,0 0 0,1 0 0,7 5 0,-10-9-16,-1 0 0,1-1 0,-1 1 0,1-1 0,0 0 0,-1 0 0,1 0 0,0 0 0,0-1 0,0 1 0,0-1 0,0 1 0,0-1 0,-1 0 0,1 0 0,0 0 0,0-1 0,0 1 0,0-1 0,0 1 0,0-1 0,4-2 0,1-1-43,1-1-1,-1 0 1,-1 0-1,1-1 1,-1 0-1,0-1 1,0 1-1,0-1 1,-1 0-1,7-12 1,2-3-4,-2-1 0,17-36 1,-18 31 91,0-1 1,7-32 0,-16 52 54,-1 0 0,-1 0 1,1 0-1,-1 0 1,-1 0-1,0 0 0,0-1 1,-1 1-1,0 0 1,0 0-1,-5-14 0,6 23-101,0-1 0,0 1 1,0 0-1,0-1 0,0 1 0,0 0 0,0-1 0,0 1 0,-1 0 0,1 0 0,0-1 0,0 1 1,0 0-1,0-1 0,-1 1 0,1 0 0,0 0 0,0 0 0,0-1 0,-1 1 0,1 0 0,0 0 1,0 0-1,-1-1 0,1 1 0,0 0 0,-1 0 0,1 0 0,0 0 0,-1 0 0,1 0 0,0 0 1,0-1-1,-1 1 0,1 0 0,0 0 0,-1 0 0,1 0 0,-1 1 0,-6 3-132</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14.336"/>
    </inkml:context>
    <inkml:brush xml:id="br0">
      <inkml:brushProperty name="width" value="0.1" units="cm"/>
      <inkml:brushProperty name="height" value="0.1" units="cm"/>
    </inkml:brush>
  </inkml:definitions>
  <inkml:trace contextRef="#ctx0" brushRef="#br0">72 171 6089,'-1'0'76,"1"0"0,-1-1 0,1 1 0,0 0 0,-1 0 0,1-1-1,-1 1 1,1 0 0,-1 0 0,1-1 0,-1 1 0,1 0 0,-1 0 0,1 0 0,-1 0-1,1 0 1,-1 0 0,1 0 0,-1 0 0,1 0 0,-1 0 0,1 0 0,-1 0-1,1 0 1,-1 0 0,1 1 0,-1-1 0,1 0 0,-1 0 0,1 1 0,-1-1-1,1 0 1,0 0 0,-1 1 0,1-1 0,-1 1 0,1-1 0,0 0 0,-1 1 0,1-1-1,0 1 1,0-1 0,-1 1 0,1-1 0,0 1 0,0-1 0,0 0 0,-1 1-1,1 0 1,-7 32-190,6-25 342,-3 31 222,1-1 1,3 65-1,17 80 1149,-15-170-1498,-2 17 718,-3-24 275,-4-20 44,-5-25-998,3 0-1,1-1 0,1 0 0,3 0 1,1 0-1,2-1 0,2 1 0,1-1 1,9-45-1,-9 75-130,1 0-1,0 0 1,1 0 0,0 0 0,1 0-1,0 1 1,0 0 0,1 0 0,1 0 0,7-8-1,-11 14-106,1 0-1,0 0 0,0 0 0,0 1 1,0 0-1,1 0 0,-1 0 1,1 0-1,0 1 0,-1-1 0,1 1 1,0 0-1,1 1 0,-1-1 1,0 1-1,0 0 0,1 1 1,-1-1-1,0 1 0,1 0 0,-1 0 1,1 1-1,7 1 0,10 7-1220,-4 10 582</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14.732"/>
    </inkml:context>
    <inkml:brush xml:id="br0">
      <inkml:brushProperty name="width" value="0.1" units="cm"/>
      <inkml:brushProperty name="height" value="0.1" units="cm"/>
    </inkml:brush>
  </inkml:definitions>
  <inkml:trace contextRef="#ctx0" brushRef="#br0">27 100 7898,'-18'-5'2944,"12"0"-2312,4 0-15,8-3-97,2-1-144,8-2-128,4-2-88,2 1-96,3 1-16,3 3-296,-1 0-328,1 4-1273,1 3 1201</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15.112"/>
    </inkml:context>
    <inkml:brush xml:id="br0">
      <inkml:brushProperty name="width" value="0.1" units="cm"/>
      <inkml:brushProperty name="height" value="0.1" units="cm"/>
    </inkml:brush>
  </inkml:definitions>
  <inkml:trace contextRef="#ctx0" brushRef="#br0">0 72 7714,'9'-35'4175,"-9"35"-4138,1-1-1,-1 1 1,0 0-1,0 0 1,0-1-1,0 1 1,0 0-1,1 0 1,-1-1 0,0 1-1,0 0 1,0 0-1,1 0 1,-1-1-1,0 1 1,0 0-1,1 0 1,-1 0-1,0 0 1,0 0 0,1 0-1,-1-1 1,0 1-1,1 0 1,-1 0-1,0 0 1,0 0-1,1 0 1,-1 0 0,0 0-1,1 0 1,-1 0-1,0 0 1,0 0-1,1 0 1,-1 1-1,13 18 561,72 231 1331,-82-236-1540,-6-13 656,-6-23 411,7 10-1340,2 0 0,-1 0-1,1 1 1,1-1 0,0 0-1,1 0 1,0 1-1,8-22 1,-4 14-296,1 0 1,1 1-1,1 0 0,15-25 0,-21 39-27,-1 1 0,1-1 0,-1 1 1,1-1-1,0 1 0,0 0 0,1 0 0,-1 1 0,1-1 0,-1 0 0,1 1 0,0 0 0,0 0 0,0 0 0,0 1 0,0-1 0,1 1 0,-1 0 0,0 0 0,1 0 0,-1 1 0,0 0 0,1 0 0,-1 0 1,1 0-1,-1 0 0,0 1 0,5 1 0,22 7-845</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15.837"/>
    </inkml:context>
    <inkml:brush xml:id="br0">
      <inkml:brushProperty name="width" value="0.1" units="cm"/>
      <inkml:brushProperty name="height" value="0.1" units="cm"/>
    </inkml:brush>
  </inkml:definitions>
  <inkml:trace contextRef="#ctx0" brushRef="#br0">156 104 7386,'-1'-8'776,"0"-1"0,-1 1 0,0 0 0,0 0 0,0 0 0,-8-14 1,10 20-747,-1 1 0,0 0 0,1 0 1,-1 0-1,0-1 0,1 1 1,-1 0-1,0 0 0,0 0 0,0 0 1,0 0-1,0 0 0,0 1 0,0-1 1,-1 0-1,1 1 0,0-1 1,0 0-1,-1 1 0,1-1 0,0 1 1,0 0-1,-1-1 0,1 1 1,0 0-1,-1 0 0,1 0 0,-1 0 1,1 0-1,0 0 0,-1 0 0,1 1 1,0-1-1,-1 0 0,1 1 1,0-1-1,0 1 0,-1-1 0,1 1 1,0 0-1,0-1 0,0 1 0,0 0 1,0 0-1,0 0 0,0 0 1,0 0-1,0 0 0,-1 2 0,-5 5 29,0 1 0,0-1 1,1 1-1,0 1 0,1-1 0,0 1 0,1 0 0,0 0 0,-5 18 0,3-4 71,1 0-1,1 1 1,0 28 0,3-41-55,1 1-1,1 0 1,3 20 0,-4-29-66,1-1 1,0 0-1,-1 0 0,1 1 1,1-1-1,-1 0 1,0 0-1,1 0 1,0 0-1,-1 0 1,1-1-1,0 1 1,1 0-1,-1-1 1,0 1-1,1-1 1,-1 0-1,1 0 1,3 2-1,-5-4 23,1 1-1,0-1 1,-1 0-1,1 1 1,0-1-1,-1 0 1,1 0-1,0 0 1,-1-1-1,1 1 1,0 0-1,-1 0 1,1-1 0,-1 1-1,1-1 1,0 0-1,-1 1 1,1-1-1,-1 0 1,0 0-1,1 0 1,-1 0-1,0 0 1,0 0-1,1 0 1,-1-1-1,0 1 1,0 0 0,0-1-1,1-1 1,2-3 76,0 0 1,-1 0 0,1 0-1,-1-1 1,4-12 0,-2-12-25,-2 0-1,-1-1 1,-1 1 0,-5-37 0,5 81-99,1 13-5,10 47 0,-10-66 21,-1-1 1,1 0 0,1 1 0,-1-1-1,1 0 1,0 0 0,1-1 0,-1 1-1,1-1 1,0 1 0,0-1 0,9 7 0,-12-11 0,0-1 0,0 1 1,0-1-1,0 1 0,0-1 1,0 1-1,0-1 1,0 0-1,1 0 0,-1 1 1,0-1-1,0 0 1,0 0-1,1 0 0,-1 0 1,0 0-1,0-1 1,0 1-1,1 0 0,-1 0 1,0-1-1,0 1 1,0-1-1,0 1 0,0-1 1,0 1-1,0-1 1,0 0-1,0 0 0,0 1 1,0-1-1,0 0 1,0 0-1,-1 0 0,1 0 1,0 0-1,-1 0 1,2-2-1,3-5 19,0 0 0,0 0 0,5-13 0,-10 20-22,9-22 13,-2 0 1,7-33 0,4-14-14,-15 74-73,4 15 45,3 23 11,36 125 71,-49-181 202,0-1-1,2 1 1,0-1 0,0 1 0,1-1 0,4-24-1,-3 30-268,0-1 0,1 0 0,0 0 0,1 1 0,0-1 0,1 1 0,0 0 0,0 0 0,0 0 0,1 0 0,10-11 0,-15 19 13,1 1 0,-1-1 0,1 1 0,-1-1 0,1 1 0,-1-1 0,1 1 0,-1-1 0,1 1 0,0-1-1,-1 1 1,1 0 0,0 0 0,-1-1 0,1 1 0,0 0 0,-1 0 0,1 0 0,0-1 0,-1 1 0,1 0 0,0 0 0,0 0 0,-1 0 0,1 1 0,0-1 0,0 0 0,-1 0 0,1 0 0,0 0 0,-1 1 0,1-1 0,0 0 0,-1 1 0,1-1 0,-1 1 0,1-1-1,0 0 1,-1 1 0,1-1 0,-1 1 0,1-1 0,-1 1 0,1 0 0,-1 0 0,17 31-29,-17-30 29,15 46 20,17 89 0,-31-131-13,-1 15 20,0-21-20,-1 0-1,1 0 1,0 0-1,-1 0 0,1 0 1,0 0-1,0 0 1,-1 0-1,1 0 1,0 0-1,-1 0 1,1 0-1,0 0 0,-1 0 1,1-1-1,0 1 1,0 0-1,-1 0 1,1 0-1,0 0 0,-1 0 1,1-1-1,0 1 1,0 0-1,0 0 1,-1-1-1,1 1 1,0 0-1,0 0 0,0-1 1,-1 1-1,1 0 1,0 0-1,0-1 1,-3-3 37,1 1 1,0-1 0,0 0-1,0 0 1,0 0 0,0 0-1,1 0 1,-2-6 0,2-8-37,0 0 1,1 0 0,1-1-1,0 1 1,1 0 0,2 0-1,-1 1 1,2-1 0,1 1-1,0 0 1,15-29 0,-20 44-9,0-1 0,1 1 0,-1-1 0,1 1 0,-1 0 0,1 0 0,0 0 0,0 0 0,0 0 0,0 0 0,1 0 0,-1 1 0,0-1 0,1 1 0,-1 0 0,1-1 0,-1 1 0,1 0 0,0 1 0,-1-1 0,1 0 0,0 1 0,0-1 0,0 1 0,-1 0 0,1 0 0,3 1 0,-2 0-1,-1 0 1,0 0-1,0 0 1,0 1-1,0-1 1,0 1-1,0 0 1,-1 0-1,1 0 1,-1 0-1,1 1 1,-1-1-1,0 0 1,1 1-1,-2 0 1,1 0-1,0-1 1,0 1-1,-1 0 1,1 0-1,-1 1 1,1 3-1,6 24-163,-1 1 0,-1 0-1,-2 0 1,-2 0 0,0 0 0,-3 0 0,-4 37-1,5-68 52,0-1 0,0 1 0,0 0 0,0-1 0,0 1 0,0 0 0,0-1 0,-1 1 0,1 0 0,0-1-1,-1 1 1,1 0 0,0-1 0,-1 1 0,1-1 0,-1 1 0,1-1 0,-1 1 0,1-1 0,-1 1 0</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16.274"/>
    </inkml:context>
    <inkml:brush xml:id="br0">
      <inkml:brushProperty name="width" value="0.1" units="cm"/>
      <inkml:brushProperty name="height" value="0.1" units="cm"/>
    </inkml:brush>
  </inkml:definitions>
  <inkml:trace contextRef="#ctx0" brushRef="#br0">1 32 7554,'0'-2'229,"1"0"0,0 1 1,-1-1-1,1 0 0,0 1 1,0-1-1,0 1 1,0-1-1,0 1 0,1-1 1,-1 1-1,0 0 0,0 0 1,1-1-1,-1 1 0,1 0 1,-1 0-1,1 0 0,0 1 1,-1-1-1,1 0 1,0 1-1,0-1 0,-1 1 1,3-1-1,-2 1-159,-1 1 0,1-1-1,-1 1 1,1-1 0,-1 1 0,0-1-1,1 1 1,-1 0 0,1 0 0,-1 0-1,0 0 1,0 0 0,0 0 0,0 0 0,1 0-1,-1 0 1,-1 0 0,1 1 0,0-1-1,0 0 1,0 1 0,-1-1 0,1 1-1,-1-1 1,1 1 0,-1-1 0,1 1-1,-1-1 1,0 3 0,1 2 65,0 1 0,-1 0 0,0-1 0,0 1 0,-2 11 0,1-13-65,0 0 1,1 1 0,-1-1-1,1 0 1,0 1 0,1-1-1,0 0 1,2 10 0,-2-14-63,-1 0 0,1 0 0,0 0 0,0-1 0,0 1 0,0 0 0,0-1 0,0 1 0,1-1 0,-1 1 0,0-1 0,0 0 0,0 1 0,0-1 0,1 0 0,-1 0 0,0 0 0,0 1 0,0-2 0,1 1 0,-1 0 0,0 0 0,0 0 0,0 0 0,1-1 0,-1 1 0,0-1 0,1 0 0,35-11 73,-22 5-60,0 0 0,21-15 0,-31 18-14,0 1 1,0-1-1,0-1 1,0 1 0,-1-1-1,0 1 1,0-1-1,0-1 1,5-9 0,-8-2 225,-1 17-220,1 0-1,-1-1 1,0 1-1,0 0 1,0 0-1,0 0 1,0-1-1,0 1 1,0 0-1,0 0 1,0 0-1,0-1 1,0 1 0,0 0-1,0 0 1,0 0-1,0-1 1,0 1-1,0 0 1,-1 0-1,1 0 1,0-1-1,0 1 1,0 0-1,0 0 1,0 0-1,0 0 1,-1-1-1,1 1 1,0 0-1,0 0 1,0 0-1,0 0 1,-1 0-1,1 0 1,0 0-1,0-1 1,0 1-1,0 0 1,-1 0-1,1 0 1,0 0-1,0 0 1,0 0-1,-1 0 1,1 0-1,0 0 1,0 0-1,-1 0 1,1 0-1,0 0 1,0 0-1,0 0 1,-1 0-1,1 0 1,0 1-1,0-1 1,0 0-1,0 0 1,-1 0-1,1 0 1,0 0-1,0 0 1,0 1-1,-1-1 1,-1 15 448,2-6-373,2 27 358,11 56 0,2 19-19,4 66-1506,-18-175 860,-1 0 0,1 0 0,-1 0 0,0 1 0,0-1-1,0 0 1,0 0 0,0 0 0,0 0 0,-1 0 0,1 0 0,-1 0 0,1 0 0,-1 0 0,0 0-1,-1 3 1,-19 11-969</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17.977"/>
    </inkml:context>
    <inkml:brush xml:id="br0">
      <inkml:brushProperty name="width" value="0.1" units="cm"/>
      <inkml:brushProperty name="height" value="0.1" units="cm"/>
    </inkml:brush>
  </inkml:definitions>
  <inkml:trace contextRef="#ctx0" brushRef="#br0">295 254 3641,'-26'-68'7507,"13"32"-3045,10 24-4408,1 1 0,1 0 1,0-1-1,0 1 0,2-22 0,0 26-15,0 4-8,-1 0 0,1-1 1,-1 1-1,0 0 0,0 0 1,0 0-1,0 0 0,-1-1 1,1 1-1,-1 0 0,0 0 1,0 0-1,0 0 0,-2-5 1,2 14 48,-64 647 733,44-370-49,15-309-579,-1-23-27,5 43-155,0-1 0,0 1-1,-1-1 1,0 1 0,0 0 0,-1 0 0,1 1-1,-1-1 1,-1 1 0,1 0 0,-6-6 0,-8-10 6,-4-13 15,-32-66-1,49 91-18,76 174-145,-1-2 150,-70-161-10,1-1-1,-1 0 1,1 0-1,0 1 1,0-1-1,-1 0 1,1 0-1,0 0 1,0 0-1,0 0 1,0 0 0,0 0-1,0 0 1,0 0-1,2 1 1,-2-2 4,-1 0 0,1 0 0,-1 0 1,1 0-1,-1 0 0,1 0 1,-1 0-1,1 0 0,-1-1 0,1 1 1,-1 0-1,1 0 0,-1 0 0,1-1 1,-1 1-1,1 0 0,-1 0 1,0-1-1,1 1 0,-1 0 0,1-1 1,-1 1-1,0 0 0,0-1 1,1 1-1,-1-1 0,1 0 0,2-5 60,0 0 0,0-1 0,-1 1 0,3-12 0,-3 11-32,39-111 208,-34 102-217,0 2 0,1-1 0,1 1 1,0 0-1,19-20 0,-28 34-49,0-1-1,0 1 1,0 0-1,1 0 0,-1-1 1,0 1-1,0 0 1,1 0-1,-1-1 1,0 1-1,0 0 1,1 0-1,-1 0 1,0 0-1,0-1 1,1 1-1,-1 0 0,0 0 1,1 0-1,-1 0 1,0 0-1,0 0 1,1 0-1,-1 0 1,0 0-1,1 0 1,-1 0-1,0 0 1,1 0-1,-1 0 0,0 0 1,1 0-1,-1 0 1,0 0-1,0 0 1,1 0-1,-1 1 1,0-1-1,1 0 1,6 13-1933,-4-6 1229,6 9-297</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18.632"/>
    </inkml:context>
    <inkml:brush xml:id="br0">
      <inkml:brushProperty name="width" value="0.1" units="cm"/>
      <inkml:brushProperty name="height" value="0.1" units="cm"/>
    </inkml:brush>
  </inkml:definitions>
  <inkml:trace contextRef="#ctx0" brushRef="#br0">32 207 5273,'-3'-11'1236,"-6"-22"4016,8 51-4706,5 125 801,34 212 1,-39-339-653,-6-18 175,-10-20 29,11 5-814,0-1-1,1 0 0,1 0 0,1 0 0,1-1 0,-1-27 0,1 14-50,-1-1-34,2 0-1,1 0 0,1 0 1,2 1-1,2-1 1,1 0-1,1 1 0,1 0 1,2 1-1,25-53 1,-31 76-111,0 1 0,0 0-1,1 0 1,0 0 0,0 1 0,1-1 0,11-9 0,-16 15 33,1 0 0,-1 0 0,1 0 0,-1 0 0,1 0 0,-1 0 0,1 0 0,0 1 0,-1-1 0,1 1 0,0-1 0,-1 1 0,1 0 0,0 0 0,0-1 0,-1 1 0,1 0 0,0 1-1,0-1 1,-1 0 0,1 0 0,0 1 0,0-1 0,-1 1 0,1-1 0,-1 1 0,1 0 0,0 0 0,-1 0 0,1 0 0,-1 0 0,0 0 0,1 0 0,-1 0 0,0 0 0,0 1 0,0-1 0,1 1 0,-2-1-1,1 1 1,0-1 0,0 1 0,1 2 0,12 32-1453,-1 10 672</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19.065"/>
    </inkml:context>
    <inkml:brush xml:id="br0">
      <inkml:brushProperty name="width" value="0.1" units="cm"/>
      <inkml:brushProperty name="height" value="0.1" units="cm"/>
    </inkml:brush>
  </inkml:definitions>
  <inkml:trace contextRef="#ctx0" brushRef="#br0">2 183 7698,'-2'-17'2680,"6"-1"-2456,12-2 64,6-1 48,12-4 24,3-1-55,5 5-161,1 6-160,-3 4-1009,1 3 761</inkml:trace>
</inkml:ink>
</file>

<file path=word/ink/ink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19.476"/>
    </inkml:context>
    <inkml:brush xml:id="br0">
      <inkml:brushProperty name="width" value="0.1" units="cm"/>
      <inkml:brushProperty name="height" value="0.1" units="cm"/>
    </inkml:brush>
  </inkml:definitions>
  <inkml:trace contextRef="#ctx0" brushRef="#br0">0 90 7386,'0'-1'107,"0"1"0,0-1 1,1 0-1,-1 0 0,0 1 1,0-1-1,1 0 1,-1 1-1,0-1 0,1 1 1,-1-1-1,1 0 0,-1 1 1,1-1-1,-1 1 0,1-1 1,-1 1-1,1-1 1,-1 1-1,1 0 0,0-1 1,-1 1-1,1 0 0,0-1 1,-1 1-1,1 0 1,0 0-1,-1-1 0,2 1 1,-1 0-38,1 1 0,0-1 0,-1 0 1,1 1-1,-1 0 0,0-1 0,1 1 0,-1 0 1,1-1-1,-1 1 0,0 0 0,0 0 0,2 1 1,3 4 19,0 0 1,-1 0 0,1 1 0,6 10 0,13 31 453,-1 2 1,19 60 0,-34-86-381,-8-21-128,2 2 78,-1 1 0,0-1 1,0 1-1,-1-1 0,1 1 1,-1 0-1,-1 0 0,1 0 1,-1-1-1,0 9 0,-1-14-47,1 0 0,-1-1 0,0 1 0,1 0 1,-1 0-1,1 0 0,-1-1 0,0 1 0,1 0 0,-1-1 0,1 1 0,-1 0 0,1-1 0,-1 1 0,1-1 0,-1 1 0,1-1 0,0 1 0,-1-1 0,1 1 0,0-1 1,-1 1-1,1-1 0,0 0 0,0 1 0,-1-1 0,1-1 0,-13-21 472,9 10-426,1 0 0,0 0 1,1-1-1,1 1 0,0-1 1,1 1-1,2-17 0,1-5-38,12-52 0,-13 77-63,1 0-1,0 1 1,0-1 0,1 1-1,1-1 1,-1 1 0,1 0-1,1 1 1,11-15 0,-13 18-94,0 1 0,0 1 1,1-1-1,-1 0 0,1 1 0,0 0 1,0 0-1,0 1 0,1-1 0,-1 1 1,0 0-1,1 1 0,-1-1 0,1 1 1,0 0-1,0 1 0,-1-1 0,12 1 1,-1 2-1247,0 0 1,0 1 0,30 9 0,-16-2 138</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20.741"/>
    </inkml:context>
    <inkml:brush xml:id="br0">
      <inkml:brushProperty name="width" value="0.1" units="cm"/>
      <inkml:brushProperty name="height" value="0.1" units="cm"/>
    </inkml:brush>
  </inkml:definitions>
  <inkml:trace contextRef="#ctx0" brushRef="#br0">4 167 4481,'-4'-9'8616,"6"10"-8536,-1 0 1,0 0-1,0 0 0,1 0 0,-1 0 0,0 1 0,0-1 0,0 0 0,-1 1 1,1-1-1,0 0 0,0 1 0,0 1 0,6 16-29,-1 0-1,5 25 1,12 40 158,-29-101-141,1-1 0,1 1 0,1-1 0,0 0 0,1 0-1,1 0 1,1 0 0,0-1 0,2 1 0,0 0 0,0 0-1,2 1 1,10-32 0,-9 35-67,-4 11-4,0-1 0,0 1 0,1 0 0,-1 0 0,1-1 0,0 1 0,0 0 1,2-3-1,-4 6 0,1 0 1,-1 0 0,0 0 0,0 0 0,0 0-1,1 0 1,-1 0 0,0 0 0,0 0 0,1 0-1,-1 0 1,0 0 0,0 1 0,0-1 0,0 0-1,1 0 1,-1 0 0,0 0 0,0 0 0,0 0-1,0 1 1,1-1 0,-1 0 0,0 0-1,0 0 1,0 0 0,0 1 0,0-1 0,0 0-1,0 0 1,1 0 0,-1 1 0,0-1 0,0 0-1,0 0 1,0 0 0,0 1 0,0-1 0,0 0-1,0 0 1,0 0 0,0 1 0,0-1 0,4 18-58,-3-13 70,5 21-13,0 5 6,15 42 0,-17-62 3,1-1 0,0 0 0,0 0 0,1 0 0,0 0 0,1-1 0,14 16 0,2-53 236,-15 19-239,0-1 0,-1-1-1,-1 1 1,0-1 0,0-1-1,-1 1 1,5-18 0,-6 13-1,-1-1 0,1-29 0,0 1-20,-4 44 17,0 1 1,0-1-1,0 0 1,0 1 0,0-1-1,0 1 1,0-1-1,0 0 1,1 1 0,-1-1-1,0 1 1,0-1-1,0 1 1,1-1 0,-1 1-1,0-1 1,1 1-1,-1-1 1,0 1 0,1-1-1,-1 1 1,1-1-1,-1 1 1,1 0 0,-1-1-1,1 1 1,0 0-5,0 1 0,0-1 0,0 1-1,0 0 1,0-1 0,0 1 0,-1 0 0,1 0 0,0 0 0,0 0 0,-1 0 0,1 0 0,-1 0-1,1 0 1,-1 0 0,1 0 0,0 1 0,8 23 6,0 0 0,-1 0 0,6 36 0,-8-28 31,3-1 0,13 36 1,-19-59-25,2 0 0,-1 0 0,1 0 0,1 0 0,-1-1 0,2 0 0,-1 0 0,1 0 0,0-1 0,0 0 0,12 8 0,-15-13-90,0 0 0,-1 1 0,1-2-1,0 1 1,0 0 0,1-1 0,-1 0 0,0 0-1,0 0 1,1 0 0,-1-1 0,0 0-1,1 0 1,-1 0 0,0 0 0,1-1 0,-1 1-1,0-1 1,0 0 0,0-1 0,1 1-1,-1-1 1,0 0 0,-1 1 0,1-2-1,0 1 1,-1 0 0,1-1 0,-1 0 0,1 0-1,3-4 1,7-11-551</inkml:trace>
</inkml:ink>
</file>

<file path=word/ink/ink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20.151"/>
    </inkml:context>
    <inkml:brush xml:id="br0">
      <inkml:brushProperty name="width" value="0.1" units="cm"/>
      <inkml:brushProperty name="height" value="0.1" units="cm"/>
    </inkml:brush>
  </inkml:definitions>
  <inkml:trace contextRef="#ctx0" brushRef="#br0">155 147 5521,'-1'-1'269,"-3"-10"957,0 1 1,-1 0-1,0 0 0,-8-12 1,12 21-1182,0-1 0,0 1 0,0 0 0,0-1 0,0 1 0,0 0 0,0 0 0,0 0 0,-1 0 0,1 0 0,0 0 0,-1 0 0,1 0 0,0 0 0,-1 1 0,1-1 0,-1 1 0,0-1 0,1 1 0,-1 0 0,1-1 0,-1 1 0,1 0 0,-1 0 0,0 0 0,1 0 0,-1 0 0,0 0 0,1 1 0,-1-1 0,1 0 0,-1 1 0,1 0 0,-1-1 1,1 1-1,-1 0 0,1 0 0,-3 1 0,-1 3-19,-1 1 0,1-1 0,0 1 0,1 0 0,0 0 1,0 0-1,0 1 0,1-1 0,0 1 0,0 0 1,0 0-1,1 0 0,0 1 0,-2 12 0,0 12 88,1 0 0,2 32 0,1-56-83,-1 4 15,5 71 244,-4-77-245,1 0 0,0 0 0,0 0 0,1-1 0,0 1 0,0 0 0,0 0 0,1-1 0,0 0 0,0 1 0,4 4 0,-6-9-7,0 0 0,0 0-1,0 0 1,0 0-1,0 0 1,0 0 0,0 0-1,0 0 1,0-1 0,0 1-1,0 0 1,1-1 0,-1 1-1,0-1 1,1 1 0,-1-1-1,0 0 1,1 1 0,-1-1-1,0 0 1,1 0-1,-1 0 1,1 0 0,-1 0-1,0-1 1,1 1 0,-1 0-1,0-1 1,1 1 0,-1 0-1,0-1 1,0 0 0,1 1-1,-1-1 1,0 0 0,0 1-1,0-1 1,0 0-1,0 0 1,0 0 0,0 0-1,0 0 1,1-3 0,3-2 86,0 0-1,-1-1 1,0 1 0,0-1 0,-1 0 0,4-11-1,1-10-73,-2-2-1,-1 1 0,-2-1 0,0 1 1,-2-1-1,-3-33 0,1 9-35,1 74-24,1 0 0,1 0 0,1 0 0,1 0 0,9 29 0,-10-41 11,1 7 2,2 0 0,0 0 0,0 0 0,1-1 1,1 0-1,16 22 0,-24-36-2,1 1-1,-1 0 1,1-1 0,-1 1-1,1 0 1,-1-1 0,1 1-1,-1 0 1,1-1 0,0 1-1,-1-1 1,1 0 0,0 1-1,-1-1 1,1 1 0,0-1 0,0 0-1,-1 1 1,1-1 0,0 0-1,0 0 1,0 0 0,-1 0-1,1 0 1,0 0 0,0 0-1,0 0 1,0 0 0,-1 0-1,1 0 1,0 0 0,0 0-1,0-1 1,-1 1 0,1 0 0,0-1-1,-1 1 1,1-1 0,0 1-1,0 0 1,-1-1 0,1 0-1,-1 1 1,1-1 0,-1 1-1,1-1 1,-1 0 0,1 1-1,-1-1 1,1 0 0,-1 1 0,0-1-1,1 0 1,-1 0 0,0 0-1,0 1 1,1-2 0,2-9 14,1 0 0,-2 0 1,3-16-1,-3 14-5,49-222 48,-51 234-58,0 1-1,0 0 1,0-1-1,0 1 1,0-1-1,0 1 0,1 0 1,-1-1-1,0 1 1,0-1-1,0 1 1,0 0-1,0-1 1,1 1-1,-1-1 1,0 1-1,0 0 1,1-1-1,-1 1 0,0 0 1,0-1-1,1 1 1,-1 0-1,0 0 1,1-1-1,-1 1 1,0 0-1,1 0 1,-1 0-1,1-1 1,-1 1-1,0 0 0,1 0 1,-1 0-1,1 0 1,-1 0-1,1 0 1,-1 0-1,0 0 1,1 0-1,-1 0 1,1 0-1,-1 0 1,0 0-1,1 0 0,-1 0 1,1 1-1,-1-1 1,0 0-1,1 0 1,-1 0-1,1 1 1,-1-1-1,0 0 1,1 0-1,-1 1 1,0-1-1,0 0 0,1 1 1,-1-1-1,19 24-35,-5 1 35,-2 1 0,0 1 0,-2 0 0,0 0 0,-2 1 0,-2 0 0,0 1 0,3 54 0,-10-70 49,-3-19 142,-4-23 157,5 5-260,1 0 0,1 0 1,1 0-1,5-40 0,-3 53-87,-1 1 0,2-1-1,-1 0 1,2 1 0,-1 0 0,1-1 0,1 1-1,0 1 1,0-1 0,1 1 0,1 0 0,11-13-1,-17 20 0,1-1-1,0 1 0,0 0 0,0 1 0,1-1 0,-1 0 1,0 1-1,1-1 0,-1 1 0,1 0 0,-1 0 0,1 0 0,-1 0 1,1 0-1,0 0 0,-1 1 0,1-1 0,0 1 0,0 0 0,0 0 1,-1 0-1,1 0 0,0 0 0,0 1 0,-1-1 0,1 1 1,0 0-1,-1 0 0,1 0 0,0 0 0,-1 0 0,1 0 0,-1 1 1,0-1-1,1 1 0,-1 0 0,0 0 0,0 0 0,0 0 0,0 0 1,2 4-1,4 4 1,-1 1 1,0 0-1,-1 0 0,0 0 1,-1 1-1,0 0 0,6 23 1,-3-2-9,-1 0 1,4 46-1,-14-74 69,-4-12-27,-5-13 22,7 5-37,2 1 0,-1 0 0,2-1-1,-1 0 1,2 1 0,0-1 0,1 0 0,1 0-1,2-19 1,-1 24-16,0 1 0,0-1-1,1 0 1,0 1 0,0 0 0,1-1-1,1 1 1,-1 1 0,2-1 0,-1 1-1,1 0 1,0 0 0,1 0 0,14-12 0,-18 17-4,-1 1 1,1 0 0,0 1-1,0-1 1,0 1 0,0-1-1,0 1 1,0 0 0,0 0-1,0 0 1,0 0 0,1 1 0,-1-1-1,0 1 1,0 0 0,1 0-1,-1 0 1,0 0 0,1 1-1,-1-1 1,0 1 0,0 0-1,0 0 1,1 0 0,-1 0-1,0 1 1,0-1 0,-1 1 0,1 0-1,0 0 1,0 0 0,-1 0-1,5 5 1,-1-1-3,0 1-1,0 0 0,-1 0 1,0 0-1,0 1 1,-1 0-1,0 0 1,0 0-1,-1 0 1,0 1-1,3 16 1,-2 4-392,-1 49 0,2 17-4045,-2-78 2375,4-10 964</inkml:trace>
</inkml:ink>
</file>

<file path=word/ink/ink1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20.554"/>
    </inkml:context>
    <inkml:brush xml:id="br0">
      <inkml:brushProperty name="width" value="0.1" units="cm"/>
      <inkml:brushProperty name="height" value="0.1" units="cm"/>
    </inkml:brush>
  </inkml:definitions>
  <inkml:trace contextRef="#ctx0" brushRef="#br0">23 193 7154,'21'8'3956,"-2"0"-3214,-16-7-673,1-1 1,-1 0-1,0 1 1,0-1-1,1 0 1,-1-1-1,0 1 1,0-1-1,1 1 0,-1-1 1,0 0-1,0 0 1,0 0-1,0-1 1,0 1-1,0-1 1,-1 1-1,1-1 1,0 0-1,-1 0 0,1 0 1,-1-1-1,0 1 1,0 0-1,0-1 1,0 0-1,0 1 1,0-1-1,2-5 1,-2 2-29,-1 1 0,1-1 0,-1 1 0,0-1 1,0 0-1,-1 1 0,0-1 0,0 0 1,0 1-1,-1-1 0,0 1 0,0-1 1,0 0-1,-1 1 0,1 0 0,-5-9 0,2 7-25,1 0 0,-1 0 0,0 1 0,-1 0 0,-8-9 0,12 14-15,1 0 1,-1 0-1,0 0 1,0 0-1,0 0 1,0 0-1,0 0 1,0 0-1,-1 1 1,1-1-1,0 0 1,0 1-1,-1-1 1,1 1-1,0-1 1,0 1-1,-1 0 1,1 0-1,-1-1 1,1 1 0,0 0-1,-1 0 1,1 0-1,0 1 1,-1-1-1,1 0 1,0 0-1,-1 1 1,1-1-1,0 1 1,0-1-1,-1 1 1,1-1-1,0 1 1,0 0-1,0 0 1,0-1-1,0 1 1,0 0-1,-1 1 1,-6 8 64,2-1 0,-1 1 0,1 0 0,1 1 0,0-1 0,0 1 0,1 0 0,1 0 0,0 1 0,0-1 0,1 1 0,1-1 1,-1 1-1,2 0 0,0-1 0,2 20 0,1-21 27,0 1 1,1-1 0,1 0 0,-1-1-1,1 1 1,1-1 0,0 0 0,0 0-1,1 0 1,0-1 0,16 15 0,-18-19-106,0 1 0,1-1 0,-1 0 0,1 0 0,0-1 0,-1 0 0,2 0 0,-1 0 0,0 0 1,1-1-1,-1 0 0,1-1 0,-1 0 0,1 0 0,0 0 0,0 0 0,-1-1 0,1 0 0,0-1 0,8-1 1,-12 1-200,1 0 0,0-1 0,-1 1 0,0-1 0,1 0 0,-1 0 0,0 0 0,0 0 0,5-5 0,11-12-564</inkml:trace>
</inkml:ink>
</file>

<file path=word/ink/ink1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20.927"/>
    </inkml:context>
    <inkml:brush xml:id="br0">
      <inkml:brushProperty name="width" value="0.1" units="cm"/>
      <inkml:brushProperty name="height" value="0.1" units="cm"/>
    </inkml:brush>
  </inkml:definitions>
  <inkml:trace contextRef="#ctx0" brushRef="#br0">11 25 7826,'12'-24'3440,"-12"24"-3422,0 0 1,0 0-1,0 0 0,0 0 0,0 0 1,0 0-1,0 0 0,0 0 0,0 0 1,0 0-1,0 0 0,0 0 0,0 0 1,0 0-1,0 1 0,0-1 0,0 0 1,1 0-1,-1 0 0,0 0 0,0 0 1,0 0-1,0 0 0,0 0 0,0 0 1,0 0-1,0 0 0,0 0 0,0 0 1,0 0-1,0 0 0,0 0 0,0 0 1,0 0-1,0 0 0,0 0 0,0 0 1,0 0-1,0 0 0,1 0 0,-1 0 1,0 1-1,0-1 0,0 0 0,0 0 1,0 0-1,0 0 0,0-1 0,0 1 1,0 0-1,0 0 0,0 0 0,0 0 1,0 0-1,0 0 0,1 0 0,-1 0 1,0 0-1,0 0 0,0 0 0,0 0 1,0 0-1,-2 17 523,-4 8-61,3-12-283,0 0 0,0 1 0,2 0 0,-1 14 0,2-24-155,1 0 0,-1 0 0,1 0 0,-1 0-1,1-1 1,1 1 0,-1 0 0,0 0 0,1-1-1,0 1 1,0 0 0,0-1 0,0 0 0,1 1-1,-1-1 1,1 0 0,0 0 0,4 3 0,65 43 440,-52-37-388,-1 0 0,24 21 0,-42-32-78,0 0 1,0 0 0,0 0 0,0 0-1,0 0 1,0 0 0,0 1 0,0-1-1,-1 0 1,1 0 0,0 1 0,-1-1-1,1 1 1,-1-1 0,0 0-1,1 1 1,-1-1 0,0 1 0,0-1-1,0 1 1,0-1 0,0 1 0,0-1-1,0 1 1,0-1 0,-1 1 0,1-1-1,-1 0 1,1 1 0,-1-1 0,1 1-1,-1-1 1,0 0 0,0 0-1,1 1 1,-1-1 0,0 0 0,0 0-1,0 0 1,-2 1 0,-5 6 83,-1-1 0,0 0 0,0 0 0,-14 6 0,11-6-101,-1 2-8,5-3-68,-1-1 1,-1 1-1,-14 6 1,22-12-53,0 1 0,0 0-1,1-1 1,-1 1 0,0-1 0,0 1 0,0-1 0,0 0 0,1 0-1,-1 0 1,0 0 0,0 0 0,0 0 0,0-1 0,0 1 0,1-1 0,-1 1-1,0-1 1,0 1 0,1-1 0,-1 0 0,0 0 0,1 0 0,-1 0-1,1 0 1,-3-3 0,-6-13-744</inkml:trace>
</inkml:ink>
</file>

<file path=word/ink/ink1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21.292"/>
    </inkml:context>
    <inkml:brush xml:id="br0">
      <inkml:brushProperty name="width" value="0.1" units="cm"/>
      <inkml:brushProperty name="height" value="0.1" units="cm"/>
    </inkml:brush>
  </inkml:definitions>
  <inkml:trace contextRef="#ctx0" brushRef="#br0">1 314 5745,'2'-37'3041,"16"-3"-513,9-2-1055,14 1-185,8 0-264,15 6-112,-1 5-127,-4 9-289,-8 6-152,-18 9-248,-8 1-80,-14 5-368,-8 3-472,-11 2-993,-3 3 1081</inkml:trace>
</inkml:ink>
</file>

<file path=word/ink/ink1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4:35.213"/>
    </inkml:context>
    <inkml:brush xml:id="br0">
      <inkml:brushProperty name="width" value="0.1" units="cm"/>
      <inkml:brushProperty name="height" value="0.1" units="cm"/>
    </inkml:brush>
  </inkml:definitions>
  <inkml:trace contextRef="#ctx0" brushRef="#br0">4 97 3113,'-2'-2'1180,"2"1"-1048,0 1-1,-1 0 0,1-1 0,0 1 0,0 0 1,0-1-1,0 1 0,0 0 0,0-1 0,0 1 0,0 0 1,0-1-1,0 1 0,0-1 0,0 1 0,0 0 1,3-6 2360,-2 6-2361,-1 0 1,0-1-1,1 1 0,-1 0 0,0 0 0,1 0 1,-1 0-1,0 0 0,1 0 0,25-7 487,-26 7-624,447-53 971,-400 49-931,589-13 94,-610 17-232,18 0-333,-1 1 1,84 15-1,-123-14-583,-3 2 469</inkml:trace>
</inkml:ink>
</file>

<file path=word/ink/ink1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4:36.416"/>
    </inkml:context>
    <inkml:brush xml:id="br0">
      <inkml:brushProperty name="width" value="0.1" units="cm"/>
      <inkml:brushProperty name="height" value="0.1" units="cm"/>
    </inkml:brush>
  </inkml:definitions>
  <inkml:trace contextRef="#ctx0" brushRef="#br0">0 47 4721,'6'1'969,"-4"-1"-873,1 1 0,-1-1-1,1 1 1,-1 0 0,1 0 0,-1-1-1,0 2 1,1-1 0,-1 0-1,0 0 1,0 1 0,0-1-1,0 1 1,0 0 0,3 3 0,-4-4 363,0 0 0,1-1 0,-1 1 0,0-1 0,1 1 0,-1-1 0,1 1 0,-1-1 0,1 0 1,-1 0-1,0 1 0,3-1 0,39-1-1294,-38 1 1332,403-23 5,-279 13-254,62-7-7,176-7 246,-340 27-448,-16 1-45,-11-4 6,0 0-1,0 0 1,0 0 0,0 0 0,1 0-1,-1 1 1,0-1 0,0 0-1,0 0 1,0 0 0,0 0 0,0 1-1,0-1 1,0 0 0,0 0 0,0 0-1,0 0 1,0 1 0,0-1 0,0 0-1,0 0 1,0 0 0,0 1-1,0-1 1,0 0 0,0 0 0,0 0-1,0 0 1,0 1 0,0-1 0,0 0-1,0 0 1,0 0 0,0 0-1,0 1 1,-1-1 0,1 0 0,0 0-1,0 0 1,0 0 0,0 0 0,0 0-1,-1 1 1,-2 0-23,2-1-13,1 0 0,0 0-1,0 0 1,0 0-1,0 0 1,-1 0-1,1 0 1,0 0 0,0 0-1,0 0 1,0 0-1,0 1 1,-1-1-1,1 0 1,0 0 0,0 0-1,0 0 1,0 0-1,0 0 1,0 0-1,-1 0 1,1 0 0,0 1-1,0-1 1,0 0-1,0 0 1,0 0-1,0 0 1,0 0 0,0 1-1,0-1 1,0 0-1,0 0 1,0 0-1,0 0 1,0 0 0,0 1-1,0-1 1,0 0-1,0 0 1,0 0-1,0 0 1,0 1 0,0-1-1,0 0 1,0 0-1,0 0 1,0 0-1,0 0 1,0 1 0,0-1-1,0 0 1,1 0-1,0 3-385</inkml:trace>
</inkml:ink>
</file>

<file path=word/ink/ink1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4:37.984"/>
    </inkml:context>
    <inkml:brush xml:id="br0">
      <inkml:brushProperty name="width" value="0.1" units="cm"/>
      <inkml:brushProperty name="height" value="0.1" units="cm"/>
    </inkml:brush>
  </inkml:definitions>
  <inkml:trace contextRef="#ctx0" brushRef="#br0">1 62 2961,'7'4'7526,"2"-1"-7492,0 0-1,0 0 1,-1-1-1,2 0 0,12 0 1,1192-62 2299,-1140 51-2294,54-2 60,-133 12-100,0 0 1,0 1-1,0 0 1,0 0 0,1 1-1,-1-1 1,1 1-1,-6 4 1,3-2-58,-30 15-1883,29-13 1403</inkml:trace>
</inkml:ink>
</file>

<file path=word/ink/ink1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4:38.927"/>
    </inkml:context>
    <inkml:brush xml:id="br0">
      <inkml:brushProperty name="width" value="0.1" units="cm"/>
      <inkml:brushProperty name="height" value="0.1" units="cm"/>
    </inkml:brush>
  </inkml:definitions>
  <inkml:trace contextRef="#ctx0" brushRef="#br0">85 177 1096,'-4'-4'385,"0"2"0,0-1 0,0 0 0,0 1-1,0 0 1,0 0 0,-9-3 0,9 4 7,0 0 1,0-1-1,0 0 1,1 0-1,-1 0 0,0 0 1,1-1-1,-1 1 1,-3-4-1,7 5-351,0 1 0,-1 0 0,1 0 0,0-1 0,0 1 0,0 0 0,-1 0 0,1-1 0,0 1 0,0 0 0,0-1 0,0 1 0,-1 0 0,1-1 1,0 1-1,0 0 0,0-1 0,0 1 0,0 0 0,0-1 0,0 1 0,0 0 0,0-1 0,0 1 0,0 0 0,0-1 0,0 1 0,1 0 0,-1-1 0,0 1 0,0 0 0,0-1 0,0 1 0,1 0 0,-1-1 0,0 1 0,0 0 0,1-1 0,16-7 653,22 3-221,196 3 736,-128 5-892,193-8 206,530-77 1,-677 63-245,-249 23-2679,81-2 1724</inkml:trace>
</inkml:ink>
</file>

<file path=word/ink/ink1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4:39.595"/>
    </inkml:context>
    <inkml:brush xml:id="br0">
      <inkml:brushProperty name="width" value="0.1" units="cm"/>
      <inkml:brushProperty name="height" value="0.1" units="cm"/>
    </inkml:brush>
  </inkml:definitions>
  <inkml:trace contextRef="#ctx0" brushRef="#br0">2 35 4521,'-1'-5'4604,"1"5"-4517,12-1 1410,29 5-2164,-24-1 1315,120 8 185,181-10 1,-167-3-619,279-10 113,-261 5-81,441-19 553,-604 26-916,3 0 383</inkml:trace>
</inkml:ink>
</file>

<file path=word/ink/ink1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4:40.764"/>
    </inkml:context>
    <inkml:brush xml:id="br0">
      <inkml:brushProperty name="width" value="0.1" units="cm"/>
      <inkml:brushProperty name="height" value="0.1" units="cm"/>
    </inkml:brush>
  </inkml:definitions>
  <inkml:trace contextRef="#ctx0" brushRef="#br0">17 0 4505,'-17'4'1430,"23"-1"334,32 0 499,-28-2-2698,32 5 953,1-3 0,0-1 0,72-7-1,-68-2-141,-33 4-295,0 0 0,0 1 1,1 1-1,-1 1 0,0 0 0,0 0 1,25 5-1,-31-2-382</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21.549"/>
    </inkml:context>
    <inkml:brush xml:id="br0">
      <inkml:brushProperty name="width" value="0.1" units="cm"/>
      <inkml:brushProperty name="height" value="0.1" units="cm"/>
    </inkml:brush>
  </inkml:definitions>
  <inkml:trace contextRef="#ctx0" brushRef="#br0">0 143 4569,'5'-11'3480,"11"-8"-2913,1-1-676,-15 16 73,2-3 489,0 0 0,0-1 0,-1 1 1,0-1-1,-1 1 0,0-1 0,0 0 0,1-10 0,-5 14-107,-2 8-259,-5 13-77,5-5 21,0-1 0,1 1 1,0 0-1,1-1 0,0 1 0,1 1 0,1-1 0,1 21 0,-1-28-23,1 0 0,0-1-1,0 1 1,0 0-1,0-1 1,1 1-1,0-1 1,0 0-1,0 0 1,0 0-1,1 0 1,0 0 0,0 0-1,0 0 1,0-1-1,0 0 1,1 1-1,-1-1 1,1-1-1,0 1 1,0 0-1,0-1 1,0 0 0,1 0-1,-1 0 1,9 2-1,-10-3 1,0 0-1,1-1 1,-1 1 0,0-1-1,0 1 1,1-1-1,-1 0 1,0-1-1,1 1 1,-1-1 0,0 1-1,1-1 1,-1 0-1,0 0 1,0 0 0,0 0-1,0-1 1,4-2-1,-3 1-1,0 0-1,0-1 0,0 0 1,0 0-1,-1 0 0,0 0 1,1-1-1,-2 1 0,1-1 1,3-6-1,0-4 19,-1 1 0,-1-1 0,0 0 0,0 0 0,-2 0 0,2-30 0,-4 33 49,1 6 36,-1 1 0,0-1 0,0 1 0,0-1 0,-1 0 0,-2-8 0,-3 41-1,6 17-31,7 47-1,-5-72-38,1 1 0,1-1-1,1 0 1,1 0-1,9 20 1,-14-36-113,0-1 0,1 0-1,-1 1 1,0-1 0,1 0 0,-1 0 0,1 0 0,0 0 0,0-1-1,-1 1 1,1 0 0,0-1 0,0 1 0,1-1 0,-1 0 0,0 1-1,0-1 1,1 0 0,-1-1 0,1 1 0,-1 0 0,1-1-1,-1 1 1,1-1 0,-1 0 0,1 1 0,-1-1 0,1-1 0,-1 1-1,1 0 1,-1-1 0,1 1 0,-1-1 0,1 0 0,-1 0 0,0 1-1,1-2 1,-1 1 0,3-2 0,12-7-182</inkml:trace>
</inkml:ink>
</file>

<file path=word/ink/ink1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4:42.718"/>
    </inkml:context>
    <inkml:brush xml:id="br0">
      <inkml:brushProperty name="width" value="0.1" units="cm"/>
      <inkml:brushProperty name="height" value="0.1" units="cm"/>
    </inkml:brush>
  </inkml:definitions>
  <inkml:trace contextRef="#ctx0" brushRef="#br0">17 10 3401,'-14'-1'9661,"13"0"-9304,-1-7 1258,11 40-72,-2-17-1473,4 11 271,0 0 0,-2 0 1,8 36-1,-5 26 255,0 149 1,-11-206-521,-4 245 466,1-201-363,-5 23 125,-24 124 0,4-44 108,24-137-319,2 0 0,8 70 0,0 13 84,6 34 144,-2-51-109,-10-39-126,-8 79 0,4-117-68,3-19 8</inkml:trace>
</inkml:ink>
</file>

<file path=word/ink/ink1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4:46.218"/>
    </inkml:context>
    <inkml:brush xml:id="br0">
      <inkml:brushProperty name="width" value="0.1" units="cm"/>
      <inkml:brushProperty name="height" value="0.1" units="cm"/>
    </inkml:brush>
  </inkml:definitions>
  <inkml:trace contextRef="#ctx0" brushRef="#br0">84 126 976,'-2'0'454,"0"0"1,0 1-1,-1-1 0,1 1 1,0-1-1,0 1 0,0 0 0,0 0 1,0 0-1,-2 2 0,3-3-305,1 1 0,-1 0 0,0-1-1,0 1 1,1 0 0,-1-1 0,0 0 0,0 1-1,0-1 1,0 1 0,0-1 0,0 0 0,0 1 0,0-1-1,1 0 1,-1 0 0,0 0 0,0 0 0,0 0-1,0 0 1,0 0 0,0 0 0,0 0 0,0-1 0,0 1-1,0 0 1,0 0 0,0-1 0,0 1 0,1-1-1,-1 1 1,0-1 0,0 1 0,0-1 0,1 0 0,-1 1-1,0-1 1,1 0 0,-1 1 0,0-1 0,1 0-1,-1 0 1,1 0 0,-1 1 0,1-2 0,-3-3-47,0-1 1,0 1-1,1 0 0,0-1 1,0 1-1,0-1 1,1 0-1,0 0 1,0 1-1,0-1 0,1 0 1,0 0-1,1-8 1,-1 4 119,0 9-202,0 0 0,0 0 0,0 1 0,1-1 1,-1 0-1,0 0 0,1 1 0,-1-1 0,0 0 0,1 1 0,-1-1 0,1 0 0,-1 1 0,1-1 1,-1 1-1,1-1 0,-1 1 0,1-1 0,0 1 0,-1-1 0,1 1 0,0 0 0,-1-1 0,1 1 0,0 0 1,0-1-1,-1 1 0,1 0 0,0 0 0,0 0 0,0 0 0,-1 0 0,1 0 0,0 0 0,0 0 1,-1 0-1,1 0 0,1 1 0,35 5 30,-28-4 15,75 9 203,164 0 0,-64-31-86,-3 0 223,-120 15-346,-65 5 232,-1 0 401,10 8-288,1 1-355,43 60 383,14-2-132,-54-56-295,1 1 0,-1 1 1,-1-1-1,12 26 0,-6-12 61,19 35-84,-16-26 43,3-1 0,0 0 0,2-2 0,39 45 0,0-16-46,61 69-16,41 82 51,-161-210-8,0 0 0,-1 1 1,0-1-1,1 1 0,-1-1 1,0 1-1,-1 0 0,1 0 1,0-1-1,-1 1 0,1 0 0,-1 0 1,0-1-1,0 1 0,0 0 1,0 0-1,0 0 0,-1-1 1,-1 6-1,1-3-7,-1 0 0,0 0 1,0 0-1,0 0 0,-1-1 0,1 1 1,-1-1-1,0 1 0,-5 4 0,-12 10 29,-2-1-1,0-1 0,-27 17 0,-32 24-46,37-22 37,1 3 0,-75 87 0,88-89-24,-4 5 15,1 2 0,2 1 0,-27 56 0,55-96-1,1 0 1,0 1-1,1-1 1,-1 1-1,1 0 1,0-1-1,1 1 1,-1 0-1,1 0 1,0-1-1,1 1 1,-1 0-1,3 10 0,-2-13 39,1 0-1,-2 1 0,1-1 1,0 1-1,-1 0 0,0-1 1,1 1-1,-2-1 1,1 1-1,0 0 0,-1-1 1,0 5-1,0-2-52,0-1 0,-1 1 1,0-1-1,0 1 0,0-1 0,0 0 0,-4 7 1,-10 17 5,15-25 3,0-1 0,-1 1 0,1-1 0,-1 0 0,0 0 0,0 1 0,0-1 0,0-1 0,-1 1 0,1 0 0,-5 3 0,-29 29 22,30-28-21,0 0-1,0-1 0,0 0 1,-11 7-1,6-2 44,11-10-43,-1-1 0,1 1-1,-1 0 1,1-1 0,-1 1-1,1 0 1,-1-1 0,0 1 0,1-1-1,-1 1 1,0-1 0,1 0-1,-1 1 1,0-1 0,0 1 0,0-1-1,1 0 1,-1 0 0,0 0-1,0 1 1,0-1 0,0 0 0,-1 0-1,-3 1-5,0 0-1,0 1 1,0-1-1,0 1 1,0 0 0,0 1-1,-7 4 1,-2 0 4,-18 4 5,-1-1-1,-51 8 1,31-8-22,-45 9 30,37-8-7,-77 23 0,138-34-38,-1 0-1,1 0 1,0 0 0,-1 0-1,1 1 1,-1-1 0,1 0 0,-1 0-1,1 0 1,0 0 0,-1 0-1,1 1 1,-1-1 0,1 0 0,0 0-1,-1 0 1,1 1 0,0-1-1,-1 0 1,1 1 0,0-1-1,0 0 1,-1 1 0,1-1 0,0 0-1,0 1 1,0-1 0,-1 0-1,1 1 1,0-1 0,0 1-1,0-1 1,0 0 0,0 1 0,0-1-1,0 1 1,0-1 0,0 1-1,0-1 1,0 0 0,0 1 0,0-1-1,0 2 1,1-2-85,0 0 0,0 1 0,-1-1 0,1 0-1,0 1 1,0-1 0,0 0 0,0 0 0,0 0 0,0 0 0,0 0 0,-1 0 0,1 0-1,0 0 1,0 0 0,0 0 0,0 0 0,0-1 0,0 1 0,0 0 0,-1-1 0,1 1-1,0 0 1,0-1 0,-1 1 0,2-2 0,31-19-880</inkml:trace>
</inkml:ink>
</file>

<file path=word/ink/ink1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4:47.963"/>
    </inkml:context>
    <inkml:brush xml:id="br0">
      <inkml:brushProperty name="width" value="0.1" units="cm"/>
      <inkml:brushProperty name="height" value="0.1" units="cm"/>
    </inkml:brush>
  </inkml:definitions>
  <inkml:trace contextRef="#ctx0" brushRef="#br0">35 34 4793,'-6'-1'1268,"-22"-10"3836,50 10-4572,513 22 1479,126 2-1368,716-5-294,-34-42-172,-1038 13-39,725-26 348,-226 27-113,-307 31-297,-344-12-103,1082 28-1070,-1199-37 714</inkml:trace>
</inkml:ink>
</file>

<file path=word/ink/ink1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4:49.369"/>
    </inkml:context>
    <inkml:brush xml:id="br0">
      <inkml:brushProperty name="width" value="0.1" units="cm"/>
      <inkml:brushProperty name="height" value="0.1" units="cm"/>
    </inkml:brush>
  </inkml:definitions>
  <inkml:trace contextRef="#ctx0" brushRef="#br0">191 151 2601,'-9'-2'195,"0"-1"1,-1 1 0,1 1-1,-1 0 1,1 0 0,-1 0-1,1 2 1,-1-1 0,1 1 0,-1 0-1,-10 3 1,-47 3 4990,73-7-4520,230-26 873,-67 3-1218,10 6-256,836-67 21,-995 83-86,7-1 4,-1 1-1,1 2 1,39 5 0,-49 0-209,-17-6 177,0 0-1,1 0 0,-1 0 1,0 1-1,1-1 1,-1 0-1,0 0 0,1 0 1,-1 0-1,0 0 0,0 1 1,1-1-1,-1 0 1,0 0-1,0 1 0,1-1 1,-1 0-1,0 0 0,0 1 1,0-1-1,1 0 1,-1 0-1,0 1 0,0-1 1,0 0-1,0 1 1,0-1-1,0 0 0,0 1 1,1-1-1,-1 0 0,0 1 1,0-1-1,0 0 1,-1 1-1,1-1 0,0 0 1,0 1-1,0-1 1,0 0-1,0 1 0,0-1 1,0 0-1,-1 1 0,-4 1-287</inkml:trace>
</inkml:ink>
</file>

<file path=word/ink/ink1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4:50.373"/>
    </inkml:context>
    <inkml:brush xml:id="br0">
      <inkml:brushProperty name="width" value="0.1" units="cm"/>
      <inkml:brushProperty name="height" value="0.1" units="cm"/>
    </inkml:brush>
  </inkml:definitions>
  <inkml:trace contextRef="#ctx0" brushRef="#br0">17 174 5353,'-16'-2'2215,"24"1"-1697,17-4-113,39-12 702,-33 7-301,35-6 0,462-37 540,-244 31-1302,-243 19-61,-18 2 38,0-2 0,42-9 1,-65 12-22,0 0 1,0 0-1,1 0 0,-1 0 1,0 0-1,0 0 1,0 0-1,0 0 1,0 0-1,0 0 0,0 0 1,0 0-1,1 0 1,-1 0-1,0 0 0,0 0 1,0 0-1,0 0 1,0 0-1,0 0 1,0 0-1,0-1 0,0 1 1,0 0-1,0 0 1,0 0-1,0 0 1,0 0-1,1 0 0,-1 0 1,0 0-1,0 0 1,0-1-1,0 1 1,0 0-1,0 0 0,0 0 1,0 0-1,0 0 1,0 0-1,0 0 0,0 0 1,0-1-1,0 1 1,0 0-1,-1 0 1,1 0-1,0 0 0,0 0 1,0 0-1,0 0 1,0 0-1,0 0 1,0 0-1,0-1 0,0 1 1,0 0-1,-8-6 62,-9-1 12,7 2 5,-5-1-2664</inkml:trace>
</inkml:ink>
</file>

<file path=word/ink/ink1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4:53.104"/>
    </inkml:context>
    <inkml:brush xml:id="br0">
      <inkml:brushProperty name="width" value="0.1" units="cm"/>
      <inkml:brushProperty name="height" value="0.1" units="cm"/>
    </inkml:brush>
  </inkml:definitions>
  <inkml:trace contextRef="#ctx0" brushRef="#br0">0 7 5577,'20'-6'4500,"3"17"-2352,36 26-864,58 52 0,-50-37-863,142 130 61,-145-120-261,126 92-1,-45-52-118,72 47 104,-158-113-210,113 51 0,-163-83 0,-9-3 15,1-1 0,-1 1 0,1-1 0,-1 0 0,1 0 0,-1 1 0,1-1 0,-1 0 0,1 0 0,-1 1 0,1-1 0,0 0 0,-1 0 0,1 0 0,-1 0 0,1 0 0,0 0 0,-1 0 0,1 0 0,-1 0 0,1 0 0,1-1 0,2-1-13,1 0 0,0 1 0,0-1 0,0 1 0,0 0 0,0 1 0,0-1 0,0 1 0,1 0 0,-1 0 0,0 0 0,0 1-1,0 0 1,9 2 0,11 1-1,-13-2 1,56 8-26,-63-9 30,0 0-1,0 0 0,0 1 1,0 0-1,0 0 0,0 0 1,0 1-1,-1 0 0,1 0 1,4 4-1,-8-6 46,-20-10-4616</inkml:trace>
</inkml:ink>
</file>

<file path=word/ink/ink1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4:54.406"/>
    </inkml:context>
    <inkml:brush xml:id="br0">
      <inkml:brushProperty name="width" value="0.1" units="cm"/>
      <inkml:brushProperty name="height" value="0.1" units="cm"/>
    </inkml:brush>
  </inkml:definitions>
  <inkml:trace contextRef="#ctx0" brushRef="#br0">288 8 5257,'-7'-3'1279,"5"3"-999,1-1-1,-1 0 0,1 1 0,-1-1 0,1 1 0,-1-1 0,0 1 0,1 0 1,-1 0-1,0 0 0,1 0 0,-3 0 0,3 1-231,-1 0 0,1 0 0,0-1-1,0 1 1,0 0 0,0 0 0,0 0 0,0 1 0,0-1 0,0 0 0,1 0-1,-1 0 1,0 1 0,1-1 0,-1 0 0,1 1 0,-1-1 0,1 0 0,-1 3-1,-1 12 107,0 0-1,1 0 0,0 1 0,2-1 0,0 0 1,0 0-1,6 22 0,1 20 215,33 271 1101,-20-169-1107,27 67 165,-6-35-169,-37-158-249,-2 0-1,-1 0 0,-4 63 0,0-73-35,-12 113 401,6 156-1,12-244-414,2-1 0,2 1 1,3-1-1,18 54 0,-22-81-34,-2 0 0,0 0-1,-1 0 1,1 36 0,-44-65 426,-17-1-418,-99-4-1,13 2-31,137 11 3,-37-8-852,40 8 641,0-1-1,0 1 0,-1-1 1,1 0-1,0 0 0,0 0 0,0 0 1,0 0-1,0 0 0,0-1 1,0 1-1,1-1 0,-1 1 1,-2-4-1,3-6-740</inkml:trace>
</inkml:ink>
</file>

<file path=word/ink/ink1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4:57.060"/>
    </inkml:context>
    <inkml:brush xml:id="br0">
      <inkml:brushProperty name="width" value="0.1" units="cm"/>
      <inkml:brushProperty name="height" value="0.1" units="cm"/>
    </inkml:brush>
  </inkml:definitions>
  <inkml:trace contextRef="#ctx0" brushRef="#br0">51 239 2256,'-1'-17'694,"-1"0"-1,-4-21 0,3 21 429,0 0-1,0-20 0,7 20 463,-5 31-1326,-2-3-235,-1 1 0,0-1 0,-1 0 1,0-1-1,-8 13 0,12-21 63,0 0 632,8-1-332,-3-1-500,17 1 169,1-1 1,-1-1-1,1-1 0,-1-1 1,26-8-1,37-4 20,184-24-55,40-5-11,-236 36 2,254-36-411,-292 35-2020,-38 8 1726</inkml:trace>
</inkml:ink>
</file>

<file path=word/ink/ink1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4:57.697"/>
    </inkml:context>
    <inkml:brush xml:id="br0">
      <inkml:brushProperty name="width" value="0.1" units="cm"/>
      <inkml:brushProperty name="height" value="0.1" units="cm"/>
    </inkml:brush>
  </inkml:definitions>
  <inkml:trace contextRef="#ctx0" brushRef="#br0">0 190 2457,'16'-3'5825,"31"-5"-6046,-42 7 695,158-32 1058,21-4-1206,41 4-250,146-18 104,1 28-304,-357 23-358,-12 1-452,-9 1-655,-9 1 582</inkml:trace>
</inkml:ink>
</file>

<file path=word/ink/ink1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4:58.333"/>
    </inkml:context>
    <inkml:brush xml:id="br0">
      <inkml:brushProperty name="width" value="0.1" units="cm"/>
      <inkml:brushProperty name="height" value="0.1" units="cm"/>
    </inkml:brush>
  </inkml:definitions>
  <inkml:trace contextRef="#ctx0" brushRef="#br0">32 212 4265,'-6'-2'871,"-14"-5"389,19 7-1237,1 0 0,-1-1 0,1 1 0,0-1 0,-1 1 0,1 0 0,0-1 0,-1 1 0,1-1 0,0 1 0,0-1 0,-1 1 0,1-1 0,0 1 0,0-1 0,0 1 0,0-1 0,0 0 0,0 1 0,0-1 0,0 1 0,0-1 0,0 1 0,0-1 0,0 1 0,0-1 0,0 1 0,0-1 0,0 1 0,1-1 0,-1 1 0,0-1 0,0 1 1,1-2-1,3-1 115,-1-1 0,1 1 0,0-1 1,0 1-1,0 0 0,0 1 1,1-1-1,-1 1 0,1-1 1,0 1-1,8-2 0,-5 1 19,18-6-42,1 1-1,0 1 1,0 1 0,45-3 0,-31 4-56,640-72 72,-562 65-112,121-1 50,-222 17-564,-18-4 432,-1 1 0,1-1 0,0 1 0,-1-1 1,1 1-1,-1-1 0,1 0 0,-1 1 0,1-1 0,-1 0 1,1 1-1,-1-1 0,1 0 0,-1 1 0,0-1 1,1 0-1,-1 0 0,1 0 0,-1 0 0,0 1 1,1-1-1,-1 0 0,1 0 0,-2 0 0,-19 3-499</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21.944"/>
    </inkml:context>
    <inkml:brush xml:id="br0">
      <inkml:brushProperty name="width" value="0.1" units="cm"/>
      <inkml:brushProperty name="height" value="0.1" units="cm"/>
    </inkml:brush>
  </inkml:definitions>
  <inkml:trace contextRef="#ctx0" brushRef="#br0">1 1 7570,'9'0'629,"0"1"0,-1 0 1,1 0-1,0 1 0,-1 0 1,1 1-1,15 6 0,-12-3-436,0 1 1,-1 0-1,0 0 0,18 17 0,-15-10-251,0-1 1,-2 2-1,1 0 0,-2 1 0,0 0 1,-1 0-1,10 24 0,-20-40-27,1 0-1,-1 1 1,0-1 0,0 0-1,1 1 1,-1-1-1,0 0 1,0 1 0,0-1-1,0 1 1,1-1 0,-1 1-1,0-1 1,0 0-1,0 1 1,0-1 0,0 1-1,0-1 1,0 1-1,0-1 1,0 0 0,0 1-1,0-1 1,-1 1 0,1-1-1,0 0 1,0 1-1,0-1 1,0 1 0,-1-1-1,1 0 1,0 1-1,0-1 1,-1 0 0,1 1-1,0-1 1,-1 0 0,1 1-1,0-1 1,-1 0-1,0 1 1,-5-1-1059</inkml:trace>
</inkml:ink>
</file>

<file path=word/ink/ink1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4:58.994"/>
    </inkml:context>
    <inkml:brush xml:id="br0">
      <inkml:brushProperty name="width" value="0.1" units="cm"/>
      <inkml:brushProperty name="height" value="0.1" units="cm"/>
    </inkml:brush>
  </inkml:definitions>
  <inkml:trace contextRef="#ctx0" brushRef="#br0">7 101 2272,'-7'9'4363,"26"-8"-3181,24-4-948,34-10 1116,33-2-251,572-35-464,-474 34-589,-199 15-54,227-11-173,-227 13-449,-19 2-1262,-2-1 1312</inkml:trace>
</inkml:ink>
</file>

<file path=word/ink/ink1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4:59.690"/>
    </inkml:context>
    <inkml:brush xml:id="br0">
      <inkml:brushProperty name="width" value="0.1" units="cm"/>
      <inkml:brushProperty name="height" value="0.1" units="cm"/>
    </inkml:brush>
  </inkml:definitions>
  <inkml:trace contextRef="#ctx0" brushRef="#br0">1 43 2377,'7'-5'5487,"10"2"-3885,17 1-2204,-31 2 1103,44-1 65,89 9 1,-45-1-251,579-25 352,-314-2-632,-280 16 16,-26 1-44,1 1 0,58 7 0,-83 1-93,-20-1-293,-17 1-636,-7-3-329,-6 1 571</inkml:trace>
</inkml:ink>
</file>

<file path=word/ink/ink1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02.866"/>
    </inkml:context>
    <inkml:brush xml:id="br0">
      <inkml:brushProperty name="width" value="0.1" units="cm"/>
      <inkml:brushProperty name="height" value="0.1" units="cm"/>
    </inkml:brush>
  </inkml:definitions>
  <inkml:trace contextRef="#ctx0" brushRef="#br0">8 74 2040,'-3'0'6617,"1"20"-5334,2 22-1492,3 80 1354,-4-112-841,-2-10 276,1-23-197,4 2-345,1 1 0,0-1 0,2 1 0,0 0 0,1 0 0,1 0 0,18-35 0,-21 48-46,13-17 345,-16 24-331,-1-1 0,0 1-1,0 0 1,0 0 0,1 0-1,-1 0 1,0 0 0,0 0-1,0 0 1,1 0-1,-1 0 1,0 0 0,0 0-1,0 0 1,1 0 0,-1 0-1,0 0 1,0 0 0,0 0-1,1 0 1,-1 0 0,0 0-1,0 1 1,0-1-1,0 0 1,1 0 0,-1 0-1,0 0 1,0 0 0,0 0-1,0 1 1,0-1 0,1 0-1,-1 0 1,0 0 0,0 0-1,0 1 1,0-1-1,0 0 1,6 20 121,0 34 178,-5-33-221,1-1 0,1 1 0,1-1 1,1 0-1,15 38 0,-20-58-79,0 0 0,0 0 0,0 0 0,0 0 0,0 0 0,0 1 0,0-1 0,0 0 0,0 0 0,0 0 0,0 0 0,0 0 0,0 0 0,1 0 0,-1 0 0,0 0 0,0 1 0,0-1 0,0 0 0,0 0 0,0 0 0,0 0 0,0 0 0,0 0 0,1 0 0,-1 0 0,0 0 0,0 0 0,0 0 0,0 0 0,0 0 0,0 0 0,0 0 0,1 0 0,-1 0 0,0 0 0,0 0 0,0 0 0,0 0 0,0 0 0,0 0 0,0 0 0,0 0 0,1 0 0,-1 0 0,0 0 0,0 0 0,0 0 0,0 0 0,0-1 0,0 1 0,0 0 0,0 0 0,0 0 0,1 0 0,3-10 153,2-11-1,5-29-79,2 0 1,24-61 0,-30 100-111,-1 13-23,2 23 24,11 118 187,-13-86-106,14 62-1,-11-94-578</inkml:trace>
</inkml:ink>
</file>

<file path=word/ink/ink1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03.485"/>
    </inkml:context>
    <inkml:brush xml:id="br0">
      <inkml:brushProperty name="width" value="0.1" units="cm"/>
      <inkml:brushProperty name="height" value="0.1" units="cm"/>
    </inkml:brush>
  </inkml:definitions>
  <inkml:trace contextRef="#ctx0" brushRef="#br0">40 25 5705,'-4'8'5722,"-13"48"-5169,16-49-458,-5 18 367,-4 39 0,9-59-384,1 1-1,-1 0 1,1-1 0,1 1-1,-1 0 1,1-1 0,0 1-1,1-1 1,-1 1-1,1-1 1,0 0 0,5 10-1,-6-14-46,-1 0-1,1 1 0,0-1 0,0 0 0,0 1 1,0-1-1,1 0 0,-1 0 0,0 0 0,0 0 1,1 0-1,-1 0 0,0 0 0,1-1 0,-1 1 1,1 0-1,-1-1 0,1 1 0,0-1 0,-1 0 1,1 1-1,-1-1 0,3 0 0,-1 0 9,-1-1-1,1 0 1,0 1-1,-1-1 1,1 0 0,-1 0-1,1-1 1,-1 1-1,1 0 1,-1-1 0,0 0-1,3-2 1,4-4 33,-2 0 1,1-1-1,-1 0 1,-1 0-1,9-15 1,-7 9-53,0 0-1,-1-1 1,-1 0 0,-1-1 0,0 1-1,-1-1 1,-1 0 0,0 0 0,0-29-1,-4 36-180,-10 21-3628,11-10 3729,-7 12-691</inkml:trace>
</inkml:ink>
</file>

<file path=word/ink/ink1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03.864"/>
    </inkml:context>
    <inkml:brush xml:id="br0">
      <inkml:brushProperty name="width" value="0.1" units="cm"/>
      <inkml:brushProperty name="height" value="0.1" units="cm"/>
    </inkml:brush>
  </inkml:definitions>
  <inkml:trace contextRef="#ctx0" brushRef="#br0">0 7 7114,'6'-6'2888,"3"8"-1968,3 3 89,-3 7-289,3 5-96,-2 6-128,0 2-32,2 5-216,-3 2-56,-1-1-112,0-1-64,-2-3-16,-1-7 0,-3-5-232,1-6-200,-3-6-560,7-8-905</inkml:trace>
</inkml:ink>
</file>

<file path=word/ink/ink1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04.226"/>
    </inkml:context>
    <inkml:brush xml:id="br0">
      <inkml:brushProperty name="width" value="0.1" units="cm"/>
      <inkml:brushProperty name="height" value="0.1" units="cm"/>
    </inkml:brush>
  </inkml:definitions>
  <inkml:trace contextRef="#ctx0" brushRef="#br0">197 0 6417,'-9'14'7355,"-16"30"-7645,22-37 918,-23 38 77,-77 145 1056,73-132-2743,30-54-44,5 0 397</inkml:trace>
</inkml:ink>
</file>

<file path=word/ink/ink1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05.436"/>
    </inkml:context>
    <inkml:brush xml:id="br0">
      <inkml:brushProperty name="width" value="0.1" units="cm"/>
      <inkml:brushProperty name="height" value="0.1" units="cm"/>
    </inkml:brush>
  </inkml:definitions>
  <inkml:trace contextRef="#ctx0" brushRef="#br0">0 66 3961,'8'-10'552,"-4"6"-91,-1 0-1,0 0 1,0 0-1,0-1 1,0 1 0,-1-1-1,1 0 1,-1 1-1,-1-1 1,3-6-1,-5 44 3297,6 19-3400,-1-10 116,4 29-27,-2-28-266,0 76-1,-6-119-235,0 1-1,0-1 0,0 1 0,0-1 1,0 1-1,0-1 0,0 1 1,0-1-1,0 1 0,0-1 1,0 1-1,0-1 0,-1 1 1,1-1-1,0 1 0,0-1 1,0 0-1,-1 1 0,1-1 1,0 1-1,0-1 0,-1 1 1,1-1-1,0 0 0,-1 1 1,1-1-1,-1 0 0,1 0 1,0 1-1,-1-1 0,1 0 0,-1 0 1,1 1-1,-1-1 0,1 0 1,-1 0-1,1 0 0,-1 0 1,1 0-1,-1 0 0,1 0 1,-1 0-1,1 0 0,-1 0 1,0 0-1,-3-3-697</inkml:trace>
</inkml:ink>
</file>

<file path=word/ink/ink1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05.805"/>
    </inkml:context>
    <inkml:brush xml:id="br0">
      <inkml:brushProperty name="width" value="0.1" units="cm"/>
      <inkml:brushProperty name="height" value="0.1" units="cm"/>
    </inkml:brush>
  </inkml:definitions>
  <inkml:trace contextRef="#ctx0" brushRef="#br0">1 30 5337,'0'-1'192,"1"-1"-1,-1 1 0,1 0 1,0 0-1,-1 0 0,1-1 1,0 1-1,0 0 0,0 0 1,0 0-1,0 0 1,0 0-1,0 0 0,1 1 1,-1-1-1,0 0 0,0 1 1,1-1-1,-1 0 0,0 1 1,1 0-1,-1-1 1,0 1-1,3-1 0,36-6 1138,-36 6-1254,-1 1 0,0 0 0,1 0-1,-1 0 1,1 1 0,-1-1 0,0 1-1,1-1 1,-1 1 0,0 0 0,0 0-1,0 1 1,0-1 0,0 1 0,0-1-1,0 1 1,4 3 0,-4-1-14,1 0 0,0 0 0,-1 0-1,0 1 1,0-1 0,0 1 0,0-1 0,-1 1 0,4 10 0,-1 4 9,-1 1-1,0-1 1,-2 0 0,1 37 0,-2-35 25,-1-1 1,-1 0 0,-1 0 0,-7 31 0,8-47-256,0 1 0,-1 0 0,1-1 0,-1 1 0,0-1 0,0 0 0,-1 1 0,1-1 0,-1 0 0,0-1 0,0 1 0,0 0 0,0-1 0,-1 1 0,1-1 0,-1 0 0,0-1 0,0 1 0,0 0 0,0-1 0,-1 0 0,1 0 0,-1 0 0,-6 1 0,-1 1-1159</inkml:trace>
</inkml:ink>
</file>

<file path=word/ink/ink1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06.318"/>
    </inkml:context>
    <inkml:brush xml:id="br0">
      <inkml:brushProperty name="width" value="0.1" units="cm"/>
      <inkml:brushProperty name="height" value="0.1" units="cm"/>
    </inkml:brush>
  </inkml:definitions>
  <inkml:trace contextRef="#ctx0" brushRef="#br0">37 110 4169,'1'9'2318,"0"12"613,-1-21-2866,0 1-1,0-1 1,0 1-1,0-1 0,0 0 1,1 1-1,-1-1 1,0 0-1,0 1 0,0-1 1,0 0-1,0 1 0,1-1 1,-1 0-1,0 1 1,0-1-1,1 0 0,-1 1 1,0-1-1,1 0 1,-1 0-1,0 1 0,0-1 1,1 0-1,-1 0 1,0 0-1,1 0 0,-1 1 1,1-1-1,-1 0 0,0 0 1,1 0-1,-1 0 1,1 0-1,-1 0 0,0 0 1,1 0-1,1-1 13,-1 1-1,0-1 1,1 1-1,-1-1 0,0 0 1,0 0-1,1 1 1,-1-1-1,0 0 1,0 0-1,0 0 1,0 0-1,0-1 1,1-1-1,8-8 15,-3 3-56,31-34 77,-36 39-101,0 1-1,-1-1 1,1 1 0,0-1-1,-1 0 1,0 1 0,0-1-1,1 0 1,-2 0-1,1 0 1,0 0 0,-1 0-1,1 0 1,-1 0 0,0-6-1,0 8-10,0-1 0,-1 1 0,1 0 0,-1 0 0,1 0 0,-1 0 0,0 0 0,1 0 0,-1 0 0,0 0 0,0 0 0,0 0 0,1 1 0,-1-1 0,0 0 0,0 0 0,0 1 0,0-1 0,0 1 0,0-1 0,-1 1 0,1-1 0,0 1 0,0 0 0,0-1 0,0 1 0,-1 0 0,1 0 0,0 0-1,0 0 1,0 0 0,-1 0 0,1 0 0,0 0 0,0 1 0,0-1 0,0 0 0,0 1 0,-1-1 0,0 1 0,-3 1 3,0 0 1,1 0-1,-1 0 0,1 0 0,0 0 1,0 1-1,0 0 0,-6 5 0,4-1 33,0 1 0,1 0 0,0 0 0,1 1 0,0 0 0,0-1 0,1 1 0,0 0 0,0 1 0,-1 9 0,1-4 99,1 1-1,1 0 1,0 0 0,1 0 0,2 19-1,-1-31-88,0 0-1,0 0 0,0 0 0,0 0 1,0 0-1,1 0 0,0-1 0,0 1 1,0-1-1,0 1 0,1-1 0,-1 0 1,1 0-1,0 0 0,0 0 0,0 0 1,0-1-1,0 1 0,1-1 0,-1 0 1,1 0-1,-1 0 0,1 0 0,0-1 1,6 2-1,-2-1-80,-1 0 1,1-1-1,0 0 1,-1 0-1,1-1 0,0 0 1,0-1-1,-1 1 1,1-1-1,0-1 0,-1 0 1,13-4-1,0-6-2597,-19 7 1744</inkml:trace>
</inkml:ink>
</file>

<file path=word/ink/ink1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07.446"/>
    </inkml:context>
    <inkml:brush xml:id="br0">
      <inkml:brushProperty name="width" value="0.1" units="cm"/>
      <inkml:brushProperty name="height" value="0.1" units="cm"/>
    </inkml:brush>
  </inkml:definitions>
  <inkml:trace contextRef="#ctx0" brushRef="#br0">1 173 5465,'0'-8'847,"1"0"1,1-1-1,-1 1 0,2 0 0,-1 0 1,5-10-1,-7 18-820,0 1 0,0-1 0,0 0 0,0 0 1,0 0-1,0 0 0,0 1 0,0-1 0,0 0 1,0 0-1,0 0 0,0 0 0,0 1 0,0-1 0,1 0 1,-1 0-1,0 0 0,0 0 0,0 0 0,0 1 1,0-1-1,0 0 0,0 0 0,1 0 0,-1 0 0,0 0 1,0 0-1,0 0 0,0 1 0,0-1 0,1 0 0,-1 0 1,0 0-1,0 0 0,0 0 0,0 0 0,1 0 1,-1 0-1,0 0 0,0 0 0,0 0 0,0 0 0,1 0 1,-1 0-1,0 0 0,0 0 0,0 0 0,0 0 1,1 0-1,-1 0 0,0 0 0,0-1 0,0 1 0,0 0 1,1 0-1,-1 0 0,0 0 0,0 0 0,0 0 1,0 0-1,0-1 0,0 1 0,1 0 0,3 22 555,-3-16-564,28 177 2029,-27-181-1522,-1-9-122,2-13-200,-2-20-139,-1 13-20,1 0 0,2 1 0,0-1 0,11-38 0,-9 63-69,3 9-9,10 19-20,-14-20 48,72 112 46,-76-118-37,0 0-1,0 1 1,0-1-1,1 1 1,-1-1-1,0 0 0,0 1 1,1-1-1,-1 1 1,0-1-1,0 0 1,1 1-1,-1-1 1,1 0-1,-1 0 0,0 1 1,1-1-1,-1 0 1,1 0-1,-1 0 1,0 1-1,1-1 1,-1 0-1,1 0 0,-1 0 1,1 0-1,-1 0 1,1 0-1,-1 0 1,0 0-1,1 0 1,-1 0-1,1 0 0,-1 0 1,1 0-1,-1 0 1,1-1-1,14-15 38,3-29 75,-9 18-103,-1-1 0,-1-1 0,-1 1-1,2-43 1,-7 79-19,1 0-1,0-1 1,0 1 0,1 0-1,0-1 1,0 0 0,5 9-1,8 18 60,-5 2-25,12 71 0,-20-89-15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22.388"/>
    </inkml:context>
    <inkml:brush xml:id="br0">
      <inkml:brushProperty name="width" value="0.1" units="cm"/>
      <inkml:brushProperty name="height" value="0.1" units="cm"/>
    </inkml:brush>
  </inkml:definitions>
  <inkml:trace contextRef="#ctx0" brushRef="#br0">0 1 9682,'17'24'4111,"4"7"-4616</inkml:trace>
</inkml:ink>
</file>

<file path=word/ink/ink1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07.875"/>
    </inkml:context>
    <inkml:brush xml:id="br0">
      <inkml:brushProperty name="width" value="0.1" units="cm"/>
      <inkml:brushProperty name="height" value="0.1" units="cm"/>
    </inkml:brush>
  </inkml:definitions>
  <inkml:trace contextRef="#ctx0" brushRef="#br0">16 76 6457,'-10'-19'4350,"10"19"-4244,-1 0-1,1 0 1,0 0 0,-1 1 0,1-1-1,0 0 1,0 0 0,-1 1 0,1-1-1,0 0 1,0 1 0,-1-1 0,1 0-1,0 1 1,0-1 0,0 0-1,0 1 1,0-1 0,-1 0 0,1 1-1,0-1 1,0 0 0,0 1 0,0-1-1,0 1 1,0-1 0,0 0 0,0 1-1,-1 45 1934,1-45-2072,0 0 42,0 13 305,1 0-1,0 0 1,1 0 0,0 0 0,5 13 0,-7-25-286,1 1 1,-1-1-1,1 0 1,0 0-1,0-1 1,0 1-1,0 0 1,0 0-1,0 0 1,1-1-1,-1 1 1,1-1-1,-1 1 1,1-1 0,-1 1-1,1-1 1,0 0-1,0 0 1,-1 0-1,1 0 1,0 0-1,0 0 1,0 0-1,0-1 1,0 1-1,0-1 1,1 1-1,-1-1 1,0 0-1,0 0 1,0 0 0,0 0-1,0 0 1,0 0-1,0-1 1,1 1-1,-1-1 1,0 0-1,0 1 1,0-1-1,-1 0 1,4-1-1,4-3 8,-1 0 0,1 0 0,-1-1 0,0 0-1,0-1 1,0 1 0,-1-1 0,0-1-1,-1 1 1,0-1 0,7-11 0,-9 13-70,-1 1 1,1-2 0,-1 1-1,0 0 1,-1-1 0,1 1-1,-1-1 1,-1 1 0,1-1-1,-1 0 1,0 0 0,-1 0-1,1 0 1,-1 0 0,-1 0-1,0 0 1,-1-7 0,-8-7-1512,10 21 1327,-1-1-1,-6-4-2839,7 5 2839,-1 0 1,0 0-1,1-1 1,-1 1-1,0 0 1,-5 1-760</inkml:trace>
</inkml:ink>
</file>

<file path=word/ink/ink1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08.280"/>
    </inkml:context>
    <inkml:brush xml:id="br0">
      <inkml:brushProperty name="width" value="0.1" units="cm"/>
      <inkml:brushProperty name="height" value="0.1" units="cm"/>
    </inkml:brush>
  </inkml:definitions>
  <inkml:trace contextRef="#ctx0" brushRef="#br0">0 14 6513,'16'-5'727,"-10"3"-176,0 0 1,-1 1 0,1-1-1,0 1 1,6 0-1,-9 1-375,-1 0 0,0 1 0,1-1 0,-1 1 0,0-1 0,1 1 0,-1 0 1,0 0-1,0 0 0,0 0 0,1 0 0,-1 0 0,-1 0 0,1 1 0,0-1 0,3 4 0,6 8 214,-1-1 0,-1 2 1,0 0-1,0 0 1,8 21-1,-12-23-336,1 1 1,1-1-1,0-1 1,0 1-1,1-1 1,1 0-1,-1-1 1,17 15-1,-6-15-367,-18-10 216,-1 0 0,1 1 1,-1-1-1,1 0 0,-1 0 1,1 0-1,-1 0 0,1 0 0,-1 0 1,1 1-1,-1-1 0,1 0 1,-1-1-1,1 1 0,-1 0 1,1 0-1,-1 0 0,0 0 0,1 0 1,-1 0-1,1-1 0,-1 1 1,1 0-1,-1 0 0,1-1 0,-1 1 1,0 0-1,1 0 0,-1-1 1,0 1-1,1-1 0,-1 1 1,0 0-1,1-1 0,-1 1 0,0-1 1,0 1-1,1-1 0,1-7-606</inkml:trace>
</inkml:ink>
</file>

<file path=word/ink/ink1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08.642"/>
    </inkml:context>
    <inkml:brush xml:id="br0">
      <inkml:brushProperty name="width" value="0.1" units="cm"/>
      <inkml:brushProperty name="height" value="0.1" units="cm"/>
    </inkml:brush>
  </inkml:definitions>
  <inkml:trace contextRef="#ctx0" brushRef="#br0">232 5 5913,'11'-5'11110,"-5"16"-10916,-3-5-149,-1-3-12,0 0 1,0 1 0,0 0 0,0-1 0,0 1 0,-1 0-1,0 0 1,1 0 0,-1 0 0,-1 0 0,1 1-1,-1-1 1,0 0 0,0 0 0,0 0 0,0 0 0,-1 0-1,1 1 1,-1-1 0,-2 4 0,-1 3 1,-1 0 0,-1 0 1,0-1-1,0 0 0,-1 0 0,0 0 1,-1-1-1,0 0 0,-12 10 0,-11 7 68,-50 30 1,21-15-152,45-24-98</inkml:trace>
</inkml:ink>
</file>

<file path=word/ink/ink1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10.295"/>
    </inkml:context>
    <inkml:brush xml:id="br0">
      <inkml:brushProperty name="width" value="0.1" units="cm"/>
      <inkml:brushProperty name="height" value="0.1" units="cm"/>
    </inkml:brush>
  </inkml:definitions>
  <inkml:trace contextRef="#ctx0" brushRef="#br0">32 23 3801,'-9'-4'832,"-13"-15"5559,52 36-3320,-21-9-2910,1 0-1,-1 0 1,0 1-1,11 14 1,73 101 960</inkml:trace>
</inkml:ink>
</file>

<file path=word/ink/ink1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20.169"/>
    </inkml:context>
    <inkml:brush xml:id="br0">
      <inkml:brushProperty name="width" value="0.1" units="cm"/>
      <inkml:brushProperty name="height" value="0.1" units="cm"/>
    </inkml:brush>
  </inkml:definitions>
  <inkml:trace contextRef="#ctx0" brushRef="#br0">351 1 784,'-10'1'9448,"2"10"-4787,-2 31-3805,9-33-815,0-1 1,-1 0-1,0 0 0,-4 9 0,-1 13 664,3-3-196,-7 3-202,0-1 0,-20 33 1,16-24-220,14-32-71,-1 0-1,0 0 1,-1 0-1,1 0 1,-1 0-1,-6 8 1,2-4-6,1 1 1,0 0-1,0 0 1,1 1-1,1-1 1,-4 15-1,-14 73 90,21-87-20,-1 0 0,-1-1-1,1 1 1,-2-1 0,0 0 0,0 0 0,-9 16 0,12-25-82,0 0 0,0 0 0,0 1-1,1-1 1,-1 1 0,1-1 0,0 1 0,-1-1 0,1 1 0,0-1 0,1 4 0,-1-5 5,0 1 1,1 0-1,-1 0 1,0 0-1,0 0 0,-1 0 1,1 0-1,0-1 1,-1 1-1,1 0 1,-1 0-1,1 0 0,-1-1 1,0 1-1,0 0 1,0-1-1,0 1 0,0 0 1,0-1-1,-3 3 1,3-3 9,0 0 0,0 0-1,0 1 1,0-1 0,0 0 0,0 1 0,0-1 0,0 1 0,0-1-1,0 1 1,1-1 0,-1 1 0,1-1 0,-1 1 0,1 2 0,-10 19 25,8-17-27,-1 0 1,1 1-1,0-1 0,0 1 0,1-1 1,0 1-1,0 0 0,0 8 0,-4 26-15,-19 69 46,22-105-34,0-1 1,0 1 0,0-1 0,0 0 0,-1 1 0,0-1-1,-5 6 1,4-9-406</inkml:trace>
</inkml:ink>
</file>

<file path=word/ink/ink1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38.351"/>
    </inkml:context>
    <inkml:brush xml:id="br0">
      <inkml:brushProperty name="width" value="0.05" units="cm"/>
      <inkml:brushProperty name="height" value="0.05" units="cm"/>
      <inkml:brushProperty name="color" value="#E71224"/>
    </inkml:brush>
  </inkml:definitions>
  <inkml:trace contextRef="#ctx0" brushRef="#br0">136 27 1744,'0'-1'227,"-1"1"0,1 0 0,0-1-1,0 1 1,-1 0 0,1 0 0,0-1-1,-1 1 1,1 0 0,0 0 0,-1 0-1,1-1 1,0 1 0,-1 0 0,1 0-1,-1 0 1,1 0 0,0 0 0,-1 0-1,1 0 1,0 0 0,-1 0 0,1 0-1,-1 0 1,1 0 0,0 0 0,-1 0-1,1 0 1,-1 1 0,-7 9 1805,-3 23-3183,9-25 1864,-9 21-456,-2 0 0,-17 29 0,-9 20 253,37-73-467,0 1-1,1-1 0,-1 0 0,1 0 0,0 1 0,0-1 1,1 11-1,0-15-41,0-1 1,0 0 0,0 1-1,1-1 1,-1 0-1,0 0 1,0 0 0,1 1-1,-1-1 1,0 0-1,0 0 1,1 0 0,-1 1-1,0-1 1,1 0-1,-1 0 1,0 0 0,0 0-1,1 0 1,-1 0-1,0 0 1,1 0 0,-1 0-1,0 0 1,1 0-1,-1 0 1,0 0 0,1 0-1,-1 0 1,0 0-1,1 0 1,-1 0 0,0 0-1,0 0 1,1-1-1,-1 1 1,0 0 0,1 0-1,-1 0 1,0 0-1,0-1 1,1 1 0,-1 0-1,0 0 1,0-1-1,0 1 1,1 0 0,-1 0-1,0-1 1,0 1-1,0-1 1,14-13 136,25-41-62,-24 34-73,0 0-1,24-47 1,13-68 95,-52 136-99,0 0 1,0 0 0,0-1-1,0 1 1,0 0 0,0-1-1,0 1 1,1 0 0,-1 0-1,0-1 1,0 1 0,0 0-1,0 0 1,1 0 0,-1-1-1,0 1 1,0 0 0,0 0-1,1 0 1,-1 0 0,0-1 0,0 1-1,1 0 1,-1 0 0,0 0-1,0 0 1,1 0 0,-1 0-1,0 0 1,1 0 0,-1 0-1,0 0 1,0 0 0,1 0-1,-1 0 1,1 0 0,5 9-34,3 23-18,-8-28 56,4 16-6,0 4 61,1 0 0,1-1 1,1 0-1,1 0 0,18 32 1,15 26-79,-32-72-1761,-5-6 1342</inkml:trace>
</inkml:ink>
</file>

<file path=word/ink/ink1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38.714"/>
    </inkml:context>
    <inkml:brush xml:id="br0">
      <inkml:brushProperty name="width" value="0.05" units="cm"/>
      <inkml:brushProperty name="height" value="0.05" units="cm"/>
      <inkml:brushProperty name="color" value="#E71224"/>
    </inkml:brush>
  </inkml:definitions>
  <inkml:trace contextRef="#ctx0" brushRef="#br0">0 43 5745,'2'-6'2121,"8"1"-1753,5-1 0,3-1 8,4 2-120,2-1-80,-2 1-56,-8 3-232,-7 1-392,1 1 344</inkml:trace>
</inkml:ink>
</file>

<file path=word/ink/ink1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39.803"/>
    </inkml:context>
    <inkml:brush xml:id="br0">
      <inkml:brushProperty name="width" value="0.05" units="cm"/>
      <inkml:brushProperty name="height" value="0.05" units="cm"/>
      <inkml:brushProperty name="color" value="#E71224"/>
    </inkml:brush>
  </inkml:definitions>
  <inkml:trace contextRef="#ctx0" brushRef="#br0">0 138 3993,'1'-8'487,"1"-20"936,-2 26-1208,0 1 1,0 0 0,1 0 0,-1 0 0,0-1-1,1 1 1,-1 0 0,1 0 0,-1 0 0,1 0 0,-1-1-1,1 1 1,0 0 0,0 0 0,-1 0 0,1 1 0,2-3-1,0 23 1414,8 32-1229,-6-29-319,-1-1 1,0 0-1,-2 1 0,0 31 1,-6-44 47,-1-16-83,-4-21-29,6 13-6,0 0-1,1 0 1,0 0 0,2 0 0,-1 0 0,2-1 0,0 1 0,0 0 0,6-21 0,-6 29-13,1 0 1,-1 1-1,1-1 0,0 1 1,1 0-1,-1-1 1,1 1-1,0 0 1,0 0-1,0 1 0,1-1 1,0 1-1,0 0 1,0 0-1,0 0 1,1 0-1,0 1 0,-1 0 1,1 0-1,0 0 1,0 0-1,1 1 1,-1 0-1,1 0 0,-1 0 1,12-1-1,-16 2 6,1 1-1,-1 0 1,1 0-1,-1-1 1,1 1-1,-1 0 1,1 0-1,0 1 1,-1-1-1,1 0 0,-1 0 1,1 1-1,-1-1 1,0 1-1,1-1 1,-1 1-1,1 0 1,-1-1-1,0 1 1,0 0-1,1 0 1,-1 0-1,0 0 0,0 0 1,0 0-1,0 0 1,0 0-1,0 1 1,0-1-1,-1 0 1,1 1-1,0-1 1,-1 0-1,1 1 1,-1-1-1,1 1 0,-1-1 1,0 1-1,1-1 1,-1 1-1,0-1 1,0 1-1,0-1 1,0 1-1,0-1 1,-1 1-1,0 1 1,0 4-6,0 0 1,-1 0 0,0-1 0,0 1 0,0-1 0,-1 0-1,0 1 1,0-1 0,-7 8 0,-48 43 56,63-60-67,0 1 1,0-1 0,0 1-1,0 0 1,1 1-1,-1-1 1,0 1 0,1 0-1,0 0 1,-1 1 0,1 0-1,-1 0 1,1 0-1,6 1 1,-9 1 7,-1-1 0,1 1 1,-1 0-1,0 0 0,1 0 0,-1 0 0,0 0 1,0 0-1,0 0 0,-1 1 0,1-1 0,0 0 1,-1 1-1,0 0 0,0-1 0,0 1 0,0 0 0,0 0 1,0 0-1,0-1 0,-1 1 0,0 0 0,1 6 1,-1 0-11,0 0 0,0-1 1,-1 1-1,0 0 1,0 0-1,-5 15 0,4-20-37,0 1-1,-1 0 1,1-1-1,-1 1 1,0-1-1,-1 0 1,1 0-1,-1-1 1,1 1 0,-1-1-1,0 1 1,-1-1-1,1 0 1,0-1-1,-1 1 1,0-1-1,1 0 1,-1 0-1,0 0 1,0-1-1,0 0 1,0 0-1,-1 0 1,-6 0-1,0-1-376</inkml:trace>
</inkml:ink>
</file>

<file path=word/ink/ink1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40.529"/>
    </inkml:context>
    <inkml:brush xml:id="br0">
      <inkml:brushProperty name="width" value="0.05" units="cm"/>
      <inkml:brushProperty name="height" value="0.05" units="cm"/>
      <inkml:brushProperty name="color" value="#E71224"/>
    </inkml:brush>
  </inkml:definitions>
  <inkml:trace contextRef="#ctx0" brushRef="#br0">216 95 3297,'3'-4'516,"-1"1"0,1-1 0,-1 0 0,0 0 0,0 0 0,0 0 0,-1 0 0,0 0 0,1 0 0,-1 0 0,-1-1 0,2-5 0,-2 9-472,0-1 0,-1 1 0,1-1 0,0 1 0,0-1 0,-1 1 0,1-1 0,-1 1 0,1-1 0,-1 1 0,1 0 0,-1-1 0,0 1 0,0 0 0,0-1 0,0 1 0,0 0 1,0 0-1,0 0 0,0 0 0,0 0 0,0 0 0,-1 0 0,1 0 0,0 1 0,-1-1 0,1 0 0,-1 1 0,1-1 0,0 1 0,-1 0 0,1-1 0,-1 1 0,0 0 0,1 0 0,-1 0 0,-1 0 1,-7 0-39,1 0 1,0 1-1,0 0 1,0 0-1,0 1 1,0 0-1,0 1 1,1 0-1,-1 0 1,1 1-1,0 0 1,0 1-1,-11 7 1,13-8 12,1 0 0,0 0 1,1 1-1,-1-1 0,1 1 1,-1 0-1,1 0 0,1 1 1,-1-1-1,1 1 0,0 0 0,0 0 1,1 0-1,0 0 0,0 0 1,0 0-1,1 1 0,-1-1 1,1 11-1,1-14-3,0 0 0,1 0-1,-1 0 1,1 0 0,0 0 0,0 0 0,0 0-1,0 0 1,0-1 0,0 1 0,1 0 0,0-1-1,-1 0 1,1 1 0,0-1 0,0 0 0,0 0 0,1 0-1,-1 0 1,0 0 0,1 0 0,-1 0 0,1-1-1,0 0 1,-1 1 0,1-1 0,0 0 0,0 0-1,0-1 1,0 1 0,3 0 0,9 2-15,0-1 0,0-1 1,-1-1-1,29-1 0,30-11-608,-40 8 389</inkml:trace>
</inkml:ink>
</file>

<file path=word/ink/ink1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41.188"/>
    </inkml:context>
    <inkml:brush xml:id="br0">
      <inkml:brushProperty name="width" value="0.05" units="cm"/>
      <inkml:brushProperty name="height" value="0.05" units="cm"/>
      <inkml:brushProperty name="color" value="#E71224"/>
    </inkml:brush>
  </inkml:definitions>
  <inkml:trace contextRef="#ctx0" brushRef="#br0">2 96 4881,'-1'-83'6344,"1"83"-6287,0-1 0,0 1 1,0 0-1,0-1 0,0 1 0,0-1 1,-1 1-1,1-1 0,0 1 0,0 0 0,1-1 1,-1 1-1,0-1 0,0 1 0,0 0 0,0-1 1,0 1-1,0-1 0,0 1 0,1 0 0,-1-1 1,0 1-1,0 0 0,1-1 0,-1 1 0,0 0 1,0-1-1,1 1 0,-1 0 0,0 0 0,1-1 1,-1 1-1,0 0 0,1 0 0,4 19 507,15 136-455,-23-121-1862,1-26 128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23.146"/>
    </inkml:context>
    <inkml:brush xml:id="br0">
      <inkml:brushProperty name="width" value="0.1" units="cm"/>
      <inkml:brushProperty name="height" value="0.1" units="cm"/>
    </inkml:brush>
  </inkml:definitions>
  <inkml:trace contextRef="#ctx0" brushRef="#br0">217 18 4233,'0'0'4794,"-1"-17"2517,-66 125-6652,43-65-508,16-27-91,0 0 0,-1-1 0,0 0 0,-1-1 0,-1 0 0,0-1 0,-1 0 0,-17 14 0,12-15-175,48-31-2616,13-10 1892</inkml:trace>
</inkml:ink>
</file>

<file path=word/ink/ink1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41.568"/>
    </inkml:context>
    <inkml:brush xml:id="br0">
      <inkml:brushProperty name="width" value="0.05" units="cm"/>
      <inkml:brushProperty name="height" value="0.05" units="cm"/>
      <inkml:brushProperty name="color" value="#E71224"/>
    </inkml:brush>
  </inkml:definitions>
  <inkml:trace contextRef="#ctx0" brushRef="#br0">1 37 4017,'0'-2'226,"1"0"0,0 1 0,-1-1 0,1 0 0,0 0 0,1 0 0,-1 1 1,0-1-1,0 0 0,1 1 0,-1-1 0,1 1 0,-1 0 0,1-1 0,0 1 0,-1 0 0,1 0 0,0 0 0,0 0 0,0 0 1,0 1-1,0-1 0,3 0 0,-3 0-129,1 0 0,0 1 0,0-1 0,0 1 1,0-1-1,-1 1 0,1 0 0,0 0 0,0 1 0,0-1 0,0 0 1,0 1-1,-1 0 0,1 0 0,0 0 0,5 2 0,-2 2 6,0 0 0,-1 0 0,1 1 0,-1-1 0,-1 1 0,1 0 0,-1 1-1,0-1 1,0 1 0,0 0 0,-1 0 0,0 0 0,3 13 0,-5-16-67,0 1-1,0-1 1,0 1 0,0-1 0,-1 1 0,0-1 0,0 1 0,0 0 0,-1-1 0,1 1 0,-1-1-1,0 1 1,0-1 0,-1 0 0,0 1 0,1-1 0,-1 0 0,0 0 0,-1 0 0,1 0 0,-1-1 0,0 1-1,0-1 1,-5 5 0,-17 11-7,19-17-143,1 1 0,0 1 0,1-1 0,-1 0 0,0 1 0,1 0 0,0 0 0,0 1 0,0-1 0,1 1 0,-1 0 0,1 0 0,0 0 0,-2 6 0,4-2-467</inkml:trace>
</inkml:ink>
</file>

<file path=word/ink/ink1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42.219"/>
    </inkml:context>
    <inkml:brush xml:id="br0">
      <inkml:brushProperty name="width" value="0.05" units="cm"/>
      <inkml:brushProperty name="height" value="0.05" units="cm"/>
      <inkml:brushProperty name="color" value="#E71224"/>
    </inkml:brush>
  </inkml:definitions>
  <inkml:trace contextRef="#ctx0" brushRef="#br0">5 93 5049,'-1'-1'459,"0"0"0,1 0 1,-1-1-1,1 1 0,0 0 0,-1 0 0,1-1 1,0 1-1,-1 0 0,1-1 0,0 1 0,0 0 1,0-3-1,18-7 558,-14 9-937,29-14 201,0 3 0,62-18 1,-95 31-319,0 0 1,1 0-1,-1 0 1,0 0-1,0 0 1,0 0 0,0 0-1,0 0 1,0 0-1,0 0 1,1 0-1,-1 1 1,0-1-1,0 0 1,0 0-1,0 0 1,0 0-1,0 0 1,0 0-1,0 0 1,0 0-1,1 0 1,-1 0-1,0 0 1,0 0 0,0 1-1,0-1 1,0 0-1,0 0 1,0 0-1,0 0 1,0 0-1,0 0 1,0 0-1,0 0 1,0 1-1,0-1 1,0 0-1,0 0 1,0 0-1,0 0 1,0 0-1,0 0 1,0 0-1,0 1 1,0-1 0,0 0-1,0 0 1,0 0-1,0 0 1,0 0-1,0 0 1,0 0-1,0 0 1,0 1-1,-1-1 1,1 0-1,0 0 1,0 0-1,0 0 1,0 0-1,0 0 1,0 0-1,0 0 1</inkml:trace>
</inkml:ink>
</file>

<file path=word/ink/ink1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42.618"/>
    </inkml:context>
    <inkml:brush xml:id="br0">
      <inkml:brushProperty name="width" value="0.05" units="cm"/>
      <inkml:brushProperty name="height" value="0.05" units="cm"/>
      <inkml:brushProperty name="color" value="#E71224"/>
    </inkml:brush>
  </inkml:definitions>
  <inkml:trace contextRef="#ctx0" brushRef="#br0">37 0 4041,'-2'0'307,"1"1"0,-1-1 1,0 1-1,1 0 0,-1 0 0,0-1 1,1 1-1,-1 0 0,1 0 0,0 0 0,-1 1 1,1-1-1,0 0 0,0 0 0,-1 1 1,1-1-1,0 1 0,0-1 0,0 1 1,0 2-1,-1 0-9,1 0-1,-1 1 1,1-1 0,0 1-1,1 0 1,-1-1 0,1 9 0,1 2-65,0 0 0,2 0 1,-1-1-1,7 18 1,-8-27-181,1-1 1,-1 0-1,1 1 1,0-1-1,0 0 0,1 0 1,-1 0-1,1 0 1,0-1-1,0 1 1,0-1-1,0 0 1,5 4-1,-5-5-26,0 0-1,0-1 0,0 0 1,0 1-1,0-1 0,1 0 0,-1-1 1,0 1-1,0-1 0,1 1 1,-1-1-1,0 0 0,1 0 1,-1 0-1,0-1 0,1 1 1,-1-1-1,0 0 0,4-1 1,15-6 67,-1-1 0,39-23-1,0-1-6433,-54 30 5060</inkml:trace>
</inkml:ink>
</file>

<file path=word/ink/ink1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42.989"/>
    </inkml:context>
    <inkml:brush xml:id="br0">
      <inkml:brushProperty name="width" value="0.05" units="cm"/>
      <inkml:brushProperty name="height" value="0.05" units="cm"/>
      <inkml:brushProperty name="color" value="#E71224"/>
    </inkml:brush>
  </inkml:definitions>
  <inkml:trace contextRef="#ctx0" brushRef="#br0">19 50 5913,'-14'-2'2545,"11"2"-1505,1 0 112,5-2-336,-3 1-119,0 0-153,7-3-88,14-5-96,22-9-112,-24 13-152,0 1-208,2 1-904,3 4 712</inkml:trace>
</inkml:ink>
</file>

<file path=word/ink/ink1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47.334"/>
    </inkml:context>
    <inkml:brush xml:id="br0">
      <inkml:brushProperty name="width" value="0.05" units="cm"/>
      <inkml:brushProperty name="height" value="0.05" units="cm"/>
      <inkml:brushProperty name="color" value="#E71224"/>
    </inkml:brush>
  </inkml:definitions>
  <inkml:trace contextRef="#ctx0" brushRef="#br0">80 91 3337,'3'-10'1767,"-3"9"-1589,1 0 0,-1 0 0,1 0 1,-1 0-1,0 1 0,0-1 0,1 0 0,-1 0 0,0 0 0,0 0 0,0 0 1,0 0-1,0 0 0,0 0 0,0 0 0,0 0 0,-1 0 0,1 0 1,0 0-1,0 0 0,-1 0 0,1 0 0,-1 0 0,1 0 0,-1 0 0,1 0 1,-1 1-1,0-1 0,1 0 0,-1 0 0,0 1 0,-1-2 0,1-4 3785,2-7-1426,-7 49-2107,-1-1 1,-15 47-1,-8 38 200,22-97-346,6-22 173,5-17-265,17-69-154,-15 54-27,2-1-1,2 1 1,1 1 0,17-39 0,-25 66 0,-1 0 0,1 0 0,0 0 0,0 0-1,0 0 1,0 1 0,1-1 0,-1 1 0,6-5-1,-8 7-6,1-1-1,-1 1 0,1 0 0,-1 0 0,1 0 0,-1 0 1,0 0-1,1 0 0,-1 0 0,1 0 0,-1-1 1,1 2-1,-1-1 0,1 0 0,-1 0 0,1 0 0,-1 0 1,0 0-1,1 0 0,-1 0 0,1 0 0,-1 1 1,1-1-1,-1 0 0,0 0 0,1 1 0,-1-1 0,1 1 1,0 0 3,0 1 0,0 0 0,1-1 1,-1 1-1,0 0 0,-1 0 0,1 0 1,0 0-1,-1 0 0,1 2 0,9 36 220,-6-20-174,1 1-1,1-1 1,0-1 0,2 1 0,0-1 0,16 28 0,-23-46-49,0 0 0,0 1 0,0-1 0,0 0 0,0 1 0,1-1 0,-1 0 0,0 0 0,1 0 0,-1 0 0,1 0 1,-1 0-1,1-1 0,-1 1 0,3 0 0,-3-1-55,-1 0 0,1 1 0,0-1 0,0-1 0,0 1 0,0 0 0,0 0 0,-1 0 0,1 0 0,0-1 1,0 1-1,0 0 0,-1 0 0,1-1 0,0 1 0,0-1 0,-1 1 0,1-1 0,0 1 0,-1-1 0,2-1 0,0 0-361,-1 0 0,1-1-1,-1 1 1,0-1-1,0 0 1,0 1 0,0-1-1,0 0 1,0 1-1,-1-1 1,1 0 0,-1 0-1,0 0 1,0 0 0,0 1-1,-1-6 1,0 0-488</inkml:trace>
</inkml:ink>
</file>

<file path=word/ink/ink1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48.386"/>
    </inkml:context>
    <inkml:brush xml:id="br0">
      <inkml:brushProperty name="width" value="0.05" units="cm"/>
      <inkml:brushProperty name="height" value="0.05" units="cm"/>
      <inkml:brushProperty name="color" value="#E71224"/>
    </inkml:brush>
  </inkml:definitions>
  <inkml:trace contextRef="#ctx0" brushRef="#br0">0 24 1584,'4'-10'9163,"7"5"-5382,22 5-4431,-7 1 1279,1-5-351,-21 2-263,1 1 0,-1 0 0,1 0 0,0 1 0,-1 0 0,1 0 0,0 0 0,12 3 1,-15-3-480</inkml:trace>
</inkml:ink>
</file>

<file path=word/ink/ink1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49.537"/>
    </inkml:context>
    <inkml:brush xml:id="br0">
      <inkml:brushProperty name="width" value="0.05" units="cm"/>
      <inkml:brushProperty name="height" value="0.05" units="cm"/>
      <inkml:brushProperty name="color" value="#E71224"/>
    </inkml:brush>
  </inkml:definitions>
  <inkml:trace contextRef="#ctx0" brushRef="#br0">1 167 5761,'19'-24'5080,"-18"22"-4945,0 0 1,1 0-1,0 0 0,-1 0 0,1 1 1,0-1-1,0 0 0,0 1 0,0-1 1,0 1-1,0-1 0,0 1 0,0 0 0,1 0 1,-1 0-1,4 0 0,-2 4 2995,-4 12-3198,0-11 404,0 28 87,-1-11-119,2 1 0,0-1 0,1 1 0,8 36 0,-14-74-308,2 0 0,0-1 0,1 1 0,0 0 0,1-1 0,1 1 0,1 0-1,0-1 1,1 1 0,1 0 0,1 1 0,6-17 0,-8 26 5,0 0 0,1 0 1,0 1-1,0-1 0,1 1 1,0 0-1,0 0 0,0 0 0,0 1 1,0-1-1,11-4 0,-12 6 7,0 0-1,1 1 0,-1 0 1,1-1-1,0 2 1,-1-1-1,1 1 0,0-1 1,0 1-1,0 1 1,0-1-1,0 1 1,1 0-1,-1 0 0,0 0 1,6 2-1,-10-2-4,0 0-1,0 1 0,0-1 0,0 1 0,0-1 1,0 1-1,0-1 0,0 1 0,-1 0 0,1 0 1,0-1-1,0 1 0,0 0 0,-1 0 1,1 0-1,0 0 0,-1 0 0,1 0 0,-1-1 1,1 2-1,-1-1 0,0 0 0,1 1 0,0 1 0,-1 0-1,0 0 0,1 0 1,-1 0-1,-1 0 1,1 0-1,0 0 0,-2 4 1,0 3 6,-1 0 0,-1 0 1,-9 18-1,10-22 2,0-1 0,-1 0 0,0 0 0,0 0 0,0 0-1,-1-1 1,1 1 0,-1-1 0,0 0 0,0-1 0,-1 1 0,1-1 0,-8 3 0,19-7-26,1 1-1,-1 0 1,0 1 0,0 0 0,0 0 0,0 0 0,0 0 0,0 1 0,-1 0 0,1 0 0,0 1-1,-1-1 1,8 6 0,-10-5 18,0-1-1,0 0 0,0 1 0,-1-1 0,1 1 1,-1 0-1,1-1 0,-1 1 0,0 1 1,-1-1-1,1 0 0,0 0 0,-1 1 1,0-1-1,1 1 0,-1-1 0,-1 1 1,1-1-1,0 1 0,-1 6 0,0-7 1,-1-1 1,1 1-1,-1-1 0,0 1 0,1-1 0,-1 1 0,0-1 0,-1 0 0,1 1 0,0-1 1,-1 0-1,1 0 0,-1 0 0,0 0 0,1 0 0,-1 0 0,0-1 0,0 1 0,0-1 1,-1 1-1,1-1 0,0 0 0,-1 0 0,1 0 0,0 0 0,-1 0 0,1 0 0,-1-1 1,-4 1-1,2 0 23,0 0 0,-1-1 1,1 0-1,0 0 1,-8-2-1,11 2-213,0 0 0,0-1 0,0 1 0,0-1 0,0 1 0,0-1 0,0 0 0,0 0 0,1 1 0,-1-1 0,0 0 0,1-1 0,-1 1 0,1 0 0,-1 0 0,1-1 0,-3-2 0,2-3-816</inkml:trace>
</inkml:ink>
</file>

<file path=word/ink/ink1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50.321"/>
    </inkml:context>
    <inkml:brush xml:id="br0">
      <inkml:brushProperty name="width" value="0.05" units="cm"/>
      <inkml:brushProperty name="height" value="0.05" units="cm"/>
      <inkml:brushProperty name="color" value="#E71224"/>
    </inkml:brush>
  </inkml:definitions>
  <inkml:trace contextRef="#ctx0" brushRef="#br0">177 108 3457,'5'-3'787,"0"0"-1,0 0 1,0-1 0,0 1 0,-1-1 0,0-1 0,0 1-1,0 0 1,5-9 0,-8 11-700,0 1 1,0-1-1,-1 1 1,1-1-1,-1 0 0,1 1 1,-1-1-1,1 1 1,-1-1-1,0 0 0,0 1 1,0-1-1,0 0 0,0 1 1,0-1-1,0 0 1,-1 1-1,1-1 0,-1 0 1,1 1-1,-1-1 1,1 1-1,-1-1 0,0 1 1,0-1-1,0 1 0,0 0 1,0-1-1,0 1 1,0 0-1,0 0 0,0 0 1,-1 0-1,1 0 1,0 0-1,-1 0 0,1 0 1,-1 0-1,-2 0 1,2 0-51,-1 0 0,1 0 0,-1 1 1,1-1-1,-1 1 0,0 0 1,1 0-1,-1 0 0,0 0 0,1 0 1,-1 0-1,1 1 0,-1-1 1,1 1-1,-1 0 0,1 0 0,-1 0 1,-2 1-1,-44 27 448,47-28-458,-11 7 181,0 1 1,0 1-1,1 0 1,1 1-1,-12 13 1,21-22-181,0 0 0,0 1 0,1-1 0,-1 0 0,0 0 0,1 1 0,0-1 0,0 1 1,0-1-1,0 1 0,0 0 0,0-1 0,0 1 0,1 0 0,0 0 0,-1-1 0,1 1 1,0 0-1,0 0 0,1-1 0,-1 1 0,1 0 0,-1 0 0,1-1 0,0 1 0,0 0 1,0-1-1,0 1 0,0-1 0,1 1 0,-1-1 0,1 0 0,-1 0 0,1 0 0,0 1 1,0-1-1,0-1 0,3 3 0,1 0-7,-1-1 0,1 1 0,0-2 1,0 1-1,0 0 0,1-1 0,-1-1 0,0 1 1,1-1-1,0 0 0,-1 0 0,1-1 0,-1 1 1,1-2-1,0 1 0,-1-1 0,12-2 0,-12 1-454,0 1 1,0-1-1,-1 0 0,1-1 0,0 1 0,9-7 0,-3 0-503</inkml:trace>
</inkml:ink>
</file>

<file path=word/ink/ink1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50.942"/>
    </inkml:context>
    <inkml:brush xml:id="br0">
      <inkml:brushProperty name="width" value="0.05" units="cm"/>
      <inkml:brushProperty name="height" value="0.05" units="cm"/>
      <inkml:brushProperty name="color" value="#E71224"/>
    </inkml:brush>
  </inkml:definitions>
  <inkml:trace contextRef="#ctx0" brushRef="#br0">0 19 6881,'13'-13'5540,"-13"12"-5451,0 1 0,0 0 0,0-1 0,1 1 0,-1 0 0,0 0 0,0-1 0,1 1 0,-1 0 0,0 0 0,0-1 0,1 1 0,-1 0 0,0 0-1,1 0 1,-1 0 0,0-1 0,1 1 0,-1 0 0,0 0 0,1 0 0,-1 0 0,0 0 0,1 0 0,-1 0 0,0 0 0,1 0 0,-1 0 0,0 0 0,1 0 0,-1 0 0,0 0-1,1 0 1,-1 0 0,0 0 0,1 1 0,-1-1 0,0 0 0,1 0 0,-1 0 0,0 1 0,0-1 0,1 0 0,-1 0 0,0 1 0,0-1 0,1 0 0,-1 1 0,12 36 1023,-9-31-1002,-1 0 0,0 0 0,-1 0 0,1 0 0,-1 0 0,0 0-1,0 0 1,-1 12 0,-4 154-420,4-172 215,0 0 1,0 0 0,0 0 0,0 1 0,0-1 0,0 0 0,-1 0-1,1 0 1,0 1 0,0-1 0,0 0 0,0 0 0,0 0-1,-1 0 1,1 0 0,0 1 0,0-1 0,0 0 0,-1 0-1,1 0 1,0 0 0,0 0 0,0 0 0,-1 0 0,1 0 0,0 0-1,0 0 1,-1 0 0,1 0 0,0 0 0,0 0 0,0 0-1,-1 0 1,1 0 0,0 0 0,0 0 0,-1 0 0,1 0-1</inkml:trace>
</inkml:ink>
</file>

<file path=word/ink/ink1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51.300"/>
    </inkml:context>
    <inkml:brush xml:id="br0">
      <inkml:brushProperty name="width" value="0.05" units="cm"/>
      <inkml:brushProperty name="height" value="0.05" units="cm"/>
      <inkml:brushProperty name="color" value="#E71224"/>
    </inkml:brush>
  </inkml:definitions>
  <inkml:trace contextRef="#ctx0" brushRef="#br0">1 27 7802,'-1'0'154,"1"-1"-1,0 0 1,0 1 0,0-1 0,0 0 0,0 1 0,1-1 0,-1 0 0,0 1 0,0-1 0,0 0 0,1 1 0,-1-1-1,0 0 1,0 1 0,1-1 0,-1 1 0,1-1 0,-1 1 0,1-1 0,-1 1 0,0-1 0,1 1 0,0-1 0,-1 1-1,1 0 1,-1-1 0,2 1 0,24-8 2026,29 6-116,-44 2-1795,-1 0 0,1 2 0,0-1 0,-1 1 0,1 1 1,-1 0-1,0 0 0,13 7 0,-19-7-219,1-1 1,-1 1-1,0 0 1,0 0-1,0 0 1,0 1-1,0 0 1,-1-1-1,0 1 1,0 0-1,0 1 1,0-1-1,-1 0 0,1 1 1,-1 0-1,0-1 1,-1 1-1,1 0 1,1 8-1,-2-6-35,0 0-1,0 0 0,-1 0 1,0 0-1,0 0 0,-1 0 1,1 0-1,-2 0 0,1-1 1,-1 1-1,0 0 0,0 0 1,-1-1-1,0 1 0,-5 8 1,2-7-6,1-1 1,-1 0-1,-1 0 1,1-1-1,-1 0 1,0 0 0,0 0-1,-1-1 1,0 0-1,0-1 1,-12 6-1,4-2-163,-25 9-180,15-13-2686,23-3 1193,8 1 84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38.591"/>
    </inkml:context>
    <inkml:brush xml:id="br0">
      <inkml:brushProperty name="width" value="0.1" units="cm"/>
      <inkml:brushProperty name="height" value="0.1" units="cm"/>
    </inkml:brush>
  </inkml:definitions>
  <inkml:trace contextRef="#ctx0" brushRef="#br0">395 107 4257,'-2'-2'205,"0"1"1,0-1-1,1 1 0,-1-1 1,0 0-1,1 1 1,-1-1-1,1 0 0,-1 0 1,1 0-1,0 0 0,0-1 1,0 1-1,0 0 1,0 0-1,0-1 0,1 1 1,-1 0-1,1-1 0,-1-2 1,-21-35 4413,20 46-3950,-34 39-383,25-33-186,1 1-1,-13 22 1,-22 32 532,-83 97-1,112-143-549,0 0-1,2 2 1,0-1-1,-17 44 1,49-105 177,1 1 0,3 1 0,32-44 0,-29 45-263,39-76 0,-46 75 18,2 1 1,34-44-1,-30 60-54,-26 24 39,0 1 1,0-1-1,1 1 0,-1-1 1,1 1-1,0 0 1,1-1-1,-1 1 0,1 0 1,0 8-1,7 54 78,-5-56-54,9 48 145,3 0-1,2-1 1,3 0-1,34 72 1,-52-127-420,4 6 368,11-17-5549</inkml:trace>
</inkml:ink>
</file>

<file path=word/ink/ink1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51.746"/>
    </inkml:context>
    <inkml:brush xml:id="br0">
      <inkml:brushProperty name="width" value="0.05" units="cm"/>
      <inkml:brushProperty name="height" value="0.05" units="cm"/>
      <inkml:brushProperty name="color" value="#E71224"/>
    </inkml:brush>
  </inkml:definitions>
  <inkml:trace contextRef="#ctx0" brushRef="#br0">1 23 7226,'3'-4'7265,"-4"4"-7158,18-2 1378,16 1-1615,-19 2 431,-1 0-167,-1-1 0,1 1-1,-1-2 1,1 0 0,-1-1-1,0 0 1,20-6 0,-32 8-169,0 0 1,0 0-1,0 0 1,0 0 0,0 0-1,0 0 1,-1 0-1,1 0 1,0-1 0,0 1-1,0 0 1,0 0-1,0 0 1,0 0 0,0 0-1,0 0 1,0 0-1,0 0 1,0 0-1,0 0 1,0-1 0,0 1-1,0 0 1,0 0-1,0 0 1,0 0 0,0 0-1,0 0 1,0 0-1,0 0 1,0 0 0,0 0-1,0-1 1,0 1-1,0 0 1,0 0-1,0 0 1,1 0 0,-1 0-1,0 0 1,0 0-1,0 0 1,0 0 0,0 0-1,0 0 1,0 0-1,0-1 1,-12 1-2063,12 0 2021,-15 0-676</inkml:trace>
</inkml:ink>
</file>

<file path=word/ink/ink1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52.127"/>
    </inkml:context>
    <inkml:brush xml:id="br0">
      <inkml:brushProperty name="width" value="0.05" units="cm"/>
      <inkml:brushProperty name="height" value="0.05" units="cm"/>
      <inkml:brushProperty name="color" value="#E71224"/>
    </inkml:brush>
  </inkml:definitions>
  <inkml:trace contextRef="#ctx0" brushRef="#br0">32 0 6409,'-2'4'564,"-1"-1"1,1 1-1,0-1 0,0 1 0,0 0 0,0 0 0,1 0 0,0 0 0,0 0 0,-1 6 0,-4 47 1231,4-24-675,0-22-853,1 1 1,0-1-1,1 0 1,1 1 0,-1-1-1,2 0 1,2 14 0,-3-22-224,0 1 1,1-1 0,-1 0 0,1 1-1,0-1 1,0 0 0,0 0-1,0 0 1,0 0 0,0-1 0,1 1-1,0-1 1,-1 1 0,1-1 0,0 0-1,0 0 1,0 0 0,0 0-1,1-1 1,-1 1 0,0-1 0,1 0-1,-1 0 1,1 0 0,-1-1 0,5 1-1,4 0-19,1 0 0,-1-1-1,0-1 1,1 0 0,-1 0-1,0-1 1,1-1 0,14-5-1,-10 2-1444,0-1 0,26-14 0,-29 11 488</inkml:trace>
</inkml:ink>
</file>

<file path=word/ink/ink1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5:52.485"/>
    </inkml:context>
    <inkml:brush xml:id="br0">
      <inkml:brushProperty name="width" value="0.05" units="cm"/>
      <inkml:brushProperty name="height" value="0.05" units="cm"/>
      <inkml:brushProperty name="color" value="#E71224"/>
    </inkml:brush>
  </inkml:definitions>
  <inkml:trace contextRef="#ctx0" brushRef="#br0">9 34 8058,'-8'-4'8041,"20"9"-7512,29 5-49,-15-12-104,1 0-56,2-1-136,-2-2-96,-2 1-96,-3-1-256,-5-1-840,-3 1-425,1-7 857</inkml:trace>
</inkml:ink>
</file>

<file path=word/ink/ink1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6:59.756"/>
    </inkml:context>
    <inkml:brush xml:id="br0">
      <inkml:brushProperty name="width" value="0.1" units="cm"/>
      <inkml:brushProperty name="height" value="0.6" units="cm"/>
      <inkml:brushProperty name="color" value="#849398"/>
      <inkml:brushProperty name="inkEffects" value="pencil"/>
    </inkml:brush>
  </inkml:definitions>
  <inkml:trace contextRef="#ctx0" brushRef="#br0">32 490 328,'-2'-2'232,"-1"-2"-48,0-3 24,-2-1 24,-1-2 16,1-1 168,1 1 97,1-1 239,2 1-8,2 1-80,1 0-40,0 1-136,-1 0 88,0 0 112,-1-1 33,0 2 23,1 0-48,0 0-144,1 2 0,-1-1-64,1 1-32,-2-1 24,0 0-39,1 1-17,-1 0-48,0 2-128,0 1-64,1 1-128,-1 1-8,1 1 8,0 0-16,1 2 48,1 2 16,6 8 32,1 5 24,1 5-8,0 4-8,0 5-24,-1 6 16,-1 4 8,1 2-16,-2 1 32,1-2-8,-2-3-64,1-6 8,-2-5-32,-2-5-8,0-4 32,-2-4 0,-1-2 16,0-2-8,-2-3-32,1-3 88,-1-3 56,1-1 33,-1-2 87,1-1-96,0-4-104,-2-8-48,-1-4-112,-1-2-8,-2 0-8,0-1 72,0 0-24,0 0 8,-1-2 8,0-1-40,0-3 104,0-2 0,0-2-80,1-1 8,1 0-80,2 1 24,1 3 112,0 3-24,2 3-32,-1 3-8,1 3-72,0 2 16,0 1 128,2 0-16,-1 1-24,0 0-24,0 0-72,1 1-8,0 2 88,0 0-8,0 2 48,0 1-8,1 1-32,-2 1 0,1 2-88,-1 0 40,0 1-64,2 0 16,2-1 88,7-1-24,5 0 32,4 0 16,1 0-8,2 1-8,2-1 40,1 1-24,2 0-40,2 0-16,3 1 24,2 0 8,2 0-8,2-1 24,2 0-80,2-2 16,2-1 56,1-2 8,2 0 32,0-1 24,1 0 48,0 0-16,0-1 40,-1-1-56,1 0-56,-1 0 16,0 0-80,0 0 24,1 1 24,-1 2-16,0 0 104,-2 2-8,-1 0-88,-1 1 0,-2 1-24,0-1 8,0 1 88,-1 0 32,0 0-120,-1-1 16,2 0 24,2-1-16,1-1 72,1 0-16,1 0-32,0-2-16,0 1-24,-2-1 48,-2 0-104,-2 0 40,-1-1 8,-2 2-32,-1-1 80,-3 2-16,-3 0 48,-2 0-8,-2 1-24,-2 1-16,-3-1-32,-1 2-24,-1-1 48,0 1 8,-2 1 48,-2 0-8,-1 1-72,-1-1 0,-1 1 16,-2-1 0,0 1 24,-1 1 0,1-1-56,0 1 16,2 0-48,0 1 48,1-1 8,1 1-8,1 0 88,0 0-48,1 1-8,-1 0-32,-1 1 0,-2 1 16,-1 0 48,0 2 16,-2 1-8,0 2-16,-1 1-64,-1 2 32,1 1-24,0 2 0,-1 3 88,1 1-32,-1 2-8,0 1 8,-2 1 16,0-1 8,-1-1 24,1-2 24,-1-1-56,1-1 8,0-2 32,1-1-24,0-1-16,1 1 8,-2 0-32,-1 0 0,-1 1-8,0 2 0,-2 1 16,0 1-15,0 2 31,0 0-16,1 1-48,0 1 40,0 0 16,0-1 0,-1 0 0,1-2 0,-2-1-40,1-1 8,0-3 0,0-1-16,-1-1-8,-2-2-8,-1 0 40,-2-1 8,-1 0-40,1 0-8,0-1-24,1 1-8,1-2 64,-1 0 8,0-3-40,0 0-16,2-2 16,1-2 8,0 0 0,0-1 16,0-1-208,0 1-280,0-1-1097,0 0-751,-1 0 1375,0-1-15362</inkml:trace>
</inkml:ink>
</file>

<file path=word/ink/ink1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7:02.333"/>
    </inkml:context>
    <inkml:brush xml:id="br0">
      <inkml:brushProperty name="width" value="0.1" units="cm"/>
      <inkml:brushProperty name="height" value="0.6" units="cm"/>
      <inkml:brushProperty name="color" value="#849398"/>
      <inkml:brushProperty name="inkEffects" value="pencil"/>
    </inkml:brush>
  </inkml:definitions>
  <inkml:trace contextRef="#ctx0" brushRef="#br0">1 329 5481,'0'-3'1953,"2"-5"-1713,1-4 104,1-2 112,0-3 56,-1 1 96,0 0-8,-1 1-24,0 1-24,-2 0-31,1 3-25,-1 0-24,0 1-16,-1 1-16,0 2-32,1 1-104,-1 1-48,1 2-104,0 1-88,0 2-32,0 3 16,2 12-32,1 11 24,3 8 88,1 9 8,1 3-16,2 1 24,0 2-24,2 0-32,0 1 48,1 0-8,-1-1-112,-1-4 16,-2-5-48,-2-7 0,-3-8 72,-1-7 16,-3-6 56,-2-7 33,-1-5 39,-2-5-24,-1-6 32,-1-7-40,-2-9-152,-1-9-8,0-6-16,-1-4 8,1-1 64,-1 3 24,2 5-128,-1 5-24,2 4 32,0 3-16,1 2 136,3 0-24,0 2-64,2-1 8,2 2-104,1 1 16,2 3 72,0 3-24,2 3 96,1 3 8,2 1-104,1 3 48,3 1-80,3 1 16,5 2 104,3 0-72,5 1 32,6-1-8,5 0 72,5 0 40,6-2-56,4-1-8,4-1-80,4 0 0,2 0 56,1 1 16,0-1 8,-1 0-24,0 0 40,-2 0 16,-2 0 40,-1-1-24,0 1-64,-2-2 8,-1 0 16,-1-1 8,-1 1-40,-1-1-32,0 1 40,-1 0-16,-1 1 64,-2 0-8,-1 0-112,-2 1 24,-2 0 16,-2 1 0,-3 1 56,-3 2-48,-4 0 8,-5 1 8,-5 0 40,-5 1 88,-5 0 8,-2 0 40,-2-1-40,-1 1-40,0-1-24,0 2-8,0-1-48,0 2-24,1 1 40,1 2-8,2 1 32,1 3 16,-1 0-32,1 3-8,-1 1 24,-1 3-8,1 2-8,0 3 32,-1 2-8,0 4 16,0 1-24,-2 2-8,1 1-16,0-2 9,0-2 47,0-2-8,0-2-40,0-3 8,0-2 0,-1-1-16,-1 1 8,0 0-8,-1 2-48,0 2-16,0 3 48,0 1-8,0 2 48,-1-1 32,-1 1-88,0-3 0,-1-1 24,0-2-8,0-3 24,0-2 16,1-3 24,0-3-40,0-2 40,-1-3-16,0-1 0,-1-2 24,1-2-96,-2-1 8,0 0-56,0-1-192,0 0-1040,-1 0-1017,-2 0 1801,-2-5 8,-1 0-17924</inkml:trace>
</inkml:ink>
</file>

<file path=word/ink/ink1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7:04.141"/>
    </inkml:context>
    <inkml:brush xml:id="br0">
      <inkml:brushProperty name="width" value="0.1" units="cm"/>
      <inkml:brushProperty name="height" value="0.6" units="cm"/>
      <inkml:brushProperty name="color" value="#849398"/>
      <inkml:brushProperty name="inkEffects" value="pencil"/>
    </inkml:brush>
  </inkml:definitions>
  <inkml:trace contextRef="#ctx0" brushRef="#br0">1 98 6777,'0'-2'2521,"0"-3"-2025,0-2-72,2-2 112,3 1-32,0 2 41,1 0 7,1 3-8,-1 2-16,0 2-64,0 3-8,0 4-80,1 6-80,2 8 24,1 8-16,2 9 24,0 7 24,2 3 41,0 1-57,1 0-48,0 0-72,0-1-136,-1-1-8,-2-3 16,-2-5 32,-2-8-80,-2-7 0,-2-10 72,-4-8-8,-2-10 104,-2-9-40,-4-9-88,-4-11-48,-2-8-80,-2-5 0,-1-5 16,0-1 24,-1-1 72,2 0 0,1 3-48,1 5 16,1 4-32,3 7 0,0 5-40,2 5-16,2 5 0,3 3-8,1 4 64,2 3-16,1 2 16,1 2 16,0 2 16,-1 2 0,1 0 40,-1 0-16,3 0-88,8 1 88,5 1-80,7 0 24,4 0 8,5 1 8,4 1-24,2-1-24,4 1 48,3 0-16,3-1 40,5-2 24,6-1 56,6-1-48,4-1 32,4-1-32,3 0-16,2 0-16,0 0 40,-1 0 16,-2 0-16,-2 0-24,-1 0-32,-4 1-24,-2-1 32,-3 0 0,-5 0 48,-4 0 32,-4 1-56,-3 0 8,-2 0-64,-2 0-16,-1 1 32,-2-1 16,-1 0-8,-1 1 8,0 0-24,1-1-8,-1 1 48,1 0 0,-2 0-56,0 1-8,-2-1 16,-2 1 8,-2-1 48,-3 0 8,-4 1-8,-3 0-16,-5 1 32,-3-1 24,-4-1-8,-4 1 8,-2 0-24,-2 0-16,-1 0 0,0 0-16,-1 1-40,0-1 8,1 1-8,0 1 0,3 0 8,5 6 16,3 6 8,0 3-24,1 4 65,-1 5-1,1 3 80,-2 4 8,0 2-32,0 2-8,-2-1-8,0-1 16,-1-2-40,0-3-8,-2-1-16,0-1-16,-1 0-24,-2 1 8,0 1-48,-1 0 16,0 0 8,0-3 0,-1-2 0,0-4-8,-1-6 32,0-3 8,0-5-120,0-3-160,0-1-728,0-3-729,0 0 1049,0 0-18124</inkml:trace>
</inkml:ink>
</file>

<file path=word/ink/ink1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7:11.573"/>
    </inkml:context>
    <inkml:brush xml:id="br0">
      <inkml:brushProperty name="width" value="0.1" units="cm"/>
      <inkml:brushProperty name="height" value="0.6" units="cm"/>
      <inkml:brushProperty name="color" value="#849398"/>
      <inkml:brushProperty name="inkEffects" value="pencil"/>
    </inkml:brush>
  </inkml:definitions>
  <inkml:trace contextRef="#ctx0" brushRef="#br0">57 190 1840,'0'-2'1297,"-2"-4"-161,-1-3-208,-1-2-576,-1-2-192,-1 0-96,-1-1-8,0-1 200,0 1 144,1-1 289,1 2 103,2 1 56,2 1-24,1 2-128,1 1-8,0 2-144,0 2-23,-1-1 23,1 2-32,-2 0 0,1 1-24,-1 1-112,1 1-24,-1 0-120,1 0-40,0 0-88,0 0-24,0 1-32,0-1-16,1 1 64,-1 1 8,1 1 48,-1 3 40,0 5-16,0 5 65,0 0-57,0 2 24,0-1-88,0 0-24,1 0 32,1 0-48,0 0 96,-1 0-32,1 0-56,-1-2-16,-1 0-48,2 0-24,0-2 136,-1 1-32,1-1-40,0 0 0,2 1-16,1 1 24,2 2 24,-1 0 8,1 1-8,0 2 8,0 0 16,1-1-8,0 1-104,-1-1-8,0 0 8,-2-1 24,0-2 56,-2 0 0,0-2-72,0 0-16,-1 0 0,0 0 24,0-1 32,-1 0-24,0 0 16,0-1-24,-2 1 16,1 1 0,0 1-16,0 1-16,0 0 32,1 1 8,-1 0 0,1 2 0,1 0-16,-1 2 8,0 0-48,0 1 16,1-1 24,-1-1-24,0-1 72,-1-2-16,1 0-64,-2-2 8,1 0 24,-2-1 0,1 0-8,-1 1 0,-1-1-24,1 2 8,0 1 0,0 2-8,1 3 16,-1 0-16,1 3 8,-1 0 8,1 2 0,0-1 0,0 0 8,0-1 0,1-2-16,-1-3 8,1-5 32,0 1-16,0 2-24,1 4 8,0 1 0,1 1-16,1-1 40,-1-1-24,0 1-8,1 0 24,-1 0-56,-1 0 0,0 0 32,-1 2-16,0-2 8,0 1 16,1-3-16,-1-1 0,1-3 24,0-1 0,-1-2-32,1-1 24,0-1-24,0-1 8,0 0 40,0 0-40,0 1 16,0 0-16,1 0-8,-1-1 32,1-1-24,0-2-16,0-1 32,0-3 64,0-2 112,-1-1 56,1 0 9,-1-2-73,0 1-56,0-2-32,2-1-96,0-1 16,6-5-48,4-2-8,1 0 32,2 1 8,0 2 32,1 1 8,0 3-40,2 0 0,1 2-16,2 0 0,1 1 16,3 0 0,2 1 32,1 1-24,1 0-8,2 0 16,-1 0-16,2 1 0,2 0 0,1 0-24,1 0-8,2 2-8,1-1 72,0 1-8,-2-1-8,0-1-16,0 0 0,-1 0-8,-1-2 0,1 0 24,0-2-24,1 0 8,1-1 8,1 1-8,2 0-24,0 0 8,2 0 16,-1 0-8,1 0 8,1 0 8,-1 1 16,2-1 0,-2 1-8,0 0 8,-1 2-48,0 0 16,0 2 0,-1 0-8,-1 1 16,0 0-8,-2-1 40,1 1 0,-1-1-32,0-1 0,1 0-32,0 1 8,-1-1 40,1-1 8,0 1-24,0 0 8,1-1 0,0 0 16,0-1-16,0-1 0,1-1 8,1 0-16,0 0 24,1 0-8,-2 0 24,-2 0-24,0 0 56,-2 0 0,0 1-88,0-1 16,0 1-16,-1-2-8,0 1 24,0-1 48,1 0-56,0 0 8,-1 1 56,1-1-32,-2 1 0,1 0 8,0 0 0,-2-1 0,0 0-16,-2 0 0,-2 0-16,-1-1-8,-3 1 16,-2-1 24,-4 2-48,-5-1-8,-3 2 16,-4 0-16,-4 0 24,-3 0-184,-1 1-552,-1 0-601,0 0-1207,-1 1 1512,0-1-15372</inkml:trace>
</inkml:ink>
</file>

<file path=word/ink/ink1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7:14.390"/>
    </inkml:context>
    <inkml:brush xml:id="br0">
      <inkml:brushProperty name="width" value="0.1" units="cm"/>
      <inkml:brushProperty name="height" value="0.6" units="cm"/>
      <inkml:brushProperty name="color" value="#849398"/>
      <inkml:brushProperty name="inkEffects" value="pencil"/>
    </inkml:brush>
  </inkml:definitions>
  <inkml:trace contextRef="#ctx0" brushRef="#br0">84 113 5193,'0'0'1897,"0"-1"-1569,-1-1 8,-2-2 8,-4-5-8,-2-2 56,-2 1 96,0 1 136,0 1 16,2 2 0,1 1-31,2 1 7,2 1 8,1 2-32,2 0-80,1 1-232,0 0-120,1 1-48,0 0-16,-1 0-16,1 1 80,1 3-48,1 8 24,0 6-16,1 4-24,0 3 48,-1 5 8,0 2 72,0 1 0,-1 2-15,0-2-1,-1 0-96,0-2 0,-1 0-40,0-1-40,0 1 168,2 0-48,-1 0 32,2 1 48,0-2-168,1-1 48,0-3-16,0-4-16,1-3 56,0-3-96,-1-4 16,1-4-56,-1-2 40,-1-3 96,-1-1 88,-1-2 72,0-1-48,-1-1-40,0 0-128,0-1-48,-1-4-16,-1-5-24,-1-3 16,1-2-16,0 1 8,1 1 24,1 1-16,0 3-8,1 0-8,0 2-16,-1 0 24,1 0 0,-1-1 32,-1-2-16,0-3-16,-1-4 24,1-2-24,-1-2 16,2-2-24,-1-1 8,1 0-8,-1 1 16,-1 0 8,0 1 0,-1 1-24,0-1 16,-2 0-8,1-2-8,-1-2 16,1-3-8,1-1 8,1-2-16,2 2-16,1 2 0,1 4 16,1 6 0,1 4 32,1 4-16,1 4-32,0 2 40,1 1-16,2 2 0,1 1 24,2 0-24,2 1 0,3 1 0,1 0 0,4 2-32,3 0-8,3 1 40,4 1-48,2-1 48,4 1 8,2-1-32,2-1 48,2 0 8,2-2 0,3 0-24,2 0 0,1-2-16,2 0-8,1-1 24,0-1-16,-1 0 16,1 0-16,0 1 8,0 0 0,0 0 0,-1 1 0,-2 0 16,1 1-16,-2 0 0,-2 1-24,-1 1-8,-1 1 24,-2 0 0,-2 0 32,-3 0 16,-1 0-16,-4-1-16,-2-1 0,-1 0 0,-2 0-8,-1-2 16,-1 0-16,-1 0 0,-1 0 0,-2-1-8,-2 1 16,-3-1-24,-3 1 8,-4-1 32,-4 0-24,-2 1 24,-3 0 0,-1 0 8,-2 0 48,1 1-16,-1 0 0,-1 0-8,1 0-40,0 0 8,0 0 8,-1 0-32,1 0 0,0 0 0,0 0-32,0 0 40,0 0-16,0 0-8,1 0 24,-1 1-8,1-1 0,0 3 24,1 2-32,0 7 16,1 5 0,-1 2-8,1 2 32,1 2-32,0 0 16,0 2 16,-1 0 8,-2 0 16,-1 0 8,-1-1 16,0 0-8,0-1 16,2-2-16,0 0-8,0-2 8,-1 0-8,-1-1 40,-2 1 1,-1 2-41,0 0 16,1 1-48,0 2 0,1 1 32,0 1-24,0 0 48,-1 0-8,0-1-8,0-1 56,-1-1-88,-1-2 16,0 0 0,0-2-48,0-1 32,1 0 8,1 0-16,0 1 24,0-1-32,1 0-24,1 0 0,0-2-24,1-2 32,1-2-8,-1-3 32,0-2-24,0-1 8,1-3 8,1 0 32,-1-2-16,1 0 0,-1-1-24,0 0-56,-1 0 48,0-1-16,1 1 96,-1 0-544,-1 0-577,1-1-1583,-1-3 1512,1-2-16108</inkml:trace>
</inkml:ink>
</file>

<file path=word/ink/ink1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7:15.035"/>
    </inkml:context>
    <inkml:brush xml:id="br0">
      <inkml:brushProperty name="width" value="0.1" units="cm"/>
      <inkml:brushProperty name="height" value="0.6" units="cm"/>
      <inkml:brushProperty name="color" value="#849398"/>
      <inkml:brushProperty name="inkEffects" value="pencil"/>
    </inkml:brush>
  </inkml:definitions>
  <inkml:trace contextRef="#ctx0" brushRef="#br0">5 1 6433,'0'0'2393,"-1"-1"-1953,1 1-64,-1 0-160,1 1-40,-1-1 0,1 1 40,0 0 80,-1 1 16,1 3 56,0 6 65,0 3 39,3 2-16,1 1-8,1-1-40,1 0-72,0-1-80,0-1-112,0-1-40,-1-2-80,-1 0-8,-1-1 8,-1-1-32,1 0-520,-1-1-296,0-1 464,0-1-12443</inkml:trace>
</inkml:ink>
</file>

<file path=word/ink/ink1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7:21.574"/>
    </inkml:context>
    <inkml:brush xml:id="br0">
      <inkml:brushProperty name="width" value="0.05" units="cm"/>
      <inkml:brushProperty name="height" value="0.05" units="cm"/>
      <inkml:brushProperty name="color" value="#E71224"/>
    </inkml:brush>
  </inkml:definitions>
  <inkml:trace contextRef="#ctx0" brushRef="#br0">133 185 1760,'-29'-52'3243,"25"46"-2761,-1 0-1,1 0 0,1-1 1,-1 0-1,1 0 0,0 0 1,1 0-1,-1-1 0,-1-11 1,3 16-369,1 0-1,-2 0 1,1 0 0,0 0 0,-1 0-1,1 0 1,-1 0 0,0 1 0,0-1 0,0 0-1,0 1 1,0 0 0,-1 0 0,1-1 0,-1 1-1,1 1 1,-1-1 0,-5-3 0,5 4 70,-16 47 1037,17-40-1179,1-1-1,0 1 1,0 0 0,1 0 0,0-1 0,0 1 0,0 0-1,0-1 1,1 1 0,0 0 0,2 7 0,1 11 17,15 79 845,-7-71-691,-10-27-191,0 0 0,0 0 0,0 0 0,-1 0-1,1 0 1,-1 1 0,-1-1 0,1 11 0,0-9 25,-1-1 0,1 0 0,0 1 0,1-1 1,-1 0-1,5 10 0,-3-8-4,-1-1 1,0 1-1,0-1 0,1 12 1,2 40 335,13 61 0,-15-96-97,0 41 1,-1-25 34,-7 92 85,-6 53 277,8-86-424,19 42-195,-15-102-88,0-18 68,-1 0 0,-4 28 0,1-25 13,1-1-1,1 1 0,1 0 1,5 46-1,-4-55-10,0 1 0,-1-1 0,-1 1 0,-1-1 0,-6 30 0,4-25-3,0 0-1,0 29 1,4-27 195,0-8-223,0 0-1,3 23 1,-2-35-9,-1 0 1,1 0 0,0-1-1,0 1 1,0 0 0,0-1-1,0 1 1,0-1 0,0 1 0,0-1-1,1 1 1,-1-1 0,1 0-1,-1 0 1,1 1 0,-1-1-1,1 0 1,-1-1 0,1 1 0,0 0-1,0 0 1,3 0 0,1 1-4,-1-1 1,1 0-1,0 0 1,0 0 0,-1-1-1,7 0 1,156-16 93,-40-1-92,-96 11 3,0 2 0,0 1 0,0 1 0,1 1 0,39 5 1,-23 3 15,0-2 0,0-2 1,84-7-1,262-21 485,-370 25-482,0 0-1,-1 2 1,1 1 0,26 6-1,-20-3 7,57 3 0,57-11-21,69 3 39,307-10 663,-243-3-601,219 11 682,251-10-175,-451-7-572,-251 17 17</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38.970"/>
    </inkml:context>
    <inkml:brush xml:id="br0">
      <inkml:brushProperty name="width" value="0.1" units="cm"/>
      <inkml:brushProperty name="height" value="0.1" units="cm"/>
    </inkml:brush>
  </inkml:definitions>
  <inkml:trace contextRef="#ctx0" brushRef="#br0">1 32 5841,'3'-2'2601,"0"-1"-1497,3 0 80,5 1-175,4-3-105,7 2-104,-2-1-272,5 2-136,-1 1-192,1 0-88,5 0-72,-4 1-104,2-2-552,-1 0-440,-5 3 600</inkml:trace>
</inkml:ink>
</file>

<file path=word/ink/ink1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7:37.568"/>
    </inkml:context>
    <inkml:brush xml:id="br0">
      <inkml:brushProperty name="width" value="0.05" units="cm"/>
      <inkml:brushProperty name="height" value="0.05" units="cm"/>
      <inkml:brushProperty name="color" value="#E71224"/>
    </inkml:brush>
  </inkml:definitions>
  <inkml:trace contextRef="#ctx0" brushRef="#br0">59 366 2777,'17'-20'1417,"-16"20"-1271,-1-1-1,0 1 0,0 0 1,1 0-1,-1 0 0,0-1 1,0 1-1,1 0 0,-1 0 1,0-1-1,0 1 0,0 0 1,0 0-1,0-1 0,1 1 1,-1 0-1,0-1 0,0 1 1,0 0-1,0-1 0,0 1 1,0 0-1,0 0 0,0-1 1,0 1-1,0 0 0,0-1 1,0 1-1,0 0 0,0-1 1,0 1-1,-1 0 1,1 0-1,0-1 0,0 1 1,-12-4 981,-12 4-1048,18 1 263,-18 2 194,23-3-456,1 0 0,-1 0 1,1 0-1,0 0 0,-1 0 0,1 0 0,-1 0 1,1 0-1,-1 0 0,1 0 0,0 1 1,-1-1-1,1 0 0,-1 0 0,1 0 1,-1 0-1,1 1 0,0-1 0,-1 0 1,1 0-1,0 1 0,-1-1 0,1 0 0,0 1 1,0-1-1,-1 0 0,1 1 0,0-1 1,0 1-1,-1-1 0,1 0 0,0 1 1,0-1-1,0 1 0,0 0-47,1 0-1,0-1 1,0 1-1,0-1 1,0 0-1,-1 1 1,1-1-1,0 0 1,0 1-1,0-1 1,0 0-1,0 0 1,0 0-1,0 0 1,0 0-1,0 0 1,2 0 0,6 0 27,101 5 650,121-10 0,-17 8-536,-15 1 100,82-20 300,67-3 15,-175 12-391,67-2 277,57-7 39,-159 4-469,231-25 459,-301 28-440,116-19 271,-11 1-170,-110 18-77,579-34 80,-568 41-140,626-1 120,-475 4-80,-106-4 11,-68 1-74,73 5-1,41 7 48,-40-3 31,121 1 71,-107-6-109,151-7 64,-196 1-65,297-12 16,197 4-45,508-17 97,-929 21-80,34-1-24,565 17 8,-170 13 43,234-59 40,-751 32-52,26-2 80,128-13 244,-157 15-381,99 4 1,-85 3 28,-25-6 201,-48 3-181,-1 1-1,21 0 1,-23 0 372,-4 0-5223,-11 1 3724</inkml:trace>
</inkml:ink>
</file>

<file path=word/ink/ink1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7:41.245"/>
    </inkml:context>
    <inkml:brush xml:id="br0">
      <inkml:brushProperty name="width" value="0.05" units="cm"/>
      <inkml:brushProperty name="height" value="0.05" units="cm"/>
      <inkml:brushProperty name="color" value="#E71224"/>
    </inkml:brush>
  </inkml:definitions>
  <inkml:trace contextRef="#ctx0" brushRef="#br0">14 133 1432,'0'0'1898,"-5"-21"1213,5-9-1579,1 23-1088,-1-1 0,-1 1 0,1 0 0,-1-1 0,-3-12 0,0 2 665,4 18-1077,1 0-1,-1 0 0,0 0 1,0 0-1,0 1 0,0-1 1,0 0-1,0 0 0,1 0 1,-1 0-1,0 0 0,0 0 1,0 0-1,0 0 0,0 0 1,1 0-1,-1 0 0,0 0 1,0 1-1,0-1 0,0 0 1,1 0-1,-1 0 0,0 0 1,0 0-1,0 0 1,0-1-1,1 1 0,-1 0 1,0 0-1,0 0 0,0 0 1,0 0-1,1 0 0,-1 0 1,0 0-1,0 0 0,0 0 1,0 0-1,0-1 0,0 1 1,1 0-1,-1 0 0,0 0 1,0 0-1,0 0 0,0 0 1,0-1-1,0 1 0,0 0 1,0 0-1,0 0 1,0 0-1,0-1 0,0 1 1,0 0-1,1 0 0,-1 0 1,-1-1-1,3 5 38,0 0 0,0 0 0,-1 0 0,0 0 1,0 1-1,0-1 0,-1 0 0,1 1 0,-1-1 0,0 5 0,1 4 44,3 104 749,-4-105-757,-1 24 183,1 7 35,1-1 1,8 46 0,-7-62-267,0 1 0,-2 32-1,-1-20-54,-3 6 329,5-40-271,-1 0 0,1 0 0,1 0 0,-1 0-1,4 8 1,0 2-23,-1-3 663,-4-20-429,-5-28-312,4 25 94,-4-188-28,7 162-16,1 0-32,-3-1 1,-4-51 0,2 75 45,0 3-24,0-1-1,1 0 1,1 1 0,0-1 0,2-14 0,-2 23-1,1 1 1,-1-1-1,1 1 0,0-1 1,0 1-1,0 0 1,0-1-1,0 1 0,1 0 1,-1 0-1,1 0 1,-1 0-1,1 0 0,0 0 1,0 0-1,0 0 1,0 1-1,0-1 0,0 1 1,0-1-1,0 1 0,1 0 1,-1 0-1,1 0 1,-1 0-1,1 0 0,-1 1 1,1-1-1,2 0 1,28-2 3,1 1 0,47 4 0,-3 0-24,401-30 46,17-1-4,-290 39 31,-41 0-41,-87-8 55,515-3 393,-564 0-429,4 0-5,59-9 0,-54-2 352,-38 12-353,12 25 54,-4 33-58,-3-1 0,-2 2 0,-7 74 0,1-109-18,-1 0-1,-2 0 1,0-1-1,-18 44 1,11-34 30,-9 39-1,4 43 17,16-113 27</inkml:trace>
</inkml:ink>
</file>

<file path=word/ink/ink1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7:42.490"/>
    </inkml:context>
    <inkml:brush xml:id="br0">
      <inkml:brushProperty name="width" value="0.05" units="cm"/>
      <inkml:brushProperty name="height" value="0.05" units="cm"/>
      <inkml:brushProperty name="color" value="#E71224"/>
    </inkml:brush>
  </inkml:definitions>
  <inkml:trace contextRef="#ctx0" brushRef="#br0">31 1 4969,'16'0'710,"-9"0"344,-11 6-261,-6 4-677,6-5-188,-1 1 200,0-1-1,0 1 1,1 0-1,0 1 0,-5 9 1,8-14-57,0-1 0,1 0-1,0 0 1,-1 1 0,1-1 0,0 0 0,0 1 0,-1-1 0,1 0-1,0 1 1,0-1 0,1 0 0,-1 1 0,0-1 0,0 0 0,1 0-1,-1 1 1,0-1 0,1 0 0,-1 0 0,1 1 0,0-1 0,-1 0-1,1 0 1,0 0 0,0 0 0,0 0 0,0 0 0,0 0 0,0 0-1,0-1 1,0 1 0,0 0 0,0 0 0,0-1 0,0 1 0,1-1-1,-1 1 1,3 0 0,5 1 214,1 1 0,0-2 0,0 0 0,0 0-1,0 0 1,0-1 0,0-1 0,0 0 0,13-2 0,29-2 187,138-4 648,91 1-342,80 15 15,-48-1-202,66-12 36,-298 3-550,149-19 113,-151 13-47,-53 8-117,0 1 0,0 1 0,34 5 0,18 2 382,-64-12-131,-14 4-293,1-1 0,0 1 0,-1 0 0,1-1 0,0 1 1,-1 0-1,1-1 0,0 1 0,-1 0 0,1 0 0,0 0 0,0 0 1,-1 0-1,1 0 0,0 0 0,0 0 0,-1 0 0,1 0 1,0 0-1,0 0 0,-1 0 0,1 0 0,0 1 0,0 0 0</inkml:trace>
</inkml:ink>
</file>

<file path=word/ink/ink1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7:45.511"/>
    </inkml:context>
    <inkml:brush xml:id="br0">
      <inkml:brushProperty name="width" value="0.05" units="cm"/>
      <inkml:brushProperty name="height" value="0.05" units="cm"/>
      <inkml:brushProperty name="color" value="#E71224"/>
    </inkml:brush>
  </inkml:definitions>
  <inkml:trace contextRef="#ctx0" brushRef="#br0">67 121 4945,'-13'-20'2409,"11"18"-2209,1 0 1,-1 0-1,0 0 1,1 0-1,-1 0 1,1-1-1,0 1 1,0-1-1,0 1 1,0-1-1,0 1 1,0-1-1,1 1 1,-1-1-1,1 0 1,0 1-1,0-1 1,0 0-1,0 1 1,0-1-1,1 0 1,-1 1-1,1-1 1,-1 0-1,3-2 1,-3 4-163,0 1 1,0 0-1,0 0 0,0 0 1,0 0-1,0 0 1,0 0-1,0-1 1,0 1-1,0 0 1,0 0-1,0 0 1,0 0-1,0 0 0,0 0 1,0 0-1,1 0 1,-1 0-1,0-1 1,0 1-1,0 0 1,0 0-1,0 0 0,0 0 1,0 0-1,1 0 1,-1 0-1,0 0 1,0 0-1,0 0 1,0 0-1,0 0 1,0 0-1,0 0 0,1 0 1,-1 0-1,0 0 1,0 0-1,0 0 1,0 0-1,0 0 1,0 0-1,1 0 0,-1 0 1,0 0-1,0 0 1,0 0-1,0 1 1,0-1-1,0 0 1,0 0-1,0 0 0,1 0 1,-1 0-1,0 0 1,0 0-1,0 0 1,0 1-1,0-1 1,0 0-1,0 0 1,0 0-1,0 0 0,0 0 1,0 0-1,0 0 1,0 1-1,6 15 449,2 18-598,11 158 909,0-93-562,4 38 31,-24-112-173,1-23-76,-1 1 1,1 0 0,0 0 0,-1 0-1,1 0 1,0-1 0,1 1 0,-1 0-1,0 0 1,1 0 0,0 0 0,-1-1-1,1 1 1,0 0 0,0-1 0,2 4-1,-2-6 10,6 39 367,-6-37-395,-1 0 1,1-1-1,0 1 1,-1 0-1,0 0 0,1-1 1,-1 1-1,0 0 0,0 0 1,0 0-1,0-1 1,0 1-1,-1 0 0,1 2 1,-7 31-27,5-29 21,3 16 48,0 1 88,-1-23-127,0 1 0,-1-1 0,1 1 1,0-1-1,0 1 0,0-1 0,-1 0 0,1 1 0,0-1 0,-1 0 0,1 1 0,0-1 1,-1 0-1,1 1 0,0-1 0,-1 0 0,1 0 0,-1 1 0,1-1 0,-1 0 0,1 0 1,0 0-1,-1 0 0,1 0 0,-1 1 0,1-1 0,-1 0 0,1 0 0,-1 0 0,1 0 1,-1 0-1,1 0 0,0-1 0,-1 1 0,1 0 0,-1 0 0,1 0 0,-1 0 0,0-1 1,0 0 43,0 1 0,0-1 0,0 0 0,0 0 0,1 0 1,-1 0-1,0 0 0,0 0 0,1 0 0,-1 0 1,0-1-1,1 1 0,0 0 0,-1 0 0,1-1 0,-1 1 1,1-2-1,-2-4-90,-6-20 15,1-1 1,-4-39-1,8 49 57,-1 0 0,-1 0 0,-7-19 0,5 18-4,2-1 0,-6-24 1,1-10-98,5 37 98,2 0 0,0 0 1,0-24-1,1-23-38,1 29 112,1-1 0,6-51 0,-5 86-88,-1 0 0,1 1 0,-1-1-1,1 0 1,-1 0 0,1 0 0,0 1-1,-1-1 1,1 0 0,0 0-1,-1 1 1,1-1 0,0 1 0,0-1-1,0 1 1,0-1 0,0 1-1,0-1 1,0 1 0,0 0 0,0 0-1,-1-1 1,1 1 0,0 0 0,0 0-1,0 0 1,0 0 0,0 0-1,0 0 1,2 1 0,35 4-44,-33-4 40,65 9-18,0-2 0,0-4 1,81-6-1,297 9 46,-399-5-35,500-2 76,-211-26 117,-135 6-44,-12 1 127,-138 14-253,-35 2-16,0 1 0,-1 1 0,1 0-1,0 1 1,35 6 0,-52-6-8,0 1 1,0 0-1,1-1 1,-1 1-1,0 0 1,0 0-1,0 0 1,0 0-1,0 0 1,0 0-1,0 0 1,0 0-1,0 0 1,-1 0-1,1 0 1,0 1-1,-1-1 1,2 2 0,7 13 6,1-1 3,-1 0 0,0 0 0,-1 1 1,-1 0-1,-1 1 0,0 0 0,5 27 0,-4-9-10,-2 1 0,1 69 0,-20-14 83,6-39-75,5-39 9,1 0 1,-1 23-1,3-36 15,-9-3-5323,5 1 4343,-14-6-1017</inkml:trace>
</inkml:ink>
</file>

<file path=word/ink/ink1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7:47.043"/>
    </inkml:context>
    <inkml:brush xml:id="br0">
      <inkml:brushProperty name="width" value="0.05" units="cm"/>
      <inkml:brushProperty name="height" value="0.05" units="cm"/>
      <inkml:brushProperty name="color" value="#E71224"/>
    </inkml:brush>
  </inkml:definitions>
  <inkml:trace contextRef="#ctx0" brushRef="#br0">0 117 3401,'8'3'2057,"0"-1"0,0 0 0,17 2 0,41-1 276,75-8-2770,-117 3 1236,168-15 408,-109 7-785,0 4 0,130 7 0,26 3-188,-74-5-121,-93 0-38,94-13-1,2-1 18,45-7-32,-82 11-78,-48 6-17,-61 4 44,-2-1 12,0 0-1,21-5 0,-13 3-80,6-1 757,1 1-1584,-29 2 247</inkml:trace>
</inkml:ink>
</file>

<file path=word/ink/ink1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7:50.364"/>
    </inkml:context>
    <inkml:brush xml:id="br0">
      <inkml:brushProperty name="width" value="0.05" units="cm"/>
      <inkml:brushProperty name="height" value="0.05" units="cm"/>
      <inkml:brushProperty name="color" value="#E71224"/>
    </inkml:brush>
  </inkml:definitions>
  <inkml:trace contextRef="#ctx0" brushRef="#br0">12 285 2457,'-6'-43'6437,"0"17"-3548,7 20-1408,2 14-1060,4 19-332,22 103 315,-17-86-232,-2 1-1,-2 1 1,4 83 0,-16-105-83,3-22-61,0 1 1,1 0-1,-1-1 0,0 1 1,1 0-1,0 0 0,-1 0 1,1 0-1,0-1 1,1 1-1,-1 0 0,0 0 1,1 0-1,0 0 0,-1-1 1,1 1-1,0 0 0,2 2 259,-2-6-234,-1 1 0,1-1 0,-1 0 0,1 0 0,-1 0-1,1 0 1,-1 0 0,0 0 0,1 0 0,-1 0 0,0 0-1,0 0 1,0 0 0,0 0 0,0 0 0,0 0-1,0-2 1,0-2 23,2-14-74,-2 1 0,0 0 0,-4-26 0,-1-6 54,1-80-1,3 51 70,3 50-87,-2 25-55,1-1 1,-1 1-1,0-1 0,0 0 1,0 1-1,0-1 0,-1 1 1,0-1-1,0 1 1,-3-7-1,4 10 18,-1-1 1,1 1-1,-1 0 1,1 0-1,-1 0 0,1 0 1,-1 0-1,1-1 0,0 1 1,0 0-1,0 0 1,0 0-1,0-1 0,0 1 1,0 0-1,0 0 1,0-1-1,0 1 0,1 0 1,-1 0-1,0 0 1,1 0-1,-1-1 0,1 1 1,0 0-1,-1 0 1,1 0-1,0 0 0,-1 0 1,1 0-1,0 1 1,0-1-1,0 0 0,0 0 1,0 0-1,0 1 0,0-1 1,0 1-1,0-1 1,0 1-1,0-1 0,1 1 1,-1-1-1,2 1 1,6-3 5,1 1 1,0 1 0,0 0 0,15 0 0,-15 1-39,197 5 48,-16 2 10,82-9-158,183-9 287,-157-6-129,154-18 141,40-53 268,-417 72-447,-7 0 207,77-5 0,-135 20-82,-5-1-55,0 2 1,1-1-1,-1 1 0,0 0 1,1 0-1,-1 0 0,0 1 0,1 0 1,6 2-1,0 24-74,92 178 110,-94-179-70,0 1-1,-2 0 1,0 0 0,-2 1-1,-2 0 1,0 0 0,1 42-1,-18-22 136,-10-43-165,-200 26 1,94-16-8,-275 7 66,255-20-81,-123 14 102,74-4-117,-113 2 74,58-6-7,78-5-7,-311 24-36,421-23 27,27-2-33,-72 12-1,75-13 52,17-2 232,12 3-193,-4 8-5948,9-9 4994</inkml:trace>
</inkml:ink>
</file>

<file path=word/ink/ink1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7:53.107"/>
    </inkml:context>
    <inkml:brush xml:id="br0">
      <inkml:brushProperty name="width" value="0.05" units="cm"/>
      <inkml:brushProperty name="height" value="0.05" units="cm"/>
      <inkml:brushProperty name="color" value="#E71224"/>
    </inkml:brush>
  </inkml:definitions>
  <inkml:trace contextRef="#ctx0" brushRef="#br0">1 234 4161,'0'-7'635,"-1"0"0,2 1 0,-1-1 0,1 0 0,0 0 0,0 0 0,0 0 0,1 1 0,0-1 0,4-8 0,-6 15-605,1-1 1,-1 1-1,0-1 0,0 1 0,1-1 0,-1 1 0,0-1 0,1 1 0,-1-1 0,0 1 0,1 0 0,-1-1 0,0 1 0,1 0 0,-1-1 0,1 1 1,-1 0-1,1-1 0,-1 1 0,1 0 0,-1 0 0,1-1 0,-1 1 0,1 0 0,-1 0 0,1 0 0,-1 0 0,1 0 0,0 0 0,-1 0 0,1 0 1,-1 0-1,1 0 0,-1 0 0,1 0 0,-1 0 0,1 1 0,-1-1 0,1 0 0,-1 0 0,1 1 0,-1-1 0,1 0 0,-1 0 0,1 1 0,-1-1 1,1 1-1,-1-1 0,0 0 0,1 1 0,-1-1 0,0 1 0,1-1 0,-1 1 0,20 27 369,-2 19-71,-1 1 1,-3 1 0,-2 0-1,8 69 1,15 56 326,-34-161-26,-11-31-374,-12-32-212,-17-126 82,23 88 0,9 57-74,2-1 0,1 1 0,1-1 0,3-36 0,0 67-45,1 0 1,0 0-1,-1 0 1,1 0-1,0 0 0,0 1 1,-1-1-1,1 0 0,0 0 1,0 1-1,0-1 1,0 1-1,0-1 0,0 1 1,0-1-1,0 1 1,0 0-1,0-1 0,1 1 1,-1 0-1,0 0 0,2 0 1,31-5 2,-29 5 2,43-2-49,1 2 1,68 9 0,37 1 154,432-43-128,-339 14 5,398-34-64,-88 27 270,-509 25 400,83-15-1,-130 17-588,1 0 0,-1 0 0,0 0 0,1 0 1,-1 0-1,0 1 0,0-1 0,0 0 0,1 1 0,-1-1 0,0 0 0,-1 1 0,1-1 0,0 1 0,0 0 0,0 2 0,2 3-4,5 9-13,-1 0 1,-1 1-1,0 0 0,-1 0 1,2 18-1,10 97 175,-10-64-244,-1-21 134,-1 1 0,-5 81 0,0-127-56,0 0 0,-1 0 0,0 0 0,1 0 0,-1 0 0,0 0-1,0-1 1,0 1 0,0 0 0,0 0 0,0 0 0,-1-1 0,1 1-1,0-1 1,-1 1 0,0-1 0,1 0 0,-1 1 0,0-1 0,1 0-1,-1 0 1,0 0 0,0 0 0,0-1 0,0 1 0,-2 0 0,-8 2 38,0 0 0,0-1 0,-17 1 0,12-1-96,-249 16 3,102-9-11,-255-2 102,-102 9-50,-192 51 9,656-63-53,-13 3 100,-94-4 1,58-4 99,106 1-170,10 0 30</inkml:trace>
</inkml:ink>
</file>

<file path=word/ink/ink1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7:54.798"/>
    </inkml:context>
    <inkml:brush xml:id="br0">
      <inkml:brushProperty name="width" value="0.05" units="cm"/>
      <inkml:brushProperty name="height" value="0.05" units="cm"/>
      <inkml:brushProperty name="color" value="#E71224"/>
    </inkml:brush>
  </inkml:definitions>
  <inkml:trace contextRef="#ctx0" brushRef="#br0">64 145 5497,'-4'-6'384,"0"1"0,0 0 1,0-1-1,1 0 0,-4-8 0,7 13-273,-1 0 0,1 0 0,-1 0 0,1 0 0,0 0 0,-1 0 0,1 0 0,0 0 0,0-1 0,0 1-1,0 0 1,0 0 0,0 0 0,0 0 0,0-1 0,1 1 0,-1 0 0,0 0 0,1 0 0,-1 0 0,1 0 0,-1 0 0,1 0 0,-1 0 0,1 0 0,0 0-1,-1 0 1,1 0 0,0 0 0,0 1 0,0-1 0,0 0 0,0 1 0,0-1 0,0 0 0,0 1 0,0-1 0,0 1 0,0-1 0,2 1 0,0 5 3860,0 12-4310,-3-12 699,24 185 719,-13-81-417,35 144-1,-45-304-305,-8 13-344,-2 0 0,-1 0 0,-21-48 0,-11-40 2,33 91-26,0 6 14,1-1 0,2 0-1,1 0 1,1 0 0,0-34-1,4 63-1,1 0 1,-1 0-1,0 0 0,1 0 0,-1 0 0,1 0 0,-1 0 0,1 1 0,-1-1 0,1 0 0,0 0 0,-1 0 0,1 1 0,0-1 0,0 0 0,0 1 0,-1-1 0,1 1 0,0-1 0,0 1 0,0-1 0,0 1 0,0-1 0,0 1 0,0 0 0,0 0 0,0-1 0,0 1 0,0 0 0,0 0 0,0 0 0,0 0 1,0 0-1,0 1 0,2-1 0,46 7-4,-35-4 4,115 16-22,173 4 1,362-33 115,-266 0 35,76 8-35,-462 3-100,37 0 271,-1-2 0,75-12 0,-122 13-238,1 0 0,0 0 1,0-1-1,-1 1 1,1 0-1,0 1 0,0-1 1,-1 0-1,1 0 0,0 1 1,-1-1-1,1 1 1,0-1-1,-1 1 0,1 0 1,-1 0-1,1 0 0,-1 0 1,0 0-1,1 0 1,-1 0-1,3 2 0,17 32-129,-17-27 157,1 7-47,0 0-1,0 0 1,-1 1-1,-1-1 0,-1 1 1,0 0-1,-1 19 1,1-5-4,20 145-21,-16-162 121,-3-5-2177,-18-6-364,-5-2 1195</inkml:trace>
</inkml:ink>
</file>

<file path=word/ink/ink1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7:56.407"/>
    </inkml:context>
    <inkml:brush xml:id="br0">
      <inkml:brushProperty name="width" value="0.05" units="cm"/>
      <inkml:brushProperty name="height" value="0.05" units="cm"/>
      <inkml:brushProperty name="color" value="#E71224"/>
    </inkml:brush>
  </inkml:definitions>
  <inkml:trace contextRef="#ctx0" brushRef="#br0">1 286 4129,'4'3'8010,"18"12"-6128,9 7-1420,-26-20-343,1 0-1,-1-1 1,0 0 0,1 0-1,-1 0 1,1-1-1,0 0 1,-1 0 0,1 0-1,-1 0 1,6-2-1,15 0 57,439-2 472,85-3-23,-167 0-480,-90 6-98,148-14-56,-354 6 893,-88 8-879,0 0 0,0-1 1,0 1-1,0 0 0,0-1 1,0 1-1,1-1 0,-1 1 1,0-1-1,1 0 0,0 1 0,-1-4 1,-1-1 1,-14-24 4,13 26-7,1 0 1,-1 0-1,1-1 0,0 1 0,0-1 0,1 1 0,0-1 0,-1 0 0,0-9 1,0-11 130,1 1 1,1-28 0,1 45-181,-1 0 1,0 0-1,-1 0 1,0 0-1,0 1 1,0-1-1,-1 0 1,-4-10-1,5 16-977</inkml:trace>
</inkml:ink>
</file>

<file path=word/ink/ink1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01.560"/>
    </inkml:context>
    <inkml:brush xml:id="br0">
      <inkml:brushProperty name="width" value="0.05" units="cm"/>
      <inkml:brushProperty name="height" value="0.05" units="cm"/>
      <inkml:brushProperty name="color" value="#E71224"/>
    </inkml:brush>
  </inkml:definitions>
  <inkml:trace contextRef="#ctx0" brushRef="#br0">1 59 704,'0'0'6646,"1"-27"-2165,3 21-4267,-3 4-191,-1 1 0,1-1 0,0 1 0,0-1 0,0 1 0,0-1 0,0 1 0,1 0 0,-1 0 0,0-1 0,1 1 0,-1 0 0,0 0 0,1 0 0,-1 0 0,1 1 0,0-1 0,-1 0 0,1 1 0,0-1 0,-1 1 0,1-1 0,0 1 0,0 0 0,-1 0 0,1 0 0,0 0 0,1 0 0,-2 0 98,0 0-1,0 0 1,0 0 0,0-1-1,0 2 1,0-1 0,0 0-1,0 0 1,0 0-1,0 0 1,-1 0 0,1 1-1,0-1 1,0 0 0,0 1-1,0-1 1,0 1 0,0 19 25,-2-15-106,0 15 84,2 0 0,0 0-1,1 0 1,5 20 0,-3-19 33,-1 0 1,-1 0-1,-1 43 0,-3-31 8,2 0 0,2 0-1,5 32 1,1 7-177,0-41 273,-7-27-267,1 0 1,-1 0-1,0 0 0,0 0 0,0 0 0,-1 0 0,1 0 0,-1 8 0,-1-7-196,1 0 0,0 1 0,1-1 0,-1 0 0,3 9 0,-1-3-2484,-1-6 185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02T02:43:54.854"/>
    </inkml:context>
    <inkml:brush xml:id="br0">
      <inkml:brushProperty name="width" value="0.1" units="cm"/>
      <inkml:brushProperty name="height" value="0.1" units="cm"/>
      <inkml:brushProperty name="ignorePressure" value="1"/>
    </inkml:brush>
  </inkml:definitions>
  <inkml:trace contextRef="#ctx0" brushRef="#br0">103 0,'-2'1,"1"-1,-1 1,0-1,1 1,-1-1,0 1,1 0,-1 0,1 0,-1 0,1 0,0 0,-1 0,1 0,0 1,0-1,0 1,0-1,0 0,0 1,0 0,1-1,-1 1,0-1,1 1,-1 0,1 2,-9 47,8-2,1-36,0 0,0-1,-2 1,1 0,-1-1,-1 1,-8 22,4-17,1 2,1-1,-6 40,3-14,5-26</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40.301"/>
    </inkml:context>
    <inkml:brush xml:id="br0">
      <inkml:brushProperty name="width" value="0.1" units="cm"/>
      <inkml:brushProperty name="height" value="0.1" units="cm"/>
    </inkml:brush>
  </inkml:definitions>
  <inkml:trace contextRef="#ctx0" brushRef="#br0">77 106 6145,'0'-1'272,"-1"0"1,1 1-1,0-1 0,-1 0 0,1 0 0,-1 0 0,1 0 1,-1 1-1,1-1 0,-1 0 0,1 0 0,-1 1 0,0-1 1,0 0-1,1 1 0,-1-1 0,-1 0 0,1 1-199,1-1 0,-1 1 0,0 0 1,1-1-1,-1 1 0,0 0 0,0-1 0,1 1 0,-1 0 0,0 0 0,0 0 0,0 0 0,1 0 0,-1 0 0,0 0 0,0 0 0,1 0 0,-1 0 0,0 0 0,0 1 0,0-1 0,1 0 0,-1 0 0,0 1 0,1-1 0,-1 0 1,0 1-1,1-1 0,-1 1 0,0-1 0,1 1 0,-1 0 0,1-1 0,-1 1 0,1-1 0,-1 2 0,-5 8 77,1 0-1,0 0 1,0 0 0,1 1-1,1-1 1,0 1 0,0 0 0,1 1-1,0-1 1,1 0 0,1 23-1,-1 3 53,3 1 0,1 0 0,2 0 0,1-1-1,15 46 1,-28-108 146,1-1 0,-2-29 0,6 22-344,2 0-1,1 0 0,1 0 0,2 1 0,13-51 0,-14 72-3,1 0 1,1 0-1,0 0 0,0 0 0,1 1 1,0 0-1,1 0 0,10-11 0,-12 15 0,1 0 1,0 1-1,1 0 0,-1 0 0,1 1 0,0-1 0,0 1 0,0 1 0,1 0 0,0 0 0,-1 0 0,1 1 0,11-2 0,-16 3-1,0 0 1,1 1-1,-1 0 1,0-1-1,1 1 1,-1 0-1,0 0 1,1 1 0,-1-1-1,0 1 1,0 0-1,1 0 1,-1 0-1,0 0 1,0 0-1,0 1 1,0-1-1,0 1 1,0 0-1,-1 0 1,1 0-1,-1 0 1,1 0-1,-1 1 1,3 3-1,-3-3 1,0 1-1,0 0 1,-1 0-1,1 0 1,-1 0-1,0 0 1,0 1-1,-1-1 1,1 0-1,-1 0 1,0 1-1,0-1 1,0 0-1,0 0 1,-1 1-1,0-1 1,0 0-1,0 0 1,-3 7-1,-3 5 6,-1 1-1,0-1 1,-1 0-1,-1 0 1,0-1-1,-1-1 1,-1 0-1,0 0 1,-1-1-1,-26 21 0,30-31 23,10-8 8,13-11-11,-5 9-25,1 1-1,0 0 1,0 0 0,1 1 0,-1 1 0,1 0 0,0 0-1,0 1 1,0 0 0,1 1 0,-1 0 0,1 1 0,13 1-1,-19 0 1,0 0 1,0 0-1,0 1 0,1 0 0,-1 1 0,0-1 0,0 1 0,0 1 0,-1-1 0,1 1 0,0 0 1,-1 0-1,0 0 0,0 1 0,0 0 0,0 0 0,0 0 0,-1 0 0,0 1 0,0 0 0,0 0 0,0 0 1,-1 0-1,0 1 0,4 7 0,-5-8 3,0 1 0,0-1 1,0 0-1,-1 1 0,0-1 0,0 1 1,0-1-1,-1 1 0,1-1 0,-2 1 1,1-1-1,0 1 0,-1-1 1,0 1-1,0-1 0,-1 1 0,0-1 1,-4 10-1,2-8 20,-1 1 0,0-1 0,-1-1 1,0 1-1,0-1 0,0 0 0,-1 0 0,1-1 1,-1 0-1,-1 0 0,-10 5 0,-3 1 54,-1 0 0,-25 7 0,37-15-156,0 0 0,0 0-1,0-1 1,-1 0 0,1-1-1,-1-1 1,-11 0-1,22 0 26,-1 1 0,1-1 0,0 0 0,0 0 0,-1 0 0,1 0 0,0 0 0,0 0-1,0 0 1,-1 0 0,1 0 0,0 0 0,0 0 0,0 0 0,-1 0 0,1-1 0,0 1-1,0 0 1,-1 0 0,1 0 0,0 0 0,0 0 0,0 0 0,0 0 0,-1-1 0,1 1-1,0 0 1,0 0 0,0 0 0,0 0 0,0-1 0,-1 1 0,1 0 0,0 0 0,0 0-1,0 0 1,0-1 0,0 1 0,0 0 0,0 0 0,0-1 0,0 1 0,0 0-1,0 0 1,0-1 0,2-1-793</inkml:trace>
</inkml:ink>
</file>

<file path=word/ink/ink2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02.783"/>
    </inkml:context>
    <inkml:brush xml:id="br0">
      <inkml:brushProperty name="width" value="0.05" units="cm"/>
      <inkml:brushProperty name="height" value="0.05" units="cm"/>
      <inkml:brushProperty name="color" value="#E71224"/>
    </inkml:brush>
  </inkml:definitions>
  <inkml:trace contextRef="#ctx0" brushRef="#br0">22 12 1024,'-7'-11'11298,"7"11"-10880,-2-1 1,-4 14 2130,0 27-4032,6-39 2089,-1 22-395,1-1 0,1 1 0,6 35 0,1 0 85,-6-2 130,-5 59-1,1-76-327,1-15 29,2 0 0,0-1 1,10 46-1,-6-30 898,-4-11-3361,-1-27 1597</inkml:trace>
</inkml:ink>
</file>

<file path=word/ink/ink2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05.418"/>
    </inkml:context>
    <inkml:brush xml:id="br0">
      <inkml:brushProperty name="width" value="0.05" units="cm"/>
      <inkml:brushProperty name="height" value="0.05" units="cm"/>
      <inkml:brushProperty name="color" value="#E71224"/>
    </inkml:brush>
  </inkml:definitions>
  <inkml:trace contextRef="#ctx0" brushRef="#br0">2 778 896,'0'0'8873,"8"12"-5866,-16 16-1408,7-26-657,1-4-128,6-17-255,-1 9-449,1 0-1,0 0 1,0 1-1,1 0 1,13-15-1,-9 11 137,0 0-1,11-20 1,36-67 382,-5-3 1,64-175 0,-98 228-554,37-71 0,-54 117-64,2 1 4,-13 13 15,-44 34-31,44-34 5,-1-1-1,-1-1 1,1 1 0,-1-2 0,0 0 0,-1 0 0,-19 8 0,13-9 19,12-3 7,8-2-47,25-24-2,2 2 23,2 1 1,0 2-1,1 1 1,0 2-1,46-16 1,-77 31-5,-1 0 0,1 0 0,-1 0 1,0 0-1,1 0 0,-1 0 0,0 0 0,1 0 1,-1 0-1,0 0 0,1 1 0,-1-1 1,0 0-1,1 0 0,-1 0 0,0 0 1,1 0-1,-1 1 0,0-1 0,0 0 0,1 0 1,-1 1-1,0-1 0,0 0 0,1 0 1,-1 1-1,0-1 0,0 0 0,0 1 1,1-1-1,-1 0 0,0 1 0,0-1 0,0 0 1,0 1-1,0-1 0,0 0 0,0 1 1,0-1-1,0 0 0,0 1 0,0-1 0,0 1 1,0-1-1,0 0 0,0 1 0,0-1 1,0 0-1,0 1 0,-1-1 0,1 1 0,-6 29 20,2-16-14,4-2 11,0 1-1,1 0 1,0-1 0,1 1 0,4 14-1,-3-14 10,0 1-1,1 28 0,-1-35 111</inkml:trace>
</inkml:ink>
</file>

<file path=word/ink/ink2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06.182"/>
    </inkml:context>
    <inkml:brush xml:id="br0">
      <inkml:brushProperty name="width" value="0.05" units="cm"/>
      <inkml:brushProperty name="height" value="0.05" units="cm"/>
      <inkml:brushProperty name="color" value="#E71224"/>
    </inkml:brush>
  </inkml:definitions>
  <inkml:trace contextRef="#ctx0" brushRef="#br0">96 40 5737,'-1'0'200,"0"-1"0,0 0-1,0 0 1,0 0 0,1 0-1,-1 1 1,0-1 0,1 0-1,-1-1 1,0 1-1,1 0 1,-1 0 0,1 0-1,-1 0 1,1 0 0,0 0-1,0-1 1,-1 1 0,1 0-1,0 0 1,0-1 0,0 1-1,0 0 1,0 0 0,0 0-1,1-1 1,-1 1 0,0 0-1,2-2 1,-1-2 1108,-67 223 676,46-176-1745,18-39-66,9-12 12,-2 1-120,0 1-51,1 0 0,0 0 0,0 0-1,0 1 1,1-1 0,0 2 0,0-1 0,1 1 0,-1 0 0,1 1 0,0 0 0,0 0 0,1 0 0,-1 1 0,11-2 0,-14 4-11,1 0 0,0 0 0,-1 0 0,1 1 1,0 0-1,-1 0 0,1 1 0,0-1 0,-1 1 0,1 1 1,-1-1-1,1 1 0,-1 0 0,0 0 0,0 0 0,0 1 1,0-1-1,0 1 0,0 1 0,-1-1 0,1 1 0,-1-1 1,0 1-1,0 0 0,4 6 0,-5-6 4,-1-1-1,1 1 1,-1 0-1,0 0 1,0 0 0,0 0-1,0 1 1,-1-1-1,0 0 1,0 1 0,0-1-1,0 0 1,-1 1-1,1 0 1,-1-1 0,0 1-1,-1-1 1,1 1-1,-1-1 1,-2 9-1,1-8-2,0-1-1,0 1 0,-1 0 1,0-1-1,1 0 0,-2 0 0,1 0 1,0 0-1,-1 0 0,0 0 1,1-1-1,-2 0 0,1 0 0,0 0 1,0 0-1,-1-1 0,-9 4 0,-1 0 42,0-1-1,-30 6 0,39-10-144,-1 0-1,1 0 1,-1-1 0,1 0 0,-1 0 0,1 0 0,0-1-1,-1 0 1,1-1 0,-7-1 0,-1-6-836,5-4 365</inkml:trace>
</inkml:ink>
</file>

<file path=word/ink/ink2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07.389"/>
    </inkml:context>
    <inkml:brush xml:id="br0">
      <inkml:brushProperty name="width" value="0.05" units="cm"/>
      <inkml:brushProperty name="height" value="0.05" units="cm"/>
      <inkml:brushProperty name="color" value="#E71224"/>
    </inkml:brush>
  </inkml:definitions>
  <inkml:trace contextRef="#ctx0" brushRef="#br0">1 371 5465,'0'-4'248,"-1"1"0,1-1 0,0 1 0,0-1-1,1 1 1,-1 0 0,1-1 0,-1 1 0,1-1 0,0 1-1,0 0 1,3-5 0,-3 6-130,0 0-1,0 1 0,0-1 1,0 1-1,0-1 1,0 1-1,1-1 0,-1 1 1,0 0-1,1-1 1,0 1-1,-1 0 1,1 0-1,0 0 0,-1 0 1,1 1-1,0-1 1,0 0-1,0 1 0,-1-1 1,1 1-1,0-1 1,0 1-1,2 0 0,-3 0-61,0 1-1,0-1 0,0 0 0,-1 1 0,1-1 0,0 1 0,0-1 0,-1 1 0,1 0 0,0-1 0,-1 1 0,1 0 0,0-1 0,-1 1 0,1 0 0,-1 0 0,1 0 0,-1-1 0,0 1 0,1 2 0,8 21 377,-7-18-256,65 222 1882,-56-187-1804,-7-23-189,-2-10-25,-1 0 0,2 1 0,-1-1 0,1-1 0,1 1 0,4 8 0,-8-14-40,1-1 0,0-1 0,0 1 0,-1 0 0,1 0 0,0 0 0,0 0 0,0 0 0,0-1 0,0 1 0,0-1 0,0 1 0,0 0 0,1-1 0,-1 0 0,0 1 0,0-1 0,0 0 0,2 1 0,0-1-14,-1-1-1,0 1 0,0-1 0,0 1 0,0-1 0,1 0 1,-1 0-1,0 0 0,-1 0 0,1 0 0,0 0 0,0 0 0,0-1 1,2-2-1,10-9-689,-1 0 0,0-1 1,-1 0-1,17-26 0,-24 32 553,0-1 0,0 0 0,-1 0 0,0 0 0,0-1 0,-1 0 0,0 1 0,-1-1 0,2-20 0,-4 28 195,0 0 0,0 0 0,0 0 1,0 0-1,-1 0 0,1 0 0,-1 0 0,1 1 1,-1-1-1,0 0 0,1 0 0,-1 0 1,0 1-1,0-1 0,0 1 0,-1-1 1,1 1-1,0-1 0,-2-1 0,2 3-13,1 0 0,-1-1-1,1 1 1,0 0-1,-1 0 1,1 0 0,-1-1-1,1 1 1,-1 0 0,1 0-1,-1 0 1,1 0-1,-1 0 1,1 0 0,-1 0-1,1 0 1,-1 0-1,1 0 1,-1 0 0,1 0-1,-1 0 1,1 1 0,0-1-1,-1 0 1,1 0-1,-1 0 1,0 1 0,0 0 15,0 0-1,0 0 1,0 0 0,1 1 0,-1-1 0,0 0 0,0 1 0,1-1 0,-1 0 0,1 1-1,-1-1 1,1 1 0,-1 2 0,-1 3 68,1 1 0,0 0 0,1 0 0,0 0 0,0-1-1,0 1 1,1 0 0,0 0 0,1-1 0,2 10 0,-3-13-83,1 0 0,0 0 0,-1 0 0,1 0 0,1-1 0,-1 1 0,0-1 0,1 1 0,0-1 0,-1 0 0,1 0 0,1 0 0,-1-1 0,0 1 0,1-1 0,-1 1 0,1-1 0,0 0 0,0-1 1,7 4-1,-8-5-26,0 1 0,-1-1 0,1 0 0,0 0 1,0 0-1,0 0 0,0 0 0,0-1 1,0 1-1,0-1 0,-1 0 0,1 1 1,0-1-1,-1-1 0,1 1 0,0 0 1,-1-1-1,1 1 0,-1-1 0,0 0 0,0 0 1,1 0-1,-1 0 0,0 0 0,2-4 1,-1 2 2,0 0 0,0 0 0,-1 0 1,1-1-1,-1 1 0,0-1 0,-1 1 1,1-1-1,-1 0 0,0 0 1,0 1-1,0-1 0,-1 0 0,1-7 1,-3 3-11,0 0 1,0 1 0,-1-1-1,0 1 1,0-1 0,-1 1-1,0 0 1,0 1 0,-1-1-1,-8-10 1,8 12 3,1 0 0,-1 0 1,-1 1-1,1 0 0,-1 0 0,0 0 0,0 1 0,0 0 0,-1 0 1,1 0-1,-1 1 0,-13-5 0,18 8-3,1-1-1,-1 1 1,1 0-1,0 0 1,-1-1-1,1 1 1,-1 0-1,1 0 1,-1 1 0,1-1-1,0 0 1,-1 0-1,1 1 1,-1-1-1,1 1 1,0-1 0,-1 1-1,1 0 1,0-1-1,0 1 1,0 0-1,-1 0 1,1 0 0,0 0-1,0 0 1,0 0-1,0 0 1,1 0-1,-1 0 1,0 0-1,0 1 1,1-1 0,-1 0-1,0 1 1,1-1-1,0 0 1,-1 1-1,1-1 1,0 1 0,-1-1-1,1 0 1,0 1-1,1 2 1,-2 1 4,1 0 1,0 0 0,1 0-1,-1 0 1,1 0-1,0 0 1,0 0 0,1-1-1,0 1 1,-1 0-1,6 7 1,-3-6 1,1-1 0,0 0 0,0 0 0,0 0 0,0-1 0,1 0 0,-1 0 0,1 0 0,0-1 0,1 0 0,-1 0 0,1-1 0,-1 1 0,1-1-1,8 1 1,-9-2 0,0 0-1,0 0 0,0-1 0,0 1 0,0-1 1,0-1-1,0 1 0,0-1 0,-1 0 0,1-1 0,0 1 1,0-1-1,-1 0 0,1 0 0,-1-1 0,0 0 0,10-6 1,-5 0-4,0-1 1,0 0-1,-1 0 1,-1-1 0,0 0-1,0-1 1,-1 0-1,-1 0 1,0 0 0,0-1-1,-1 1 1,-1-1-1,0-1 1,-1 1 0,2-18-1,-3 8 6,0 0 0,-2 0 0,-1 0 1,-1 0-1,0 0 0,-2 0 0,-1 1 0,-10-31 0,13 47-7,0 0 7,0 1-1,0-1 0,1 0 1,-1 0-1,1 0 1,0-9-1,17 55 188,103 404 2094,-116-434-2245,-2-4-4,0-1 0,1 1 0,0-1 0,0 0 0,0 0 0,1 0 0,-1 0 0,1 0 0,0 0 0,5 5 0,-7-10-32,0 0 1,0 0-1,1 1 0,-1-1 0,0 0 0,0 0 0,1 0 0,-1 0 0,0 0 0,0 0 0,1-1 1,-1 1-1,0 0 0,0-1 0,0 1 0,0-1 0,1 1 0,-1-1 0,0 1 0,0-1 0,0 0 1,0 0-1,0 1 0,0-1 0,1-2 0,23-22-126,-7 0-958,-1-1 1,14-30 0,-8 14-764,-5 11 1109</inkml:trace>
</inkml:ink>
</file>

<file path=word/ink/ink2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07.912"/>
    </inkml:context>
    <inkml:brush xml:id="br0">
      <inkml:brushProperty name="width" value="0.05" units="cm"/>
      <inkml:brushProperty name="height" value="0.05" units="cm"/>
      <inkml:brushProperty name="color" value="#E71224"/>
    </inkml:brush>
  </inkml:definitions>
  <inkml:trace contextRef="#ctx0" brushRef="#br0">16 137 6785,'-1'0'169,"0"0"0,0 0-1,0 0 1,1-1-1,-1 1 1,0 0 0,0 0-1,1-1 1,-1 1-1,0-1 1,1 1-1,-1-1 1,0 1 0,1-1-1,-1 1 1,1-1-1,-1 1 1,1-1 0,-1 0-1,1 1 1,-1-1-1,1 0 1,-1-1-1,1 2-82,0-1-1,1 0 0,-1 0 0,0 1 1,1-1-1,-1 0 0,0 1 0,1-1 1,-1 1-1,1-1 0,-1 0 0,1 1 1,-1-1-1,1 1 0,0 0 0,-1-1 1,1 1-1,-1-1 0,1 1 0,1-1 1,47-18 512,-37 15-231,215-82 1213,-211 82-1406,-11 8-740,-14 18-2288,0-8 1887</inkml:trace>
</inkml:ink>
</file>

<file path=word/ink/ink2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09.491"/>
    </inkml:context>
    <inkml:brush xml:id="br0">
      <inkml:brushProperty name="width" value="0.05" units="cm"/>
      <inkml:brushProperty name="height" value="0.05" units="cm"/>
      <inkml:brushProperty name="color" value="#E71224"/>
    </inkml:brush>
  </inkml:definitions>
  <inkml:trace contextRef="#ctx0" brushRef="#br0">25 86 1448,'4'-3'8137,"-9"11"-6597,0 7-1346,0 1 1,1-1-1,1 1 1,0-1-1,1 1 0,1 24 1,8 101 545,-6-127-667,3 17 328,1 0 0,12 35 0,2 12 206,-18-74-614,0 3 29,1-1-1,-1 1 1,1-1-1,0 0 1,5 11-1,-6-16 3,1 1 0,-1-1-1,0 1 1,0-1 0,1 1 0,-1-1 0,1 0-1,-1 1 1,1-1 0,-1 0 0,1 0 0,0 0-1,0 0 1,0-1 0,-1 1 0,1 0-1,0-1 1,0 1 0,0-1 0,0 0 0,0 0-1,0 1 1,3-2 0,15 0 108,1-2 0,-1 0 1,0-1-1,20-7 0,15-3-23,6 3-58,111-7 0,64 16-18,103-9 20,188-58 73,30-3 224,-478 64-250,-75 6-36,0 1 0,0-1 1,-1 1-1,1-1 1,0 0-1,0 0 0,-1-1 1,1 1-1,-1-1 1,0 0-1,4-4 0,19-13 59,-19 15-83,0 0 1,0 0 0,-1-1 0,1 0 0,-1 0 0,0 0 0,-1-1 0,0 0-1,0 0 1,0-1 0,-1 1 0,0-1 0,0 0 0,-1 0 0,0 0 0,0 0 0,-1-1-1,-1 1 1,1-1 0,-1 1 0,0-11 0,-1 3 9,0-1 1,-2 1-1,0 0 1,0-1-1,-2 1 1,0 0-1,-1 1 1,0-1-1,-1 1 1,-10-17 0,10 16 366,5 11-929,6 11-2845,-1 0 2590</inkml:trace>
</inkml:ink>
</file>

<file path=word/ink/ink2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10.537"/>
    </inkml:context>
    <inkml:brush xml:id="br0">
      <inkml:brushProperty name="width" value="0.05" units="cm"/>
      <inkml:brushProperty name="height" value="0.05" units="cm"/>
      <inkml:brushProperty name="color" value="#E71224"/>
    </inkml:brush>
  </inkml:definitions>
  <inkml:trace contextRef="#ctx0" brushRef="#br0">110 7 2537,'5'-6'6198,"-5"5"-5950,0 1 0,1 0 0,-1 0 0,0 0-1,1 0 1,-1 0 0,0 0 0,0 0 0,1 0 0,-1 0 0,0 0 0,1 0 0,-1 0 0,0 0 0,1 1 0,8 12 2063,1 21-3706,-9-32 2107,4 23-235,-1 1 1,1 49-1,0-6 4,-1-39-317,-1-18-110,-1 0 0,-1 1 0,0-1 0,0 0 0,-2 0 0,1 1 0,-3 11 1,2-24 8,0 0 0,0-1 0,0 1 0,1 0 0,-1-1 0,0 1 0,0-1 0,1 1 1,-1-1-1,0 1 0,0-1 0,1 0 0,-1 1 0,1-1 0,-1 0 0,1 1 0,-1-1 0,1 0 1,-1 0-1,1 0 0,0 1 0,-1-3 0,-7-8-9,-18-22-41,0-2 107,-2 0-1,-33-30 1,58 66-96,4 6-37,3 9-54,3 5 47,1-1-1,18 31 1,-24-45 17,1-1-1,1 0 1,-1 0 0,1-1-1,0 1 1,0-1-1,0 0 1,0 0 0,1 0-1,0 0 1,0-1-1,0 0 1,0 0 0,10 4-1,-13-6 19,1-1 0,-1 0-1,1 0 1,-1 0 0,1 0 0,-1 0-1,0 0 1,1-1 0,-1 0 0,0 1-1,1-1 1,-1 0 0,0 0-1,0 0 1,1 0 0,-1 0 0,0-1-1,0 1 1,0-1 0,-1 1-1,1-1 1,0 0 0,1-1 0,2-3 39,-1 1 0,1-1 1,-1 1-1,-1-1 0,1 0 0,4-11 1,1-26-28,-7 33 66,0 0 0,0 0 0,1 1 1,4-11-1,-6 18-272,0 0 1,0 0 0,0 0-1,1 0 1,-1 0-1,0 0 1,1 0-1,0 0 1,-1 1-1,1-1 1,0 0 0,0 1-1,0 0 1,0-1-1,0 1 1,0 0-1,0 0 1,1 0-1,-1 1 1,0-1 0,5-1-1</inkml:trace>
</inkml:ink>
</file>

<file path=word/ink/ink2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11.444"/>
    </inkml:context>
    <inkml:brush xml:id="br0">
      <inkml:brushProperty name="width" value="0.05" units="cm"/>
      <inkml:brushProperty name="height" value="0.05" units="cm"/>
      <inkml:brushProperty name="color" value="#E71224"/>
    </inkml:brush>
  </inkml:definitions>
  <inkml:trace contextRef="#ctx0" brushRef="#br0">18 226 5993,'-9'-16'2903,"7"11"-1867,7 10-599,-3 1-362,0 0-1,0-1 1,0 1 0,-1 0 0,1 0-1,-2 0 1,1 0 0,-1 0-1,0 9 1,2 14 187,10 52 295,7 76 299,-18-149-919,0 17 900,-5-22-102,-5-14 76,4 2-689,0 0 0,0-1 0,1 0 0,1 0 0,0 0-1,0 0 1,-1-14 0,-6-78-131,9 74 49,-1-2-18,2 1 1,0 0-1,10-53 0,-7 66-17,1-1 0,1 1-1,0 0 1,1 0 0,1 1-1,1 0 1,18-28-1,-6 22-17,-19 21 12,0-1-1,0 1 0,0 0 1,-1-1-1,1 1 0,0 0 1,0 0-1,0-1 0,0 1 0,0 0 1,0 0-1,0 0 0,-1 0 1,1 0-1,0 0 0,0 1 0,0-1 1,1 0-1,1 2-3,-1 0-1,1 0 1,-1 0 0,0 0-1,1 0 1,-1 0 0,0 0-1,-1 1 1,1-1 0,0 1-1,-1 0 1,1-1 0,1 6-1,3 7-345,0 1 0,-2 0 0,1 0-1,2 25 1,4 14-2692,-4-29 2153</inkml:trace>
</inkml:ink>
</file>

<file path=word/ink/ink2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11.877"/>
    </inkml:context>
    <inkml:brush xml:id="br0">
      <inkml:brushProperty name="width" value="0.05" units="cm"/>
      <inkml:brushProperty name="height" value="0.05" units="cm"/>
      <inkml:brushProperty name="color" value="#E71224"/>
    </inkml:brush>
  </inkml:definitions>
  <inkml:trace contextRef="#ctx0" brushRef="#br0">3 153 6393,'-2'-2'2281,"2"0"-1889,4-1 24,5-1 40,3-2 80,9-6-112,2-1-72,5-1-144,0-3-80,1 1-72,2-1-56,-2 0-344,1 2-264,2 0 368</inkml:trace>
</inkml:ink>
</file>

<file path=word/ink/ink2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13.627"/>
    </inkml:context>
    <inkml:brush xml:id="br0">
      <inkml:brushProperty name="width" value="0.05" units="cm"/>
      <inkml:brushProperty name="height" value="0.05" units="cm"/>
      <inkml:brushProperty name="color" value="#E71224"/>
    </inkml:brush>
  </inkml:definitions>
  <inkml:trace contextRef="#ctx0" brushRef="#br0">1 374 7506,'0'-1'205,"-1"-1"0,1 1 0,0-1 0,0 1 0,0 0 0,0-1 0,0 1 0,1-1 0,-1 1 0,0 0 0,1-1 0,-1 1 0,1 0 0,-1-1 0,1 1 0,0 0 0,1-3 0,-1 4-163,-1 0 1,1 0 0,0 0-1,-1 0 1,1 1-1,-1-1 1,1 0-1,0 0 1,-1 0-1,1 1 1,-1-1-1,1 0 1,0 0-1,-1 1 1,1-1-1,-1 0 1,1 1 0,-1-1-1,0 1 1,1-1-1,-1 1 1,1-1-1,-1 1 1,0-1-1,1 1 1,-1 0-1,7 9 18,-1-1-1,0 1 0,4 11 0,24 76 445,-27-72-340,1-1 1,1 0-1,1 0 1,17 28-1,-22-43-32,-7-8 1135,-12-20 224,10 6-1469,0 0 1,0 0-1,1-1 0,1 1 1,0-1-1,1 1 0,0-1 1,1 0-1,1 1 0,0-1 1,1 0-1,0 1 0,1 0 1,1-1-1,7-18 1,-8 24-30,1 1 1,-1-1 0,2 1-1,-1 0 1,1 0 0,0 0 0,0 1-1,1-1 1,0 1 0,0 1-1,13-10 1,-13 11-2,0 1 1,0 0-1,1 1 0,-1-1 1,1 1-1,-1 0 1,1 1-1,0 0 0,-1 0 1,1 0-1,0 1 0,0 0 1,0 0-1,-1 1 0,1-1 1,9 4-1,-4-1-123,-1 1 1,1 0 0,-1 1-1,0 0 1,12 9-1,-10-6-251,1-1 0,20 8-1,-33-14 368,0-1-1,1 0 0,-1 1 1,0-1-1,1 0 1,-1 0-1,0 1 0,1-1 1,-1 0-1,0 0 1,1 0-1,-1-1 0,0 1 1,1 0-1,-1-1 1,0 1-1,0 0 0,1-1 1,-1 1-1,0-1 1,0 0-1,0 1 0,0-1 1,2-2-1,0 1 14,-1-1 0,-1 1 0,1-1-1,0 0 1,-1 0 0,1 1-1,-1-1 1,0 0 0,0 0 0,1-4-1,1-8 25,-1 0 0,-1 0 0,0-21 0,-1 31-17,0 0 0,-1-1-1,1 1 1,-1 0 0,0 0-1,-1-1 1,1 1 0,-1 0-1,0 0 1,-3-5-1,4 9-3,0 0 0,1 0 0,-1 0 0,0 0 0,1 0-1,-1 1 1,0-1 0,0 0 0,0 1 0,0-1 0,1 0 0,-1 1-1,0-1 1,0 1 0,0 0 0,0-1 0,0 1 0,-1 0-1,1-1 1,0 1 0,-1 0 0,0 0-3,0 1 0,0-1 1,0 1-1,0-1 0,1 1 0,-1 0 0,0 0 0,0 0 1,1 0-1,-1 0 0,0 0 0,1 0 0,-1 1 1,1-1-1,0 0 0,-2 3 0,-7 8 4,0 0 1,1 1-1,0 1 0,1 0 1,1 0-1,0 0 0,1 1 0,0 0 1,1 0-1,1 0 0,1 1 1,0 0-1,1 0 0,0-1 0,2 1 1,0 0-1,0 0 0,2 0 1,0 0-1,8 31 0,-10-45 5,1 0 1,0 1-1,-1-1 0,1 1 0,0-1 0,0 0 1,1 0-1,-1 0 0,0 0 0,1 1 0,0-2 0,-1 1 1,1 0-1,0 0 0,0-1 0,0 1 0,0 0 1,0-1-1,0 0 0,0 0 0,0 0 0,4 2 1,-4-3 18,0 0 1,0 0-1,0 0 1,0-1-1,0 1 0,0 0 1,0-1-1,0 1 1,0-1-1,0 0 1,0 0-1,0 1 1,-1-1-1,1 0 1,0-1-1,-1 1 1,1 0-1,0 0 1,-1-1-1,1 1 1,-1-1-1,0 1 1,0-1-1,0 0 1,1 0-1,-1 1 1,1-5-1,4-5 87,-1-1 0,0 0 0,-1 0 0,0 0 0,-1-1 0,2-12 0,5-83 203,-6 57-153,-5 28-68,2 42-194,5 30 31,-5-34 75,1 1 0,1-1 0,0 0 1,1 0-1,0 0 0,8 18 0,-9-28-9,18 34 53,-20-38-48,-1 0 1,1 1 0,-1-1-1,1 0 1,0 0-1,0 0 1,0 0-1,-1 0 1,1-1 0,0 1-1,0 0 1,0 0-1,0-1 1,0 1 0,1 0-1,-1-1 1,0 1-1,0-1 1,0 1 0,0-1-1,1 0 1,-1 1-1,0-1 1,0 0-1,1 0 1,1 0 0,0-2-3,-1 0 1,1-1 0,-1 1 0,0 0-1,0-1 1,0 1 0,0-1 0,0 0-1,-1 0 1,1 0 0,-1 0-1,0 0 1,0 0 0,0 0 0,1-5-1,0 3 0,8-26 3,2-8 27,1 1 0,3 0 0,26-47 0,-42 85-30,0 0 0,0-1 1,0 1-1,0 0 0,1 0 1,-1 0-1,0 0 0,0 0 0,0 0 1,0 0-1,0 0 0,1 0 1,-1 0-1,0 0 0,0 0 1,0 0-1,0 0 0,1 0 0,-1 0 1,0 0-1,0 0 0,0 0 1,0 0-1,0 0 0,1 0 1,-1 0-1,0 0 0,0 0 0,0 1 1,0-1-1,0 0 0,1 0 1,-1 0-1,0 0 0,0 0 1,0 0-1,0 0 0,0 1 0,0-1 1,0 0-1,0 0 0,0 0 1,1 0-1,-1 0 0,0 1 1,0-1-1,0 0 0,0 0 1,0 0-1,0 0 0,0 1 0,0-1 1,7 18-57,5 21-89,-11-37 146,47 215 55,-49-236 159,0 0 1,1 1-1,1-1 0,6-32 0,-6 45-183,1-7-21,-1 1 0,2 0 1,-1 0-1,2 0 0,0 0 1,0 1-1,1 0 0,0-1 1,1 2-1,0-1 0,15-18 1,-21 29-18,1-1 0,-1 1 1,1-1-1,-1 1 0,1-1 1,-1 1-1,1-1 0,0 1 1,-1 0-1,1-1 0,-1 1 1,1 0-1,0 0 0,-1-1 1,1 1-1,0 0 0,-1 0 1,1 0-1,0 0 0,0 0 0,-1 0 1,1 0-1,0 0 0,-1 0 1,1 0-1,0 0 0,-1 0 1,1 0-1,0 1 0,-1-1 1,1 0-1,1 1 0,0 1 1,0-1-1,0 1 0,0 0 0,-1 0 0,1 0 0,0 0 0,-1 0 0,1 1 1,0 2-1,21 54-52,-4 29 101,-16-67-18,0 0 0,2-1-1,1 1 1,9 21 0,-15-42-24,0 0 0,0 0-1,0 0 1,0 1 0,0-1 0,0 0 0,0 0 0,0 1-1,0-1 1,0 0 0,0 0 0,0 0 0,1 0 0,-1 1-1,0-1 1,0 0 0,0 0 0,0 0 0,1 0 0,-1 1-1,0-1 1,0 0 0,0 0 0,0 0 0,1 0 0,-1 0-1,0 0 1,0 0 0,1 0 0,-1 0 0,0 0 0,0 1-1,0-1 1,1 0 0,-1 0 0,0 0 0,0 0 0,1-1-1,-1 1 1,0 0 0,0 0 0,0 0 0,1 0 0,-1 0-1,0 0 1,0 0 0,0 0 0,1 0 0,-1 0 0,0-1-1,0 1 1,0 0 0,0 0 0,1 0 0,-1 0 0,0-1-1,0 1 1,0 0 0,0 0 0,0 0 0,1-1 0,5-12 109,-6 12-99,11-34 205,12-59 1,4-19-107,-14 72-133,-7 16 5,2 0 0,1 0 0,17-32 0,-25 57 18,-1 0-1,0-1 0,0 1 0,0 0 1,0-1-1,0 1 0,0 0 1,1-1-1,-1 1 0,0 0 0,0-1 1,1 1-1,-1 0 0,0-1 1,0 1-1,1 0 0,-1 0 0,0 0 1,1-1-1,-1 1 0,0 0 0,1 0 1,-1 0-1,0-1 0,1 1 1,-1 0-1,0 0 0,1 0 0,-1 0 1,1 0-1,-1 0 0,0 0 0,1 0 1,-1 0-1,0 0 0,1 0 1,-1 0-1,1 0 0,-1 0 0,1 1 1,8 16-9,2 37-31,-10-47 32,4 28 4,18 90 5,-19-110-1,1 0 0,0 0 0,1 0 0,1-1 0,15 26 0,-21-38 0,0-1 0,0 1 1,0 0-1,0-1 0,0 1 0,1-1 1,-1 1-1,0-1 0,1 0 0,-1 1 0,1-1 1,-1 0-1,1 0 0,0 0 0,0 0 0,-1-1 1,1 1-1,0 0 0,0-1 0,0 1 0,3 0 1,-3-2 0,0 1 0,0-1 1,-1 1-1,1-1 0,0 0 1,0 0-1,-1 0 0,1 0 1,-1 0-1,1 0 0,-1 0 1,1 0-1,-1-1 0,0 1 1,0-1-1,1 1 0,-1-1 1,1-1-1,4-8-15,1-1-1,-2 0 1,1-1-1,5-23 1,-3 0-1338,-1-1 1,2-65-1,-1 15-253,-7 102 1624,1-1 0,1 1-1,0 0 1,1-1 0,0 0-1,2 1 1,11 22 0,-14-33 69,0-1 1,0 1 0,0-1 0,1 0 0,0 0 0,-1 0 0,1-1 0,0 1-1,0-1 1,6 3 0,-9-5-49,0 0 0,0 1 0,0-1 0,0 0 0,0 0 0,0 0 0,0 1 0,0-1 0,0 0 0,0 0 0,0-1 0,0 1 0,0 0 0,0 0 0,0 0 0,0-1 0,0 1 0,0 0 0,0-1 0,1 0 0,-1 0-1,0 0-1,0-1 1,0 1-1,0 0 0,-1-1 1,1 1-1,0 0 1,-1-1-1,1 1 1,0-1-1,-1 1 1,0-1-1,1 1 1,-1-1-1,0 1 0,0-1 1,0 1-1,0-3 1,0-29 123,-2 0 1,-1-1-1,-13-60 0,15 91-164,0-1 0,0 1 0,0 0-1,0-1 1,-1 1 0,1 0 0,-1 0-1,0 0 1,-3-5 0,4 8 0,1 0 1,0-1-1,-1 1 1,1-1-1,-1 1 1,1 0-1,-1 0 1,1-1-1,-1 1 1,1 0-1,-1 0 0,0-1 1,1 1-1,-1 0 1,1 0-1,-1 0 1,1 0-1,-1 0 1,0 0-1,1 0 1,-1 0-1,0 0 1,0 1 0,-1-1 1,1 1-1,0 0 1,0 0-1,0-1 1,0 1-1,0 0 1,0 0-1,0 0 1,0 0-1,0 0 1,0 0-1,-1 2 1,-5 9 23,0 1-1,0 0 1,1 0-1,1 0 1,0 1 0,1 0-1,1-1 1,0 2-1,0-1 1,2 0 0,-1 0-1,3 29 1,-1-35 9,1 0 0,0 0 0,1 0 0,0-1 0,0 1 0,1 0 0,-1-1 0,2 0 0,-1 0 0,1 0 0,0 0 0,0 0 0,1-1 0,0 1 0,0-1 0,1-1 0,0 1 0,0-1 0,0 0 0,0 0 0,1-1 0,0 1 0,0-2 0,13 7 0,-9-7-36,0 0-1,0-1 1,0 0-1,0-1 1,0 0-1,0-1 1,0 0-1,0-1 1,0 0-1,0 0 1,0-1-1,0-1 1,-1 0-1,1 0 1,-1-1-1,1-1 1,-1 0-1,-1 0 1,1-1-1,-1 0 1,0 0-1,0-1 1,9-10-1,-16 16-211,-1-1 0,1 1 0,-1-1 0,1 1 0,-1-1 0,0 0 0,0 0 0,0 0 0,0 0 0,0 1 0,0-1 0,0-1 0,-1 1 0,1 0 0,-1 0 0,0 0 0,1 0 0,-1 0 1,0-3-1,-5-16-1532</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41.126"/>
    </inkml:context>
    <inkml:brush xml:id="br0">
      <inkml:brushProperty name="width" value="0.1" units="cm"/>
      <inkml:brushProperty name="height" value="0.1" units="cm"/>
    </inkml:brush>
  </inkml:definitions>
  <inkml:trace contextRef="#ctx0" brushRef="#br0">356 116 3585,'3'-3'693,"0"2"-277,-1-1 0,1 0-1,-1 0 1,0 0 0,0 0 0,0 0 0,0-1 0,0 1 0,0 0 0,0-1 0,-1 0 0,0 1 0,1-1 0,1-5 0,-15-2 4795,-23-11-4719,27 16-108,3 0-339,0 1 1,-1 1 0,1-1-1,-1 1 1,1 0 0,-1 0 0,0 1-1,0 0 1,-1 0 0,1 0-1,0 1 1,0-1 0,-1 2 0,1-1-1,-1 1 1,1 0 0,-1 0-1,1 1 1,-1-1 0,1 2-1,0-1 1,0 1 0,-1 0 0,1 0-1,0 0 1,0 1 0,1 0-1,-7 4 1,2-1-33,0 1 0,0 0 0,1 1-1,0 0 1,1 0 0,0 1 0,0-1-1,1 2 1,0-1 0,1 1 0,-1 0 0,-5 16-1,4-8 58,1 1 0,0 0 0,2 0 0,0 1-1,2-1 1,-3 31 0,5-45-55,1 0 1,0 0-1,0 1 1,0-1-1,1 0 1,0 0-1,0 0 1,0-1-1,0 1 1,1 0-1,0 0 1,0-1-1,0 1 1,1-1-1,-1 1 1,1-1-1,0 0 1,0 0-1,1 0 1,-1-1-1,1 1 1,0-1-1,0 0 1,0 0-1,0 0 1,0 0-1,1-1 1,-1 0-1,1 0 1,0 0-1,-1 0 1,1-1-1,7 2 1,16 2 6,0-1 0,0-1 0,0-1 0,1-1 1,-1-2-1,0-1 0,0-1 0,0-1 0,0-2 1,41-13-1,-45 6-4,-15 7-850</inkml:trace>
</inkml:ink>
</file>

<file path=word/ink/ink2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17.969"/>
    </inkml:context>
    <inkml:brush xml:id="br0">
      <inkml:brushProperty name="width" value="0.05" units="cm"/>
      <inkml:brushProperty name="height" value="0.05" units="cm"/>
      <inkml:brushProperty name="color" value="#E71224"/>
    </inkml:brush>
  </inkml:definitions>
  <inkml:trace contextRef="#ctx0" brushRef="#br0">7 128 5521,'-5'-25'8119,"4"-29"-7741,2 21 402,-2 32-767,1 1 0,0-1-1,0 0 1,0 1 0,-1-1 0,1 1 0,0-1 0,0 0 0,0 1-1,0-1 1,0 1 0,0-1 0,1 0 0,-1 1 0,0-1 0,0 1-1,0-1 1,0 0 0,1 1 0,-1-1 0,0 1 0,1-1 0,-1 1-1,1-1 1,8 23 61,65 198 191,-72-216-261,-1 1 3,1-1 1,0 1-1,-1 0 1,0-1-1,0 1 1,0 0-1,0 6 1,-1-10-1,-1 1 0,1-1 0,-1 1 0,1-1 1,-1 0-1,1 1 0,-1-1 0,0 1 0,0-1 0,1 0 1,-1 0-1,0 0 0,0 1 0,0-1 0,0 0 0,-1 0 1,1 0-1,0-1 0,0 1 0,-1 0 0,1 0 0,0-1 1,-1 1-1,1 0 0,-1-1 0,-1 1 0,-10 3 84,10-4-55,0 1-1,0 0 1,-1 0-1,1 0 1,0 0-1,0 0 1,1 1-1,-1 0 1,0-1-1,0 1 0,1 0 1,-4 3-1,10-4 8,-1-1-1,0 1 1,1-1 0,-1 0-1,0 0 1,1 0-1,5-1 1,134-28-3033,-114 22 2207</inkml:trace>
</inkml:ink>
</file>

<file path=word/ink/ink2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19.431"/>
    </inkml:context>
    <inkml:brush xml:id="br0">
      <inkml:brushProperty name="width" value="0.05" units="cm"/>
      <inkml:brushProperty name="height" value="0.05" units="cm"/>
      <inkml:brushProperty name="color" value="#E71224"/>
    </inkml:brush>
  </inkml:definitions>
  <inkml:trace contextRef="#ctx0" brushRef="#br0">95 21 2633,'5'-21'6322,"-2"36"-2969,15 131-611,-7-69-2355,61 344 1150,-64-339-1367,-12-88-24,-1-1 1,-1 1-1,1 1 1,-9-8 0,-22-22-211,-50-78 288,37 33 675,43 70-627,10 8-165,18 12-109,-10-1 12,0 0 0,-1 1 0,1 0 0,-2 1-1,0 0 1,0 0 0,-1 1 0,14 24-1,-4-1 2,-2 2 0,15 44-1,-23-64-25,-2-15 76,7-23 137,-10 13-163,31-75 230,-27 60-197,2 0 0,0 1 0,2 0 0,18-28-1,-30 50-65,2-2 13,0-1 0,0 1 0,0-1 0,0 0 0,0 0-1,-1 1 1,0-1 0,1 0 0,-1-1 0,0 1 0,0-5-1</inkml:trace>
</inkml:ink>
</file>

<file path=word/ink/ink2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20.269"/>
    </inkml:context>
    <inkml:brush xml:id="br0">
      <inkml:brushProperty name="width" value="0.05" units="cm"/>
      <inkml:brushProperty name="height" value="0.05" units="cm"/>
      <inkml:brushProperty name="color" value="#E71224"/>
    </inkml:brush>
  </inkml:definitions>
  <inkml:trace contextRef="#ctx0" brushRef="#br0">14 241 7218,'-13'-81'5567,"84"404"-2906,-71-322-2635,1 0 0,-1 0 0,0 0 0,1 0 0,-1 0 0,0 0 0,0 0 0,0 0 0,1 0 0,-1 0 0,0-1 0,0 1 0,-1 0-1,1 0 1,0 0 0,0 0 0,0 0 0,-1 0 0,1 0 0,0 0 0,-1 0 0,0 0 0,-11-15 567,-11-37-25,18 27-515,1 0 1,1 0-1,1 0 1,1 0-1,1-1 0,2 1 1,0 0-1,2 0 1,0 0-1,14-42 1,-13 53-32,0 1 0,0 0 0,1 1 0,14-21 0,-17 27-21,0 1-1,1 0 1,-1 0 0,1 0 0,-1 1 0,1-1 0,0 1 0,1 0 0,-1 0 0,1 0-1,-1 1 1,1-1 0,0 1 0,-1 0 0,7-1 0,-9 3-37,-1 0-1,1-1 1,-1 1 0,1 0 0,-1 0 0,1 0 0,-1 1-1,1-1 1,-1 0 0,1 0 0,-1 1 0,1-1 0,-1 1-1,1 0 1,-1-1 0,0 1 0,0 0 0,1 0 0,-1 0-1,0-1 1,0 1 0,0 1 0,0-1 0,1 1 0,0 1-219,0-1 1,-1 1 0,1 0-1,-1 0 1,0 0-1,1 0 1,-2 0 0,1 0-1,0 0 1,0 5 0,-3 13-477</inkml:trace>
</inkml:ink>
</file>

<file path=word/ink/ink2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20.624"/>
    </inkml:context>
    <inkml:brush xml:id="br0">
      <inkml:brushProperty name="width" value="0.05" units="cm"/>
      <inkml:brushProperty name="height" value="0.05" units="cm"/>
      <inkml:brushProperty name="color" value="#E71224"/>
    </inkml:brush>
  </inkml:definitions>
  <inkml:trace contextRef="#ctx0" brushRef="#br0">10 106 6601,'-5'-3'2617,"1"0"-1969,4 0 112,3-2-120,6-2-87,5-3 7,7-1 16,2-1 0,1-1-104,2 0-112,-3 2-200,-2 3-72,2 5-64,-3-1-88,0 4-512,-1 0-440,-4 2 600</inkml:trace>
</inkml:ink>
</file>

<file path=word/ink/ink2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22.483"/>
    </inkml:context>
    <inkml:brush xml:id="br0">
      <inkml:brushProperty name="width" value="0.05" units="cm"/>
      <inkml:brushProperty name="height" value="0.05" units="cm"/>
      <inkml:brushProperty name="color" value="#E71224"/>
    </inkml:brush>
  </inkml:definitions>
  <inkml:trace contextRef="#ctx0" brushRef="#br0">1 194 8962,'0'-5'854,"0"2"-677,-1 1 0,1-1 0,0 1 1,0-1-1,1 0 0,-1 1 0,0-1 0,1 1 0,0-1 0,-1 1 0,1-1 0,0 1 0,0-1 0,1 1 0,-1 0 0,0 0 0,1-1 0,-1 1 0,3-2 1,-3 4-147,0 0 0,1 1 0,-1-1 0,0 0 1,0 1-1,0-1 0,0 1 0,0-1 0,-1 1 1,1 0-1,0-1 0,0 1 0,0 0 0,0 0 1,-1-1-1,1 1 0,0 0 0,-1 0 1,1 0-1,-1 0 0,1 0 0,-1 0 0,1 0 1,0 2-1,-1-2 5,19 39 420,20 61 0,4 10-117,-29-75-110,-18-54 61,0 0 0,0 0 1,2 0-1,1 0 0,0 0 0,1-1 0,1 1 1,4-26-1,-3 34-297,-1 0 0,2 0 1,0 1-1,0-1 0,0 1 1,1 0-1,1 0 0,0 0 0,0 0 1,0 1-1,1 0 0,0 0 1,1 1-1,0-1 0,0 1 1,1 1-1,8-7 0,-14 11 9,1 1 1,-1-1-1,1 0 0,-1 1 0,1 0 1,-1 0-1,1 0 0,0 0 0,0 0 1,-1 0-1,1 1 0,0-1 0,0 1 1,0 0-1,0 0 0,0 0 0,0 0 1,0 0-1,-1 1 0,1-1 0,0 1 1,0 0-1,0 0 0,-1 0 0,1 0 1,0 0-1,2 2 0,2 4-59,1-1 0,-2 2 0,1-1 0,-1 1 0,0-1 0,8 15 0,21 27-524,-32-46 508,0 0 0,-1 0 0,1-1 1,0 1-1,1-1 0,-1 1 0,0-1 0,1 0 0,-1-1 0,1 1 0,5 1 0,-7-2 63,0-1-1,-1 1 1,1-1 0,0 0-1,0 0 1,0 0 0,0 0-1,0 0 1,0-1 0,0 1-1,0-1 1,0 1 0,0-1-1,-1 0 1,1 1 0,0-1-1,0 0 1,1-1 0,1-1 2,-1 0 1,1 0-1,-1-1 0,0 1 1,0-1-1,0 1 0,3-6 1,1-4 12,0 0 0,-1 0 1,8-27-1,-12 35-6,0-1 1,-1 0 0,0 0 0,0 0-1,-1 0 1,1 0 0,-1 0-1,-1 1 1,-1-11 0,2 14 5,0 1 0,-1-1 0,0 1 0,1-1 0,-1 0-1,0 1 1,0-1 0,0 1 0,0 0 0,0-1 0,0 1 0,0 0 0,0-1 0,-1 1 0,1 0 0,-1 0 0,1 0 0,0 0 0,-1 1 0,0-1 0,1 0 0,-1 1 0,1-1 0,-1 0-1,0 1 1,1 0 0,-1-1 0,0 1 0,0 0 0,1 0 0,-1 0 0,0 0 0,1 1 0,-1-1 0,0 0 0,-3 2 0,0-1-4,0 0 0,0 1 1,1 0-1,-1 0 0,0 0 0,1 1 1,-1 0-1,1-1 0,0 2 0,0-1 1,0 0-1,0 1 0,1 0 1,-1 0-1,1 0 0,0 0 0,0 0 1,1 1-1,-1-1 0,1 1 0,0-1 1,0 1-1,-2 9 0,0 1 13,0 1 0,1-1 0,1 1 0,1-1 0,0 1 0,2 25 0,0-24 21,2 1 1,4 19 0,-6-31-25,1 0 1,0-1-1,0 0 1,0 1-1,1-1 1,0 0-1,0 0 1,0 0-1,0 0 1,7 6-1,-10-10 3,1-1 0,-1 0 0,1 1 0,-1-1 0,0 1 0,1-1 0,-1 0 0,1 1 0,-1-1 0,1 0 0,-1 0 0,1 1 0,-1-1 0,1 0 0,-1 0 0,1 0 0,-1 0 0,1 1 0,0-1 0,-1 0 0,1 0 0,-1 0 0,1 0 0,-1 0 0,1-1 0,0 1-1,-1 0 1,1 0 0,-1 0 0,2-1 0,8-15 428,0-31 109,-9 42-540,7-100 286,-7 68-164,7-40 1,-9 97-114,1 0 1,0-1-1,2 1 1,0 0-1,1-1 1,1 1-1,8 20 1,-10-34-17,0 0 0,1 0 1,0 0-1,0-1 0,0 1 1,8 8-1,-11-13-4,1 0 1,0 0-1,-1 0 0,1-1 1,0 1-1,0 0 1,0 0-1,-1-1 0,1 1 1,0-1-1,0 1 1,0 0-1,0-1 0,0 0 1,0 1-1,0-1 1,0 0-1,0 1 0,0-1 1,1 0-1,-1 0 1,0 0-1,0 0 0,0 0 1,0 0-1,0 0 1,0-1-1,0 1 0,0 0 1,0 0-1,0-1 1,0 1-1,0-1 0,0 1 1,0-1-1,0 1 1,0-1-1,0 0 0,0 1 1,-1-1-1,1 0 1,0 0-1,0 1 0,-1-1 1,1 0-1,0 0 1,0-2-1,9-15 18,-2 0-1,0 0 1,-1-1-1,0 0 1,-2-1 0,5-27-1,-1 7 13,-7 32-15,-2 6-18,0-1 0,0 1 0,1-1 0,-1 1 0,1-1 0,0 1 0,-1 0 0,1-1 0,0 1 0,0 0 0,1 0 0,-1-1 0,0 1 0,1 0 0,1-2 0,-1 6-3,-1-1 1,0 1-1,0 0 1,0-1-1,-1 1 0,1 0 1,0 0-1,-1 0 0,1-1 1,-1 1-1,0 0 1,1 3-1,0-1 4,9 31 25,19 46-1,-16-49-20,-2 0 1,7 34-1,-20-82 37,0-1 0,1 1-1,1-1 1,0 1-1,1-1 1,1 1-1,1-1 1,0 1 0,1 0-1,1 0 1,0 0-1,1 1 1,1 0 0,10-18-1,-16 31-39,0 1-1,0-1 1,0 1-1,0-1 1,1 1-1,-1 0 1,0-1 0,1 1-1,-1 0 1,0 0-1,1 0 1,-1 0-1,1 0 1,0 0-1,-1 0 1,1 0-1,0 1 1,0-1 0,-1 1-1,1-1 1,0 1-1,0 0 1,0 0-1,-1 0 1,1 0-1,0 0 1,2 0 0,-2 1-1,0 0 0,1 0 0,-1 0 1,0 0-1,0 1 0,-1-1 0,1 1 1,0-1-1,0 1 0,-1 0 0,1-1 1,-1 1-1,0 0 0,1 0 0,-1 0 1,0 0-1,0 1 0,0-1 0,0 0 1,0 4-1,12 44 8,9 76 1,-12-57 85,-11-90-8,0 1 0,2-1-1,0 0 1,8-40 0,-5 37-63,0 1-24,0 1-1,8-23 1,-10 40 2,-1 0 1,1 0 0,0 0-1,1 0 1,-1 1 0,1-1-1,0 1 1,0-1 0,0 1-1,0 0 1,1 0 0,-1 1-1,1-1 1,0 1 0,7-5-1,-10 8 1,1-1-1,-1 0 0,0 1 1,1 0-1,-1-1 0,0 1 1,1 0-1,-1 0 0,1-1 1,-1 1-1,0 0 0,1 0 1,-1 1-1,1-1 1,-1 0-1,0 0 0,1 1 1,-1-1-1,0 1 0,1-1 1,-1 1-1,0 0 0,1-1 1,-1 1-1,0 0 0,0 0 1,0 0-1,0 0 0,0 0 1,0 0-1,0 0 0,0 0 1,0 0-1,-1 0 1,1 0-1,0 1 0,-1-1 1,1 0-1,0 2 0,3 7-6,-1 0-1,1 0 1,-2 1 0,2 11-1,-2-13 13,12 70-20,6 31-36,-15-92-1010,0-13-2651,9-32-1002,-11 20 5235,8-32-914,0-1-1,-3 0 1,4-46 0,-11 58 2178,-1 26-604,1 5-219,0 10-511,0-4-197,1 0 1,0 0-1,1 0 0,6 16 0,-7-21-209,0 0 0,0 1 0,0-1 0,1 0 0,-1 0 0,1-1 0,0 1 0,0-1 0,1 1 0,-1-1 0,6 4 0,-9-7-40,1 0-1,-1 1 1,1-1-1,-1 0 1,1 1 0,0-1-1,-1 0 1,1 0-1,-1 1 1,1-1-1,0 0 1,-1 0-1,1 0 1,-1 0-1,1 0 1,0 0 0,-1 0-1,1 0 1,0 0-1,-1 0 1,1 0-1,-1 0 1,1-1-1,0 1 1,-1 0-1,1 0 1,-1-1-1,1 1 1,-1 0 0,1-1-1,-1 1 1,1-1-1,1-1 3,-1 0-1,0 1 0,0-1 1,0 0-1,0 0 1,0 0-1,-1 0 0,1 0 1,-1 0-1,1-3 1,2-49 128,-3 52-117,0-5 9,0 0 0,0-1 0,-1 1 0,1 0 1,-2 0-1,1 0 0,-1 0 0,0 0 0,-1 0 1,0 0-1,0 0 0,-5-8 0,7 15-19,0-1 0,0 1 1,0-1-1,1 1 0,-1 0 0,0-1 0,0 1 1,0 0-1,0 0 0,0-1 0,0 1 0,1 0 0,-1 0 1,0 0-1,0 0 0,0 1 0,0-1 0,0 0 0,0 0 1,0 0-1,0 1 0,1-1 0,-1 0 0,0 1 1,0-1-1,0 1 0,1-1 0,-1 1 0,0-1 0,0 1 1,1 0-1,-2 1 0,-20 23-16,17-16 49,1 1 0,0 0 1,0 0-1,1 1 1,1-1-1,0 1 1,0-1-1,1 1 1,1 15-1,0-12 37,0 0 0,2 0 0,0 0 1,0 0-1,1 0 0,9 23 0,-9-31-66,0 1 0,1-1 1,-1 1-1,1-1 0,1 0 0,-1-1 0,1 1 0,0-1 1,0 0-1,9 6 0,-12-9-161,1 0 1,-1-1-1,0 1 1,1-1-1,0 0 1,-1 0-1,1 0 1,0 0-1,-1 0 1,1 0-1,0-1 1,0 1-1,0-1 1,0 0-1,0 0 1,0 0-1,-1 0 1,1 0-1,0-1 1,0 0-1,0 1 1,0-1-1,-1 0 1,1 0-1,0 0 1,-1-1-1,1 1 1,3-4-1,9-6-776</inkml:trace>
</inkml:ink>
</file>

<file path=word/ink/ink2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22.860"/>
    </inkml:context>
    <inkml:brush xml:id="br0">
      <inkml:brushProperty name="width" value="0.05" units="cm"/>
      <inkml:brushProperty name="height" value="0.05" units="cm"/>
      <inkml:brushProperty name="color" value="#E71224"/>
    </inkml:brush>
  </inkml:definitions>
  <inkml:trace contextRef="#ctx0" brushRef="#br0">0 41 8162,'0'-1'201,"1"-1"1,-1 0-1,1 0 1,-1 1-1,1-1 1,0 0-1,0 0 1,-1 1-1,1-1 0,0 1 1,0-1-1,1 1 1,-1-1-1,0 1 1,0 0-1,1 0 1,-1-1-1,1 1 1,-1 0-1,3-1 1,0 0-25,-1 1 0,1 0 1,-1 0-1,1 0 0,0 0 1,-1 1-1,1-1 0,0 1 1,6 0-1,-3 0-68,-1 1-1,0 0 1,0 0-1,0 0 1,1 1 0,-1 0-1,-1 0 1,1 1 0,0-1-1,0 1 1,-1 1-1,6 3 1,-8-4-82,0 1 0,0 0 0,-1 0 1,1 0-1,-1 0 0,0 0 0,0 0 0,0 1 0,0-1 0,-1 1 0,0-1 1,0 1-1,0 0 0,0-1 0,-1 1 0,0 0 0,0 0 0,0-1 0,0 1 1,-1 0-1,0 0 0,0-1 0,-3 9 0,-1 4 38,-1-1 0,-1 0 0,-1 0 0,0 0-1,-11 14 1,-20 17 249,31-40-177,1 1 0,0 1-1,0 0 1,1 0 0,-8 14 0,14-23-125,0 0-1,-1 0 0,1 1 1,0-1-1,0 0 1,0 1-1,0-1 1,0 1-1,-1-1 1,1 0-1,0 1 1,0-1-1,0 0 1,0 1-1,0-1 0,0 1 1,0-1-1,0 0 1,1 1-1,-1-1 1,0 0-1,0 1 1,0-1-1,0 0 1,0 1-1,1-1 0,-1 0 1,0 1-1,0-1 1,0 0-1,1 1 1,-1-1-1,0 0 1,0 0-1,1 1 1,-1-1-1,0 0 0,1 0 1,-1 0-1,0 1 1,1-1-1,-1 0 1,0 0-1,1 0 1,-1 0-1,1 0 1,-1 0-1,0 0 1,1 0-1,-1 0 0,0 0 1,1 0-1,25-2 339,-21 1-293,178-31 292,-154 24-1613,1-1 0,28-13 1,-32 9 309</inkml:trace>
</inkml:ink>
</file>

<file path=word/ink/ink2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23.265"/>
    </inkml:context>
    <inkml:brush xml:id="br0">
      <inkml:brushProperty name="width" value="0.05" units="cm"/>
      <inkml:brushProperty name="height" value="0.05" units="cm"/>
      <inkml:brushProperty name="color" value="#E71224"/>
    </inkml:brush>
  </inkml:definitions>
  <inkml:trace contextRef="#ctx0" brushRef="#br0">0 3 9234,'9'-2'2865,"3"2"-3586,-1 3 121,-4 2-136,4 0-224,-4 2 608</inkml:trace>
</inkml:ink>
</file>

<file path=word/ink/ink2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23.617"/>
    </inkml:context>
    <inkml:brush xml:id="br0">
      <inkml:brushProperty name="width" value="0.05" units="cm"/>
      <inkml:brushProperty name="height" value="0.05" units="cm"/>
      <inkml:brushProperty name="color" value="#E71224"/>
    </inkml:brush>
  </inkml:definitions>
  <inkml:trace contextRef="#ctx0" brushRef="#br0">0 34 11058,'1'-7'3481,"4"-1"-4009,0 2-328,3 0 64,2 2-113,8 2-367,5 1 816</inkml:trace>
</inkml:ink>
</file>

<file path=word/ink/ink2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24.075"/>
    </inkml:context>
    <inkml:brush xml:id="br0">
      <inkml:brushProperty name="width" value="0.05" units="cm"/>
      <inkml:brushProperty name="height" value="0.05" units="cm"/>
      <inkml:brushProperty name="color" value="#E71224"/>
    </inkml:brush>
  </inkml:definitions>
  <inkml:trace contextRef="#ctx0" brushRef="#br0">1 219 9986,'5'-3'3297,"2"0"-3457,2 0-296,1 0-112,6 0-217,7 0-191,7 3 728</inkml:trace>
  <inkml:trace contextRef="#ctx0" brushRef="#br0" timeOffset="1">1012 118 10178,'6'-4'3409,"-2"1"-3393,-1 0 32,-1 0-56,5 1-64,4 2-408,2 0-408,15 3 576</inkml:trace>
  <inkml:trace contextRef="#ctx0" brushRef="#br0" timeOffset="2">1794 30 9442,'0'-13'3041,"8"7"-3745,-3-1 39,6 3-303,6 4-104,4 0 736</inkml:trace>
</inkml:ink>
</file>

<file path=word/ink/ink2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24.466"/>
    </inkml:context>
    <inkml:brush xml:id="br0">
      <inkml:brushProperty name="width" value="0.05" units="cm"/>
      <inkml:brushProperty name="height" value="0.05" units="cm"/>
      <inkml:brushProperty name="color" value="#E71224"/>
    </inkml:brush>
  </inkml:definitions>
  <inkml:trace contextRef="#ctx0" brushRef="#br0">5 79 7962,'-4'-7'3400,"6"0"-1519,0 2-1633,2 0-64,-1 1-144,5 0-8,0 3-24,7 1-368,0 0-416,4 1 496</inkml:trace>
  <inkml:trace contextRef="#ctx0" brushRef="#br0" timeOffset="1">538 10 8666,'12'-2'2856,"-4"-1"-3152,-1 2-32,-4-2-232,1 2-176,4 1 528</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41.802"/>
    </inkml:context>
    <inkml:brush xml:id="br0">
      <inkml:brushProperty name="width" value="0.1" units="cm"/>
      <inkml:brushProperty name="height" value="0.1" units="cm"/>
    </inkml:brush>
  </inkml:definitions>
  <inkml:trace contextRef="#ctx0" brushRef="#br0">18 108 6537,'-18'-107'9550,"21"115"-8267,0 40-1067,26 277 779,-27-277-1830,5-66-5849,-5-11 4920</inkml:trace>
</inkml:ink>
</file>

<file path=word/ink/ink2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24.824"/>
    </inkml:context>
    <inkml:brush xml:id="br0">
      <inkml:brushProperty name="width" value="0.05" units="cm"/>
      <inkml:brushProperty name="height" value="0.05" units="cm"/>
      <inkml:brushProperty name="color" value="#E71224"/>
    </inkml:brush>
  </inkml:definitions>
  <inkml:trace contextRef="#ctx0" brushRef="#br0">1 7 7986,'8'-3'2616,"2"1"-3104,-2 1-56,1 1-816,-2 0-1249,6 0 1769</inkml:trace>
  <inkml:trace contextRef="#ctx0" brushRef="#br0" timeOffset="1">624 42 10706,'6'-6'3881,"0"2"-3353,1 2-240,-3 0-104,0 1-184,-1 1-152,1 1-784,1 1-672,4-5 952</inkml:trace>
</inkml:ink>
</file>

<file path=word/ink/ink2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26.548"/>
    </inkml:context>
    <inkml:brush xml:id="br0">
      <inkml:brushProperty name="width" value="0.05" units="cm"/>
      <inkml:brushProperty name="height" value="0.05" units="cm"/>
      <inkml:brushProperty name="color" value="#E71224"/>
    </inkml:brush>
  </inkml:definitions>
  <inkml:trace contextRef="#ctx0" brushRef="#br0">5 25 1992,'0'-13'2343,"-2"2"4968,1 25-6736,0 19-87,1 0-1,2 1 1,1-1 0,7 33-1,16 45 752,-19-91-1115,-5-16-86,-1-1-1,0 1 1,0-1-1,0 1 1,0-1-1,0 1 1,-1-1-1,0 1 0,0 5 1,0 4 15,1 0 0,0 0-1,6 24 1,1 17 324,-12-23-304,3-27-76,0 1 1,1 0-1,-1 0 0,1-1 1,0 1-1,1 6 1,0-9 10,-1 2-197</inkml:trace>
</inkml:ink>
</file>

<file path=word/ink/ink2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27.400"/>
    </inkml:context>
    <inkml:brush xml:id="br0">
      <inkml:brushProperty name="width" value="0.05" units="cm"/>
      <inkml:brushProperty name="height" value="0.05" units="cm"/>
      <inkml:brushProperty name="color" value="#E71224"/>
    </inkml:brush>
  </inkml:definitions>
  <inkml:trace contextRef="#ctx0" brushRef="#br0">0 13 2409,'2'-13'10925,"3"20"-10112,28 162 1575,-27-136-2139,4 36 297,-4-24-294,19 71 0,-21-104-179,-2-7-33,-1-1 0,1 0 0,-1 1-1,0-1 1,0 0 0,-1 1 0,1 0 0,-1-1 0,0 1-1,0 4 1,8 13-2451,-8-21 1736</inkml:trace>
</inkml:ink>
</file>

<file path=word/ink/ink2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28.235"/>
    </inkml:context>
    <inkml:brush xml:id="br0">
      <inkml:brushProperty name="width" value="0.05" units="cm"/>
      <inkml:brushProperty name="height" value="0.05" units="cm"/>
      <inkml:brushProperty name="color" value="#E71224"/>
    </inkml:brush>
  </inkml:definitions>
  <inkml:trace contextRef="#ctx0" brushRef="#br0">5 85 3561,'-1'-2'230,"0"0"0,1 0 1,-1-1-1,1 1 1,-1 0-1,1 0 0,0-1 1,0 1-1,0 0 0,0-1 1,0 1-1,0 0 0,1-1 1,-1 1-1,1 0 0,-1 0 1,1-1-1,0 1 0,0 0 1,0 0-1,0 0 0,1 0 1,-1 0-1,0 0 0,1 0 1,-1 1-1,1-1 1,2-1-1,-5-13 1754,-2 10-805,1 11 1764,2 10-2752,0 0 0,1-1 0,0 1 0,7 28 0,22 61 778,-8-35-721,-8-32-185,-11-33-41,-1 0 0,0 1 0,0 0 0,0-1 0,0 1 0,-1 0 0,0 0 0,0 0 0,0 0 1,-1 0-1,0 6 0,0 12 9,3-18-2672</inkml:trace>
</inkml:ink>
</file>

<file path=word/ink/ink2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28.899"/>
    </inkml:context>
    <inkml:brush xml:id="br0">
      <inkml:brushProperty name="width" value="0.05" units="cm"/>
      <inkml:brushProperty name="height" value="0.05" units="cm"/>
      <inkml:brushProperty name="color" value="#E71224"/>
    </inkml:brush>
  </inkml:definitions>
  <inkml:trace contextRef="#ctx0" brushRef="#br0">11 28 1624,'-5'-15'4608,"0"2"3433,4 24-4904,37 210-1438,-30-200-1607,-4-12-202,1 0-1,-1 0 0,-1 0 1,0 1-1,0 17 0</inkml:trace>
</inkml:ink>
</file>

<file path=word/ink/ink2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29.790"/>
    </inkml:context>
    <inkml:brush xml:id="br0">
      <inkml:brushProperty name="width" value="0.05" units="cm"/>
      <inkml:brushProperty name="height" value="0.05" units="cm"/>
      <inkml:brushProperty name="color" value="#E71224"/>
    </inkml:brush>
  </inkml:definitions>
  <inkml:trace contextRef="#ctx0" brushRef="#br0">0 81 5385,'3'-35'3328,"-3"29"-2793,1 0 0,-1 0 1,1 1-1,0-1 0,0 0 1,4-4 2226,-5 10-2685,1 0 0,-1 0-1,0 0 1,0 0 0,0 0 0,0 0 0,0 0-1,0 0 1,0 0 0,0 0 0,1 0 0,-1 0-1,0 0 1,0 0 0,0 0 0,0 0 0,0 0-1,0 0 1,1 0 538,-1-1-539,2 16-39,2 44 1139,19 102-1,40 131-97,-54-262-953,-7-25-3444</inkml:trace>
</inkml:ink>
</file>

<file path=word/ink/ink2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30.439"/>
    </inkml:context>
    <inkml:brush xml:id="br0">
      <inkml:brushProperty name="width" value="0.05" units="cm"/>
      <inkml:brushProperty name="height" value="0.05" units="cm"/>
      <inkml:brushProperty name="color" value="#E71224"/>
    </inkml:brush>
  </inkml:definitions>
  <inkml:trace contextRef="#ctx0" brushRef="#br0">7 35 5257,'2'-14'8703,"1"4"-4257,-3 0-4335,-1 18-107,-4 23 277,-1 62 0,6-78-184,1 0 0,1 0 0,0 0 0,1 0 0,0 0 0,9 20 0,4 8 79,-2 1 1,15 84-1,-24-112-1806,-7-19 1109</inkml:trace>
</inkml:ink>
</file>

<file path=word/ink/ink2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31.306"/>
    </inkml:context>
    <inkml:brush xml:id="br0">
      <inkml:brushProperty name="width" value="0.05" units="cm"/>
      <inkml:brushProperty name="height" value="0.05" units="cm"/>
      <inkml:brushProperty name="color" value="#E71224"/>
    </inkml:brush>
  </inkml:definitions>
  <inkml:trace contextRef="#ctx0" brushRef="#br0">1 21 6553,'0'-2'185,"1"1"-1,-1 0 0,1 0 0,-1 0 1,1 0-1,0 0 0,-1 0 1,1 0-1,0 0 0,0 0 0,0 0 1,0 0-1,0 0 0,0 1 1,0-1-1,0 0 0,0 1 0,0-1 1,0 1-1,0-1 0,1 1 0,-1-1 1,0 1-1,0 0 0,0 0 1,1-1-1,-1 1 0,0 0 0,0 0 1,1 0-1,-1 1 0,0-1 0,0 0 1,1 0-1,-1 1 0,0-1 1,0 0-1,0 1 0,1-1 0,-1 1 1,1 0-1,3 3-59,0-1 1,0 1-1,-1 0 1,1 0-1,-1 1 1,6 5-1,-6-2-9,1 0-1,-1-1 1,0 1 0,-1 1-1,0-1 1,0 0 0,-1 1-1,0 0 1,2 13-1,0 4 76,27 96 464,-12-48-80,11 75 0,-28-131-506,-2-8-40,1 0 0,1-1 1,-1 1-1,2-1 0,-1 1 0,1-1 0,9 18 0,-12-27-28,0 0 0,0 0 0,0 0 0,0 0 0,0 0 0,0 0 0,0 0 0,0 0 0,0 0-1,0 0 1,0 0 0,1 0 0,-1 0 0,0 0 0,0 0 0,0 0 0,0 0 0,0 0 0,0 0 0,0 0-1,0 0 1,1 0 0,-1 0 0,0 0 0,0 0 0,0 0 0,0 0 0,0 0 0,0 0 0,0 0 0,0 0-1,0 0 1,1 0 0,-1 0 0,0 0 0,0 0 0,0 0 0,0 0 0,0 0 0,0 0 0,0-1 0,0 1 0,0 0-1,0 0 1,0 0 0,0 0 0,0 0 0,0 0 0,0 0 0,0 0 0,0 0 0,0-1 0,0 1 0,0 0-1,0 0 1,0 0 0,0 0 0,0 0 0,0 0 0,0 0 0,0 0 0,0 0 0,0-1 0,0 1 0,0 0 0,0 0-1,3-15-359,-2-17-1143,-5 4-241,-2-3 624</inkml:trace>
</inkml:ink>
</file>

<file path=word/ink/ink2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31.898"/>
    </inkml:context>
    <inkml:brush xml:id="br0">
      <inkml:brushProperty name="width" value="0.05" units="cm"/>
      <inkml:brushProperty name="height" value="0.05" units="cm"/>
      <inkml:brushProperty name="color" value="#E71224"/>
    </inkml:brush>
  </inkml:definitions>
  <inkml:trace contextRef="#ctx0" brushRef="#br0">44 12 6689,'0'0'208,"0"-1"-1,-1 0 1,1 1-1,0-1 1,0 0-1,-1 1 1,1-1-1,-1 1 1,1-1-1,-1 0 1,1 1-1,-1-1 1,1 1-1,-1-1 1,1 1-1,-1-1 1,1 1-1,-1 0 0,0-1 1,1 1-1,-2-1 1,-5 13 2030,1 1-2003,0-5-201,5-6 54,-1 0 0,1 0 1,0 0-1,0 0 0,-1 0 0,1 0 1,1 1-1,-1-1 0,0 0 0,0 0 1,1 1-1,-1-1 0,1 0 0,0 1 1,0-1-1,0 0 0,0 1 0,0-1 1,0 1-1,1-1 0,-1 0 0,1 1 1,-1-1-1,1 0 0,2 4 0,-1-1 116,0 1 0,0 0-1,-1 0 1,0 0-1,0 0 1,1 13-1,1 9 159,6 31 379,-2-1 0,-2 93-1,-1-96-552,-2-40-82,-1 1 0,-1 22 0,-4-33-755</inkml:trace>
</inkml:ink>
</file>

<file path=word/ink/ink2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34.790"/>
    </inkml:context>
    <inkml:brush xml:id="br0">
      <inkml:brushProperty name="width" value="0.05" units="cm"/>
      <inkml:brushProperty name="height" value="0.05" units="cm"/>
      <inkml:brushProperty name="color" value="#E71224"/>
    </inkml:brush>
  </inkml:definitions>
  <inkml:trace contextRef="#ctx0" brushRef="#br0">76 82 3969,'-2'-24'4128,"-1"17"-3027,-1 13 175,-8 34-844,-2 1-75,3 1 0,-9 55 0,20-90-303,-6 42-29,4-32 65,1-15 33,1-5 75,0-19-132,0 0 0,2 0 1,1 0-1,1 1 0,0-1 1,2 1-1,0 0 0,1 1 1,2-1-1,11-19 0,-6 16-1,-8 15 24,0 0 1,-1 0-1,0-1 0,-1 0 0,5-13 0,-1 44 205,1 12-156,1-1 0,2-1 1,1 0-1,2-1 0,0 0 1,38 52-1,-47-74-108,0 1-1,0 0 1,-1 0 0,7 17-1,-10-23-97,-1 1 0,0-1 0,1 1-1,-2-1 1,1 1 0,0-1 0,-1 1 0,1 0 0,-1 0-1,0-1 1,0 1 0,-1 0 0,1-1 0,-1 1-1,1 0 1,-4 6 0,4-9-39,-1 0 0,1-1 0,-1 1 0,1 0 0,-1 0 0,0-1 0,1 1 0,-1 0 0,0-1 0,1 1 0,-1-1 0,0 1 0,0-1 0,0 1 0,0-1 0,1 0 0,-1 1 0,0-1 0,-1 0 0,-11 2-606</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42.170"/>
    </inkml:context>
    <inkml:brush xml:id="br0">
      <inkml:brushProperty name="width" value="0.1" units="cm"/>
      <inkml:brushProperty name="height" value="0.1" units="cm"/>
    </inkml:brush>
  </inkml:definitions>
  <inkml:trace contextRef="#ctx0" brushRef="#br0">22 113 8298,'-3'-7'690,"-1"-1"1,1 1-1,0-1 1,1 1 0,0-1-1,0 0 1,1 0-1,0 0 1,0-14-1,2 21-645,-1 0 0,1 0-1,0 0 1,0 1-1,-1-1 1,1 0 0,0 0-1,0 1 1,0-1 0,0 0-1,0 1 1,0-1-1,0 1 1,0-1 0,0 1-1,0 0 1,0-1 0,1 1-1,-1 0 1,2 0-1,27-4 57,-26 4-49,22-3 33,-1 1-1,0 1 1,0 2 0,42 5 0,-57-4-66,-1 0 0,0 1-1,0 0 1,0 1 0,0-1 0,-1 2 0,0-1 0,1 1 0,-2 0 0,1 1 0,0 0 0,-1 0 0,0 1 0,-1 0 0,10 12 0,-12-14 31,0 1 1,0 0-1,0 0 1,-1 1-1,0-1 0,0 1 1,-1-1-1,0 1 1,0 0-1,0 0 1,-1 0-1,0 0 1,0 0-1,-1 0 1,0 9-1,-2-7 38,1-1 0,-2 1-1,1-1 1,-1 0 0,0 0 0,-1 0 0,0 0-1,0-1 1,0 1 0,-1-1 0,0 0-1,-8 8 1,-225 217 874,219-215-984,13-12-248,-10 9 196,16-14 16,0 0-1,0 0 0,0 1 0,-1-1 1,1 0-1,0 0 0,0 0 1,-1 1-236,1-1 235,0 0 1,0 0-1,0 0 0,0 0 0,0 1 1,0-1-1,0 0 0,0 0 0,0 0 1,0 0-1,0 1 0,0-1 1,0 0-1,0 0 0,0 0 0,0 1 1,0-1-1,0 0 0,0 0 1,0 0-1,0 0 0,0 1 0,0-1 1,0 0-1,0 0 0,0 0 1,0 0-1,0 1 0,1-1 0,-1 0 1,0 0-236,1 1 235,-1-1 1,0 0-1,0 0 0,0 0 0,0 0 1,0 0-1,1 0 0,-1 0 1,0 0-1,0 0 0,0 0 0,1 0 1,-1 0-1,0 0 0,0 0 1,0 0-1,0 0 0,1 0 0,-1 0 1,0 0-1,16 0-1024</inkml:trace>
</inkml:ink>
</file>

<file path=word/ink/ink2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35.189"/>
    </inkml:context>
    <inkml:brush xml:id="br0">
      <inkml:brushProperty name="width" value="0.05" units="cm"/>
      <inkml:brushProperty name="height" value="0.05" units="cm"/>
      <inkml:brushProperty name="color" value="#E71224"/>
    </inkml:brush>
  </inkml:definitions>
  <inkml:trace contextRef="#ctx0" brushRef="#br0">19 92 6041,'-18'-4'3519,"39"-4"-1510,10-7-2072,0 2 0,1 2 1,0 0-1,1 2 0,0 2 0,40-5 0,-43 10-456</inkml:trace>
</inkml:ink>
</file>

<file path=word/ink/ink2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35.870"/>
    </inkml:context>
    <inkml:brush xml:id="br0">
      <inkml:brushProperty name="width" value="0.05" units="cm"/>
      <inkml:brushProperty name="height" value="0.05" units="cm"/>
      <inkml:brushProperty name="color" value="#E71224"/>
    </inkml:brush>
  </inkml:definitions>
  <inkml:trace contextRef="#ctx0" brushRef="#br0">145 31 6025,'0'-3'476,"-1"0"0,0 0 0,-1 1-1,1-1 1,0 1 0,-1-1 0,1 1-1,-1-1 1,-3-2 0,5 5-448,0-1-1,0 1 1,0 0-1,-1 0 1,1 0-1,0 0 1,0 0-1,0 0 1,-1 0-1,1-1 1,0 1-1,0 0 1,0 0 0,-1 0-1,1 0 1,0 0-1,0 0 1,0 0-1,-1 0 1,1 0-1,0 0 1,0 0-1,-1 1 1,1-1-1,0 0 1,0 0 0,0 0-1,-1 0 1,1 0-1,0 0 1,0 0-1,0 0 1,0 1-1,-1-1 1,1 0-1,0 0 1,0 0-1,0 0 1,0 1 0,-6 18 552,0 18-150,-3-1-1,-1 0 1,-1-1-1,-22 46 0,-6 18-223,37-94 142,-1-6-58,0-15 131,4-24-123,7 9-266,2 1 0,1 0 0,26-50 0,-1 4-29,-26 59-39,-10 18 30,1-1 1,0 1-1,-1-1 0,1 1 1,0-1-1,-1 1 0,1 0 0,-1-1 1,1 1-1,-1 0 0,1-1 0,-1 1 1,0 0-1,1 0 0,-1 0 1,0-1-1,1 1 0,-1 0 0,0 0 1,0 0-1,0 0 0,0 0 1,0 1-1,9 23 91,1 0 0,2 0 0,0-1 0,2-1 0,0 0 0,19 23 0,35 57 169,-65-98-540,-1-1-1,0 1 1,0-1-1,0 1 1,0 0-1,1 8 1,-12-16-2346,-2-2 1929</inkml:trace>
</inkml:ink>
</file>

<file path=word/ink/ink2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36.250"/>
    </inkml:context>
    <inkml:brush xml:id="br0">
      <inkml:brushProperty name="width" value="0.05" units="cm"/>
      <inkml:brushProperty name="height" value="0.05" units="cm"/>
      <inkml:brushProperty name="color" value="#E71224"/>
    </inkml:brush>
  </inkml:definitions>
  <inkml:trace contextRef="#ctx0" brushRef="#br0">17 96 4697,'-3'0'850,"2"0"-693,1 0 0,-1 1 1,1-1-1,0 0 0,-1 0 0,1 0 0,-1 0 0,1 0 1,-1 0-1,1 0 0,-1-1 0,1 1 0,0 0 1,-1 0-1,1 0 0,-1 0 0,1 0 0,-1-1 1,1 1-1,0 0 0,-1 0 0,1-1 0,0 1 0,-1 0 1,1-1-1,0 1 0,-1 0 0,1-1 0,0 1 1,0-1-1,-1 1 0,1 0 0,0-1 0,0 1 0,0-1 1,0 1-1,-1 0 0,1-2 0,1 1 84,0-1 0,1 1-1,-1 0 1,0-1 0,0 1-1,1 0 1,-1 0 0,1 0-1,-1 0 1,1 0 0,3-1-1,5-4-25,3-3-212,0 1-1,1 0 1,0 1-1,0 1 1,1 0-1,0 1 0,0 0 1,0 2-1,0-1 1,19 0-1,0 5-2864,-24 1 1703</inkml:trace>
</inkml:ink>
</file>

<file path=word/ink/ink2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37.163"/>
    </inkml:context>
    <inkml:brush xml:id="br0">
      <inkml:brushProperty name="width" value="0.05" units="cm"/>
      <inkml:brushProperty name="height" value="0.05" units="cm"/>
      <inkml:brushProperty name="color" value="#E71224"/>
    </inkml:brush>
  </inkml:definitions>
  <inkml:trace contextRef="#ctx0" brushRef="#br0">37 91 4153,'-2'-6'760,"-1"1"0,1-1 0,0 0 1,1 0-1,-1 0 0,1 0 0,0 0 0,1 0 0,0-1 1,0-8-1,0 22-277,0 1 1,0-1-1,1 1 1,2 11-1,0 0-310,7 67 481,3 65 83,-30-179 101,12 17-838,1 0 0,-1 0 1,2-1-1,-1 0 0,2 1 0,0-1 0,0-1 0,1 1 0,0-16 0,2 20-6,0 0 1,0 0 0,1 0-1,-1 0 1,2 0 0,-1 0-1,1 1 1,1-1 0,-1 1-1,1 0 1,0 0-1,1 0 1,0 0 0,0 1-1,8-9 1,-9 12 11,-1 0-1,1 0 1,-1 0-1,1 0 1,0 1-1,0-1 1,0 1-1,0 0 1,0 0 0,1 1-1,-1-1 1,1 1-1,-1 0 1,1 0-1,5 0 1,-8 1-5,0 0 0,0 1 0,1-1 0,-1 1-1,0-1 1,0 1 0,0 0 0,0 0 0,0 0 0,0 0 0,0 0 0,0 0 0,-1 0 0,1 1 0,0-1 0,-1 1-1,1-1 1,-1 1 0,1 0 0,-1-1 0,0 1 0,0 0 0,0 0 0,0 0 0,0 0 0,0 0 0,0 0 0,-1 0-1,1 0 1,-1 1 0,1-1 0,-1 0 0,0 3 0,1 2-4,-1-1 0,0 1 0,0-1 0,0 1 0,-1-1 0,0 1 0,0-1 0,0 0 0,-1 1 0,0-1 0,-6 12-1,6-14-2,0-1-1,0 1 0,-1 0 1,1-1-1,-1 1 0,0-1 1,0 0-1,0 0 0,-1 0 0,1 0 1,0 0-1,-1-1 0,0 1 1,0-1-1,0 0 0,0-1 0,0 1 1,-8 2-1,23-6 26,0 1-1,0 1 1,0 0 0,0 0 0,0 1-1,0 0 1,17 5 0,-24-5-20,0 0 1,1 0 0,-1 0-1,0 1 1,-1-1-1,1 1 1,0 0-1,0 0 1,-1 0 0,1 1-1,-1-1 1,0 1-1,0 0 1,0 0-1,0 0 1,0 0 0,0 1-1,-1-1 1,0 1-1,0-1 1,0 1-1,0 0 1,0 0 0,-1 0-1,2 6 1,-3-7 1,1 0 1,-1-1-1,0 1 1,-1 0 0,1-1-1,0 1 1,-1 0-1,1-1 1,-1 1 0,0-1-1,0 1 1,0-1-1,0 1 1,-1-1 0,1 0-1,-2 3 1,-1 0 6,0-1-1,0 0 1,0 0 0,-1 0 0,1 0 0,-1-1 0,-7 4-1,2-1 48,-1-1-1,0 0 1,0-1-1,0 0 1,-1-1-1,1-1 1,-13 2-1,-98-5-1114,117 1-571,4-2 568</inkml:trace>
</inkml:ink>
</file>

<file path=word/ink/ink2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57.023"/>
    </inkml:context>
    <inkml:brush xml:id="br0">
      <inkml:brushProperty name="width" value="0.05" units="cm"/>
      <inkml:brushProperty name="height" value="0.05" units="cm"/>
      <inkml:brushProperty name="color" value="#E71224"/>
    </inkml:brush>
  </inkml:definitions>
  <inkml:trace contextRef="#ctx0" brushRef="#br0">53 38 3369,'1'-13'3228,"-4"13"-885,-11 24-1298,9-15-983,1 0-1,0 0 1,1 1 0,0-1 0,0 1 0,1-1 0,-1 16 0,-6 171 703,13-448 1633,-4 247-2391,1 1 1,-1-1-1,1 1 0,-1-1 1,1 1-1,1 0 0,-1-1 1,0 1-1,1 0 1,0 0-1,0 0 0,1 0 1,-1 0-1,4-4 0,-4 6-5,-1 1 0,1 0 0,0-1 0,-1 1 0,1 0 0,0 0 0,0 0-1,0 0 1,0 0 0,0 1 0,0-1 0,0 0 0,0 1 0,1 0 0,-1-1 0,0 1-1,0 0 1,0 0 0,0 0 0,0 1 0,1-1 0,-1 0 0,0 1 0,0 0-1,0-1 1,0 1 0,0 0 0,0 0 0,0 0 0,0 0 0,3 3 0,3 1 2,0 1 0,0 1 0,0-1 0,-1 1 0,0 1 0,0-1 0,-1 1 0,0 0 0,9 17 0,1 7 53,18 49-1,-10-21-28,-22-56-7,-1 0 0,1 0 0,-1 1 0,0-1 0,0 0 0,1 6 0,-2-10-57,0 1 0,0-1 0,0 1 0,0-1 0,0 1 0,0-1 0,0 0 0,0 1 0,0-1 0,-1 1 0,1-1 0,0 0 0,0 1 0,0-1 0,-1 1 0,1-1 0,0 0 0,0 1 0,-1-1 0,1 0 0,0 1 0,-1-1 0,1 0 0,0 0 0,-1 1 0,0-1-174,0 0 0,0 1 0,-1-1 0,1 0 0,0 0 0,0 0 0,0 0 0,0-1 0,0 1 0,0 0 0,0 0 0,0-1 0,0 1 0,0-1 0,-1 0 0,-6-2-938</inkml:trace>
</inkml:ink>
</file>

<file path=word/ink/ink2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8:57.464"/>
    </inkml:context>
    <inkml:brush xml:id="br0">
      <inkml:brushProperty name="width" value="0.05" units="cm"/>
      <inkml:brushProperty name="height" value="0.05" units="cm"/>
      <inkml:brushProperty name="color" value="#E71224"/>
    </inkml:brush>
  </inkml:definitions>
  <inkml:trace contextRef="#ctx0" brushRef="#br0">3 126 2256,'0'0'195,"-1"-1"-1,1 1 0,0 0 0,0-1 0,0 1 0,-1 0 0,1-1 0,0 1 0,0-1 0,0 1 0,0 0 0,0-1 0,0 1 1,0-1-1,0 1 0,0 0 0,0-1 0,0 1 0,0-1 0,0 1 0,0 0 0,0-1 0,0 1 0,1-1 0,-1 1 0,0 0 1,0-1-1,1 0 0,10-13 1575,17-10-1954,-26 23 654,8-7-206,-1 1 0,1 1-1,0 0 1,1 0 0,0 1-1,22-7 1,-3 4-193,39-5 0,-49 10-262,-19 3-540,1 0 301</inkml:trace>
</inkml:ink>
</file>

<file path=word/ink/ink2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9:20.557"/>
    </inkml:context>
    <inkml:brush xml:id="br0">
      <inkml:brushProperty name="width" value="0.05" units="cm"/>
      <inkml:brushProperty name="height" value="0.05" units="cm"/>
      <inkml:brushProperty name="color" value="#E71224"/>
    </inkml:brush>
  </inkml:definitions>
  <inkml:trace contextRef="#ctx0" brushRef="#br0">56 133 912,'-2'0'8781,"2"0"-8727,-8 29 223,2 1 0,1 0 0,1 0 0,2 0 0,3 58 0,-1-42 1211,0-51-1462,-1 1 0,0 0 0,0 0 0,0 0 0,0 0 0,0 1 0,-3-6 0,-2-5-10,2-1-5,1-1-1,0 0 1,2-1-1,-1 1 0,2 0 1,0 0-1,1-1 0,1 1 1,3-18-1,2 7-14,2 0 0,0 1 0,1-1 0,18-30 0,-21 44 9,-1 5 35,3 28-15,-8-18-25,40 91 175,-27-66-74,-2 0 1,0 1 0,-2 0-1,11 50 1,-17-53-44,1-1 1,1 0 0,11 30-1,-11-49 384</inkml:trace>
</inkml:ink>
</file>

<file path=word/ink/ink2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9:21.253"/>
    </inkml:context>
    <inkml:brush xml:id="br0">
      <inkml:brushProperty name="width" value="0.05" units="cm"/>
      <inkml:brushProperty name="height" value="0.05" units="cm"/>
      <inkml:brushProperty name="color" value="#E71224"/>
    </inkml:brush>
  </inkml:definitions>
  <inkml:trace contextRef="#ctx0" brushRef="#br0">5 29 2953,'-1'0'201,"1"0"1,0 1-1,-1-1 1,1 0-1,0 1 1,-1-1-1,1 0 1,0 1 0,0-1-1,0 0 1,-1 1-1,1-1 1,0 1-1,0-1 1,0 0-1,0 1 1,0-1-1,-1 1 1,1-1 0,0 1-1,0-1 1,0 1-1,0-1 1,0 0-1,0 1 1,1-1-1,-1 1 1,0-1-1,0 1 1,0-1 0,0 0-1,0 1 1,1-1-1,-1 1 1,1-1-1,-1 1-153,0-1 0,1 1 0,-1-1 0,1 0 0,-1 1 0,1-1 0,-1 0 1,1 1-1,-1-1 0,1 0 0,0 0 0,-1 0 0,1 1 0,-1-1 0,1 0 0,0 0 0,-1 0 0,1 0 0,-1 0 0,1 0 0,0 0 0,-1 0 0,2-1 0,45-18 34,-37 14-66,-1 1-1,1 0 0,0 0 1,0 1-1,0 1 1,0 0-1,15-2 0,-64 28 78,36-22-139,-14 14-2524,11-10 1537</inkml:trace>
</inkml:ink>
</file>

<file path=word/ink/ink2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9:23.089"/>
    </inkml:context>
    <inkml:brush xml:id="br0">
      <inkml:brushProperty name="width" value="0.05" units="cm"/>
      <inkml:brushProperty name="height" value="0.05" units="cm"/>
      <inkml:brushProperty name="color" value="#E71224"/>
    </inkml:brush>
  </inkml:definitions>
  <inkml:trace contextRef="#ctx0" brushRef="#br0">60 164 3625,'-3'-4'207,"0"2"105,0-1 1,1 0 0,-1 0 0,1 0 0,0 0 0,0-1 0,0 1 0,0-1 0,1 1 0,0-1-1,-1 1 1,1-1 0,0 0 0,1 0 0,-1-4 0,12 38 1599,30 226-253,-42-262-1447,-1 0-1,1-1 0,-2 1 0,1 0 1,-5-9-1,-7-21-200,7 15 4,-3-6 12,1-1 1,1 0-1,2 0 1,-4-45-1,10 69-28,0-1-1,1 0 1,-1 0-1,1 0 1,0 0-1,0 0 1,1 0-1,0 1 1,0-1-1,0 1 1,0-1-1,0 1 1,1 0-1,0 0 1,0 0-1,6-6 1,-7 8-1,0 0 1,0 1-1,0-1 0,1 1 1,-1-1-1,0 1 1,1 0-1,-1 0 0,1 0 1,-1 0-1,1 0 0,-1 1 1,1-1-1,0 1 1,-1 0-1,1-1 0,0 1 1,-1 1-1,1-1 1,0 0-1,-1 1 0,1-1 1,-1 1-1,1 0 1,0-1-1,-1 1 0,0 1 1,1-1-1,-1 0 0,0 0 1,1 1-1,1 2 1,1 0-3,1 0 1,-1 0-1,-1 1 1,1 0-1,-1 0 1,0 0 0,0 0-1,0 1 1,-1-1-1,1 1 1,-1 0-1,4 12 1,-6-14 3,-1-1 1,1 1-1,0 0 0,-1-1 1,0 1-1,0 0 0,0 0 0,0-1 1,-1 1-1,1 0 0,-1-1 1,0 1-1,0-1 0,0 1 0,-1-1 1,1 1-1,-1-1 0,0 0 1,0 0-1,0 0 0,0 0 0,0 0 1,-1 0-1,-3 3 0,-6 4 8,-1 0 0,0 0 0,0-1 0,-1-1 0,0-1 0,-19 8 0,33-15-7,0 0 0,0 0 0,0 0-1,0 0 1,0 0 0,0 0 0,0 0 0,0 0-1,0-1 1,0 1 0,1 0 0,-1 0 0,0 0-1,0 0 1,0 0 0,0 0 0,-1 0 0,1 0-1,0 0 1,0 0 0,0 0 0,0 0 0,0 0-1,0 0 1,0 0 0,0 0 0,0-1 0,0 1 0,0 0-1,0 0 1,0 0 0,0 0 0,0 0 0,0 0-1,0 0 1,0 0 0,0 0 0,0 0 0,0 0-1,0 0 1,0 0 0,0 0 0,0 0 0,-1 0-1,1 0 1,0 0 0,0 0 0,0 0 0,0 0-1,0 0 1,0 0 0,0 0 0,8-9 18,12-8-6,-10 11-7,0 1-1,0 0 1,1 0-1,-1 1 1,1 0 0,18-3-1,-23 6-9,-1 0-1,1 0 1,0 0 0,0 1-1,0 0 1,0 0-1,0 1 1,0 0 0,-1 0-1,1 0 1,0 1-1,0-1 1,-1 1 0,9 5-1,-12-6 5,0 0 0,0 1 0,0-1 0,0 1 0,0-1 0,0 1-1,-1 0 1,1 0 0,-1-1 0,0 1 0,1 0 0,-1 0 0,0 0 0,0 1-1,0-1 1,0 0 0,0 0 0,-1 0 0,1 5 0,0-3 14,-1 0 0,-1 0 1,1 0-1,-1 0 0,1 0 1,-1 0-1,0 0 0,-1 0 1,1 0-1,-4 6 0,-1 1 70,-1 0-1,0 0 1,-1 0-1,0-1 0,0 0 1,-13 10-1,13-15-55,0 1-1,0-1 1,0-1 0,-1 1-1,0-2 1,0 1 0,0-1-1,-1 0 1,1-1 0,-11 1-1,3 1-671,0 0-1,-17 7 0,12-1 23</inkml:trace>
</inkml:ink>
</file>

<file path=word/ink/ink2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9:28.533"/>
    </inkml:context>
    <inkml:brush xml:id="br0">
      <inkml:brushProperty name="width" value="0.05" units="cm"/>
      <inkml:brushProperty name="height" value="0.05" units="cm"/>
      <inkml:brushProperty name="color" value="#E71224"/>
    </inkml:brush>
  </inkml:definitions>
  <inkml:trace contextRef="#ctx0" brushRef="#br0">110 55 2280,'0'-4'5961,"0"-9"677,0 13-6622,0-1 0,0 1 0,0-1 0,0 1 1,0-1-1,0 1 0,0-1 0,0 1 1,0-1-1,1 1 0,-1-1 0,0 1 1,0-1-1,1 1 0,-1-1 0,0 1 1,1-1-1,-1 1 0,0 0 0,1-1 1,-1 1-1,1 0 0,-1-1 0,1 1 1,-1 0-1,1 0 0,-1-1 0,0 1 1,1 0-1,-1 0 0,1 0 0,0 0 1,-1 0-1,1 0 0,0 0 0,-1 0-14,1 0-1,-1 0 0,1 0 0,-1 0 1,1 0-1,-1 0 0,1-1 1,-1 1-1,1 0 0,-1 0 0,1 0 1,-1 0-1,0 0 0,1-1 0,-1 1 1,1 0-1,-1-1 0,0 1 1,1 0-1,-1 0 0,1-1 0,-1 1 1,0-1-1,1 1 0,-1 0 1,0-1-1,0 1 0,1-1 0,-1 1 1,0-1-1,0 1 0,0 0 0,0-1 1,0 1-1,1-1 0,-1 1 1,0-1-1,0 1 0,0-1 0,0 1 1,0-1-1,0 1 0,-1-1 1,1 1-1,0-1 0,0 1 0,0-1 1,0 0-13,-18-3-26,17 3 37,-1 1 1,0-1-1,0 1 1,1-1-1,-1 1 0,0-1 1,0 1-1,0 0 1,1 0-1,-1 0 1,0 0-1,0 0 0,0 0 1,1 1-1,-1-1 1,0 1-1,-2 0 1,-1 1-5,0 1 1,0 0 0,0 0 0,1 0-1,-1 0 1,1 1 0,0 0-1,0 0 1,0 0 0,0 0-1,1 1 1,0-1 0,0 1 0,0 0-1,0 0 1,1 0 0,0 0-1,0 1 1,-3 9 0,4-9 10,-1 0 0,1 0 0,0 0 0,0 0 0,1 1 0,-1-1 0,1 0 0,1 0 0,-1 1 0,1-1 0,0 0 0,1 0 0,0 0 0,0 0 0,0 0 1,0-1-1,1 1 0,6 9 0,-7-13 1,0 0 1,0 0-1,0-1 1,0 1 0,0-1-1,1 1 1,-1-1-1,1 0 1,-1 1-1,1-1 1,-1-1 0,1 1-1,0 0 1,-1-1-1,1 1 1,0-1-1,0 0 1,-1 0 0,6 0-1,7-2 24,1 1 0,21-7-1,-1 0-1,6 7-6,-41 1 0,1 2-159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42.737"/>
    </inkml:context>
    <inkml:brush xml:id="br0">
      <inkml:brushProperty name="width" value="0.1" units="cm"/>
      <inkml:brushProperty name="height" value="0.1" units="cm"/>
    </inkml:brush>
  </inkml:definitions>
  <inkml:trace contextRef="#ctx0" brushRef="#br0">26 97 6913,'-2'-7'1222,"2"4"-666,-1-1-1,0 1 1,0 0-1,-1 0 1,1 0-1,-1 0 1,1 0-1,-1 1 1,0-1-1,0 0 1,0 1-1,-4-5 1,42-4 1821,40-3-2115,0 3 0,86-1 0,-177 22-4744,-27 5 1825,14-8 1862</inkml:trace>
</inkml:ink>
</file>

<file path=word/ink/ink2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9:30.750"/>
    </inkml:context>
    <inkml:brush xml:id="br0">
      <inkml:brushProperty name="width" value="0.05" units="cm"/>
      <inkml:brushProperty name="height" value="0.05" units="cm"/>
      <inkml:brushProperty name="color" value="#E71224"/>
    </inkml:brush>
  </inkml:definitions>
  <inkml:trace contextRef="#ctx0" brushRef="#br0">5 45 4689,'-1'-6'526,"0"4"-404,1 0-1,-1 1 1,1-1 0,-1 0-1,1 0 1,0 1-1,0-1 1,-1 0 0,1 0-1,1 0 1,-1 1-1,0-1 1,0 0-1,1 0 1,-1 1 0,1-1-1,-1 0 1,1 0-1,1-1 1,-2 3 6,0 0 1,1 0-1,-1-1 0,0 1 0,1 0 1,-1 0-1,0 0 0,1 0 1,-1 0-1,0 0 0,1 0 0,-1 0 1,0 0-1,1 0 0,-1 0 1,0 0-1,1 0 0,-1 0 0,0 0 1,1 0-1,-1 1 0,0-1 1,0 0-1,1 0 0,-1 0 1,0 0-1,1 1 0,-1-1 0,0 0 1,0 0-1,1 1 0,-1-1 1,0 0-1,0 0 0,0 1 0,0-1 1,1 0-1,-1 1 0,7 15-161,-5-11 316,24 80 935,-4-9-398,-14-65-739</inkml:trace>
</inkml:ink>
</file>

<file path=word/ink/ink2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9:31.364"/>
    </inkml:context>
    <inkml:brush xml:id="br0">
      <inkml:brushProperty name="width" value="0.05" units="cm"/>
      <inkml:brushProperty name="height" value="0.05" units="cm"/>
      <inkml:brushProperty name="color" value="#E71224"/>
    </inkml:brush>
  </inkml:definitions>
  <inkml:trace contextRef="#ctx0" brushRef="#br0">1 13 2745,'45'-6'6695,"-36"3"-6486,0 2 1,1 0 0,16-1-1,-18 3-153,0 0-1,-1 0 0,1 1 1,0 0-1,-1 0 0,1 0 1,-1 1-1,0 0 1,0 1-1,0 0 0,0 0 1,8 7-1,-2 1 134,0 0 1,-1 1-1,0 0 1,12 20-1,-22-32-164,-1 1 1,0 0-1,0 0 0,0 0 0,-1 0 0,1 0 1,0 0-1,-1 0 0,1 0 0,-1 0 0,0 0 1,1 0-1,-1 0 0,0 1 0,0-1 0,-1 0 1,1 0-1,0 0 0,-1 0 0,1 0 1,-1 0-1,0 0 0,0 0 0,0 0 0,-1 2 1,-3 5 83,-1-1 0,0 1 0,-1-1 1,-7 8-1,-3 2 14,9-8-84,-1-1 1,0 0-1,-1-1 1,0 0 0,-1 0-1,1-1 1,-1 0 0,-1-1-1,1 0 1,-1-1 0,0 0-1,0-1 1,-1-1 0,-18 4-1,30-7-49,1 0-33,0 0 0,-1 0-1,1 1 1,-1-1 0,1 0 0,-1 0-1,1 0 1,0 0 0,-1 0 0,1 0-1,-1 0 1,1-1 0,-1 1 0,1 0-1,0 0 1,-1 0 0,1 0-1,-1 0 1,1-1 0,0 1 0,-1 0-1,1 0 1,0-1 0,-1 1 0,1 0-1,0-1 1,-1 1 0,1 0 0,0-1-1,0 1 1,-1 0 0,1-1 0,-3-11-541</inkml:trace>
</inkml:ink>
</file>

<file path=word/ink/ink2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9:32.567"/>
    </inkml:context>
    <inkml:brush xml:id="br0">
      <inkml:brushProperty name="width" value="0.05" units="cm"/>
      <inkml:brushProperty name="height" value="0.05" units="cm"/>
      <inkml:brushProperty name="color" value="#E71224"/>
    </inkml:brush>
  </inkml:definitions>
  <inkml:trace contextRef="#ctx0" brushRef="#br0">0 145 3105,'1'-6'525,"1"1"0,-1 0 1,1-1-1,0 1 1,0 0-1,1 0 1,-1 0-1,1 1 0,0-1 1,0 1-1,5-5 1,-2 4-327,0 0 0,0 0 1,0 1-1,1 0 1,0 0-1,-1 0 1,12-3-1,9-4 146,-1 2 1,34-7-1,-52 14-326,0 1-1,0-1 0,0 2 1,0-1-1,1 1 1,-1 0-1,0 1 1,0 0-1,1 0 1,-1 0-1,15 6 1,-22-7-36,0 1 1,-1-1-1,1 0 1,0 0-1,-1 0 1,1 1-1,-1-1 1,1 0 0,0 0-1,-1 1 1,1-1-1,-1 1 1,1-1-1,-1 0 1,1 1-1,-1-1 1,1 1 0,-1-1-1,0 1 1,1 0-1,-1-1 1,0 1-1,1-1 1,-1 1-1,0-1 1,0 1 0,1 0-1,-1-1 1,0 1-1,0 0 1,0-1-1,0 1 1,0 0-1,0-1 1,0 1 0,0 0-1,0-1 1,0 1-1,0 0 1,-1-1-1,1 1 1,0 0-1,0-1 1,-1 1 0,1-1-1,0 1 1,-1-1-1,1 1 1,-1-1-1,1 1 1,0-1-1,-1 1 1,1-1-1,-2 1 1,-33 23-2220,30-21 1784,-16 7-360</inkml:trace>
</inkml:ink>
</file>

<file path=word/ink/ink2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9:32.960"/>
    </inkml:context>
    <inkml:brush xml:id="br0">
      <inkml:brushProperty name="width" value="0.05" units="cm"/>
      <inkml:brushProperty name="height" value="0.05" units="cm"/>
      <inkml:brushProperty name="color" value="#E71224"/>
    </inkml:brush>
  </inkml:definitions>
  <inkml:trace contextRef="#ctx0" brushRef="#br0">8 16 4521,'-7'-15'4690,"15"31"-3069,6 61-1059,-12-56-393,2-1 1,0 1-1,12 33 1,-16-52-146,1-1 0,1 0 1,-1 1-1,0-1 0,0 0 0,0 0 1,1 0-1,-1 0 0,0 0 0,1 0 1,-1 0-1,1 0 0,-1 0 0,1-1 1,-1 1-1,1-1 0,0 1 0,-1-1 0,1 0 1,0 1-1,-1-1 0,1 0 0,0 0 1,-1 0-1,1-1 0,0 1 0,1-1 1,55-11 134,-44 8-112,3 1-354,-1-2 0,0 1-1,0-2 1,0 0-1,-1-1 1,1-1 0,16-11-1</inkml:trace>
</inkml:ink>
</file>

<file path=word/ink/ink2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9:33.322"/>
    </inkml:context>
    <inkml:brush xml:id="br0">
      <inkml:brushProperty name="width" value="0.05" units="cm"/>
      <inkml:brushProperty name="height" value="0.05" units="cm"/>
      <inkml:brushProperty name="color" value="#E71224"/>
    </inkml:brush>
  </inkml:definitions>
  <inkml:trace contextRef="#ctx0" brushRef="#br0">25 25 6441,'-23'1'2752,"21"-1"-2108,8-2-126,4-1-199,6-2-267,0 1 0,0 0 0,1 1 0,-1 1 0,1 0 0,22 2 0,-30 0-453,0 1 0,0 1 0,-1-1 0,1 1-1,8 4 1,-2 0-388</inkml:trace>
</inkml:ink>
</file>

<file path=word/ink/ink2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9:37.598"/>
    </inkml:context>
    <inkml:brush xml:id="br0">
      <inkml:brushProperty name="width" value="0.05" units="cm"/>
      <inkml:brushProperty name="height" value="0.05" units="cm"/>
      <inkml:brushProperty name="color" value="#E71224"/>
    </inkml:brush>
  </inkml:definitions>
  <inkml:trace contextRef="#ctx0" brushRef="#br0">124 63 3289,'3'0'553,"-1"0"1,1-1-1,-1 1 1,1-1 0,-1 1-1,0-1 1,1 0-1,-1 0 1,0 0-1,0 0 1,0 0 0,3-2-1,-2 1-345,-1 0 0,1-1 0,0 1 0,-1-1 0,1 0 0,-1 0 0,0 0 0,0 0-1,0 0 1,0-1 0,-1 1 0,2-5 0,-3 8-198,1-1 0,-1 1 0,0 0 0,0-1 0,0 1 0,0 0 0,-1-1 0,1 1 0,0 0 0,0-1 0,0 1 0,0 0 0,0-1 0,0 1 1,0 0-1,-1 0 0,1-1 0,0 1 0,0 0 0,0-1 0,-1 1 0,1 0 0,0 0 0,0 0 0,-1-1 0,1 1 0,0 0 0,0 0 0,-1 0 0,1 0 0,0-1 0,-1 1 0,1 0 0,0 0 0,0 0 0,-1 0 0,1 0 0,0 0 0,-1 0 0,1 0 0,0 0 0,-1 0 0,1 0 0,-22 1-31,13 2 53,0 0 0,1 0 0,-1 1 0,1 1 0,0-1 0,0 1 0,0 1 0,1-1 0,-1 1-1,1 0 1,1 1 0,-1 0 0,-8 12 0,11-14 9,0 1 0,0-1 0,0 1 0,0 0 0,1 0 0,0 0 0,1 0 0,-1 0 0,1 1 0,0-1 0,1 1 0,0-1 0,0 1 0,0 0-1,1 0 1,0-1 0,0 1 0,0 0 0,1 0 0,2 8 0,-1-11-16,0-1 0,-1 0 0,1 1 0,1-1 0,-1 0-1,0 0 1,1 0 0,0 0 0,-1-1 0,1 1 0,0-1 0,1 1 0,-1-1-1,0 0 1,1 0 0,-1-1 0,1 1 0,-1-1 0,1 0 0,0 1 0,-1-2-1,1 1 1,0 0 0,0-1 0,0 0 0,0 0 0,6 0 0,10-1 69,1-1 1,-1-1 0,36-10 0,-54 13-91,3-1-271,10-2 765,-6 8-3867</inkml:trace>
</inkml:ink>
</file>

<file path=word/ink/ink2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9:40.760"/>
    </inkml:context>
    <inkml:brush xml:id="br0">
      <inkml:brushProperty name="width" value="0.05" units="cm"/>
      <inkml:brushProperty name="height" value="0.05" units="cm"/>
      <inkml:brushProperty name="color" value="#E71224"/>
    </inkml:brush>
  </inkml:definitions>
  <inkml:trace contextRef="#ctx0" brushRef="#br0">0 5 3089,'5'-5'10915,"2"25"-10814,0 1-1,-1 0 1,-2 0 0,0 0-1,2 42 1,2 2-37,-7-49-34,1 8-3079,-1-21 2454</inkml:trace>
</inkml:ink>
</file>

<file path=word/ink/ink2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9:41.792"/>
    </inkml:context>
    <inkml:brush xml:id="br0">
      <inkml:brushProperty name="width" value="0.05" units="cm"/>
      <inkml:brushProperty name="height" value="0.05" units="cm"/>
      <inkml:brushProperty name="color" value="#E71224"/>
    </inkml:brush>
  </inkml:definitions>
  <inkml:trace contextRef="#ctx0" brushRef="#br0">0 50 2192,'7'-9'6905,"13"2"-5282,1-1-1365,-7 3-161,0 0 0,0 1-1,0 1 1,0 0-1,0 0 1,28 0-1,-19 3-38,-1 1 0,0 1-1,0 1 1,24 6-1,-34-6-43,-1 1 0,0-1 1,1 2-1,-1 0 0,0 0 0,-1 1 0,0 0 1,0 1-1,11 9 0,-18-13-2,-1-1 0,1 1 0,-1 0 0,1 0-1,-1 0 1,0 0 0,-1 0 0,1 0 0,0 0 0,-1 1 0,0-1 0,1 1 0,-1-1-1,-1 1 1,1-1 0,0 1 0,-1-1 0,0 1 0,0 0 0,0-1 0,0 1 0,-1 0 0,1-1-1,-1 1 1,0-1 0,0 1 0,0-1 0,-1 0 0,1 1 0,-1-1 0,-3 5 0,0 0 44,-1 0 0,0 0-1,0 0 1,-1-1 0,0 0 0,0 0 0,-1 0 0,0-1 0,0 0 0,-11 5 0,-11 3 6,-1-2-1,0-1 0,-64 13 1,35-9-1543,44-11 1022</inkml:trace>
</inkml:ink>
</file>

<file path=word/ink/ink2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20:28.807"/>
    </inkml:context>
    <inkml:brush xml:id="br0">
      <inkml:brushProperty name="width" value="0.05" units="cm"/>
      <inkml:brushProperty name="height" value="0.05" units="cm"/>
      <inkml:brushProperty name="color" value="#E71224"/>
    </inkml:brush>
  </inkml:definitions>
  <inkml:trace contextRef="#ctx0" brushRef="#br0">57 104 1888,'2'-5'600,"-1"1"0,1 0-1,0-1 1,-1 0-1,0 1 1,0-6 0,8-21 1710,3 16-1298,-11 14-886,0 0 0,0 0 0,0 0 0,0 0 0,0 0 0,0 0 0,0 0 0,-1-1 0,1 1 0,0 0 0,-1-1 0,1 1 0,-1 0 0,1-1 0,-1-1 0,-1 8 27,0 1 0,-1-1 0,0 0 1,0 0-1,0 0 0,-6 8 0,0 2-48,2 5 51,0 0-1,2 0 0,-4 31 0,5-30-43,0 0-1,-9 29 0,3-21-19,7-18 19,-2 0 0,1 0 0,-11 20 0,17-39 44,-1 1 0,0-1 0,0 0 0,0-8 0,2-2-115,8-37 2,-7 28-25,1 1 1,1-1-1,2 1 1,13-27 0,-16 43-7,0 0 1,1 1 0,1 0 0,-1 1 0,1-1-1,13-9 1,-21 18-12,0 0-1,0 0 0,1 0 0,-1 0 1,0 0-1,0-1 0,1 1 1,-1 0-1,0 0 0,1 0 1,-1 0-1,0 0 0,0 0 0,1 0 1,-1 0-1,0 0 0,1 0 1,-1 0-1,0 0 0,0 0 1,1 0-1,-1 0 0,0 0 0,1 0 1,-1 0-1,0 1 0,0-1 1,1 0-1,-1 0 0,0 0 1,0 0-1,1 1 0,-1-1 0,0 0 1,0 0-1,1 1 0,7 14 12,0 17 18,27 106 67,-13-57-40,-20-75-54,-2-2-3,1 0 0,0-1 1,-1 1-1,1 0 1,1-1-1,-1 1 1,1-1-1,-1 1 0,1-1 1,0 0-1,0 0 1,0 0-1,1 0 1,2 3-1,-5-6-38,0 0 0,0 0-1,0 0 1,0 0 0,0 0 0,0 0 0,0-1-1,0 1 1,0 0 0,0 0 0,0 0 0,0 0 0,0 0-1,0 0 1,0 0 0,0-1 0,0 1 0,0 0-1,0 0 1,0 0 0,0 0 0,0 0 0,0 0 0,0 0-1,0 0 1,0-1 0,0 1 0,0 0 0,0 0-1,1 0 1,-1 0 0,0 0 0,0 0 0,0 0 0,0 0-1,0 0 1,0 0 0,0 0 0,0 0 0,1 0-1,-1-1 1,0 1 0,0 0 0,0 0 0,0 0 0,0 0-1,0 0 1,0 0 0,1 0 0,-1 0 0,0 0-1,0 0 1,0 0 0,0 0 0,0 1 0,0-1 0,0 0-1,0 0 1,1 0 0,-1 0 0,-7-12-1724,6 11 1960,-19-29-749</inkml:trace>
</inkml:ink>
</file>

<file path=word/ink/ink2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20:29.159"/>
    </inkml:context>
    <inkml:brush xml:id="br0">
      <inkml:brushProperty name="width" value="0.05" units="cm"/>
      <inkml:brushProperty name="height" value="0.05" units="cm"/>
      <inkml:brushProperty name="color" value="#E71224"/>
    </inkml:brush>
  </inkml:definitions>
  <inkml:trace contextRef="#ctx0" brushRef="#br0">3 73 6545,'-3'-7'2249,"8"3"-2081,2 3-72,8-3 16,1 1-16,6-1 168,2-2 48,0-2 56,2 2-8,-2 0-208,-1-1 32,-3 4-128,-4-2-64,-5 3-256,-1 0-488,0-2 464</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43.113"/>
    </inkml:context>
    <inkml:brush xml:id="br0">
      <inkml:brushProperty name="width" value="0.1" units="cm"/>
      <inkml:brushProperty name="height" value="0.1" units="cm"/>
    </inkml:brush>
  </inkml:definitions>
  <inkml:trace contextRef="#ctx0" brushRef="#br0">80 20 5057,'-5'-3'997,"0"0"0,0 0 1,-1 1-1,0-1 0,1 2 0,-13-4 0,17 5-877,0 0-1,0 0 1,0 0 0,0 0 0,0 0-1,0 0 1,0 1 0,0-1-1,0 0 1,1 1 0,-1-1-1,0 0 1,0 1 0,0-1-1,0 1 1,0-1 0,1 1 0,-1 0-1,-1 0 1,1 1-25,0 0 1,0 0-1,0-1 0,0 1 0,0 0 1,0 0-1,1 0 0,-1 0 1,1 0-1,-1 0 0,1 0 1,0 4-1,-1 45 474,1-1 1,3 1-1,3-1 1,15 70-1,-12-81-372,0-2-1,26 62 1,-35-98-194,1 0 0,-1 0 0,1 0 0,-1 0 0,1 0 0,0 0 0,0 0 0,-1 0 0,1-1 0,0 1 0,0 0 0,0 0 0,0-1 0,0 1 0,0-1 0,0 1 0,0-1 0,0 1 0,0-1 0,0 0 0,1 1 0,-1-1 0,0 0 0,0 0 0,0 0 0,0 0 0,0 0 0,1 0 0,-1 0 0,0 0 0,0-1 0,0 1 0,0 0 0,0-1 0,0 1 0,0-1 0,0 1 0,2-1 0,6-4-11,-1 0-1,1 0 0,12-11 1,-6 5-111,24-14-613,-17 11-1211,31-24 1,-51 37 1705,-1-1 1,1 1-1,-1 0 0,0 0 1,1-1-1,-1 1 1,0-1-1,0 1 1,0-1-1,0 0 0,0 1 1,0-1-1,0 0 1,0-2-1,-3-5-722</inkml:trace>
</inkml:ink>
</file>

<file path=word/ink/ink2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20:34.148"/>
    </inkml:context>
    <inkml:brush xml:id="br0">
      <inkml:brushProperty name="width" value="0.05" units="cm"/>
      <inkml:brushProperty name="height" value="0.05" units="cm"/>
      <inkml:brushProperty name="color" value="#E71224"/>
    </inkml:brush>
  </inkml:definitions>
  <inkml:trace contextRef="#ctx0" brushRef="#br0">147 25 992,'0'0'8898,"-9"-16"-7744,4 14-1133,0 0 0,0 1 0,0 0 0,0 0 1,0 0-1,-1 1 0,1 0 0,0 0 0,0 0 0,-1 1 1,1-1-1,0 1 0,-5 2 0,6-2-12,1 1-1,0-1 1,0 1-1,0 0 0,0-1 1,0 1-1,0 1 1,0-1-1,0 0 1,1 1-1,0-1 1,-1 1-1,1 0 1,0 0-1,0 0 1,0 0-1,1 0 1,-1 0-1,1 0 1,0 1-1,-2 4 0,1-2 24,1 0-1,0 1 1,0-1-1,0 0 0,1 1 1,-1-1-1,2 0 0,-1 1 1,1-1-1,0 0 1,0 1-1,3 8 0,-2-11-11,0 0 0,0 0 0,0-1-1,1 1 1,-1 0 0,1-1-1,0 0 1,0 1 0,0-1 0,0 0-1,1-1 1,-1 1 0,1 0 0,0-1-1,0 0 1,-1 0 0,1 0 0,8 2-1,6 2 32,0-2 0,1 1 0,-1-2 0,1-1 0,30 1 0,-49-3-48,0 1 1,0-1 0,0 0 0,0 1-1,0-1 1,1 0 0,-1 1 0,0-1-1,0 1 1,0-1 0,0 0 0,0 1-1,0-1 1,0 0 0,0 1 0,0-1-1,-1 0 1,1 1 0,0-1-1,0 1 1,0-1 0,0 0 0,0 1-1,-1-1 1,1 0 0,0 0 0,0 1-1,0-1 1,-1 0 0,1 1 0,0-1-1,-1 0 1,1 0 0,0 0 0,0 1-1,-1-1 1,1 0 0,0 0 0,-1 0-1,1 0 1,-1 1 0,1-1 0,0 0-1,-1 0 1,1 0 0,-11 0 6,0 0 0,0 0 1,0-1-1,0 0 0,1-1 0,-21-6 1,28 7 1,-1 0 1,1-1 0,0 1 0,0-1-1,0 1 1,0-1 0,0 0 0,0 0-1,0 0 1,1-1 0,-1 1 0,1 0-1,-1-1 1,-3-5 0,3 1 21,0-1 0,0 1 0,0-1 0,1 1 1,-2-12-1,-9-15-4,11 31-26,0 0-1,1-1 1,-1 1 0,1-1 0,0 0-1,0 1 1,-1-8 0,2 9-6,0 0 1,1 0 0,-1 1 0,1-1 0,-1 0-1,1 0 1,-1 0 0,1 1 0,0-1 0,0 1-1,0-1 1,0 0 0,0 1 0,0 0 0,1-1-1,-1 1 1,0 0 0,1-1 0,-1 1 0,4-2 0,2-1-3,0 0 1,0 1 0,0 0 0,1 0 0,-1 0 0,1 1 0,0 0 0,0 1 0,0-1-1,0 2 1,10-1 0,-16 1-76,9 4 368,-11-4-277,0 0 0,0 0 1,0 1-1,0-1 1,0 0-1,0 0 1,-1 0-1,1 0 1,0 0-1,0 0 0,0 0 1,0 0-1,0 0 1,0 0-1,0 0 1,0 0-1,0 1 1,0-1-1,0 0 0,0 0 1,-4-1-13,0 1 1,0 0-1,0 0 1,0 0-1,0 0 1,0 0-1,0 1 0,0 0 1,0 0-1,0 0 1,0 0-1,0 1 1,0-1-1,1 1 0,-1 0 1,1 0-1,-5 4 1,4-3-4,1 1 0,-1 0 0,1-1 0,0 1 0,0 1 0,1-1 0,-1 0 0,1 1 0,0-1 0,0 1 0,0 0 0,1 0 0,-1-1 0,0 8 0,1-8 6,1 1 0,-1-1 1,1 1-1,0-1 0,1 1 0,-1-1 1,1 1-1,-1-1 0,1 0 1,2 6-1,-2-8-53,0 0 1,0-1-1,0 1 1,0 0-1,0 0 0,0-1 1,0 1-1,0-1 0,1 1 1,-1-1-1,1 1 1,-1-1-1,1 0 0,0 0 1,-1 0-1,1 0 1,0 0-1,0 0 0,0 0 1,-1 0-1,1-1 0,0 1 1,0-1-1,0 0 1,3 1-1,14 0-371</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43.492"/>
    </inkml:context>
    <inkml:brush xml:id="br0">
      <inkml:brushProperty name="width" value="0.1" units="cm"/>
      <inkml:brushProperty name="height" value="0.1" units="cm"/>
    </inkml:brush>
  </inkml:definitions>
  <inkml:trace contextRef="#ctx0" brushRef="#br0">32 89 6929,'-17'-3'2985,"3"-4"3448,16 7-6296,20-3-33,38-5-80,-22 1-8,2-2-401,6-3-423,5-3-1096,3-9 1152</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46.397"/>
    </inkml:context>
    <inkml:brush xml:id="br0">
      <inkml:brushProperty name="width" value="0.1" units="cm"/>
      <inkml:brushProperty name="height" value="0.1" units="cm"/>
    </inkml:brush>
  </inkml:definitions>
  <inkml:trace contextRef="#ctx0" brushRef="#br0">40 442 4705,'-26'-11'3223,"13"6"1794,33 3-2381,191-1-542,178-4-1129,-82 10-648,-55 3-57,234 5 38,-118 1-257,600-70 2,572-52 12,-549 65 502,-473 30-330,-234 9-171,-123 3-33,314-23 194,-454 23-213,-7 0 203,1 1-1,23 1 1,229 3 359,-167-3-407,145 8 241,-245-7-394,0 0-1,0 1 0,1-1 0,-1 0 1,0 0-1,0 0 0,0 0 0,1 0 1,-1 0-1,0 0 0,0 0 0,1 0 1,-1 0-1,0 0 0,0 0 0,1 0 1,-1-1-1,0 1 0,0 0 0,0 0 1,1 0-1,-1 0 0,0 0 0,0 0 0,0 0 1,1-1-1,-1 1 0,0 0 0,0 0 1,0 0-1,0-1 0,0 1 0,1 0 1,-1 0-1,0 0 0,0-1 0,0 1 1,0 0-1,0 0 0,0 0 0,0-1 1,0 1-1,-7-11 57,-26-16-125,21 18 92,-4-7-24,1 0 1,1 0-1,-21-31 1,31 41-5,-16-16 7,12 14-38,8 8 28,0 0-1,0 0 1,0 0-1,0 0 1,0 0-1,0 1 1,0-1-1,0 0 1,0 0-1,0 0 1,0 0 0,0 0-1,0 0 1,0 0-1,0 0 1,0 0-1,0 0 1,0 0-1,0 0 1,0 0 0,0 0-1,0 0 1,0 1-1,0-1 1,0 0-1,0 0 1,0 0-1,0 0 1,0 0 0,0 0-1,0 0 1,0 0-1,0 0 1,0 0-1,0 0 1,0 0-1,0 0 1,0 0-1,-1 0 1,1 0 0,0 0-1,0 0 1,0 0-1,0 0 1,0 0-1,0 0 1,0 0-1,0 0 1,0 0-1,5 12 3,1 0-1,0-1 1,0 0-1,2-1 0,-1 0 1,1 0-1,1 0 0,-1-1 1,2 0-1,-1-1 1,1 0-1,1 0 0,-1-1 1,1 0-1,0-1 0,16 6 1,13 2 7,43 10 1,-34-11 7,-57-15-16,0 1 0,1 0 0,-1 0 0,0 1 0,1 0 0,-1 0 0,0 1 0,1 0 0,-12 3 0,11-1 0,0 0 1,0 1-1,0 0 0,1 1 1,-1 0-1,1 0 0,-11 11 1,-42 46-7,-90 146 8,142-195-8,8-13 7,-20 37-703,20-36 473,-1 1 0,1 0 0,-1-1 0,1 1-1,0 0 1,-1 0 0,1-1 0,0 1 0,0 0 0,1 0 0,-1 0 0,0-1 0,1 1 0,-1 0 0,1-1 0,-1 1 0,1 0 0,0-1-1,-1 1 1,1-1 0,2 3 0,8 9-1145</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49.399"/>
    </inkml:context>
    <inkml:brush xml:id="br0">
      <inkml:brushProperty name="width" value="0.1" units="cm"/>
      <inkml:brushProperty name="height" value="0.1" units="cm"/>
    </inkml:brush>
  </inkml:definitions>
  <inkml:trace contextRef="#ctx0" brushRef="#br0">52 38 3225,'-7'-14'5216,"6"12"-4758,0 1 1,0-1-1,0 0 0,0 0 1,1 0-1,-1 0 0,0 0 1,1 0-1,-1 0 1,1-2 1557,-3 12-1336,-6 42 150,3 1 0,-2 79 1,6-73-356,-6 107 466,11-143-849</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50.678"/>
    </inkml:context>
    <inkml:brush xml:id="br0">
      <inkml:brushProperty name="width" value="0.1" units="cm"/>
      <inkml:brushProperty name="height" value="0.1" units="cm"/>
    </inkml:brush>
  </inkml:definitions>
  <inkml:trace contextRef="#ctx0" brushRef="#br0">9 212 5617,'-1'-1'181,"0"0"0,0 0 0,0-1 1,1 1-1,-1 0 0,0-1 0,1 1 0,-1 0 0,1-1 0,-1 1 0,1-1 0,0 1 0,0-1 0,0 1 0,0-1 0,0 1 1,0-1-1,0 1 0,0-1 0,0 1 0,1 0 0,-1-1 0,1 1 0,-1-1 0,1 1 0,-1 0 0,1-1 0,0 1 0,0 0 1,-1 0-1,1-1 0,0 1 0,0 0 0,0 0 0,2-1 0,3-2 197,1 0-1,-1 0 1,1 1 0,0-1-1,12-3 1,-11 5-321,35-13 349,-1 2-1,2 1 0,0 3 1,0 2-1,53-3 1,563-14 568,-52-13-827,-586 34-122,-13 1 11,0 1-1,0 0 0,0 0 0,0 1 0,0 0 1,0 1-1,-1 0 0,1 0 0,14 5 1,-22-5-21,0 0 0,1 0 0,-1 0 0,0 1 1,1-1-1,-1 1 0,0-1 0,0 1 0,0-1 1,0 1-1,-1 0 0,1-1 0,0 1 0,-1 0 1,1 0-1,-1-1 0,0 1 0,1 2 0,2 41 99,-2-28-51,5 44 126,5 66 293,-11-110-425,0-1 0,-1 0 0,-1 0-1,-1 0 1,-7 27 0,8-40-55,1-1 0,-1 1-1,1 0 1,-1 0 0,0-1 0,0 0-1,0 1 1,-1-1 0,1 0 0,0 0-1,-1 0 1,1 0 0,-1 0 0,0-1-1,0 1 1,1-1 0,-1 0 0,0 0-1,0 0 1,-4 1 0,-11 2 13,1-1-1,-28 2 1,15-1-8,-332 38 48,-8 1 4,-113 42-94,367-58 31,74-15 1,-1-2 0,1-3 1,-75 5-1,113-12 6,2 0-5,-1-1 1,1 1-1,0 0 1,-1 0 0,1 1-1,0-1 1,-1 0-1,1 1 1,0 0 0,-1-1-1,1 1 1,0 0-1,0 0 1,0 0 0,-2 2-1,6-2-193,18-3-493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11:14.736"/>
    </inkml:context>
    <inkml:brush xml:id="br0">
      <inkml:brushProperty name="width" value="0.1" units="cm"/>
      <inkml:brushProperty name="height" value="0.1" units="cm"/>
    </inkml:brush>
  </inkml:definitions>
  <inkml:trace contextRef="#ctx0" brushRef="#br0">35 2840 3305,'-25'7'1430,"16"-6"-1049,9-5 1152,5-13 3098,-4 14-4612,-1 0 0,1 0 0,0 1 0,0-1 0,0 0 0,0 1 0,0-1 0,1 0 0,2-3 0,65-99 404,-43 61-181,3 1 0,35-41 0,-19 39-147,74-58 0,-67 60-53,52-55 0,-14-4-11,-41 45 22,3 1 1,72-59-1,-113 106-33,5-2-17,-1-1 0,0-1 0,-1 0 1,0-1-1,-1-1 0,-1 0 0,13-20 0,-25 35 1,1-1-1,-1 0 0,0 1 0,1-1 0,-1 1 0,0-1 0,0 0 0,0 1 0,1-1 0,-1 0 0,0 1 1,0-1-1,0 0 0,0 1 0,0-1 0,0 0 0,0 1 0,0-1 0,0 0 0,-1 1 0,1-1 0,0 0 1,0 1-1,-1-1 0,1 0 0,0 1 0,-1-1 0,1 1 0,0-1 0,-1 1 0,1-1 0,-1 1 0,1-1 1,-1 1-1,1-1 0,-1 1 0,1-1 0,-1 1 0,0 0 0,1 0 0,-1-1 0,1 1 0,-1 0 0,0 0 1,1-1-1,-1 1 0,0 0 0,1 0 0,-1 0 0,0 0 0,1 0 0,-1 0 0,0 0 0,0 1 0,-39 1 13,37-1 0,-68 16 45,23-4-77,-37-2-14,26-5 114,58-6-83,1 1-1,-1-1 1,1 0 0,-1 0 0,1 0 0,-1 0 0,1 0 0,-1 0 0,1 0 0,-1 0 0,1 0 0,-1 0 0,0 0 0,1 0 0,-1 0 0,1 0 0,-1 0 0,1-1 0,-1 1 0,1 0 0,0 0 0,-1 0 0,1-1 0,-1 1 0,1 0 0,-1-1 0,1 1 0,0 0 0,-1-1 0,1 1 0,0-1 0,-1 1 0,1-1 0,0 1 0,0-1 0,-1 1 0,1 0 0,0-1 0,0 0 0,0 1 0,0-1 0,0 1 0,-1-1 0,1 1 0,0-1 0,0 1 0,0-1 0,1 0 0,32 4-36,-16-2 33,0-1 1,0 0-1,1-1 1,-1-1 0,0 0-1,0-1 1,31-11-1,-22 4-1,-2 0 1,1-2-1,-2 0 0,36-25 1,-56 35 3,2-2-6,1 0 0,-1 0-1,1 1 1,0 0-1,6-2 1,-11 5 6,-1-1-1,1 1 1,0 0 0,0 0 0,0 0 0,0 0 0,-1 0 0,1-1-1,0 1 1,0 1 0,0-1 0,0 0 0,-1 0 0,1 0-1,0 0 1,0 0 0,0 1 0,-1-1 0,1 0 0,0 1 0,0-1-1,-1 1 1,1-1 0,0 1 0,-1-1 0,1 1 0,-1-1-1,1 1 1,0 0 0,-1-1 0,1 1 0,-1 0 0,0-1-1,1 1 1,-1 0 0,0 0 0,1 0 0,-1-1 0,0 1 0,0 0-1,1 0 1,-1 0 0,0-1 0,0 1 0,0 0 0,0 0-1,0 0 1,-1 1 0,4 32 23,-3 0-1,0 0 0,-3-1 1,0 1-1,-2 0 1,-2-1-1,-1 0 0,-16 41 1,13-60-248,10-14 194,1 1 0,0-1-1,0 0 1,0 0-1,-1 0 1,1 0 0,0 0-1,0 1 1,-1-1-1,1 0 1,0 0 0,0 0-1,-1 0 1,1 0-1,0 0 1,0 0 0,-1 0-1,1 0 1,0 0-1,-1 0 1,1 0 0,0 0-1,0 0 1,-1 0 0,1 0-1,0 0 1,0-1-1,-1 1 1,1 0 0,0 0-1,0 0 1,-1 0-1,1 0 1,0-1 0,0 1-1,0 0 1,-1 0-1,1 0 1,0-1 0,0 1-1,0 0 1,0 0-1,0 0 1,-1-1 0,1 1-1,0 0 1,0-1-1,0 1 1,0 0 0,0 0-1,0-1 1,0 1 0,0 0-1,0 0 1,0-1-1,0 1 1,0 0 0,0 0-1,0-1 1,0-12-616</inkml:trace>
  <inkml:trace contextRef="#ctx0" brushRef="#br0" timeOffset="728.33">1556 958 4297,'-36'33'1555,"17"-30"-968,12 0-476,0 0 0,1 1 0,0-1 0,-1 1 1,1 1-1,1-1 0,-1 1 0,1 0 0,0 0 0,0 1 1,-7 8-1,9-9-32,1-1 1,-1 0-1,1 1 1,-1-1-1,1 1 1,0 0-1,1-1 0,-2 7 1,3-9-67,-1 0 1,1 1-1,0-1 0,0 0 0,0 0 1,0 0-1,1 0 0,-1 0 1,0 0-1,1 1 0,-1-1 0,1 0 1,0 0-1,0 0 0,0 0 1,0-1-1,0 1 0,0 0 1,2 2-1,-1-3-9,0 1 0,0-1 0,-1 1 1,1-1-1,0 0 0,0 0 0,1 0 0,-1 0 0,0 0 1,0-1-1,0 1 0,1 0 0,-1-1 0,0 0 1,1 1-1,-1-1 0,0 0 0,4-1 0,48-8 27,-36 4 3,9 0 64,0 1 0,35-1 0,-54 5-79,0 0 0,0 0 0,0 1 1,0 0-1,-1 0 0,1 1 0,-1 0 0,1 0 0,-1 0 0,1 1 0,-1 1 1,12 6-1,-17-8-13,-1-1 0,1 1 0,-1 0 0,0-1 0,1 1 0,-1 0 1,0 0-1,0 0 0,0 0 0,0 0 0,0 0 0,-1 0 0,1 0 0,-1 0 0,1 0 1,-1 0-1,0 0 0,0 0 0,0 0 0,0 1 0,0-1 0,0 0 0,0 0 1,-1 0-1,1 0 0,-1 0 0,0 0 0,0 0 0,1 0 0,-1 0 0,0 0 0,-1 0 1,1 0-1,-2 2 0,-6 8 47,0 1 1,-1-1-1,-18 17 0,20-21 9,-6 7-18,-43 40 207,51-51-312,0 1 1,0-1-1,0 0 1,-1-1 0,1 1-1,-1-1 1,0-1-1,-10 4 1,1-5-115</inkml:trace>
  <inkml:trace contextRef="#ctx0" brushRef="#br0" timeOffset="1290.68">1590 606 6721,'-43'15'2361,"97"-7"-2224,-49-8-122,0 0 0,-1 1 0,1-1-1,0 1 1,-1 0 0,1 1 0,0-1 0,-1 1-1,0 0 1,1 0 0,5 4 0,-6-2 44,0-1 0,-1 1 0,1 1 1,-1-1-1,0 0 0,0 1 0,-1 0 0,1 0 1,1 5-1,27 58 398,-2-1-127,70 115-1,-56-108-228,-42-74-102,0 1 1,-1-1-1,1 0 0,0 1 0,0-1 0,-1 0 0,1 1 0,0-1 0,0 0 0,-1 0 0,1 0 0,0 1 0,0-1 0,0 0 0,-1 0 0,1 0 0,0-1 1,0 1-1,0 0 0,0 0 0,-1 0 0,1 0 0,0-1 0,0 1 0,-1 0 0,1-1 0,0 1 0,-1-1 0,1 1 0,0-1 0,-1 1 0,1-1 0,0 1 0,-1-1 1,2-1-1,23-21 4,-25 23-3,22-26-203,-1-1 1,-2-1-1,-1 0 1,21-44 0,-9 17-537,1-2 308</inkml:trace>
  <inkml:trace contextRef="#ctx0" brushRef="#br0" timeOffset="2525.88">2112 532 4081,'-2'1'152,"1"0"0,0 0 0,-1 0 0,1 0 0,0 0 0,0 0 0,0 0 0,0 0 0,0 0 0,0 1 0,0-1 0,0 0 0,0 1 0,0-1 0,1 0 0,-1 1 0,1-1 0,-1 1 0,0 1 0,-3 8 290,2-8-384,1 0 0,0 0 0,0 0 0,0 0 0,1 0 1,-1 0-1,1 1 0,-1-1 0,1 0 0,0 0 0,1 0 0,-1 1 0,1 4 0,19 47 619,-17-48-650,-1-1 1,1 0-1,0 1 0,1-1 1,0-1-1,0 1 1,0 0-1,0-1 1,1 0-1,0 0 1,0 0-1,0-1 1,1 0-1,7 5 1,-11-9-7,0 1 0,0-1 0,0 0 0,-1-1 0,1 1 1,0 0-1,0 0 0,-1-1 0,1 1 0,0-1 0,0 1 0,-1-1 1,1 0-1,0 0 0,-1 0 0,1 0 0,-1 0 0,0 0 0,1 0 1,-1 0-1,0-1 0,1 1 0,-1 0 0,0-1 0,0 1 0,0-1 0,1-1 1,25-46 546,-25 43-531,0 0 1,-1-1-1,0 1 1,0-1-1,0 0 1,-1 1-1,0-1 0,-1 1 1,1-1-1,-1 0 1,0 1-1,-1 0 1,0-1-1,-4-11 0,3 12-21,1-1 0,-1 0-1,0 1 1,-1-1 0,0 1-1,0 0 1,0 0-1,-1 1 1,0-1 0,0 1-1,0 0 1,0 1-1,-10-7 1,11 9-15,1 1-1,-1 0 1,1 0 0,-1 1-1,1-1 1,-1 1 0,1 0 0,-1-1-1,0 2 1,1-1 0,-1 0-1,1 1 1,-1-1 0,1 1-1,-1 0 1,1 1 0,-1-1-1,1 0 1,0 1 0,0 0-1,0 0 1,0 0 0,0 0-1,0 0 1,0 0 0,-3 5-1,0-2-5,1 1-1,0-1 0,0 1 1,0 0-1,1 0 1,0 1-1,0 0 0,0-1 1,1 1-1,0 0 0,-3 14 1,5-20 3,1 1 1,0-1-1,0 1 0,-1-1 1,1 1-1,0 0 1,0-1-1,0 1 0,1-1 1,-1 1-1,0-1 1,0 1-1,1-1 1,-1 1-1,1-1 0,0 1 1,-1-1-1,1 0 1,1 2-1,-1-2 4,0 0 0,0-1 0,0 1-1,0 0 1,0-1 0,0 1 0,0-1 0,0 0 0,0 1-1,0-1 1,1 0 0,-1 1 0,0-1 0,0 0 0,0 0-1,0 0 1,1 0 0,-1 0 0,2-1 0,3 0 7,0-1 1,0 1-1,0-2 1,0 1-1,0-1 1,-1 1 0,11-8-1,2-4 21,-1-1-1,-1 0 1,0-1-1,-1-1 1,-1-1-1,-1 0 1,0 0-1,-1-1 1,-1-1-1,-1 0 0,-1-1 1,-1 0-1,0 0 1,-2 0-1,0-1 1,-2 0-1,4-41 1,-8 55-32,-1 1 0,1-1 1,-1 1-1,0 0 0,-1-1 1,0 1-1,0 0 0,0 0 0,-1 0 1,0 0-1,-6-7 0,-4-9 170,-30-35-1,42 58-161,-5-4 6,6 12-55,6 15 2,13 11 79,2 0 0,0-2 0,53 59 0,-6-7 113,-53-64-111,2 4 73,31 32 1,-44-52-102,1 1 0,0 0 1,0-1-1,0 0 1,1 0-1,0-1 0,-1 1 1,1-1-1,0 0 1,0-1-1,1 0 0,9 3 1,-15-5-12,0 0 0,0 0 0,0 0-1,1 1 1,-1-2 0,0 1 0,0 0 0,0 0 0,0 0 0,0 0 0,0-1 0,0 1 0,0 0 0,0-1-1,0 1 1,0-1 0,0 1 0,0-1 0,0 0 0,0 1 0,0-1 0,0 0 0,0 0 0,-1 0 0,1 0 0,0 0-1,1-2-19,-1 0-1,0 0 0,0 0 1,0 0-1,0 0 0,0 0 0,-1 0 1,1 0-1,-1-5 0,0-7-355,-1 0 0,-6-30 0,7 45 356,-18-64-2280,8 34 1514</inkml:trace>
  <inkml:trace contextRef="#ctx0" brushRef="#br0" timeOffset="2973.64">2282 207 4841,'6'0'833,"-1"0"-1,1-1 1,-1 1-1,1-1 1,7-3-1,-2-1-793,0 0 0,0 0-1,10-7 1,1-1 626,32-18-710,82-62 0,-92 57-239</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51.500"/>
    </inkml:context>
    <inkml:brush xml:id="br0">
      <inkml:brushProperty name="width" value="0.1" units="cm"/>
      <inkml:brushProperty name="height" value="0.1" units="cm"/>
    </inkml:brush>
  </inkml:definitions>
  <inkml:trace contextRef="#ctx0" brushRef="#br0">2 136 6513,'6'-23'3744,"-2"19"-2270,-2 17-182,12 397 1910,-19-419-2590,0-1 0,1 0 0,-5-20 0,5-11-549,3 0 0,2 0-1,1 0 1,12-62 0,-12 87-47,0 0 0,2 0 0,0 0 0,1 1 0,0 0 0,14-27 0,-16 37-93,0 0 1,1 0 0,-1 1-1,1-1 1,0 1 0,0 0-1,0 0 1,0 0 0,1 1 0,0-1-1,-1 1 1,1 0 0,0 1-1,1-1 1,-1 1 0,0 0-1,1 0 1,-1 1 0,1-1 0,0 1-1,-1 1 1,8-1 0,-10 1-157,-1 0 0,0 0 0,0 0 0,0 0-1,0 0 1,0 1 0,0-1 0,0 1 0,0-1 0,0 1 0,0 0 0,0 0 0,0 0 0,0 0 0,-1 0 0,1 1 0,0-1 0,-1 0 0,3 3 0,5 10-80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51.913"/>
    </inkml:context>
    <inkml:brush xml:id="br0">
      <inkml:brushProperty name="width" value="0.1" units="cm"/>
      <inkml:brushProperty name="height" value="0.1" units="cm"/>
    </inkml:brush>
  </inkml:definitions>
  <inkml:trace contextRef="#ctx0" brushRef="#br0">16 69 6065,'-8'-1'2849,"1"1"-849,8 1-1624,5 0 49,3-6-105,7 3 72,8-5-40,2 0-56,5 2-160,0-3-72,3 2-176,0 0-168,1-3-536,2 2-449,-5-1 785</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52.247"/>
    </inkml:context>
    <inkml:brush xml:id="br0">
      <inkml:brushProperty name="width" value="0.1" units="cm"/>
      <inkml:brushProperty name="height" value="0.1" units="cm"/>
    </inkml:brush>
  </inkml:definitions>
  <inkml:trace contextRef="#ctx0" brushRef="#br0">3 26 7442,'-1'-1'91,"1"1"1,0-1 0,0 0-1,-1 1 1,1-1 0,0 0-1,0 1 1,0-1 0,-1 0-1,1 0 1,0 1 0,0-1-1,0 0 1,0 1 0,1-1-1,-1 0 1,0 0 0,0 1-1,0-1 1,0 0 0,1 1-1,-1-1 1,0 0 0,1 1-1,-1-1 1,0 1 0,1-1-1,-1 1 1,1-1 0,-1 1-1,1-1 1,-1 1 0,1-1-1,-1 1 1,1-1 0,0 1-1,-1 0 1,1-1 0,0 1-1,-1 0 1,1 0 0,0-1-1,-1 1 1,1 0 0,0 0-1,1 0-48,0 0-1,-1 0 1,1 1-1,-1-1 0,1 0 1,-1 1-1,1-1 1,-1 1-1,1 0 1,-1-1-1,1 1 0,-1 0 1,0 0-1,0 0 1,1 0-1,-1 0 1,0 0-1,0 0 0,0 0 1,1 3-1,10 18 216,-2 0-1,-1 1 1,0 0-1,-2 1 0,8 44 1,-8-38-14,-7-29-234,1 4 96,0 0 1,0 0-1,0 0 0,0 0 0,-1 0 0,0 0 1,-1 7-1,-14-36 1610,14 18-1679,0 1 0,0-1 0,1 1 0,0-1 0,0 1 0,0-1 0,1 1 0,-1-1 0,1 1 0,1-1-1,-1 1 1,1 0 0,0 0 0,0 0 0,5-9 0,-2 4-48,0 1 0,1 0 0,1 0 1,0 0-1,0 1 0,16-15 0,-18 19-114,0 1 0,0-1-1,0 1 1,1 0 0,0 0-1,-1 1 1,1 0 0,0 0 0,0 0-1,1 1 1,8-2 0,4 2-1673,-1 1-1,29 3 1,-42-2 1278,23 1-889</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53.142"/>
    </inkml:context>
    <inkml:brush xml:id="br0">
      <inkml:brushProperty name="width" value="0.1" units="cm"/>
      <inkml:brushProperty name="height" value="0.1" units="cm"/>
    </inkml:brush>
  </inkml:definitions>
  <inkml:trace contextRef="#ctx0" brushRef="#br0">189 61 6169,'-8'-14'2148,"5"9"-1581,0-1 0,0 1 0,-1 0 0,1 1-1,-9-9 1,11 12-530,0 0 1,0 0-1,0 1 0,0-1 0,0 0 0,-1 1 1,1-1-1,0 1 0,-1-1 0,1 1 0,0 0 0,-1-1 1,1 1-1,0 0 0,-1 0 0,1 0 0,0 0 1,-1 0-1,1 0 0,-1 0 0,1 1 0,0-1 0,-1 1 1,1-1-1,0 1 0,0-1 0,-1 1 0,1-1 1,0 1-1,0 0 0,-1 1 0,-5 3 14,0 1 0,1 0-1,0 0 1,0 1 0,1 0-1,0 0 1,0 0 0,0 1 0,-3 8-1,-4 10 80,-12 38 0,20-53-88,1 1 1,0 0-1,1 0 0,-1 18 0,3-27-28,0 1 0,0 0 0,0-1 0,1 1 0,-1-1 0,1 1-1,0-1 1,3 7 0,-4-9-2,1 0 0,0 1 0,0-1 0,0 0 0,0 1 0,0-1 0,0 0 0,0 0 0,0 0-1,1 0 1,-1 0 0,0 0 0,1 0 0,-1-1 0,0 1 0,1 0 0,-1-1 0,1 1 0,-1-1 0,3 1 0,-1-1 61,0 0 1,-1 0-1,1 0 0,0 0 1,0-1-1,0 1 1,0-1-1,-1 0 0,1 0 1,0 0-1,-1 0 1,1 0-1,-1 0 1,1-1-1,-1 1 0,0-1 1,1 0-1,-1 0 1,0 0-1,0 0 1,0 0-1,0 0 0,-1 0 1,1-1-1,1-2 1,5-9 75,-1 1 1,0-1-1,6-18 1,-11 27-190,4-14 59,-1 0 0,0 0 0,1-26 0,-4 62-31,1 1-1,0-1 1,11 30 0,-12-41 17,0-1-1,1 1 1,-1 0-1,1-1 1,1 0 0,-1 1-1,1-2 1,0 1-1,0 0 1,1-1 0,-1 1-1,1-1 1,0 0-1,7 4 1,-10-7 9,-1-1-1,1 0 1,-1 1-1,1-1 1,0 0 0,-1 0-1,1 0 1,-1 0 0,1 0-1,0 0 1,-1 0-1,1 0 1,-1-1 0,1 1-1,-1-1 1,1 1 0,-1-1-1,1 1 1,-1-1-1,0 0 1,1 0 0,-1 0-1,0 0 1,0 0 0,1 0-1,0-2 1,32-35 284,-28 31-285,0-3 7,0 0 0,0 0 1,4-11-1,-7 14-22,0 0-1,0 0 1,0 0-1,1 1 1,0 0 0,1 0-1,-1 0 1,1 0-1,7-6 1,-11 12 1,-1 0-1,1-1 0,-1 1 1,0 0-1,1 0 1,-1 0-1,1 0 1,-1 0-1,1-1 0,-1 1 1,1 0-1,-1 0 1,1 0-1,-1 0 1,0 0-1,1 0 0,-1 1 1,1-1-1,-1 0 1,1 0-1,-1 0 1,1 0-1,-1 0 0,0 1 1,1-1-1,-1 0 1,1 0-1,-1 1 0,0-1 1,1 0-1,-1 1 1,0-1-1,1 0 1,-1 1-1,0-1 0,0 1 1,1-1-1,-1 0 1,0 1-1,0-1 1,0 1-1,0-1 0,1 1 1,-1-1-1,0 0 1,0 1-1,0 0 1,5 26-50,-4-25 46,10 147 107,-19-220 1455,9 59-1550,1 0 0,0 0-1,0 0 1,1 0 0,1 0-1,0 1 1,1 0 0,0 0-1,0 0 1,1 0 0,14-18-1,-18 27-8,-1 1-1,0-1 0,0 1 1,1-1-1,-1 1 0,1 0 1,-1 0-1,1 0 0,-1 0 1,1 0-1,0 0 0,-1 0 0,1 0 1,0 0-1,0 1 0,0-1 1,0 1-1,-1 0 0,1-1 1,0 1-1,0 0 0,0 0 1,0 0-1,0 0 0,0 1 1,0-1-1,0 0 0,0 1 0,-1-1 1,1 1-1,0 0 0,0 0 1,0-1-1,-1 1 0,1 0 1,-1 1-1,1-1 0,-1 0 1,1 0-1,-1 1 0,1-1 0,-1 0 1,0 1-1,0 0 0,1 1 1,5 7-5,0 0 1,-1 0-1,-1 0 1,0 1-1,7 21 1,-8-22 0,-1 1 0,0 0 0,-1 1 0,2 16 0,-4-25 5,0 0 0,0 1 0,0-1-1,-1 0 1,1 0 0,-1 1 0,0-1 0,0 0-1,0 0 1,0 0 0,0 0 0,-1 0 0,1 0-1,-1 0 1,0-1 0,0 1 0,0-1 0,0 1-1,0-1 1,-4 3 0,6-4 8,-1-1-1,1 1 1,-1-1-1,1 0 1,-1 1-1,1-1 1,-1 1-1,1-1 1,-1 0-1,1 0 1,-1 1-1,0-1 1,1 0-1,-1 0 1,0 0-1,1 1 1,-1-1-1,0 0 1,1 0-1,-1 0 1,0 0-1,1 0 1,-1-1-1,0 1 1,1 0-1,-1 0 1,1 0-1,-1 0 1,-1-1-1,1 0 13,1 0 1,-1 0-1,0 0 0,0 0 0,0 0 1,1 0-1,-1-1 0,0 1 0,1 0 1,-1 0-1,1-1 0,0 1 0,-1-3 0,0-1 33,0-1-1,1 1 1,-1-1-1,1 0 0,1 0 1,0-7-1,3-2-42,0 1-1,1 0 1,0 0-1,1 0 1,1 1-1,0 0 1,1 0-1,0 1 0,11-13 1,-14 20-12,0-1 0,1 0 0,0 1 0,0 0 0,0 1 0,0-1 0,1 1 0,0 1 0,0-1 0,0 1 0,0 0 0,1 1 0,-1-1 0,1 1 0,0 1 0,-1 0 0,1 0 0,14 0 0,-19 1 3,-1 0-1,1 1 1,-1-1-1,1 1 1,-1-1-1,0 1 0,1 0 1,-1-1-1,0 1 1,0 1-1,1-1 1,-1 0-1,0 0 1,0 1-1,0-1 1,-1 1-1,1 0 1,2 2-1,-1 0-1,-1 0 0,1 0 1,-1 0-1,0 0 0,-1 0 0,1 0 0,-1 1 1,0-1-1,2 7 0,-1 9-5,-1 0-1,-1-1 1,-3 34-1,2-39 8,-12 72-902,14-81-481</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53.509"/>
    </inkml:context>
    <inkml:brush xml:id="br0">
      <inkml:brushProperty name="width" value="0.1" units="cm"/>
      <inkml:brushProperty name="height" value="0.1" units="cm"/>
    </inkml:brush>
  </inkml:definitions>
  <inkml:trace contextRef="#ctx0" brushRef="#br0">15 26 5873,'-2'-25'9537,"-1"76"-6504,3-43-3505,-1 26 1046,8 57 1,-4-63-458,-1 0-1,-2 52 1,-1-78-439,1 1 1,-1 0 0,1-1 0,-1 1 0,0 0 0,0-1 0,0 1 0,-1-1 0,1 0 0,0 1 0,-3 2 0,-3 1-749</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55.383"/>
    </inkml:context>
    <inkml:brush xml:id="br0">
      <inkml:brushProperty name="width" value="0.1" units="cm"/>
      <inkml:brushProperty name="height" value="0.1" units="cm"/>
    </inkml:brush>
  </inkml:definitions>
  <inkml:trace contextRef="#ctx0" brushRef="#br0">73 181 2136,'0'9'4469,"-9"-1"-2621,8-8-1658,0 0 0,1 1-1,-1-1 1,0 0 0,1 1 0,-1-1-1,1 1 1,-1-1 0,1 0 0,-1 1-1,1 0 1,0-1 0,-1 1 0,1-1-1,-1 1 1,1-1 0,0 1 0,0 0-1,-1-1 1,1 1 0,0 0 0,0 0 370,4-3-445,0 0-1,0 0 1,0-1 0,0 1-1,-1-1 1,1 0 0,-1 0-1,1 0 1,-1-1 0,0 0-1,3-4 1,-3 4 7,1 0-98,0 0 1,0 0-1,-1 0 1,0-1-1,0 1 0,0-1 1,0 0-1,-1 0 1,0 0-1,0 0 1,0 0-1,1-7 1,-2 7-23,-1 1 1,0 0-1,0 0 1,0-1-1,-1 1 1,1 0-1,-1 0 1,0-1 0,0 1-1,-1 0 1,1 0-1,-1 0 1,0 1-1,-3-7 1,3 7 16,1 1 1,-1-1-1,0 0 1,0 1-1,0-1 0,0 1 1,0-1-1,0 1 1,-1 0-1,-4-4 0,6 6-18,-1 0 0,0 0-1,1 0 1,-1 0 0,0 0 0,1 0-1,-1 0 1,0 0 0,0 0-1,1 1 1,-1-1 0,1 1-1,-1-1 1,0 1 0,1 0-1,-1 0 1,1 0 0,-1 0 0,1 0-1,0 0 1,-1 0 0,-1 2-1,-2 2 14,0-1 0,0 1 0,1 0 0,-1 1 0,1-1 0,0 1 0,0 0 0,1 0 0,0 0 0,0 1 0,0-1 0,1 1 0,0-1-1,1 1 1,-1 0 0,0 10 0,0 11 235,1 0-1,5 50 1,-1-35-7,-3-36-194,0 1 0,1-1 0,0 0 1,0 1-1,1-1 0,0 0 1,0 0-1,4 7 0,-5-11-10,1-1 0,0 1 0,0-1 0,0 0-1,0 1 1,0-1 0,0 0 0,1 0 0,-1-1 0,1 1-1,0 0 1,-1-1 0,1 0 0,0 1 0,0-1 0,0 0-1,0 0 1,0-1 0,0 1 0,0-1 0,6 1-1,43 1 128,0-3-1,75-10 1,-123 11-162,-1 0-62,0-1 1,0 1-1,0-1 1,0 0 0,-1 0-1,1 0 1,0 0 0,0-1-1,4-2 1,6-3-4058,-4 4 1478,5 3 1231</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56.331"/>
    </inkml:context>
    <inkml:brush xml:id="br0">
      <inkml:brushProperty name="width" value="0.1" units="cm"/>
      <inkml:brushProperty name="height" value="0.1" units="cm"/>
    </inkml:brush>
  </inkml:definitions>
  <inkml:trace contextRef="#ctx0" brushRef="#br0">128 146 3969,'-11'-7'9791,"11"2"-9736,0 0-1,1 1 0,-1-1 0,1 0 1,0 1-1,0-1 0,1 1 1,0-1-1,-1 1 0,2 0 1,-1-1-1,0 1 0,1 0 0,5-6 1,-4 3 10,1 1 1,-1-1-1,0 0 0,4-13 1,0 2 267,-8 28-23,-7 28-169,2-7-2,2-1 0,2 1 0,1 0 0,1 0 0,1-1 0,11 53 1,0-35-25,-9-35-90,0 0 1,-1 0 0,-1 1 0,1 16 0,-3-29-16,0 0 0,-1 0 0,1 0 0,0 0 1,-1 0-1,1 0 0,-1 0 0,1 0 0,-1 0 1,1-1-1,-1 1 0,0 0 0,0 0 0,1 0 1,-1-1-1,0 1 0,0 0 0,0-1 0,0 1 1,0-1-1,0 1 0,0-1 0,0 1 0,0-1 1,0 0-1,0 1 0,0-1 0,0 0 0,0 0 1,0 0-1,0 0 0,-1 0 0,-39 0 14,34 0-10,-22 0-4,17-1-4,1 1-1,0 0 0,0 1 0,-1 0 1,1 1-1,0 0 0,-13 5 0,55-1 23,265-18-1411,-280 12 249,-7 2 464</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58.391"/>
    </inkml:context>
    <inkml:brush xml:id="br0">
      <inkml:brushProperty name="width" value="0.1" units="cm"/>
      <inkml:brushProperty name="height" value="0.1" units="cm"/>
    </inkml:brush>
  </inkml:definitions>
  <inkml:trace contextRef="#ctx0" brushRef="#br0">94 379 1232,'-30'-26'7903,"21"17"-5444,-5-6-1798,11 12-516,-1 0 1,1-1-1,-1 1 1,1-1 0,0 0-1,1 0 1,-1 0-1,1 0 1,0 0 0,0 0-1,0-1 1,0 1-1,1-1 1,-1 0 0,1 1-1,0-10 1,5 20 792,1 12-852,10 116 1084,-13-107-892,-2 52-1,0 5-132,3-52-71,-3 34 1,-2-64 73,-1-12-55,-2-14-26,2-17-77,2-1 0,2 1 0,2-1-1,1 1 1,15-62 0,-13 69 1,-3 0-1,0-1 1,-3-39 0,-1 36-13,2 38 20,-1-1-1,0 1 0,0 0 1,1 0-1,-1 0 1,0 0-1,1 0 1,-1 0-1,0 0 0,1-1 1,-1 1-1,0 0 1,1 0-1,-1 0 0,0 0 1,1 1-1,-1-1 1,0 0-1,0 0 1,1 0-1,-1 0 0,0 0 1,1 0-1,-1 0 1,0 0-1,1 1 1,-1-1-1,0 0 0,0 0 1,1 0-1,-1 1 1,0-1-1,0 0 0,0 0 1,1 1-1,-1-1 1,0 0-1,16 12-39,-13-10 34,5 3 5,0 0 0,1-1-1,0-1 1,0 1 0,-1-1 0,2-1 0,-1 0-1,0 0 1,15 1 0,89-1 13,-94-2-13,284-27 27,-1-26 31,-176 30-46,-73 13 3,463-67 24,-495 141 209,16 24 23,-12-35-18,-4 1-1,-1 2 0,17 83 1,-33-117-192,1 40-1,-5-55-39,0 0-1,-1 0 0,0 0 0,0 0 1,0 0-1,-1 0 0,0-1 0,0 1 1,-6 11-1,7-16-14,0 0 0,-1 0 0,0-1 1,1 1-1,-1 0 0,0-1 0,0 0 1,0 1-1,0-1 0,0 0 0,0 0 0,0 0 1,0 0-1,0 0 0,0 0 0,-1-1 0,1 1 1,0-1-1,-4 1 0,-51-2 66,33-1-57,-119 0-22,-171 20 0,-110 55 68,293-49-58,-1-7 0,-181 1 1,309-18-76,-19 1 269,22-1-221,1 0 0,-1 0 1,1 0-1,-1 0 0,1 0 0,-1 0 0,1 0 1,-1 0-1,1 1 0,-1-1 0,1 0 1,-1 0-1,1 0 0,0 0 0,-1 1 1,1-1-1,-1 0 0,1 1 0,0-1 1,-1 0-1,1 1 0,-1-1 0,1 0 1,0 1-1,0-1 0,-1 1 0,1-1 0,0 1 1,0-1-1,-1 0 0,1 2 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59.267"/>
    </inkml:context>
    <inkml:brush xml:id="br0">
      <inkml:brushProperty name="width" value="0.1" units="cm"/>
      <inkml:brushProperty name="height" value="0.1" units="cm"/>
    </inkml:brush>
  </inkml:definitions>
  <inkml:trace contextRef="#ctx0" brushRef="#br0">12 166 6449,'0'-8'943,"0"-2"2205,2 21-911,0 7-2201,36 275 2688,-38-291-2693,0 0 1,0 0-1,0-1 0,0 1 1,0 0-1,0 0 1,0 0-1,-1-1 1,1 1-1,-1 0 0,1 0 1,-1-1-1,0 1 1,1 0-1,-1-1 1,-2 3-1,3-3-8,0-1 1,-1 0-1,1 0 1,-1 1-1,1-1 1,0 0-1,-1 0 0,1 1 1,0-1-1,-1 0 1,1 0-1,-1 0 1,1 0-1,-1 0 1,1 0-1,0 0 0,-1 0 1,1 0-1,-1 0 1,1 0-1,-1 0 1,1 0-1,-1 0 1,1 0-1,0 0 0,-1 0 1,-14-15 696,12 9-642,0 1 1,0-1-1,1 1 0,0-1 1,1 0-1,-1 0 1,1 0-1,0 0 0,0-11 1,3-59 6,-1 59-50,0-14-24,2 0 1,1 0-1,13-49 0,-14 71-19,0 0 0,0 1 0,1-1 0,0 1 0,1-1 0,0 1 0,0 1 0,1-1 0,0 1 0,0 0-1,1 0 1,-1 0 0,2 1 0,-1 0 0,1 1 0,12-8 0,-12 9-229,0 0-1,0 1 1,1 0-1,9-2 1,-17 4 64,0 1-1,0-1 1,0 1-1,1 0 1,-1 0-1,0-1 1,0 1 0,0 0-1,0 0 1,1 0-1,-1 0 1,0 0-1,0 0 1,0 1-1,0-1 1,0 0 0,1 0-1,-1 1 1,0-1-1,0 1 1,0-1-1,0 1 1,0-1 0,0 1-1,0 0 1,0 0-1,0-1 1,-1 1-1,1 0 1,0 0 0,0 0-1,-1 0 1,1 0-1,0 0 1,-1 0-1,1 0 1,-1 0 0,0 0-1,1 0 1,-1 0-1,0 1 1,1-1-1,-1 1 1,-1 17-1483</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59.722"/>
    </inkml:context>
    <inkml:brush xml:id="br0">
      <inkml:brushProperty name="width" value="0.1" units="cm"/>
      <inkml:brushProperty name="height" value="0.1" units="cm"/>
    </inkml:brush>
  </inkml:definitions>
  <inkml:trace contextRef="#ctx0" brushRef="#br0">6 112 7586,'-3'-3'2680,"1"-2"-2424,6 3 16,1 0 24,9-3 40,6-1 65,5-5 7,2-2-16,4-1-120,0 3-72,2 0-120,-4 6-40,-1-2-40,-1 2-136,-3 0-480,1 1-329,2 2 54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0:59:59.116"/>
    </inkml:context>
    <inkml:brush xml:id="br0">
      <inkml:brushProperty name="width" value="0.1" units="cm"/>
      <inkml:brushProperty name="height" value="0.1" units="cm"/>
    </inkml:brush>
  </inkml:definitions>
  <inkml:trace contextRef="#ctx0" brushRef="#br0">9 48 6521,'-6'-23'11760,"5"23"-11493,1 0-236,0 0 1,-1-1-1,1 1 1,0 0-1,0 0 1,0 0-1,0 0 1,0-1-1,0 1 1,0 0-1,0 0 1,0 0-1,0-1 1,0 1-1,0 0 1,0 0-1,-1 0 1,1 0-1,1-1 1,-1 1-1,0 0 1,0 0-1,0 0 1,0-1-1,0 1 1,0 0-1,0 0 1,0 0-1,0-1 1,0 1-1,0 0 1,0 0-1,0 0 1,1 0-1,-1 0 1,0-1-1,0 1 1,0 0-1,0 0 1,0 0-1,1 0 1,-1 0-1,0 0 1,0 0-1,0-1 1,0 1-1,1 0 1,-1 0-1,0 0 1,0 0-1,0 0 1,1 0-1,-1 0 1,19-5 375,20 2-511,-38 3 187,240 2 304,-190 0-354,30 4 46,0 4 0,106 26-1,-85-16 3,1-4 0,166 3 0,210-26 97,-360 2-183,566-58 95,-484 43-28,-29 3-14,-109 9-25,-63 8-53,0 0 1,0 0-1,0 0 0,0 0 0,0 0 1</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1:00.662"/>
    </inkml:context>
    <inkml:brush xml:id="br0">
      <inkml:brushProperty name="width" value="0.1" units="cm"/>
      <inkml:brushProperty name="height" value="0.1" units="cm"/>
    </inkml:brush>
  </inkml:definitions>
  <inkml:trace contextRef="#ctx0" brushRef="#br0">20 208 4417,'1'-10'704,"0"0"1,-1 0-1,-1 0 0,1 0 0,-2 0 1,1 0-1,-1 0 0,-4-11 1,5 18-587,0-1 0,1 1 0,0 0-1,-1 0 1,1-1 0,1 1 0,-1 0 0,0-1 0,1 1 0,-1 0 0,1-1 0,0 1 0,0 0 0,1 0 0,-1 0 0,1 0 0,-1 0 0,1 0 0,0 1 0,0-1 0,0 0 0,0 1 0,1-1 0,-1 1 0,1 0 0,-1 0 0,1 0 0,0 0 0,0 1-1,0-1 1,0 1 0,6-3 0,-3 1-65,1 1-1,-1 0 0,1 0 1,0 0-1,-1 1 0,1 0 1,0 0-1,0 1 1,0-1-1,0 2 0,0-1 1,0 1-1,0 0 0,-1 0 1,10 3-1,-14-2-51,0-1 1,0 1 0,0-1-1,0 1 1,0-1-1,0 1 1,0 0-1,0 0 1,-1 0-1,1 0 1,-1 0-1,0 1 1,1-1-1,-1 0 1,0 1-1,0-1 1,0 1-1,-1-1 1,1 1-1,-1-1 1,1 1-1,-1-1 1,0 1-1,0 0 1,0-1-1,0 1 1,-1 2 0,0 11 18,-2-1 1,0 0 0,-6 20 0,7-27-4,-3 7 5,0-1 0,-1 0 1,0-1-1,-1 0 0,0 0 0,-1 0 1,-1-1-1,-14 16 0,-6 3 296,-56 45 0,96-75-33,1-1 1,-1 0-1,23-4 0,252-27-3000,-253 27 2019</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1:01.811"/>
    </inkml:context>
    <inkml:brush xml:id="br0">
      <inkml:brushProperty name="width" value="0.1" units="cm"/>
      <inkml:brushProperty name="height" value="0.1" units="cm"/>
    </inkml:brush>
  </inkml:definitions>
  <inkml:trace contextRef="#ctx0" brushRef="#br0">5 132 2120,'-2'-43'8484,"1"30"-7775,0 0 0,1 1 0,0-1 1,3-16-1,1 21 605,-2 21-923,-1 31-494,-1-37 253,2 331 894,-2-329-1095,3 33-1279,-1-38 101,2-4 464</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1:02.709"/>
    </inkml:context>
    <inkml:brush xml:id="br0">
      <inkml:brushProperty name="width" value="0.1" units="cm"/>
      <inkml:brushProperty name="height" value="0.1" units="cm"/>
    </inkml:brush>
  </inkml:definitions>
  <inkml:trace contextRef="#ctx0" brushRef="#br0">87 157 4945,'1'-2'246,"-1"0"0,1 1 1,0-1-1,0 1 0,0-1 0,0 1 1,0 0-1,0-1 0,0 1 0,1 0 0,-1 0 1,0 0-1,1 0 0,-1 0 0,1 0 0,-1 0 1,1 0-1,-1 1 0,1-1 0,0 0 0,-1 1 1,4-1-1,46-5 677,-32 4-341,768-69 2005,-478 46-2049,-115 0 928,-194 24-1461,1 1 1,-1 0-1,1 0 1,0 0-1,-1 0 1,1 0-1,-1 0 1,1 0-1,-1 0 1,1 0-1,0 0 1,-1 0 0,1 0-1,-1 0 1,1 1-1,-1-1 1,1 0-1,-1 0 1,1 1-1,-1-1 1,1 0-1,-1 1 1,1-1-1,-1 0 1,1 1 0,-1-1-1,0 1 1,1-1-1,-1 1 1,0-1-1,1 0 1,-1 1-1,0 0 1,0-1-1,1 1 1,-1-1-1,0 1 1,0-1 0,0 2-1,-4 26 158,0-2 25,8 10-36,2 0 0,2-1 0,18 53 1,11 48-10,-33-119-135,-2 1-1,0-1 1,-1 0-1,-1 0 1,-1 1 0,-3 18-1,3-31 0,0 1-1,-1-1 1,1 1-1,-1-1 1,-1 0-1,1 0 1,-1 0-1,0 0 1,0 0-1,0-1 1,-1 1 0,1-1-1,-1 0 1,0 0-1,-1 0 1,1-1-1,0 0 1,-1 1-1,0-1 1,0-1-1,0 1 1,0-1-1,0 0 1,-1 0-1,-8 2 1,-12 1 21,0-1 1,0 0-1,0-2 1,-32-2-1,39 0-26,-148-2 6,-57 2 1,-641 50 96,847-48 22,2 0-524</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1:03.302"/>
    </inkml:context>
    <inkml:brush xml:id="br0">
      <inkml:brushProperty name="width" value="0.1" units="cm"/>
      <inkml:brushProperty name="height" value="0.1" units="cm"/>
    </inkml:brush>
  </inkml:definitions>
  <inkml:trace contextRef="#ctx0" brushRef="#br0">32 160 7682,'0'-2'203,"0"1"1,-1 0-1,1-1 1,-1 1-1,1 0 1,-1-1-1,0 1 1,0 0-1,1 0 1,-1 0 0,0 0-1,0 0 1,0 0-1,0 0 1,0 0-1,0 0 1,-2 0-1,2 1-159,1 0-1,-1 0 1,1 0 0,-1 0-1,1 1 1,-1-1-1,1 0 1,0 1 0,-1-1-1,1 0 1,-1 1-1,1-1 1,-1 0 0,1 1-1,0-1 1,-1 1-1,1-1 1,0 1-1,0-1 1,-1 1 0,1-1-1,0 1 1,0-1-1,0 1 1,0-1 0,-1 1-1,1 0 1,-7 50 303,9-18-151,1 0 0,2-1-1,1 0 1,1 0-1,15 41 1,-13-45 12,-9-17 1121,-9-30-172,4-6-1123,1 0 0,1-1-1,1 1 1,2-1 0,0 0 0,2 1 0,1-1 0,0 1-1,2 0 1,13-40 0,-15 58-34,1 0-1,-1-1 1,1 1-1,0 1 1,1-1-1,0 1 1,0-1-1,0 1 1,0 1-1,1-1 1,0 1 0,1 0-1,-1 0 1,8-4-1,-2 3-34,1-1 0,-1 2-1,1 0 1,0 0 0,0 1-1,1 1 1,17-2 0,5 5-1147,-34 0 1007,-1 1 0,1-1 0,-1 1 0,1-1 0,-1 1 0,0-1 0,1 1 0,-1 0 0,0 0 0,0 0 0,1 0 0,-1 0 0,0 0 0,0 0 0,0 0 0,0 0 0,0 0 0,0 1 0,-1-1 0,1 0 0,1 3 0,2 15-1079</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1:03.701"/>
    </inkml:context>
    <inkml:brush xml:id="br0">
      <inkml:brushProperty name="width" value="0.1" units="cm"/>
      <inkml:brushProperty name="height" value="0.1" units="cm"/>
    </inkml:brush>
  </inkml:definitions>
  <inkml:trace contextRef="#ctx0" brushRef="#br0">6 23 8738,'-6'-5'3185,"7"3"-2761,5 2 0,6 0-312,8 0-16,11 0 8,3-1-48,8 1-120,2-2-248,4-3-817,6 2-2151,-3-1 2184</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1:04.071"/>
    </inkml:context>
    <inkml:brush xml:id="br0">
      <inkml:brushProperty name="width" value="0.1" units="cm"/>
      <inkml:brushProperty name="height" value="0.1" units="cm"/>
    </inkml:brush>
  </inkml:definitions>
  <inkml:trace contextRef="#ctx0" brushRef="#br0">1 131 7674,'3'-8'236,"1"0"0,-1 0 0,2 0 0,-1 1 0,1-1 0,1 1 0,-1 0 0,1 1 0,0-1 0,1 1-1,-1 1 1,1-1 0,0 1 0,1 0 0,-1 0 0,1 1 0,0 0 0,0 1 0,0 0 0,10-3 0,-14 5-164,1 0-1,-1 0 1,1 0-1,-1 1 0,1 0 1,-1-1-1,1 2 0,-1-1 1,1 0-1,-1 1 1,0 0-1,7 2 0,-9-2-61,-1-1 0,1 1-1,-1 0 1,1 1 0,-1-1-1,1 0 1,-1 0 0,0 0-1,0 1 1,1-1 0,-1 1-1,0-1 1,0 1 0,-1-1-1,1 1 1,0 0 0,0-1-1,-1 1 1,1 0 0,-1 0-1,1-1 1,-1 1 0,0 0-1,0 0 1,0 0 0,0-1-1,0 1 1,0 0 0,0 0-1,-1 0 1,1-1 0,-2 4-1,1 2 16,-1-1-1,0 0 1,-1 1-1,0-1 1,0 0-1,0-1 1,0 1 0,-1-1-1,0 1 1,0-1-1,-1 0 1,-7 6-1,-5 4 131,-1-2 0,-27 16 0,1-1 147,45-28-281,-1 1 0,1-1 0,0 1 0,-1-1 0,1 0 1,-1 1-1,1-1 0,0 0 0,-1 1 0,1-1 0,0 0 0,0 0 0,-1 1 0,1-1 1,0 0-1,0 0 0,-1 0 0,1 0 0,0 0 0,0 0 0,-1 0 0,2-1 0,35 4 169,-29-2-122,-5-1-55,26 2 100,51 11 1,-73-12-92,-1 0 1,1 1-1,-1 0 1,1 1-1,-1-1 0,0 1 1,0 0-1,0 1 1,-1-1-1,1 1 0,-1 0 1,0 1-1,0-1 0,6 8 1,-10-11 0,-1 1 0,1-1 0,0 1 0,-1-1 0,1 1 0,-1-1-1,0 1 1,1 0 0,-1-1 0,0 1 0,0 0 0,0-1 0,0 1 0,0 0 0,0-1 0,-1 1 0,1-1 0,0 1 0,-1 0 0,0-1 0,1 1 0,-1-1 0,0 1 0,1-1 0,-1 0 0,0 1 0,0-1-1,0 0 1,-1 1 0,1-1 0,0 0 0,0 0 0,-1 0 0,1 0 0,-3 1 0,-6 6 93,-1-1 0,-1-1 0,-17 8 0,20-9-87,-2 0-1,-6 4-650,0-1 0,0-1 0,-1 0 0,-37 8 0,38-15-293</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1:04.482"/>
    </inkml:context>
    <inkml:brush xml:id="br0">
      <inkml:brushProperty name="width" value="0.1" units="cm"/>
      <inkml:brushProperty name="height" value="0.1" units="cm"/>
    </inkml:brush>
  </inkml:definitions>
  <inkml:trace contextRef="#ctx0" brushRef="#br0">49 0 9986,'-2'0'56,"-2"2"-48,-6 2 64,3 1-32,-2-1-32,0-1-232,4-3-416,2 1 424</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1:04.828"/>
    </inkml:context>
    <inkml:brush xml:id="br0">
      <inkml:brushProperty name="width" value="0.1" units="cm"/>
      <inkml:brushProperty name="height" value="0.1" units="cm"/>
    </inkml:brush>
  </inkml:definitions>
  <inkml:trace contextRef="#ctx0" brushRef="#br0">46 6 7009,'-7'-6'2401,"2"6"-2289,-3 0-56,-1 4-224,1 2-248,0-1 280</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1:05.196"/>
    </inkml:context>
    <inkml:brush xml:id="br0">
      <inkml:brushProperty name="width" value="0.1" units="cm"/>
      <inkml:brushProperty name="height" value="0.1" units="cm"/>
    </inkml:brush>
  </inkml:definitions>
  <inkml:trace contextRef="#ctx0" brushRef="#br0">196 0 4545,'-8'1'2184,"1"-1"-999,1 0-233,-2 1-632,2 0-128,1 1-280,1 2-624</inkml:trace>
  <inkml:trace contextRef="#ctx0" brushRef="#br0" timeOffset="1">63 48 8074,'-46'7'3152,"41"-10"-2447,0 3-161,0 2-312,3 3-616,4 0-657,2 0 689</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1:21.552"/>
    </inkml:context>
    <inkml:brush xml:id="br0">
      <inkml:brushProperty name="width" value="0.1" units="cm"/>
      <inkml:brushProperty name="height" value="0.1" units="cm"/>
    </inkml:brush>
  </inkml:definitions>
  <inkml:trace contextRef="#ctx0" brushRef="#br0">0 415 1024,'5'0'7142,"9"-3"-6431,67-18 131,6 10 563,-83 10-1339,103-12 1253,144 0-390,53-1-248,-85 0-226,300 4 37,-383 7-325,288 0 317,78-25-115,-219 7-274,318 14-17,-140-4-47,-254-1-22,64-8 50,141-1 51,-276 24-118,544-5 318,-300-9-151,-187 7-88,308-8 104,450-14 322,-613 23-386,-49 1-81,821-9 241,-424 8-63,22 18-101,-385-5-109,137 9 19,81 1 22,353 20 33,-505 5-62,-51-4 3,222-19 118,-475-24-107,88 1 21,-95 4 27,-78-3-67,0 0-1,0 0 1,0 0-1,1 0 1,-1 0-1,0 0 1,0 0-1,0 0 1,1 0-1,-1 0 1,0 0-1,0-1 1,0 1-1,0 0 1,0 0-1,1 0 1,-1 0-1,0 0 1,0-1 0,0 1-1,0 0 1,0 0-1,0 0 1,1-1-1,-1 1 1,0 0-1,0 0 1,0 0-1,0 0 1,0-1-1,0 1 1,0 0-1,0 0 1,0-1-1,0 1 1,0 0-1,0 0 1,0 0 0,0-1-1,0 1 1,0 0-1,-1 0 1,-4-16 19,-9-12-75,13 27 70,-3-5-17,-1 0 0,1 0 1,-1 1-1,-1-1 1,1 1-1,-1 0 0,1 1 1,-13-8-1,-10-9-2,-5-7 14,18 16-14,0-1 0,1 0 0,0-1 0,1 0 0,1-1-1,-11-18 1,-20-28 56,81 83-118,-2 9 57,61 69 1,14 14-5,-95-100 8,0 0 0,1-2 0,0 0 1,1-1-1,30 13 0,-29-15 3,-4-2 2,1 0 0,0-2 0,0 1 0,1-2-1,19 4 1,-36-8-2,1 0-1,-1 0 1,1 0-1,-1 0 0,1 0 1,0 1-1,-1-1 0,1 0 1,-1 0-1,1 0 1,-1-1-1,1 1 0,0 0 1,-1 0-1,1 0 0,-1 0 1,1 0-1,-1-1 1,1 1-1,-1 0 0,1-1 1,-1 1-1,1 0 1,-1-1-1,1 1 0,-1 0 1,0-1-1,1 1 0,0-2 1,-1 2-1,0-1-1,0 0 1,0 0 0,-1 0-1,1 0 1,0 1 0,0-1 0,-1 0-1,1 0 1,0 1 0,-1-1 0,1 0-1,-1 0 1,1 1 0,-1-1 0,1 0-1,-2 0 1,0-1-3,1 0 0,-1 1-1,0-1 1,1 1 0,-1-1-1,0 1 1,0 0 0,0-1 0,0 1-1,0 0 1,-1 1 0,1-1 0,0 0-1,0 0 1,-1 1 0,-2-1-1,-12 5 2,0 1 0,0 1 0,1 0-1,0 1 1,-27 17 0,-72 53-17,84-52 21,1 1 0,0 1 0,2 2 0,2 1 0,0 1 0,-26 43 0,39-50-223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04.825"/>
    </inkml:context>
    <inkml:brush xml:id="br0">
      <inkml:brushProperty name="width" value="0.1" units="cm"/>
      <inkml:brushProperty name="height" value="0.1" units="cm"/>
    </inkml:brush>
  </inkml:definitions>
  <inkml:trace contextRef="#ctx0" brushRef="#br0">23 36 3577,'-5'-6'1361,"3"3"-930,0 1-1,0-1 1,0 0-1,0 0 1,0 0-1,1 0 1,-1 0-1,0-3 1,2 8-230,1 0 1,-1 0 0,1 0-1,-1 0 1,1 0 0,0 0 0,0 0-1,0 0 1,0 0 0,0-1 0,0 1-1,1 0 1,-1-1 0,1 1-1,-1-1 1,1 1 0,2 1 0,30 20-65,-26-18 71,6 3 2,1 0 0,0-1-1,21 7 1,-25-10-182,0 0-1,0 1 1,0 0-1,-1 0 1,15 11 0,-19-10-25,-1-1 1,0 1-1,-1 0 1,1 0-1,-1 1 1,0-1-1,-1 1 1,4 9-1,1 1 10,-8-17 25,0 0 0,-1 0 1,1 0-1,0 0 0,-1 0 1,1 0-1,-1 0 0,1 0 1,0 0-1,-1 0 0,1 0 1,0 0-1,-1 0 1,1 0-1,0 1 0,-1-1 1,1 0-1,0 0 0,-1 0 1,1 0-1,0 1 0,-1-1 1,1 0-1,0 0 0,0 1 1,-1-1-1,1 0 0,0 1 1,0-1-1,0 0 0,-1 0 1,1 1-1,0-1 0,0 0 1,0 1-1,-13 16 48,12-14-1,-122 182 180,98-143-123,20-30-2711,5-14 1801</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1:23.574"/>
    </inkml:context>
    <inkml:brush xml:id="br0">
      <inkml:brushProperty name="width" value="0.1" units="cm"/>
      <inkml:brushProperty name="height" value="0.1" units="cm"/>
    </inkml:brush>
  </inkml:definitions>
  <inkml:trace contextRef="#ctx0" brushRef="#br0">15 19 1808,'-15'-17'7377,"30"16"-5236,188 6-153,-138-8-1557,101 1 394,110 3-267,-190-2-513,-5 3 32,87 15 0,4 0-31,228-17 59,-90-5-3767,-233 4 2464</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1:26.243"/>
    </inkml:context>
    <inkml:brush xml:id="br0">
      <inkml:brushProperty name="width" value="0.1" units="cm"/>
      <inkml:brushProperty name="height" value="0.1" units="cm"/>
    </inkml:brush>
  </inkml:definitions>
  <inkml:trace contextRef="#ctx0" brushRef="#br0">1 195 1784,'3'-36'4069,"0"-64"-1,-4 66-3649,2 10 598,0 33-414,0 33-328,0 20 331,11 64 0,-12-123-587,11 127 533,-7-62-216,19 95 1,-29-160-743</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1:27.563"/>
    </inkml:context>
    <inkml:brush xml:id="br0">
      <inkml:brushProperty name="width" value="0.1" units="cm"/>
      <inkml:brushProperty name="height" value="0.1" units="cm"/>
    </inkml:brush>
  </inkml:definitions>
  <inkml:trace contextRef="#ctx0" brushRef="#br0">1 190 1568,'3'0'7754,"25"-3"-7435,329-34 976,-56-6-723,-254 38-548,1039-67 900,-437 59-835,-281 2-98,-53 9 34,-182-1 13,-110 8 110</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1:29.088"/>
    </inkml:context>
    <inkml:brush xml:id="br0">
      <inkml:brushProperty name="width" value="0.1" units="cm"/>
      <inkml:brushProperty name="height" value="0.1" units="cm"/>
    </inkml:brush>
  </inkml:definitions>
  <inkml:trace contextRef="#ctx0" brushRef="#br0">22 58 1088,'-21'-4'8349,"373"-13"-6675,-146 4-572,-31 4-266,479-4-283,-150 17-153,-85-3-208,-61 1-167,-233-2-10,-58 2-23,-36 0 14,1-2 0,47-5 0,-65 2-123,7 0 272,-6 2-3971</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1:30.994"/>
    </inkml:context>
    <inkml:brush xml:id="br0">
      <inkml:brushProperty name="width" value="0.1" units="cm"/>
      <inkml:brushProperty name="height" value="0.1" units="cm"/>
    </inkml:brush>
  </inkml:definitions>
  <inkml:trace contextRef="#ctx0" brushRef="#br0">550 56 1984,'4'-8'106,"-3"6"104,0-1-1,1 1 1,-1-1 0,0 1-1,0-1 1,0 0-1,-1 1 1,1-1 0,-1 0-1,0 0 1,-4-16 7415,1 37-6521,2-13-1144,1 1-1,0-1 1,0 0 0,0 0-1,3 11 1,-1-7 107,0 0 0,0 1-1,-1-1 1,0 0 0,-1 1 0,0-1 0,0 1 0,-1-1 0,0 1 0,-4 14 0,2-11-14,1 0 0,1-1 1,0 1-1,2 25 1,-6 27 15,5 98 80,1-107-134,-5-19-40,3-36 33,1 0 0,-1 0 1,0 0-1,0-1 1,1 1-1,-1 0 0,0-1 1,0 1-1,0-1 0,0 1 1,0-1-1,1 1 1,-1-1-1,0 1 0,0-1 1,0 0-1,0 0 0,0 1 1,-1-1-1,1 0 0,0 0 1,0 0-1,0 0 1,0 0-1,-1-1 0,-31-2-52,29 2 61,-20 0-14,0 2 0,1 0 0,-45 9 0,17-2-15,-205 31-2189,220-33 1632</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1:31.870"/>
    </inkml:context>
    <inkml:brush xml:id="br0">
      <inkml:brushProperty name="width" value="0.1" units="cm"/>
      <inkml:brushProperty name="height" value="0.1" units="cm"/>
    </inkml:brush>
  </inkml:definitions>
  <inkml:trace contextRef="#ctx0" brushRef="#br0">28 38 856,'-28'-10'5838,"40"6"-4506,9-4-1247,11 3 266,0 0 1,0 2-1,44 1 1,-76 2-335,1 0 1,-1 0 0,0 0 0,1 0 0,-1 0-1,0 0 1,1 0 0,-1 0 0,0 1 0,1-1-1,-1 0 1,0 0 0,0 0 0,1 0 0,-1 1-1,0-1 1,1 0 0,-1 0 0,0 1 0,0-1-1,0 0 1,1 0 0,-1 1 0,0-1 0,0 0-1,0 1 1,0-1 0,1 0 0,-1 1 0,0-1-1,0 0 1,0 1 0,0-1 0,0 0-1,0 1 1,0-1 0,0 0 0,0 1 0,0-1-1,0 1 1,-4 20 383,0-8-422,2 8 60,1 1 0,0-1-1,2 1 1,0 0 0,1-1-1,10 39 1,-11-55-67,0-1 1,0 0-1,-1 0 1,0 0-1,0 1 1,0-1-1,0 0 1,0 0-1,-1 1 1,-1 3-1,-5 11-92</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1:59.422"/>
    </inkml:context>
    <inkml:brush xml:id="br0">
      <inkml:brushProperty name="width" value="0.05" units="cm"/>
      <inkml:brushProperty name="height" value="0.05" units="cm"/>
      <inkml:brushProperty name="color" value="#E71224"/>
    </inkml:brush>
  </inkml:definitions>
  <inkml:trace contextRef="#ctx0" brushRef="#br0">11 62 736,'-3'-7'9646,"-2"29"-9171,3-3-263,1-1-1,1 1 1,1 0 0,6 35-1,-1-20-31,21 63 0,-10-31-54,9 5 244,-25-66-357,0 0-1,0 0 1,-1 0 0,1-1 0,-1 1-1,0 0 1,-2 9 0,1 3 884,1-17-880,-3-20-6,1 16-9,0 0 0,0-1 0,0 1 1,0 0-1,-1 0 0,-2-4 0,2 6 1,1-1-1,0 0 0,0 0 1,1 0-1,-1 0 1,1 0-1,-1 0 1,1 0-1,0-1 0,0 1 1,0 0-1,1-1 1,-1-5-1,-5-63 41,2 41 33,2-58 0,2 70-44,0 0 1,-2 0-1,0 1 1,-1-1 0,-1 1-1,-6-18 1,7 27 329,4 18-315,1 12-44,-6 40-6,2-43 8,0-1 0,1 0-1,3 27 1,0 63 25,0-164 111,-1 21-76,1-1 1,14-66 0,1-17 150,-17 110-158,1-9 189,-1 19-248,0 0 0,0 0 0,0 1 1,0-1-1,0 0 0,0 0 0,0 0 1,1 0-1,-1 0 0,0 0 1,0 1-1,0-1 0,0 0 0,0 0 1,0 0-1,0 0 0,0 0 0,1 0 1,-1 0-1,0 0 0,0 0 1,0 0-1,0 0 0,0 1 0,1-1 1,-1 0-1,0 0 0,0 0 0,0 0 1,0 0-1,0 0 0,0 0 1,1 0-1,-1 0 0,0 0 0,0 0 1,0-1-1,0 1 0,0 0 0,1 0 1,-1 0-1,0 0 0,0 0 1,0 0-1,0 0 0,0 0 0,0 0 1,0 0-1,1 0 0,-1-1 0,0 1 1,0 0-1,0 0 0,4 4-3199,-3-3 2415</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00.860"/>
    </inkml:context>
    <inkml:brush xml:id="br0">
      <inkml:brushProperty name="width" value="0.05" units="cm"/>
      <inkml:brushProperty name="height" value="0.05" units="cm"/>
      <inkml:brushProperty name="color" value="#E71224"/>
    </inkml:brush>
  </inkml:definitions>
  <inkml:trace contextRef="#ctx0" brushRef="#br0">19 83 1816,'-7'-10'1703,"6"9"-1266,0 0 0,0 0 0,0 0 0,0 0 0,0 0 0,0 0 0,0 0 0,1-1 0,-1 1 0,1 0 0,-1 0 0,1-1 0,-1 1 0,1 0 0,0-1 0,0 1 0,-1-1 0,1 1 0,0 0 0,0-1 0,0 1 0,1-1 0,-1-1 0,1 4-398,-1-1-1,1 0 1,0 0 0,-1 1-1,1-1 1,0 1 0,-1-1-1,1 1 1,-1-1 0,1 1-1,-1-1 1,1 1 0,-1-1-1,1 1 1,-1-1 0,0 1-1,1 0 1,-1-1 0,0 1-1,1 0 1,-1-1 0,0 2 0,23 46 481,25 57 382,-43-91-841,0-1 0,-1 1 0,-1 0 0,-1 0 0,0 0 0,0 15 0,-1-18-46,0-1 1,1 1-1,0-1 0,6 20 0,-4-21-12,-2 0 0,0-1 0,0 1-1,0 0 1,-1 0 0,0 0 0,-1 16 0,0-19-2,0-1 1,0 1-1,1 0 1,0 0-1,3 9 0,1 8 8,0-3 125,-16-43-104,3 8-31,1-1 0,0 1-1,1-2 1,1 1 0,-6-32-1,-6-170 24,16 211-75,-1-4-41,0-1 0,1 1 0,0 0 0,1-1 1,1 1-1,0-1 0,0 1 0,6-20 0,-6 27-307,0 0-1,-1 0 1,1 0-1,0 0 1,-1 0 0,0 0-1,0 0 1,-1-8-1,-4-11-461</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05.642"/>
    </inkml:context>
    <inkml:brush xml:id="br0">
      <inkml:brushProperty name="width" value="0.1" units="cm"/>
      <inkml:brushProperty name="height" value="0.1" units="cm"/>
    </inkml:brush>
  </inkml:definitions>
  <inkml:trace contextRef="#ctx0" brushRef="#br0">113 78 2985,'-3'-5'8244,"3"5"-8107,-6 7-82,0 1-1,0 0 1,1 1-1,0-1 1,0 1-1,-3 9 1,3-6-15,-3 7 29,0 1 1,2 0-1,0 0 1,-4 32-1,-2 5 72,1-9-65,9-32 178,9-32 707,33-100-878,42-126-22,-81 238-53,-1 2 0,1 0 0,-1 0 0,1 0 1,0 0-1,-1 0 0,1 0 0,1 0 1,-1 0-1,0 0 0,0 0 0,2-2 1,4 16 98,-2 0-61,-2-7-28,17 26 115,-2 0 0,-1 2 0,-2 0-1,-1 0 1,13 50 0,13 32 2</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06.045"/>
    </inkml:context>
    <inkml:brush xml:id="br0">
      <inkml:brushProperty name="width" value="0.1" units="cm"/>
      <inkml:brushProperty name="height" value="0.1" units="cm"/>
    </inkml:brush>
  </inkml:definitions>
  <inkml:trace contextRef="#ctx0" brushRef="#br0">0 56 5521,'1'-7'6527,"-1"7"-6397,15-4 1910,26 1-3246,-31 3 1865,3-1-925,0 0-1,0-1 1,-1 0-1,1-1 1,0-1 0,-1 0-1,21-9 1,-17 1-504</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07.040"/>
    </inkml:context>
    <inkml:brush xml:id="br0">
      <inkml:brushProperty name="width" value="0.1" units="cm"/>
      <inkml:brushProperty name="height" value="0.1" units="cm"/>
    </inkml:brush>
  </inkml:definitions>
  <inkml:trace contextRef="#ctx0" brushRef="#br0">0 371 6337,'44'-3'4977,"26"-6"-2802,36-4-1228,338 18 386,-59 1-340,95-38-619,166 0-273,-549 35-71,9 2 57,0-5 0,126-16 0,-186 5-8,-37 8-30,0 0 0,0 1 0,0 0 0,18 0 0,-39-36 452,7 27-508,0 1 0,0 0 0,-1 0 0,-1 0 0,0 1 0,0 0 0,0 1 0,-1-1 0,-1 1 0,-12-9 0,-123-87-17,129 96-58,36 24 43,101 64 23,17 11 26,-112-67 13,14 10-10,-84 14 213,28-31-215,1 1 1,1 1 0,0 0 0,2 0 0,0 1-1,-8 24 1,15-14 160,7-18-698,-2-12 446,-1 0-1,1 1 0,-1-1 1,0 0-1,1 0 0,-1 0 1,1 0-1,-1 0 1,0 0-1,1 0 0,-1 0 1,1 0-1,-1 0 0,1 0 1,-1 0-1,0-1 1,1 1-1,-1 0 0,1 0 1,-1 0-1,0 0 1,1-1-1,-1 1 0,0 0 1,1 0-1,-1-1 0,0 1 1,1 0-1,-1-1 1,0 1-1,1-1 0,6-7-651</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08.814"/>
    </inkml:context>
    <inkml:brush xml:id="br0">
      <inkml:brushProperty name="width" value="0.1" units="cm"/>
      <inkml:brushProperty name="height" value="0.1" units="cm"/>
    </inkml:brush>
  </inkml:definitions>
  <inkml:trace contextRef="#ctx0" brushRef="#br0">72 120 3177,'-2'-55'8357,"2"60"-7708,-12 44-480,2-1 0,3 2 0,1-1 0,3 1 0,3 52 0,-6-137 674,-18-147-593,23 166-250,1 0 1,0 0-1,1 1 1,1-1-1,0 0 1,8-23-1,-9 36-1,0-1 0,1 0 0,0 0 0,-1 1-1,1-1 1,1 1 0,-1-1 0,0 1 0,1 0-1,0 0 1,0 0 0,0 0 0,0 1 0,0-1-1,0 1 1,1 0 0,-1 0 0,1 0 0,-1 0-1,1 1 1,0-1 0,0 1 0,0 0 0,0 0 0,0 0-1,0 1 1,0-1 0,0 1 0,0 0 0,4 1-1,-4-1-2,0 1-1,0 0 0,0 0 0,0 1 0,0-1 0,-1 1 0,1 0 0,0 0 1,-1 0-1,0 0 0,1 1 0,-1-1 0,0 1 0,0 0 0,0 0 1,-1 0-1,1 0 0,-1 0 0,0 1 0,1-1 0,-2 1 0,1 0 0,2 4 1,-3-4 2,1 0 0,0 0 1,-1 0-1,0 0 1,0 0-1,0 0 0,-1 0 1,1 0-1,-1 0 1,0 0-1,0 0 1,-1 0-1,1 0 0,-1 0 1,0 0-1,0 0 1,0 0-1,0 0 0,-1 0 1,1 0-1,-1 0 1,-5 6-1,3-5 10,0 0 0,-1 0 1,0 0-1,0-1 0,0 0 0,-1 0 1,1 0-1,-1 0 0,0-1 0,0 0 0,-10 3 1,28-9-2,0 0 0,0 1 1,0 0-1,0 1 0,0 1 0,0 0 1,0 0-1,16 3 0,-21-2-9,-1 1 1,0-1-1,1 1 0,-1 1 1,0-1-1,0 1 0,-1 0 1,1 0-1,-1 0 0,1 1 1,-1 0-1,0 0 0,0 1 0,-1-1 1,1 1-1,-1 0 0,0 0 1,4 8-1,-4-7 0,-1 0-1,0 1 1,0-1 0,-1 1-1,0-1 1,0 1 0,-1 0-1,1 0 1,-1 0 0,-1 0 0,0 7-1,0-10 12,0-1 0,-1 1 0,1-1 0,-1 1 0,0-1 1,0 0-1,0 1 0,-1-1 0,1 0 0,-1 0 0,0 0 0,1 0 0,-2 0 0,1 0 0,0 0 0,0-1 0,-1 1 0,1-1 0,-1 0 0,0 0 0,0 0 0,0 0 0,-4 2 0,-12 3 81,-1 0 0,-1-1 0,1-1 0,-1-1 0,0-1 0,-36 1 0,6 1-45,44-4-208,4 0 23,0-1 0,0 1 0,0-1 0,0 0 0,0 1 0,0-1 0,0-1 0,-1 1 0,1 0 0,0-1 0,1 1 0,-1-1 0,-5-2 0</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11.657"/>
    </inkml:context>
    <inkml:brush xml:id="br0">
      <inkml:brushProperty name="width" value="0.1" units="cm"/>
      <inkml:brushProperty name="height" value="0.1" units="cm"/>
    </inkml:brush>
  </inkml:definitions>
  <inkml:trace contextRef="#ctx0" brushRef="#br0">396 91 2048,'-21'-32'7624,"5"-3"-4496,15 34-3098,0 0 0,-1 0 0,1 0-1,0 0 1,0 0 0,-1 1 0,1-1 0,0 0 0,-1 1-1,1-1 1,-1 1 0,-1-1 0,-10-4 85,8 3-85,-1 1 1,1-1-1,-1 1 0,1 0 1,-1 0-1,0 1 0,1 0 1,-1 0-1,0 0 1,1 1-1,-1-1 0,1 1 1,-1 1-1,1-1 0,-1 1 1,1 0-1,-6 3 1,-2 0 18,-20 8 245,-51 29 0,77-38-239,-1 0 0,1 1 0,1 0 0,-1 0 0,1 0 0,0 1 1,0 0-1,1 0 0,-1 1 0,1 0 0,1-1 0,-1 2 0,-3 7 0,7-12-40,0 0 0,0-1 1,0 1-1,1 0 0,-1 0 0,1 0 0,-1 0 1,1 0-1,0 0 0,0 0 0,0 0 0,1 0 1,-1 0-1,1-1 0,-1 1 0,1 0 0,0 0 1,0 0-1,0-1 0,1 1 0,-1 0 1,1-1-1,-1 1 0,1-1 0,0 0 0,0 1 1,0-1-1,0 0 0,0 0 0,1 0 0,-1-1 1,0 1-1,1-1 0,0 1 0,-1-1 0,1 0 1,5 2-1,7 2 59,1 0 1,-1-1 0,1-1-1,0 0 1,26 0-1,165-3 31,-189 5-1125,-13 6-3471,-4-6 2976</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12.864"/>
    </inkml:context>
    <inkml:brush xml:id="br0">
      <inkml:brushProperty name="width" value="0.1" units="cm"/>
      <inkml:brushProperty name="height" value="0.1" units="cm"/>
    </inkml:brush>
  </inkml:definitions>
  <inkml:trace contextRef="#ctx0" brushRef="#br0">118 105 1000,'0'-1'271,"0"0"-1,0-1 0,0 1 0,0-1 1,0 1-1,-1-1 0,1 1 1,0 0-1,-1-1 0,1 1 1,-1 0-1,0-1 0,1 1 1,-1 0-1,0 0 0,0-1 1,1 1-1,-1 0 0,0 0 1,0 0-1,-2-1 0,-27-22 330,18 16-305,9 5 76,1-1-1,-1 1 1,1-1 0,0 1 0,0-1 0,0 0-1,0 0 1,0-4 0,-2 2 2345,3 26-1662,0 7-655,-2 0 1,-9 39 0,5-34-95,-4 54 0,10-64-240,-1 36 180,1-1 1,9 59 0,-7-113-529</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14.656"/>
    </inkml:context>
    <inkml:brush xml:id="br0">
      <inkml:brushProperty name="width" value="0.1" units="cm"/>
      <inkml:brushProperty name="height" value="0.1" units="cm"/>
    </inkml:brush>
  </inkml:definitions>
  <inkml:trace contextRef="#ctx0" brushRef="#br0">93 235 4801,'-1'-3'206,"1"0"-1,0 0 1,-1 1-1,1-1 1,0 0 0,1 0-1,-1 0 1,0 0 0,1 0-1,-1 1 1,1-1-1,0 0 1,0 0 0,0 1-1,1-1 1,-1 1-1,0-1 1,1 1 0,0-1-1,0 1 1,-1 0 0,1 0-1,0 0 1,1 0-1,-1 0 1,0 0 0,1 1-1,-1-1 1,1 1-1,3-2 1,9-4-57,1 0-1,0 2 1,0 0-1,19-3 1,-23 5 158,56-10 251,81-4-1,-27 4-298,420-26 323,-188 19-496,572-2 78,-702 23-119,260 16 1037,-468-18-835,-11 0-140,0 1 1,0 0-1,-1-1 1,1 2-1,0-1 1,0 1-1,9 2 1,-9 23 96,2 4 3,-2 1 0,3 47 0,20 382 552,-27-455-755,0 1-1,0-1 0,-1 0 1,0 1-1,0-1 1,0 0-1,-1 1 0,1-1 1,-2 0-1,1 0 1,0 0-1,-3 6 1,2-8-2,0 0 0,0 0 0,-1-1 1,1 1-1,-1-1 0,1 1 1,-1-1-1,0 0 0,0 0 1,0 0-1,0-1 0,0 1 1,0-1-1,0 1 0,0-1 1,-1 0-1,1 0 0,-1-1 1,-4 1-1,-30 4 26,0-3 0,-76-4 0,38-1-52,-81 1 27,-282 3 42,42 13-34,-579 33-29,433 4-43,541-51 61,-128 7 32,108-7-24,0-1 0,1-1 0,-42-9 0,61 10-5,1 0 0,-1 0 1,0 0-1,1 0 0,-1 0 0,1 0 0,-1 0 0,1 0 1,0-1-1,0 1 0,-1 0 0,1-1 0,0 1 1,0-1-1,0 0 0,0 1 0,1-1 0,-1 0 1,0 0-1,1 1 0,-1-3 0,0 1 1,0 1 0,1 0 0,-1-1 0,-1 1-1,1 0 1,0 0 0,0-1 0,-1 1 0,1 0-1,-1 0 1,0 1 0,-3-4 0,-72-58 3,100 77-3943</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20.741"/>
    </inkml:context>
    <inkml:brush xml:id="br0">
      <inkml:brushProperty name="width" value="0.1" units="cm"/>
      <inkml:brushProperty name="height" value="0.1" units="cm"/>
    </inkml:brush>
  </inkml:definitions>
  <inkml:trace contextRef="#ctx0" brushRef="#br0">73 0 1472,'0'0'9096,"5"31"-5709,-2-11-2892,-2-11-387,0 1 0,1-1 0,0 0 0,5 11 0,-7-17-81,1 0 0,-1 0 0,0 0 0,0 0 0,0 0-1,0 0 1,-1 0 0,1 0 0,-1 0 0,-1 5 0,-3 19 157,7 8 57,-1 2 151,1-1-1,16 71 1,-14-86-239,-1-1-1,1 31 1,0 5 32,0-22-97,-1-11-32,0 1 0,12 41 0,-6-34-39,-2 0 0,4 45-1,6 26 70,-16-63 36,-35-47-65,17 1-48,1-2 1,0 0 0,-22-16-1,31 20 12,0-1 0,0 0 0,1 0 0,-1 0-1,2-1 1,-1 1 0,1-1 0,0-1 0,-8-14 0,8 5 142,8 11 39,0 6-193,0 0 1,0 1 0,0-1 0,-1 1-1,1 0 1,0 0 0,-1 0 0,1 0 0,3 3-1,10 4-1,-2 2 0,1 0 0,24 22 0,-26-20 4,1-1 0,0 0-1,1-1 1,29 16 0,-42-26-7,-1 1 1,0-1-1,0 0 1,1 0-1,-1 0 1,0 0-1,0 0 1,0 0-1,1 0 1,-1-1-1,0 1 0,0 0 1,0-1-1,1 1 1,-1-1-1,0 1 1,0-1-1,0 1 1,0-1-1,0 0 0,0 0 1,0 1-1,0-1 1,0 0-1,-1 0 1,1 0-1,0 0 1,0 0-1,-1 0 1,1 0-1,-1 0 0,1 0 1,0-3-1,18-45 208,-16 38-138,-1 5-40,3-12 59,2 0 0,0 1 0,13-23 0,-20 39-173,1 1 0,-1 0 0,0-1 0,1 1-1,-1-1 1,0 1 0,1 0 0,-1-1 0,1 1 0,-1 0 0,1 0-1,-1-1 1,0 1 0,1 0 0,-1 0 0,1-1 0,-1 1 0,1 0-1,0 0 1,-1 0 0,1 0 0,-1 0 0,1 0 0,-1 0-1,1 0 1,-1 0 0,1 0 0,-1 0 0,1 0 0,-1 1 0,1-1-1,-1 0 1,1 0 0,-1 0 0,1 1 0,-1-1 0,1 0 0,-1 1-1,0-1 1,1 0 0,-1 1 0,1-1 0,-1 0 0,0 1-1,1-1 1,-1 1 0,0-1 0,0 1 0,1-1 0,-1 1 0,0-1-1,0 1 1,0-1 0,0 1 0,0-1 0,1 1 0,-1-1 0,0 1-1,0 0 1,3 13-945</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21.794"/>
    </inkml:context>
    <inkml:brush xml:id="br0">
      <inkml:brushProperty name="width" value="0.1" units="cm"/>
      <inkml:brushProperty name="height" value="0.1" units="cm"/>
    </inkml:brush>
  </inkml:definitions>
  <inkml:trace contextRef="#ctx0" brushRef="#br0">1 249 4889,'0'-9'1079,"0"6"-739,-1-1 0,1 0 0,0 0 0,1 0 0,-1 1 0,1-1 0,-1 0 0,1 0 0,0 1 0,1-1 0,-1 1 0,2-5 0,-2 8-301,-1 0 1,0 0 0,0 0 0,1 0-1,-1 0 1,0 0 0,1 0-1,-1 0 1,0 0 0,0 0 0,1 0-1,-1 0 1,0 0 0,0 0 0,1 0-1,-1 0 1,0 1 0,0-1 0,1 0-1,-1 0 1,0 0 0,0 0 0,1 0-1,-1 1 1,0-1 0,0 0 0,0 0-1,0 0 1,1 1 0,-1-1 0,0 0-1,0 0 1,0 0 0,0 1 0,0-1-1,1 0 1,-1 0 0,0 1-1,0-1 1,0 0 0,0 0 0,0 1-1,0-1 1,0 0 0,0 1 0,4 19 246,-4-15-169,56 295 2570,-54-292-2618,0 0 0,-1 0-1,1 0 1,-1-1 0,-1 1 0,0 0 0,-1 12 0,1-20-63,0 0 0,0 0 0,0 0 0,0 0 0,0 0 0,0 0 1,0 0-1,0 0 0,0 0 0,0 1 0,0-1 0,0 0 0,0 0 0,0 0 1,0 0-1,0 0 0,0 0 0,0 0 0,-1 0 0,1 0 0,0 0 0,0 0 1,0 0-1,0 0 0,0 0 0,0 1 0,0-1 0,0 0 0,0 0 0,0 0 1,-1 0-1,1 0 0,0 0 0,0 0 0,0 0 0,0 0 0,0 0 0,0 0 1,0 0-1,0 0 0,0 0 0,-1 0 0,1 0 0,0 0 0,0 0 0,0-1 0,0 1 1,0 0-1,0 0 0,0 0 0,0 0 0,0 0 0,0 0 0,0 0 0,0 0 1,-1 0-1,1 0 0,0 0 0,0 0 0,0-1 0,-6-7 196,-4-13-10,0-20-137,2 0 1,2-1-1,1-1 1,2 1-1,4-53 1,0 66-56,1-1 0,7-38 1,-7 60-3,-1 0 0,1 0 0,1 1 0,0-1 0,0 0 0,0 1 1,1 0-1,0 0 0,0 0 0,1 0 0,0 1 0,0 0 0,11-10 1,-11 13-74,0 0 0,0 0 1,0 0-1,0 1 0,0 0 0,1 0 1,-1 1-1,1-1 0,8 0 1,-12 2-80,0-1 0,0 1 1,0 0-1,0 0 0,0 0 0,0 0 1,0 0-1,0 0 0,0 0 1,0 1-1,0-1 0,0 1 1,0-1-1,-1 1 0,1 0 0,0 0 1,0 0-1,0 0 0,-1 0 1,1 0-1,-1 0 0,1 1 0,-1-1 1,1 1-1,-1-1 0,0 1 1,0-1-1,1 1 0,-1 0 0,0 1 1,1 13-697</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22.261"/>
    </inkml:context>
    <inkml:brush xml:id="br0">
      <inkml:brushProperty name="width" value="0.1" units="cm"/>
      <inkml:brushProperty name="height" value="0.1" units="cm"/>
    </inkml:brush>
  </inkml:definitions>
  <inkml:trace contextRef="#ctx0" brushRef="#br0">1 78 6657,'2'-7'2665,"8"-1"-1857,2-2 72,11-2-79,0 2-177,5 0-160,0 2-136,-1 3-216,0 1-48,-1 4-136,0-2-136,-2 1-376,0 2-232,-1 2-513,-3 2-959,-8 5 1536</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22.653"/>
    </inkml:context>
    <inkml:brush xml:id="br0">
      <inkml:brushProperty name="width" value="0.1" units="cm"/>
      <inkml:brushProperty name="height" value="0.1" units="cm"/>
    </inkml:brush>
  </inkml:definitions>
  <inkml:trace contextRef="#ctx0" brushRef="#br0">0 33 5921,'1'-2'258,"0"0"0,0 0 0,1 1 0,-1-1 0,0 0 0,1 1 0,-1-1 0,1 1 0,-1-1 0,1 1-1,0 0 1,0 0 0,0 0 0,-1 0 0,1 0 0,0 0 0,0 0 0,0 1 0,1-1 0,1 0 0,-1 2-181,-1 0 0,1-1 0,-1 1 1,1 0-1,-1 1 0,0-1 0,0 0 1,1 1-1,-1-1 0,0 1 0,0 0 1,0 0-1,-1 0 0,1-1 0,0 2 1,-1-1-1,2 3 0,6 8 81,0 1 1,-1 0-1,-1 1 0,0 0 0,8 28 1,14 80 243,-28-120-392,-1 0 33,1 0-1,-1-1 1,0 1 0,0 0 0,0 0 0,0-1 0,0 1 0,-1 0 0,0 2 0,-5 0 494,-4-16-99,6 3-396,1 0 0,0 1 0,1-1 0,0 0 0,0 0 0,0 0 0,1 0 0,1-1 0,-1 1 0,1 0 0,1 0 0,-1-1 0,1 1 0,1 0 0,-1 0-1,2 0 1,-1 0 0,1 1 0,0-1 0,5-9 0,-4 9-132,1-1 0,0 1-1,0 0 1,1 0 0,0 1-1,0-1 1,1 1 0,0 1 0,0-1-1,0 1 1,1 1 0,0-1-1,0 1 1,1 0 0,-1 1-1,1 0 1,10-3 0,-15 6-330,1 0 0,0 0 0,0 0 0,1 1 0,-1-1 0,0 1 0,7 1 0,9 4-744</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23.528"/>
    </inkml:context>
    <inkml:brush xml:id="br0">
      <inkml:brushProperty name="width" value="0.1" units="cm"/>
      <inkml:brushProperty name="height" value="0.1" units="cm"/>
    </inkml:brush>
  </inkml:definitions>
  <inkml:trace contextRef="#ctx0" brushRef="#br0">138 143 5073,'2'-2'267,"0"0"-1,-1-1 1,1 1 0,-1-1 0,0 0-1,0 1 1,0-1 0,0 0-1,0 0 1,-1 1 0,1-1-1,-1 0 1,0 0 0,0 0 0,0 0-1,0 0 1,0 0 0,-1 0-1,1 1 1,-1-1 0,-2-5-1,3 7-242,0-1 0,-1 1 0,0 0-1,1-1 1,-1 1 0,0 0-1,0 0 1,0 0 0,1-1 0,-1 1-1,0 0 1,-1 0 0,1 0-1,0 0 1,0 1 0,0-1 0,0 0-1,-1 0 1,1 1 0,0-1-1,-1 1 1,1-1 0,-1 1 0,1-1-1,0 1 1,-1 0 0,1 0-1,-1 0 1,1 0 0,-1 0 0,1 0-1,-1 0 1,1 0 0,-1 1-1,1-1 1,0 0 0,-1 1 0,1-1-1,-1 1 1,1 0 0,0-1-1,0 1 1,-2 1 0,-4 3 39,0 0 1,0 1-1,0 0 1,1 0-1,-1 0 0,2 1 1,-1 0-1,1 0 1,0 1-1,0-1 1,1 1-1,0 0 0,1 0 1,-6 16-1,8-19-40,0 0-1,-1-1 0,1 1 1,1 0-1,-1-1 1,1 1-1,0 0 0,0 0 1,0-1-1,1 1 1,-1 0-1,1-1 0,0 1 1,1 0-1,-1-1 1,1 1-1,0-1 0,0 0 1,0 0-1,1 1 0,0-1 1,-1-1-1,1 1 1,0 0-1,1-1 0,-1 0 1,1 1-1,-1-1 1,7 3-1,-9-5-10,0 0 1,1-1-1,-1 1 1,0 0-1,0-1 1,1 1-1,-1-1 1,1 1-1,-1-1 1,0 0-1,1 0 1,-1 1-1,1-1 1,-1 0-1,1 0 0,-1-1 1,0 1-1,1 0 1,-1 0-1,1-1 1,-1 1-1,2-1 1,0-1 17,-1 1 0,0-1 0,0 1 1,0-1-1,-1 0 0,1 0 0,0 0 0,-1 0 1,1 0-1,-1 0 0,0 0 0,2-3 0,2-8 109,0-1 0,0 0 0,4-25 0,-7 27-139,0-1 13,3-17-5,-5 29-8,0 1 0,0-1 0,0 0 1,1 0-1,-1 0 0,0 1 0,0-1 0,1 0 0,-1 0 1,1 1-1,-1-1 0,1 0 0,-1 1 0,1-1 0,-1 0 1,1 1-1,-1-1 0,1 1 0,0-1 0,-1 1 0,1-1 1,0 1-1,0-1 0,-1 1 0,2-1 0,0 3 2,0-1 1,0 1-1,0 0 0,0 0 0,-1 0 0,1 0 1,0 0-1,-1 0 0,0 0 0,1 0 1,-1 1-1,0-1 0,1 3 0,3 5 25,1 1 3,30 43 43,-34-51-70,0 0-1,1 0 0,-1 0 0,1-1 0,0 1 1,0-1-1,0 1 0,0-1 0,0 0 0,1 0 1,-1-1-1,0 1 0,8 2 0,-10-4 3,1 0 0,0-1 0,-1 1 0,1 0 1,-1 0-1,1-1 0,0 1 0,-1-1 0,1 0 0,-1 1 0,1-1 0,-1 0 0,1 0 0,-1 0 0,0 0 0,0 0 0,1 0 0,-1 0 1,0 0-1,0-1 0,0 1 0,0 0 0,0-1 0,1-1 0,22-45 96,-17 31-66,6-14 9,-10 22-37,0 1 0,1 0 1,0-1-1,8-11 0,-11 19-7,-1 1 0,0 0 0,1-1 0,-1 1 0,1-1 0,-1 1 0,0 0 0,1 0 0,-1-1 0,1 1-1,-1 0 1,1-1 0,-1 1 0,1 0 0,-1 0 0,1 0 0,-1 0 0,1 0 0,-1 0 0,1 0 0,0-1 0,-1 2 0,1-1 0,-1 0 0,1 0 0,-1 0 0,1 0 0,-1 0 0,1 0 0,-1 0 0,1 1 0,-1-1-1,1 0 1,-1 0 0,1 1 0,-1-1 0,1 0 0,-1 1 0,0-1 0,1 0 0,-1 1 0,0-1 0,1 1 0,-1-1 0,0 1 0,1-1 0,-1 1 0,0 0 0,16 29 42,-14-25-30,11 25 90,-9-19-49,0 1 0,2-1 0,-1 0 0,1-1 0,11 14 0,-17-34 26,1-1-1,1 0 1,0 1 0,5-16-1,-7 25-77,6-12-5,0 0-1,1 0 1,12-16 0,-17 26 3,0 1 0,0-1 0,0 1 0,0-1 1,1 1-1,-1 0 0,1 0 0,-1 0 1,1 0-1,0 0 0,0 1 0,0-1 1,0 1-1,0 0 0,0 0 0,0 0 0,0 0 1,0 0-1,0 1 0,1-1 0,-1 1 1,4 0-1,-4 1-1,0 0 0,-1 0 0,1 1 0,0-1 0,-1 0 0,1 1 0,0 0 0,-1 0 0,0 0 0,0 0 0,1 0 0,-1 0 0,0 0 0,-1 1 0,1-1 0,0 1 0,-1-1 0,2 4 0,2 3 9,-1 0-1,1 0 1,-2 1 0,4 10 0,-7-18-3,3 7 25,-1-1-1,0 1 1,-1 0-1,0-1 1,0 1-1,-1 0 1,0 0 0,-1 9-1,1-19-16,0 1-1,0 0 0,0-1 0,0 1 1,0 0-1,-1 0 0,1-1 1,0 1-1,0 0 0,0 0 1,0-1-1,0 1 0,-1 0 1,1 0-1,0 0 0,0-1 1,0 1-1,-1 0 0,1 0 0,0 0 1,0-1-1,-1 1 0,1 0 1,0 0-1,0 0 0,-1 0 1,1 0-1,0 0 0,-1 0 1,1 0-1,0 0 0,0 0 0,-1 0 1,1 0-1,0 0 0,-1 0 1,1 0-1,0 0 0,0 0 1,-1 0-1,1 0 0,0 0 1,-1 0-1,1 1 0,0-1 1,0 0-1,-1 0 0,1 0 0,0 0 1,0 1-1,0-1 0,-1 0 1,1 0-1,0 0 0,0 1 1,-2-12-8,2 0 0,-1 0 0,2-1 0,-1 1 0,2 0 1,-1 0-1,1 0 0,1 0 0,0 1 0,1-1 0,0 0 1,0 1-1,1 0 0,1 0 0,-1 1 0,10-12 0,-8 13-3,0 1 1,0 0-1,0 0 0,1 1 0,0 0 0,0 0 0,1 1 0,11-5 1,-18 8-4,0 1 0,0 0 1,1 0-1,-1 1 0,0-1 0,1 0 1,-1 1-1,0 0 0,1-1 1,-1 1-1,1 0 0,-1 0 1,1 0-1,-1 0 0,0 1 0,1-1 1,-1 1-1,0 0 0,1-1 1,-1 1-1,0 0 0,0 0 1,1 0-1,-1 1 0,0-1 0,0 0 1,0 1-1,-1 0 0,1-1 1,0 1-1,-1 0 0,1 0 1,-1 0-1,1 0 0,-1 0 0,0 0 1,0 0-1,2 5 0,2 9 20,0 1-1,-1-1 0,-1 1 1,0 1-1,-1-1 1,-1 0-1,-2 27 0,4 39-878,-3-82 703,0 0 1,0 0 0,0 1 0,0-1 0,0 0-1,1 0 1,-1 0 0,0 0 0,1 0 0,-1 0-1,1 0 1,-1 0 0,1 0 0,1 2 0,5-2-602</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23.980"/>
    </inkml:context>
    <inkml:brush xml:id="br0">
      <inkml:brushProperty name="width" value="0.1" units="cm"/>
      <inkml:brushProperty name="height" value="0.1" units="cm"/>
    </inkml:brush>
  </inkml:definitions>
  <inkml:trace contextRef="#ctx0" brushRef="#br0">1 168 6545,'5'6'5476,"9"5"-3886,33 12-1227,-45-22-349,0 0 0,0 0 1,0-1-1,1 1 1,-1-1-1,0 0 0,0 0 1,1 0-1,-1 0 0,0 0 1,0 0-1,0-1 1,1 1-1,-1-1 0,0 1 1,0-1-1,0 0 0,0 0 1,0 0-1,0 0 1,2-2-1,-1 1-4,0 0 0,0 0 0,0 0 0,-1-1 0,1 1 0,-1-1 0,1 1 0,-1-1 0,0 0 0,0 0 0,2-5 0,-2 0-7,0 1 1,0-1-1,-1 0 1,0 0 0,0 0-1,-1 0 1,0 0-1,0-1 1,-1 1-1,0 0 1,0 0-1,-1 0 1,0 1 0,0-1-1,-1 0 1,0 1-1,-8-13 1,11 19-4,-1 0 0,0 0 0,0 0 1,1 0-1,-1 0 0,0 1 0,0-1 1,0 0-1,0 1 0,0-1 0,0 0 1,0 1-1,0-1 0,0 1 0,0 0 1,0-1-1,-1 1 0,1 0 0,0 0 1,0 0-1,0-1 0,0 1 0,-1 0 1,1 1-1,-1-1 0,-1 1 8,0 0-1,0 0 1,1 0-1,-1 0 1,0 1-1,1-1 1,-1 1-1,1-1 1,-5 5-1,-1 2 86,1 0 0,-1 0 0,1 1 0,-8 13 1,11-16-9,1-1 1,0 1 0,0 0 0,1 0 0,0 0 0,0 0 0,0 0-1,1 1 1,0-1 0,0 0 0,0 1 0,1-1 0,0 1 0,0-1 0,1 7-1,1-8-49,-1 0-1,1 0 0,0 1 1,1-2-1,-1 1 0,1 0 0,0 0 1,0-1-1,0 0 0,1 0 1,0 0-1,-1 0 0,1 0 1,1-1-1,-1 1 0,0-1 0,1 0 1,5 2-1,8 5-1,0-1 0,0-1 0,1-1 0,22 5 1,-33-9-360,0-2 1,0 1 0,0-1 0,0 0 0,0-1 0,0 0-1,0 0 1,0-1 0,0 0 0,0 0 0,0-1 0,-1 0 0,11-4-1,1-6-593</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08.812"/>
    </inkml:context>
    <inkml:brush xml:id="br0">
      <inkml:brushProperty name="width" value="0.1" units="cm"/>
      <inkml:brushProperty name="height" value="0.1" units="cm"/>
    </inkml:brush>
  </inkml:definitions>
  <inkml:trace contextRef="#ctx0" brushRef="#br0">0 417 5737,'2'-4'7831,"9"1"-6320,15-1-1703,217-3 2390,13 0-1421,219-28 17,-66 7-465,-41 3-265,-136 11 0,26 0 25,260-26-30,-481 33-51,28-1 212,-66 7-219,0 1 0,0-1 0,0 0-1,0 0 1,0 0 0,1 0 0,-1 0-1,0 0 1,0 0 0,1 0 0,-1 0-1,1 0 1,-1 0 0,1 0 0,-1-2-1,-3-5 14,-54-55-4,41 45-2,0 0 0,0-1-1,-21-34 1,28 40-39,1 2-40,25 20 32,28 22 33,1-2 1,52 26 0,42 5 26,-138-59-20,-3-1-2,1 0 0,0 0-1,-1-1 1,1 1 0,-1 0-1,1 0 1,0 1 0,-1-1-1,1 0 1,-1 0 0,1 1-1,0-1 1,-1 0 0,1 1-1,-3 1 1,-14 7-2,-1 1-1,1 1 1,0 1-1,1 1 1,-19 18 0,-16 11 2,16-16-44,9-7-178,1 1-1,-28 28 1,48-41-820</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24.547"/>
    </inkml:context>
    <inkml:brush xml:id="br0">
      <inkml:brushProperty name="width" value="0.1" units="cm"/>
      <inkml:brushProperty name="height" value="0.1" units="cm"/>
    </inkml:brush>
  </inkml:definitions>
  <inkml:trace contextRef="#ctx0" brushRef="#br0">26 196 5969,'9'-16'7641,"18"-13"-8233,-20 22 1217,1-2-546,-2 1 0,0-2 0,0 1 0,0-1 0,-1 1 1,6-19-1,-7 17 66,1 1 0,0 0 0,0 0 0,7-10 0,-17 45 417,1-2-437,-2 13 111,0 1-1,3-1 1,1 1 0,3 47 0,1-57-85,1 0 0,1 0 0,2-1 0,0 0 0,2 0 0,21 48 0,-29-73-148,0 0-1,1 0 0,-1-1 1,0 1-1,0 0 1,0 0-1,0 0 1,0 0-1,0 0 1,0 0-1,0-1 0,0 1 1,0 0-1,-1 0 1,1 0-1,0 0 1,-1 0-1,1-1 1,0 1-1,-1 0 0,1 0 1,-1-1-1,1 1 1,-1 0-1,0-1 1,1 1-1,-1 0 1,0-1-1,1 1 0,-1-1 1,0 1-1,1-1 1,-1 1-1,0-1 1,0 0-1,0 1 0,0-1 1,1 0-1,-1 0 1,0 0-1,0 0 1,-1 1-1,-45 7 21,42-8-21,-9 2 3,4-1-1,-1 0-1,0 0 0,1 1 1,-1 1-1,1 0 0,-19 8 1,29-11-5,0 0 1,0 0-1,-1 0 1,1 0 0,0 0-1,0 0 1,0 0-1,0 0 1,0 0-1,0 0 1,-1 0-1,1 0 1,0 0-1,0 0 1,0 0 0,0 1-1,0-1 1,0 0-1,-1 0 1,1 0-1,0 0 1,0 0-1,0 0 1,0 0-1,0 1 1,0-1-1,0 0 1,0 0 0,0 0-1,0 0 1,0 0-1,0 0 1,0 1-1,0-1 1,0 0-1,0 0 1,0 0-1,0 0 1,0 0-1,0 1 1,0-1 0,0 0-1,0 0 1,0 0-1,0 0 1,0 0-1,0 1 1,0-1-1,0 0 1,0 0-1,0 0 1,0 0 0,0 0-1,0 0 1,0 0-1,1 1 1,-1-1-1,12 3-4,18-1 14,246-20-2477,-267 17 2152,32-5-1382,-7-5 722</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29.983"/>
    </inkml:context>
    <inkml:brush xml:id="br0">
      <inkml:brushProperty name="width" value="0.1" units="cm"/>
      <inkml:brushProperty name="height" value="0.1" units="cm"/>
    </inkml:brush>
  </inkml:definitions>
  <inkml:trace contextRef="#ctx0" brushRef="#br0">22 28 872,'0'0'1270,"-9"-27"7446,2 80-7714,5-45-919,1 1 0,-1-1 0,2 1 0,-1-1 0,1 14 1,8 65 113,-5-23-540,4-1 0,2 0 0,21 71 0,-22-109-247</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30.635"/>
    </inkml:context>
    <inkml:brush xml:id="br0">
      <inkml:brushProperty name="width" value="0.1" units="cm"/>
      <inkml:brushProperty name="height" value="0.1" units="cm"/>
    </inkml:brush>
  </inkml:definitions>
  <inkml:trace contextRef="#ctx0" brushRef="#br0">9 131 1240,'0'-1'187,"0"0"-1,0 0 1,0 0-1,1 0 0,-1 0 1,0 0-1,1 0 1,-1 0-1,1 0 1,-1 1-1,1-1 1,0 0-1,-1 0 0,1 1 1,0-1-1,-1 0 1,1 1-1,0-1 1,0 1-1,-1-1 0,1 1 1,0-1-1,0 1 1,0-1-1,1 1 1,-1-1-127,0 1 0,0 0 0,-1 0-1,1-1 1,0 1 0,0 0 0,-1-1 0,1 1 0,0-1 0,-1 1 0,1-1 0,-1 1 0,1-1 0,-1 1 0,1-1 0,-1 0 0,1 1 0,-1-1-1,1 1 1,-1-1 0,0 0 0,1 0 0,-1 1 0,0-1 0,0 0 0,1 0 0,-1 1 0,0-1 0,0 0 0,0-1 0,0 0 14,0 0 0,0 0 1,0 0-1,0-1 0,0 1 1,-1 0-1,1 0 1,-1 0-1,1 0 0,-1 0 1,0 0-1,0 1 0,0-1 1,0 0-1,0 0 0,0 0 1,-1 1-1,1-1 0,0 1 1,-1-1-1,1 1 0,-1-1 1,0 1-1,-1-1 1,-4-4 49,6 5-49,0-1-1,0 1 1,0-1 0,0 1 0,0-1 0,0 0 0,1 0-1,-1 1 1,0-1 0,1 0 0,0 0 0,-1 0-1,1 0 1,0 1 0,0-1 0,0-4 0,0-2 520,7 33 836,34 419 1043,-26-264-3977,-13-161 980</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31.551"/>
    </inkml:context>
    <inkml:brush xml:id="br0">
      <inkml:brushProperty name="width" value="0.1" units="cm"/>
      <inkml:brushProperty name="height" value="0.1" units="cm"/>
    </inkml:brush>
  </inkml:definitions>
  <inkml:trace contextRef="#ctx0" brushRef="#br0">34 93 3737,'9'-48'7471,"-41"306"-5551,31-251-1892,0 15-25,1-21 4,0-1 0,0 1 0,0-1-1,0 1 1,0 0 0,0-1 0,-1 1 0,1-1 0,0 1 0,0-1 0,0 1 0,0-1 0,-1 1 0,1-1 0,0 0-1,-1 1 1,1-1 0,0 1 0,-1-1 0,1 1 0,0-1 0,-1 0 0,1 1 0,-1-1 0,1 0 0,-1 1 0,0-1 97,0-20-75,1 0 1,1 0 0,1 1 0,0-1 0,2 1-1,0-1 1,1 1 0,1 0 0,1 1 0,1-1 0,0 2-1,1-1 1,23-32 0,-8 22-26,-23 26-4,1 1 0,-1-1 1,0 1-1,1-1 0,-1 1 0,1 0 1,-1 0-1,1 0 0,0 0 0,-1 0 1,1 0-1,0 0 0,0 1 0,-1-1 1,4 0-1,-3 3 11,0-1 1,0 1-1,0 0 0,0 0 1,-1 0-1,1 1 0,-1-1 0,0 0 1,1 1-1,-1-1 0,0 1 1,-1-1-1,1 1 0,0-1 1,0 5-1,0-2 32,23 83 470,17 58-244,-35-129-272,1-1 0,0 0 0,2 0 0,-1 0 0,2-1 0,13 16 1,-10-19-249,-13-12 202,0 0 0,0 0 0,0 0 0,1 0 0,-1 0 0,0 1-1,0-1 1,0 0 0,0 0 0,1 0 0,-1 0 0,0 0 0,0 0 0,0 0 0,1 0 0,-1 1 0,0-1 0,0 0 0,0 0 0,1 0 0,-1 0 0,0 0 0,0 0 0,1 0-1,-1 0 1,0 0 0,0-1 0,0 1 0,1 0 0,-1 0 0,0 0 0,0 0 0,0 0 0,1 0 0,-1 0 0,0 0 0,0 0 0,0-1 0,0 1 0,1 0 0,-1 0 0,0 0-1,0 0 1,0-1 0,0 1 0,0 0 0,0 0 0,1 0 0,-1-1 0,0 1 0,0 0 0,0 0 0,0 0 0,0-1 0,0 1 0,0 0 0,0 0 0,0-1 0,0 1 0,0 0 0,0 0-1,0 0 1,0-1 0,0 1 0,0 0 0,0 0 0,-1 0 0,1-1 0,-1-6-822</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31.925"/>
    </inkml:context>
    <inkml:brush xml:id="br0">
      <inkml:brushProperty name="width" value="0.1" units="cm"/>
      <inkml:brushProperty name="height" value="0.1" units="cm"/>
    </inkml:brush>
  </inkml:definitions>
  <inkml:trace contextRef="#ctx0" brushRef="#br0">4 80 6089,'-3'-4'2233,"4"2"-1777,6-4-176,5 0 32,7-2 0,4-1-32,5 0-104,3 2-56,1-1-272,4-1-376,-1-3 328</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32.510"/>
    </inkml:context>
    <inkml:brush xml:id="br0">
      <inkml:brushProperty name="width" value="0.1" units="cm"/>
      <inkml:brushProperty name="height" value="0.1" units="cm"/>
    </inkml:brush>
  </inkml:definitions>
  <inkml:trace contextRef="#ctx0" brushRef="#br0">7 33 7194,'9'80'6318,"7"159"-5790,-36-301-53,17 45-465,0-1-1,0 0 1,2 0 0,0 0-1,1 0 1,1 0-1,3-19 1,-3 31-11,1-1 0,-1 1 0,1 0 0,0-1 0,1 1 0,-1 1 0,1-1 0,1 0 0,-1 1 0,1-1 0,0 1 0,0 0 0,0 0 0,1 1 0,-1-1 1,1 1-1,0 0 0,1 0 0,-1 0 0,1 1 0,0 0 0,10-4 0,-10 5 0,0 0-1,-1 1 1,1 0 0,0 0 0,0 0-1,0 1 1,0-1 0,0 1 0,0 1-1,0-1 1,6 2 0,-11-1 0,1-1 1,-1 1-1,1-1 1,-1 1-1,0 0 1,1-1-1,-1 1 1,0 0 0,1 0-1,-1 0 1,0 0-1,0 0 1,0 0-1,0 0 1,0 0-1,0 1 1,0-1-1,1 2 1,-2-1 0,1 0-1,-1 1 1,1-1 0,-1 0 0,0 0-1,0 0 1,0 0 0,0 1 0,0-1 0,-1 0-1,1 0 1,-1 0 0,1 0 0,-1 0-1,0 0 1,0 0 0,-1 2 0,-4 9 8,-2-1 1,1-1 0,-2 1 0,0-1-1,0-1 1,-1 1 0,0-2 0,0 1-1,-1-2 1,-1 1 0,1-1-1,-21 9 1,20-11 49,16-9 15,19-10 4,-12 9-74,1 0-1,0 0 1,1 2-1,-1-1 1,1 2 0,-1-1-1,1 2 1,-1 0-1,1 0 1,-1 1-1,1 1 1,-1 0-1,13 4 1,-19-5-3,0 1 1,0 0-1,0 0 0,0 1 1,0 0-1,-1 0 0,1 0 0,-1 1 1,0-1-1,0 1 0,0 0 1,-1 1-1,1-1 0,-1 1 0,0 0 1,0 0-1,-1 1 0,1-1 1,-1 1-1,-1-1 0,1 1 0,-1 0 1,0 0-1,0 0 0,0 0 1,-1 0-1,1 11 0,-2-13 13,0 0-1,0 0 1,0 0 0,-1 0-1,1 1 1,-1-1 0,0 0-1,0 0 1,-1-1-1,1 1 1,-1 0 0,0 0-1,0-1 1,0 1-1,-4 5 1,1-5 30,1 1 1,-1-1-1,0 0 0,0 0 1,0 0-1,0-1 0,-1 0 1,0 0-1,-7 3 0,-3 0-92,-1-1 0,1-1 0,-1-1 0,0 0 0,0-1 0,-30-1 0,43-1-181,1 0-1,-1 0 0,0-1 0,1 1 1,-1-1-1,1 0 0,-1 0 1,-4-2-1,-2-4-537</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33.021"/>
    </inkml:context>
    <inkml:brush xml:id="br0">
      <inkml:brushProperty name="width" value="0.1" units="cm"/>
      <inkml:brushProperty name="height" value="0.1" units="cm"/>
    </inkml:brush>
  </inkml:definitions>
  <inkml:trace contextRef="#ctx0" brushRef="#br0">225 52 6337,'1'-1'107,"0"0"0,-1 1-1,1-1 1,0 1 0,0-1-1,-1 0 1,1 0-1,0 1 1,-1-1 0,1 0-1,-1 0 1,1 0 0,-1 0-1,1 0 1,-1 0 0,0 0-1,1 0 1,-1 0-1,0 0 1,0 0 0,0 0-1,0 0 1,0 0 0,0 0-1,0 0 1,0 0 0,0 0-1,0 0 1,-1 0-1,1 0 1,0 0 0,-1 0-1,1 1 1,0-1 0,-1 0-1,1 0 1,-1 0 0,0 0-1,1 0 1,-1 1-1,0-1 1,1 0 0,-1 1-1,0-1 1,0 0 0,0 1-1,0-1 1,1 1 0,-1-1-1,0 1 1,0 0-1,0-1 1,0 1 0,0 0-1,0 0 1,-1-1 0,-4 0 20,1-1 0,-1 0 0,0 1 0,0 0 0,0 1 0,1-1 0,-1 1 0,-10 1 0,7 1-49,1 1 0,0 0 0,0 0 1,0 1-1,0 0 0,1 0 0,0 1 0,-1-1 0,2 2 1,-1-1-1,1 1 0,-1 0 0,2 0 0,-1 1 1,1 0-1,0 0 0,0 0 0,1 0 0,0 1 0,0 0 1,-3 9-1,5-11-60,0 0 0,0 0 1,1 0-1,0 0 0,0 0 0,0 0 0,1 0 1,0 1-1,0-1 0,0 0 0,1 0 1,0 0-1,0 0 0,1 0 0,-1 0 1,1 0-1,1 0 0,-1 0 0,1-1 1,0 1-1,0-1 0,1 0 0,-1 0 1,1 0-1,0 0 0,1-1 0,-1 1 1,1-1-1,8 6 0,-4-5-20,0-1 1,0 0-1,0 0 1,0 0-1,0-1 1,1-1-1,-1 0 1,1 0-1,0-1 1,11 1-1,10-2-706,58-6-1,-34-2 184</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33.898"/>
    </inkml:context>
    <inkml:brush xml:id="br0">
      <inkml:brushProperty name="width" value="0.1" units="cm"/>
      <inkml:brushProperty name="height" value="0.1" units="cm"/>
    </inkml:brush>
  </inkml:definitions>
  <inkml:trace contextRef="#ctx0" brushRef="#br0">4 36 3457,'-3'-36'11290,"4"69"-10370,1 26-154,18 108-1,2 22-413,-21-175-747,2 35 1056,6-23-5568</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34.655"/>
    </inkml:context>
    <inkml:brush xml:id="br0">
      <inkml:brushProperty name="width" value="0.1" units="cm"/>
      <inkml:brushProperty name="height" value="0.1" units="cm"/>
    </inkml:brush>
  </inkml:definitions>
  <inkml:trace contextRef="#ctx0" brushRef="#br0">0 16 3241,'13'-15'7535,"-12"15"-7225,10 22 2546,0 11-2096,-2 0 0,7 44 0,1 39 63,41 144 0,-56-255-691,-1 0-208,1-1 1,-1 1 0,0 0-1,0 0 1,-1 0-1,1 9 1,-1-13 53,-1 0 0,1 0-1,0 0 1,-1 0 0,1 0 0,-1 0 0,1 0-1,-1 0 1,0 0 0,1 0 0,-1 0 0,0 0-1,1-1 1,-1 1 0,0 0 0,0-1 0,0 1-1,0 0 1,0-1 0,0 1 0,0-1-1,0 0 1,0 1 0,0-1 0,0 0 0,0 1-1,0-1 1,0 0 0,0 0 0,0 0 0,0 0-1,0 0 1,0 0 0,0 0 0,0 0-1,-2-1 1,-34-5-120</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36.126"/>
    </inkml:context>
    <inkml:brush xml:id="br0">
      <inkml:brushProperty name="width" value="0.1" units="cm"/>
      <inkml:brushProperty name="height" value="0.1" units="cm"/>
    </inkml:brush>
  </inkml:definitions>
  <inkml:trace contextRef="#ctx0" brushRef="#br0">54 111 4401,'-17'-76'3303,"6"54"-1112,11 21-2123,0 0 1,0 1-1,0-1 1,0 1 0,-1-1-1,1 1 1,0-1 0,-1 0-1,1 1 1,0-1-1,-1 1 1,1-1 0,0 1-1,-1 0 1,1-1 0,-1 1-1,1-1 1,-1 1-1,1 0 1,-1-1 0,0 1-1,1 0 1,-1 0 0,1-1-1,-1 1 1,1 0-1,-1 0 1,0 0 0,1 0-1,-1 0 1,0 0 0,-2 27 1419,-3 59-596,4-1 1,10 102 0,0 22-66,-8-206-947,0 0 242</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10.725"/>
    </inkml:context>
    <inkml:brush xml:id="br0">
      <inkml:brushProperty name="width" value="0.1" units="cm"/>
      <inkml:brushProperty name="height" value="0.1" units="cm"/>
    </inkml:brush>
  </inkml:definitions>
  <inkml:trace contextRef="#ctx0" brushRef="#br0">10 357 5969,'-9'-10'5969,"32"4"-4333,48-3-843,74 3 0,-100 4-698,237 9 607,-33 1-353,1056-77 254,-376 10-548,-892 57-55,-13 0 3,39 2-1,-115 2 37,42 0-28,0-1 0,0-1 0,0 0 0,0 0 0,0-1 0,-19-4 0,21 3 3,0-1-1,1 0 1,-1-1-1,1 1 1,-1-1-1,1-1 1,0 1-1,1-1 1,-1-1 0,-6-6-1,-1-4 7,0-2 1,-17-27-1,21 31 11,-3-4-19,9 13 1,-1-1-1,1 0 1,1 1-1,-1-1 1,-2-9-1,5 15-35,16 25-203,-7-15 226,0-1 1,0 0 0,1 0 0,0 0-1,1-1 1,0-1 0,0 0 0,19 10-1,9 1 13,51 17 0,26 12 293,-123-50-276,-1 0-1,0 0 0,-1 1 0,1 1 1,0-1-1,-1 2 0,1-1 1,0 1-1,-1 1 0,1-1 0,0 2 1,-1-1-1,1 1 0,0 1 0,0 0 1,0 0-1,-10 6 0,1-2 25,2 2 0,-1 0 0,1 1 1,0 0-1,1 1 0,1 1 0,0 1 0,-14 14 0,-53 85-1116,39-50 52,32-46-395,3-2 585</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39.300"/>
    </inkml:context>
    <inkml:brush xml:id="br0">
      <inkml:brushProperty name="width" value="0.1" units="cm"/>
      <inkml:brushProperty name="height" value="0.1" units="cm"/>
    </inkml:brush>
  </inkml:definitions>
  <inkml:trace contextRef="#ctx0" brushRef="#br0">19 105 1616,'-1'-5'1189,"-1"0"-1,1 0 0,-1 0 0,0 1 1,-4-9-1,2 5 410,13 6-261,26-10-1082,0 1 0,1 2 0,0 2 0,63-5-1,155 5 578,-215 7-720,298 21 341,56-2-235,490-11-40,-842-6-68,1-2 0,-1-1-1,1-3 1,-1-1-1,67-18 1,-103 22-83,0 0-1,0-1 1,0 2 0,0-1-1,0 1 1,0-1 0,0 1-1,0 0 1,0 1 0,0 0-1,0-1 1,0 2 0,8 2-1,-10-3-25,1 1 1,-1 0-1,0 1 0,0-1 0,0 0 0,-1 1 0,1-1 0,0 1 0,-1 0 0,0 0 0,0 0 0,0 0 0,0 1 0,0-1 0,0 0 0,-1 1 0,0-1 0,2 8 0,45 206 542,-33-141-359,7 132 1,-18-162-150,-3-33-12,0-1-13,0 0 0,0 0 0,-1 0 0,-1 0 0,-3 19 0,3-28 2,0 0 0,0 0 0,0 1 0,-1-1 0,1 0 0,-1 0 0,0 0 0,0-1 0,0 1 0,0 0 0,-1-1 0,1 1 1,-1-1-1,1 0 0,-1 0 0,0 0 0,0 0 0,0 0 0,0-1 0,0 1 0,0-1 0,0 0 0,0 0 0,-5 1 0,-69 14 64,-1-3 0,-128 4 0,-275-11-32,230-23-18,-45-2-64,-221 35-27,233-23 69,42-2-12,124 6 13,118 3 37</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40.623"/>
    </inkml:context>
    <inkml:brush xml:id="br0">
      <inkml:brushProperty name="width" value="0.1" units="cm"/>
      <inkml:brushProperty name="height" value="0.1" units="cm"/>
    </inkml:brush>
  </inkml:definitions>
  <inkml:trace contextRef="#ctx0" brushRef="#br0">32 15 3761,'-3'-14'10699,"-2"36"-10969,-5 42 614,3-1 0,3 1 1,2 1-1,3-1 0,14 95 0,-15-154-407,0-2-87,1 1-1,-1 0 1,1-1-1,0 1 1,-1-1-1,2 1 1,-1-1-1,0 1 1,1-1-1,-1 0 1,1 1-1,0-1 1,0 0-1,4 4 1,8 5-598</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41.131"/>
    </inkml:context>
    <inkml:brush xml:id="br0">
      <inkml:brushProperty name="width" value="0.1" units="cm"/>
      <inkml:brushProperty name="height" value="0.1" units="cm"/>
    </inkml:brush>
  </inkml:definitions>
  <inkml:trace contextRef="#ctx0" brushRef="#br0">0 40 5697,'8'-32'3593,"-2"24"-1846,1 23-443,1 54 792,-1-4-632,4 11-409,2 131 0,-11-152-933,-4-12-95,0-35-255,1 0-1,1 0 1,0 1 0,0-1 0,1 0 0,-1 0 0,2 0-1,-1 1 1,4 9 0,2-5-487</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43.921"/>
    </inkml:context>
    <inkml:brush xml:id="br0">
      <inkml:brushProperty name="width" value="0.1" units="cm"/>
      <inkml:brushProperty name="height" value="0.1" units="cm"/>
    </inkml:brush>
  </inkml:definitions>
  <inkml:trace contextRef="#ctx0" brushRef="#br0">183 83 4705,'-38'-56'5016,"38"55"-4943,0 1 1,0-1 0,0 1-1,0-1 1,-1 1 0,1 0-1,0-1 1,0 1 0,-1-1-1,1 1 1,0-1-1,0 1 1,-1 0 0,1-1-1,-1 1 1,1 0 0,0-1-1,-1 1 1,1 0 0,-1 0-1,1-1 1,-1 1 0,1 0-1,0 0 1,-1 0-1,1 0 1,-1 0 0,1-1-1,-1 1 1,1 0 0,-1 0-1,1 0 1,-1 0 0,0 1-1,-10 16 1054,7-7-1156,-23 53 743,-31 107 0,26-68-480,32-99 165,4-7-3,3-10 64,2-18-127,2-12-209,32-79 0,-37 108-124,1 0 0,1 0 0,0 0 0,1 1 0,1 0 0,0 1-1,1 0 1,0 1 0,1 0 0,16-13 0,-28 25-2,1-1 0,-1 1 0,0 0-1,1 0 1,-1 0 0,1-1 0,-1 1 0,0 0 0,1 0-1,-1 0 1,1 0 0,-1 0 0,0 0 0,1 0 0,-1 0 0,1 0-1,-1 0 1,1 0 0,-1 0 0,1 0 0,-1 0 0,0 0 0,1 0-1,-1 0 1,1 0 0,-1 1 0,0-1 0,1 0 0,-1 0 0,0 0-1,1 1 1,9 16-43,0 29 61,-9-36 30,5 22-161,2-1 1,1 0-1,1 0 1,2-1-1,1-1 1,23 40-1,-28-53-4760,-8-8 3025</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44.302"/>
    </inkml:context>
    <inkml:brush xml:id="br0">
      <inkml:brushProperty name="width" value="0.1" units="cm"/>
      <inkml:brushProperty name="height" value="0.1" units="cm"/>
    </inkml:brush>
  </inkml:definitions>
  <inkml:trace contextRef="#ctx0" brushRef="#br0">58 67 7874,'-32'-11'3136,"19"4"-2031,6 5-393,3 2-24,2 0-224,11 0-184,5-1-32,12-4-200,5-1 0,8 1-56,5-1-160,4 1-456,3-3-352,2-3 552</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44.672"/>
    </inkml:context>
    <inkml:brush xml:id="br0">
      <inkml:brushProperty name="width" value="0.1" units="cm"/>
      <inkml:brushProperty name="height" value="0.1" units="cm"/>
    </inkml:brush>
  </inkml:definitions>
  <inkml:trace contextRef="#ctx0" brushRef="#br0">18 10 9658,'-8'-10'5104,"5"29"-3202,3-15-2024,-2 31 408,-2 119 443,4-130-935,2-1 0,1 1-1,1-1 1,9 35 0,-12-57 38,-1 1-1,0 0 1,1 0 0,-1-1-1,1 1 1,-1-1 0,1 1-1,0 0 1,0-1 0,0 1-1,0-1 1,0 0-1,0 1 1,0-1 0,1 0-1,-1 0 1,0 0 0,1 0-1,-1 0 1,0 0-1,1 0 1,0 0 0,1 0-1,7 2-762</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45.024"/>
    </inkml:context>
    <inkml:brush xml:id="br0">
      <inkml:brushProperty name="width" value="0.1" units="cm"/>
      <inkml:brushProperty name="height" value="0.1" units="cm"/>
    </inkml:brush>
  </inkml:definitions>
  <inkml:trace contextRef="#ctx0" brushRef="#br0">8 25 8130,'0'-1'146,"0"1"1,-1-1 0,1 0-1,0 1 1,-1-1 0,1 0 0,0 0-1,0 1 1,0-1 0,0 0-1,0 0 1,0 0 0,0 1-1,0-1 1,0 0 0,0 0-1,0 1 1,0-1 0,0 0-1,1 0 1,-1 1 0,0-1-1,0 0 1,1 1 0,-1-1-1,1 0 1,-1 1 0,2-2 0,0 1-66,0 1 1,0-1 0,0 1 0,1 0-1,-1 0 1,0 0 0,0 0 0,1 0 0,3 1-1,8 0 99,1 1-1,-1 1 0,0 1 0,0 0 0,0 0 0,-1 1 0,1 1 0,-1 1 0,20 13 0,-27-17-132,-1 1 0,1 0-1,-1 1 1,0-1 0,-1 1-1,1 0 1,-1 1-1,0-1 1,0 1 0,-1-1-1,1 1 1,-1 0 0,-1 0-1,1 1 1,-1-1-1,0 1 1,0-1 0,-1 1-1,0-1 1,0 1 0,-1 0-1,0 11 1,-1-11-20,0-1 1,-1 0-1,0 1 1,0-1-1,-1 0 0,1 0 1,-2 0-1,1 0 1,0-1-1,-1 1 1,0-1-1,0 0 0,-1 0 1,1 0-1,-1-1 1,0 0-1,-9 7 1,-11 5-27,0-1 1,-45 20 0,46-24-98,-31 16-2634,66-23 258</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45.410"/>
    </inkml:context>
    <inkml:brush xml:id="br0">
      <inkml:brushProperty name="width" value="0.1" units="cm"/>
      <inkml:brushProperty name="height" value="0.1" units="cm"/>
    </inkml:brush>
  </inkml:definitions>
  <inkml:trace contextRef="#ctx0" brushRef="#br0">247 9 8922,'-5'-2'422,"0"1"0,0-1 0,0 1 1,0 0-1,0 1 0,0-1 0,0 1 0,0 0 1,0 0-1,0 1 0,0-1 0,0 1 0,0 0 0,-7 3 1,-1 0-193,1 0 1,0 1-1,0 1 1,-16 10 0,21-12-144,1 1 0,-1 1 1,1-1-1,0 1 1,0 0-1,1 1 0,-1-1 1,1 1-1,1 0 1,-1 1-1,1-1 1,1 1-1,-1-1 0,1 1 1,1 0-1,0 0 1,0 1-1,0-1 1,0 9-1,1-10-38,1 0-1,0 0 1,1-1-1,-1 1 1,1 0-1,1 0 1,-1-1-1,1 1 1,0-1 0,1 1-1,-1-1 1,1 0-1,0 0 1,1 0-1,0 0 1,0 0 0,0-1-1,0 0 1,1 0-1,0 0 1,0-1-1,0 1 1,10 5-1,-3-4 11,0 0-1,0-1 1,0 0-1,0-1 1,1-1-1,0 0 1,0 0-1,0-1 1,0-1-1,0 0 1,0-1-1,0-1 0,20-2 1,-7-1-417,0-1 0,24-8 0,45-23-5168,-82 31 3925</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47.771"/>
    </inkml:context>
    <inkml:brush xml:id="br0">
      <inkml:brushProperty name="width" value="0.1" units="cm"/>
      <inkml:brushProperty name="height" value="0.1" units="cm"/>
    </inkml:brush>
  </inkml:definitions>
  <inkml:trace contextRef="#ctx0" brushRef="#br0">1 194 2873,'3'-5'515,"0"0"0,-1 0 0,1 0 0,-1 0 0,0-1 1,-1 1-1,1-1 0,-1 1 0,0-1 0,-1 0 1,1-6-1,-2-1 157,0 0 1,-1-1-1,-4-14 0,-4-26 1054,64 584 1770,-52-490-3493,-1 1 1,-3-1-1,-1 0 0,-15 74 0,18-97-1251,9-23-1618,0-12 2137</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48.830"/>
    </inkml:context>
    <inkml:brush xml:id="br0">
      <inkml:brushProperty name="width" value="0.1" units="cm"/>
      <inkml:brushProperty name="height" value="0.1" units="cm"/>
    </inkml:brush>
  </inkml:definitions>
  <inkml:trace contextRef="#ctx0" brushRef="#br0">190 263 4313,'0'-6'284,"1"0"1,0 1-1,0-1 0,0 0 1,0 1-1,1-1 1,0 1-1,0-1 0,0 1 1,1 0-1,0 0 1,0 0-1,0 0 0,1 0 1,-1 1-1,1-1 1,0 1-1,0 0 0,1 1 1,-1-1-1,1 1 1,0-1-1,0 2 0,0-1 1,9-3-1,1 0-88,0 1 0,0 0 0,0 1 1,1 1-1,-1 0 0,1 1 0,0 1 0,19 1 0,374-4 1185,507-71 182,-807 61-1225,-48 6 161,69-2 0,-128 10-489,1 1-1,-1-1 1,1 1 0,-1-1 0,0 1 0,0 0-1,1-1 1,-1 1 0,0 1 0,0-1 0,0 0-1,0 0 1,0 1 0,0-1 0,0 1 0,-1-1 0,4 4-1,18 31 52,-19-29-70,4 11 36,0 0 0,-1 1 1,-1 0-1,-1 0 0,0 1 1,3 35-1,-1-9 113,18 135 351,-23-150-456,-2 0 0,0 0 1,-9 56-1,8-80-30,0-1 1,-1 0-1,0 0 1,0 0 0,-1 0-1,1 0 1,-1 0-1,0 0 1,-1-1-1,1 0 1,-1 0-1,0 0 1,-1 0 0,-9 8-1,8-8 5,-1-1-1,0 0 0,0 0 1,-1-1-1,1 1 0,-1-2 1,0 1-1,0-1 1,0 0-1,0-1 0,-12 1 1,-186 1-14,54-3-7,52 3-16,-333 18-302,200-6 54,-62 6 217,-3 8 86,1-26-35,268-7 26,29 4-38,0 0 1,0 0 0,0 0-1,0 0 1,0 0 0,0 0-1,1 0 1,-1 0 0,0 0-1,0 0 1,0 0 0,0 0-1,0-1 1,0 1 0,0 0-1,0 0 1,0 0 0,0 0 0,0 0-1,0 0 1,0 0 0,0 0-1,0-1 1,0 1 0,0 0-1,0 0 1,0 0 0,0 0-1,0 0 1,0 0 0,0 0-1,0 0 1,0-1 0,0 1-1,0 0 1,0 0 0,0 0-1,0 0 1,0 0 0,0 0 0,0 0-1,0 0 1,0 0 0,0-1-1,0 1 1,0 0 0,-1 0-1,1 0 1,0 0 0,0 0-1,0 0 1,0 0 0,0 0-1,0 0 1,0 0 0,0 0-1,-1 0 1,1 0 0,0 0-1,0 0 1,0 0 0,0 0 0,39-11-2866,-23 8 2554,21-5-598</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0:11.205"/>
    </inkml:context>
    <inkml:brush xml:id="br0">
      <inkml:brushProperty name="width" value="0.1" units="cm"/>
      <inkml:brushProperty name="height" value="0.1" units="cm"/>
    </inkml:brush>
  </inkml:definitions>
  <inkml:trace contextRef="#ctx0" brushRef="#br0">1 3 1744,'31'1'184,"-23"-4"48</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49.312"/>
    </inkml:context>
    <inkml:brush xml:id="br0">
      <inkml:brushProperty name="width" value="0.1" units="cm"/>
      <inkml:brushProperty name="height" value="0.1" units="cm"/>
    </inkml:brush>
  </inkml:definitions>
  <inkml:trace contextRef="#ctx0" brushRef="#br0">23 9 5433,'-8'-9'4341,"-2"37"-1856,8-10-2183,1 1 0,0-1 1,1 1-1,1-1 1,1 0-1,7 33 0,1 12 113,11 330-479,-18-382-2398,1-7 1632</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49.754"/>
    </inkml:context>
    <inkml:brush xml:id="br0">
      <inkml:brushProperty name="width" value="0.1" units="cm"/>
      <inkml:brushProperty name="height" value="0.1" units="cm"/>
    </inkml:brush>
  </inkml:definitions>
  <inkml:trace contextRef="#ctx0" brushRef="#br0">28 16 5145,'-6'-15'7115,"2"47"-6178,-2-4-565,1 1-1,2 0 0,0 0 0,2 1 0,2-1 0,0 0 0,2 0 0,7 31 0,-1-24-158,3 45 1,-11-67-394,0 1 0,-1 0 0,-1-1 0,0 1 0,-1-1-1,-5 18 1,2-14-248</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53.363"/>
    </inkml:context>
    <inkml:brush xml:id="br0">
      <inkml:brushProperty name="width" value="0.1" units="cm"/>
      <inkml:brushProperty name="height" value="0.1" units="cm"/>
    </inkml:brush>
  </inkml:definitions>
  <inkml:trace contextRef="#ctx0" brushRef="#br0">149 41 4321,'-8'7'789,"1"0"-1,0 1 1,1 0 0,0 0 0,0 0-1,1 1 1,0 0 0,-7 16 0,-35 101-482,17-42 486,21-55-611,9-28 122,1-4 277,0-2-89,92-273-257,-88 266-230,0 1 1,0 1 0,8-12 0,-12 20-3,0 0-1,0 0 1,1 0 0,-1 0 0,1 0 0,0 1 0,0-1 0,-1 0 0,1 1 0,0 0 0,0-1 0,0 1 0,1 0 0,-1 0 0,0 0 0,0 0 0,1 0 0,-1 1 0,0-1 0,1 1 0,-1 0-1,3-1 1,-4 1-3,1 1-1,-1-1 0,0 1 0,0-1 0,1 1 0,-1 0 1,0-1-1,0 1 0,0 0 0,0 0 0,0 0 1,0 0-1,0 0 0,0 0 0,0 0 0,0 0 0,0 0 1,0 0-1,-1 0 0,2 3 0,11 29 48,-11-28-30,36 124 377,23 58-286,-61-186-191,0-1 0,0 1 0,0 0 0,1-1 0,-1 1 0,0-1 0,0 0 0,1 1 0,-1-1 0,1 1 0,-1-1 0,0 1 0,1-1 0,-1 0 0,1 1 0,-1-1 0,1 0 0,-1 0 0,1 1 1,-1-1-1,1 0 0,-1 0 0,1 0 0,0 1 0,1-5-465</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53.731"/>
    </inkml:context>
    <inkml:brush xml:id="br0">
      <inkml:brushProperty name="width" value="0.1" units="cm"/>
      <inkml:brushProperty name="height" value="0.1" units="cm"/>
    </inkml:brush>
  </inkml:definitions>
  <inkml:trace contextRef="#ctx0" brushRef="#br0">9 65 6337,'-9'-4'4969,"10"4"-4649,0 0-15,1 0-105,17-7-56,31-13-72,-22 13-40,-1-1-88,3 2-216,-2-1-769,2 2 689</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54.116"/>
    </inkml:context>
    <inkml:brush xml:id="br0">
      <inkml:brushProperty name="width" value="0.1" units="cm"/>
      <inkml:brushProperty name="height" value="0.1" units="cm"/>
    </inkml:brush>
  </inkml:definitions>
  <inkml:trace contextRef="#ctx0" brushRef="#br0">54 1 7618,'-1'0'185,"0"0"0,1 0 0,-1 1 1,0-1-1,0 0 0,0 1 1,0-1-1,0 1 0,0-1 0,1 1 1,-1-1-1,0 1 0,0-1 1,1 1-1,-1 0 0,0-1 0,1 1 1,-1 0-1,1 0 0,-1-1 1,1 1-1,-1 0 0,1 0 0,-1 1 1,-13 23 649,9-12-584,1 0-1,0 0 0,1 0 0,1 1 0,0-1 0,1 1 0,0 22 1,3 2-102,9 54 0,-1-58-40,-8-28-364,0-1-1,0 1 1,-1-1-1,0 1 1,1 7 0</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54.480"/>
    </inkml:context>
    <inkml:brush xml:id="br0">
      <inkml:brushProperty name="width" value="0.1" units="cm"/>
      <inkml:brushProperty name="height" value="0.1" units="cm"/>
    </inkml:brush>
  </inkml:definitions>
  <inkml:trace contextRef="#ctx0" brushRef="#br0">1 11 6097,'0'-1'131,"0"0"1,1 1-1,-1-1 0,1 0 0,-1 1 0,1-1 0,-1 1 0,1-1 0,-1 1 0,1-1 1,0 1-1,-1-1 0,1 1 0,-1-1 0,1 1 0,0 0 0,0 0 0,-1-1 0,1 1 1,0 0-1,0 0 0,-1 0 0,1-1 0,0 1 0,0 0 0,-1 0 0,1 0 0,0 1 1,0-1-1,-1 0 0,1 0 0,0 0 0,0 0 0,0 1 0,39 6 805,-33-5-571,-2-1-282,13 2 216,0 1 0,0 1 0,-1 1 0,28 12 0,-40-15-259,-1 0-1,1-1 1,-1 2 0,1-1-1,-1 0 1,0 1 0,-1 0-1,1 0 1,-1 0 0,1 0-1,-1 1 1,-1-1 0,1 1-1,0 0 1,-1 0-1,0 0 1,0 0 0,-1 0-1,0 0 1,2 11 0,-2-9-12,0 1 1,-1 0-1,0 0 1,-1 0-1,0 0 1,0 0-1,0 0 1,-1 0-1,0 0 0,-1-1 1,0 1-1,0-1 1,-1 0-1,1 0 1,-1 0-1,-1 0 1,0-1-1,0 0 1,-9 9-1,0-2-78,0-1 0,-2 0 0,1-1 0,-1-1 0,-1-1 0,0 0 0,-20 7 0,13-6-586,7 0 260</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58.511"/>
    </inkml:context>
    <inkml:brush xml:id="br0">
      <inkml:brushProperty name="width" value="0.1" units="cm"/>
      <inkml:brushProperty name="height" value="0.1" units="cm"/>
    </inkml:brush>
  </inkml:definitions>
  <inkml:trace contextRef="#ctx0" brushRef="#br0">26 81 3593,'-1'-17'6401,"6"43"-4602,0 16-1310,2-1-1,12 42 1,-24-97-291,1 0-1,1 1 1,0-1 0,1-1-1,-1-23 1,3 31-195,1-1 0,0 0 0,0 0 0,1 1 0,-1-1 0,2 1 0,-1 0 0,1-1 0,0 1 0,0 0 0,1 0 0,7-9 0,-6 10 0,-1 1 0,1-1 0,0 1 0,12-9 0,-17 14-4,1-1 0,-1 1 0,1-1-1,0 1 1,-1-1 0,1 1-1,-1-1 1,1 1 0,0-1-1,-1 1 1,1 0 0,0 0 0,0-1-1,-1 1 1,1 0 0,0 0-1,0 0 1,-1 0 0,1 0 0,0 0-1,0 0 1,-1 0 0,1 0-1,0 0 1,0 0 0,-1 0-1,1 1 1,0-1 0,0 0 0,-1 1-1,1-1 1,0 0 0,-1 1-1,1-1 1,-1 1 0,1-1 0,0 1-1,-1-1 1,1 1 0,-1-1-1,1 1 1,-1 0 0,0-1-1,1 1 1,-1 0 0,0-1 0,1 1-1,-1 0 1,0-1 0,0 1-1,1 0 1,-1 0 0,0-1-1,0 1 1,0 0 0,0 0 0,0-1-1,0 1 1,0 0 0,-1 1-1,2 13 13,-1 0 0,-1 0 0,0 1 0,-1-1-1,-1 0 1,0 0 0,-1-1 0,-1 1-1,0-1 1,-1 0 0,-10 18 0,7-21 130,5-11 147,4-1-269,0-1 0,1 1 0,-1 0 0,1-1 0,-1 1 0,1 0 0,0-1 0,-1 1 0,1 0 0,0 0 0,0 0 0,0 0 0,0 0 1,2-2-1,2-2-12,1 1 1,-1 0-1,1 0 1,0 0-1,0 1 1,0-1-1,1 1 1,-1 1-1,13-4 1,-16 5-9,-1 1 1,1-1-1,-1 1 1,1-1-1,-1 1 1,1 0 0,-1 0-1,1 0 1,-1 1-1,1-1 1,-1 0-1,0 1 1,1 0 0,-1-1-1,1 1 1,-1 0-1,0 0 1,0 1-1,1-1 1,-1 0 0,0 1-1,0-1 1,0 1-1,-1 0 1,1-1-1,0 1 1,-1 0 0,1 0-1,-1 0 1,1 0-1,0 3 1,1 1 13,0 0 1,-1 0-1,0 0 1,0 0-1,0 1 0,-1-1 1,0 1-1,0-1 1,-1 1-1,1-1 1,-2 1-1,1 0 0,-1-1 1,0 1-1,0-1 1,0 1-1,-1-1 0,0 0 1,-1 0-1,1 0 1,-1 0-1,0 0 0,-1 0 1,1-1-1,-1 1 1,0-1-1,0 0 1,-1 0-1,0-1 0,0 1 1,0-1-1,0 0 1,-10 5-1,-2-1 3,-1 0 1,0-1-1,0-1 0,-34 6 1,-1-4-2481</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2:59.502"/>
    </inkml:context>
    <inkml:brush xml:id="br0">
      <inkml:brushProperty name="width" value="0.1" units="cm"/>
      <inkml:brushProperty name="height" value="0.1" units="cm"/>
    </inkml:brush>
  </inkml:definitions>
  <inkml:trace contextRef="#ctx0" brushRef="#br0">79 36 4793,'-10'-10'728,"-9"-16"3877,16 127-3338,-25 165 0,20-228-1199,-2 28 31,10-66-138,0 1 1,0-1-1,-1 1 1,1 0-1,0-1 1,0 1 0,0 0-1,0-1 1,0 1-1,0 0 1,1-1-1,-1 1 1,0-1-1,0 1 1,0 0-1,1-1 1,-1 1-1,0-1 1,0 1 0,1 0-1,-1-1 1,1 1-1,-1-1 1,0 1-1,1-1 1,-1 0-1,1 1 1,-1-1-1,1 1 1,-1-1-1,1 0 1,0 1 0,-1-1-1,1 0 1,-1 0-1,1 1 1,0-1-1,-1 0 1,1 0-1,-1 0 1,1 0-1,0 0 1,-1 0-1,1 0 1,0 0 0,-1 0-1,1 0 1,0 0-1,-1 0 1,1-1-1,-1 1 1,1 0-1,0 0 1,-1-1-1,2 0 1,11-5-561</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00.475"/>
    </inkml:context>
    <inkml:brush xml:id="br0">
      <inkml:brushProperty name="width" value="0.1" units="cm"/>
      <inkml:brushProperty name="height" value="0.1" units="cm"/>
    </inkml:brush>
  </inkml:definitions>
  <inkml:trace contextRef="#ctx0" brushRef="#br0">1 256 6217,'2'-5'202,"-1"0"0,1 1 0,1 0 0,-1-1 0,1 1-1,-1 0 1,1 0 0,1 0 0,-1 1 0,0-1 0,1 1-1,0 0 1,-1 0 0,1 0 0,1 0 0,-1 0 0,0 1 0,1 0-1,-1 0 1,1 0 0,-1 1 0,7-2 0,13-2-52,-1 1 1,1 1-1,35 0 1,-17 0 167,518-75 1041,-460 61-1208,-4 0 31,0-1 40,1 4 0,173-3 0,-206 18-198,-30-2-1,1 2-1,-1 1 1,1 2-1,64 16 1,-89-17 21,-1 0 0,0 1 0,0 0-1,0 1 1,-1 0 0,1 0 0,-1 1 0,-1 0 0,1 0 0,-1 1-1,11 13 1,-14-14-6,0-1-1,0 1 0,-1 1 0,0-1 0,0 0 1,-1 1-1,0 0 0,0-1 0,0 1 1,-1 0-1,0 0 0,0 0 0,-1 0 0,0 0 1,0 0-1,0 0 0,-3 9 0,-23 183 415,25-183-441,0 1-1,-1-1 1,-1 1-1,0-1 0,-2 0 1,-6 19-1,7-29-5,1 1 0,0-1 0,-1 0 0,0 0 0,-1 0-1,1 0 1,-1-1 0,0 0 0,-1 0 0,1 0 0,-1-1 0,0 1 0,0-1 0,0-1 0,-1 1 0,-10 3-1,-5 1 40,1-2 0,-1-1 0,0 0-1,-38 2 1,-94-3 55,76-4-118,-219 11 47,-120 2 6,38-10 21,233 0 19,95-5-45,36 1 2,0 0 1,1 1-1,-1 1 0,-21 3 0,34-4-47,-2 2-679,28 12-5818</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8T01:03:01.047"/>
    </inkml:context>
    <inkml:brush xml:id="br0">
      <inkml:brushProperty name="width" value="0.1" units="cm"/>
      <inkml:brushProperty name="height" value="0.1" units="cm"/>
    </inkml:brush>
  </inkml:definitions>
  <inkml:trace contextRef="#ctx0" brushRef="#br0">117 17 3673,'0'0'108,"1"0"0,-1-1 0,0 1 0,0 0 0,1 0-1,-1-1 1,0 1 0,0 0 0,1-1 0,-1 1 0,0 0 0,0-1 0,0 1 0,0-1 0,0 1 0,0 0 0,1-1 0,-1 1 0,0 0 0,0-1 0,0 1 0,0-1 0,0 1-1,0 0 1,-1-1 0,1 1 0,0-1 0,0 1 0,0 0 0,0-1 0,0 1 0,0 0 0,-1-1 0,1 1 0,0 0 0,0-1 0,-1 1 0,1 0 0,0 0 0,0-1 0,-1 1-1,-17-1 1730,2-1 3099,-2 26-4892,8-5 11,0 0-1,2 1 1,0 1-1,1-1 0,1 1 1,1 1-1,1-1 1,1 0-1,1 1 1,1 0-1,3 40 1,4-30-204,-6-30-4,1-1 1,-1 1-1,1-1 1,-1 1-1,1-1 1,0 0 0,-1 1-1,1-1 1,0 0-1,0 1 1,0-1 0,0 0-1,0 0 1,0 0-1,0 0 1,1 0-1,1 2 1,2-3-757</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3A9D4A-5047-FD45-8613-B22663093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1</TotalTime>
  <Pages>1</Pages>
  <Words>3169</Words>
  <Characters>1806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odrum, Richard</dc:creator>
  <cp:lastModifiedBy>Sunmoriya, Ms. Mahima</cp:lastModifiedBy>
  <cp:revision>33</cp:revision>
  <cp:lastPrinted>2020-01-26T06:47:00Z</cp:lastPrinted>
  <dcterms:created xsi:type="dcterms:W3CDTF">2020-01-26T06:47:00Z</dcterms:created>
  <dcterms:modified xsi:type="dcterms:W3CDTF">2021-03-02T02:44:00Z</dcterms:modified>
</cp:coreProperties>
</file>